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87D" w:rsidRPr="00241147" w:rsidRDefault="00AD3107" w:rsidP="00E51065">
      <w:pPr>
        <w:tabs>
          <w:tab w:val="left" w:pos="360"/>
          <w:tab w:val="left" w:pos="720"/>
        </w:tabs>
        <w:jc w:val="both"/>
        <w:rPr>
          <w:rFonts w:ascii="Times New Roman" w:hAnsi="Times New Roman"/>
          <w:color w:val="0099CC"/>
        </w:rPr>
      </w:pPr>
      <w:r>
        <w:rPr>
          <w:noProof/>
        </w:rPr>
        <mc:AlternateContent>
          <mc:Choice Requires="wps">
            <w:drawing>
              <wp:anchor distT="0" distB="0" distL="114300" distR="114300" simplePos="0" relativeHeight="251658240" behindDoc="0" locked="0" layoutInCell="1" allowOverlap="1">
                <wp:simplePos x="0" y="0"/>
                <wp:positionH relativeFrom="column">
                  <wp:posOffset>4800600</wp:posOffset>
                </wp:positionH>
                <wp:positionV relativeFrom="paragraph">
                  <wp:posOffset>-153035</wp:posOffset>
                </wp:positionV>
                <wp:extent cx="1628775" cy="1371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487D" w:rsidRDefault="00514A57">
                            <w:r>
                              <w:rPr>
                                <w:noProof/>
                              </w:rPr>
                              <w:drawing>
                                <wp:inline distT="0" distB="0" distL="0" distR="0">
                                  <wp:extent cx="1439545" cy="1249045"/>
                                  <wp:effectExtent l="0" t="0" r="8255"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9545" cy="124904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8pt;margin-top:-12.05pt;width:128.25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" filled="f" stroked="f">
                <v:textbox>
                  <w:txbxContent>
                    <w:p w:rsidR="000D487D" w:rsidRDefault="00514A57">
                      <w:r>
                        <w:rPr>
                          <w:noProof/>
                        </w:rPr>
                        <w:drawing>
                          <wp:inline distT="0" distB="0" distL="0" distR="0">
                            <wp:extent cx="1439545" cy="1249045"/>
                            <wp:effectExtent l="0" t="0" r="8255" b="82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9545" cy="124904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76200</wp:posOffset>
                </wp:positionH>
                <wp:positionV relativeFrom="paragraph">
                  <wp:posOffset>-153035</wp:posOffset>
                </wp:positionV>
                <wp:extent cx="4724400" cy="133223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4400" cy="133223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0D487D" w:rsidRPr="00F42848" w:rsidRDefault="000D487D">
                            <w:pPr>
                              <w:pBdr>
                                <w:bottom w:val="thinThickSmallGap" w:sz="24" w:space="1" w:color="0000FF"/>
                              </w:pBdr>
                              <w:jc w:val="center"/>
                              <w:rPr>
                                <w:rFonts w:ascii="Palatino Linotype" w:hAnsi="Palatino Linotype"/>
                                <w:i/>
                                <w:sz w:val="37"/>
                                <w:szCs w:val="37"/>
                              </w:rPr>
                            </w:pPr>
                            <w:r w:rsidRPr="00F42848">
                              <w:rPr>
                                <w:rFonts w:ascii="Palatino Linotype" w:hAnsi="Palatino Linotype"/>
                                <w:i/>
                                <w:sz w:val="37"/>
                                <w:szCs w:val="37"/>
                              </w:rPr>
                              <w:t>Northern California Child Development, Inc.</w:t>
                            </w:r>
                          </w:p>
                          <w:p w:rsidR="000D487D" w:rsidRPr="00CB1425" w:rsidRDefault="000D487D">
                            <w:pPr>
                              <w:pStyle w:val="Heading1"/>
                              <w:rPr>
                                <w:sz w:val="8"/>
                                <w:szCs w:val="8"/>
                              </w:rPr>
                            </w:pPr>
                          </w:p>
                          <w:p w:rsidR="000D487D" w:rsidRPr="00CB1425" w:rsidRDefault="000D487D">
                            <w:pPr>
                              <w:pStyle w:val="Heading1"/>
                              <w:rPr>
                                <w:color w:val="336699"/>
                                <w:sz w:val="29"/>
                                <w:szCs w:val="29"/>
                              </w:rPr>
                            </w:pPr>
                            <w:r w:rsidRPr="00130411">
                              <w:rPr>
                                <w:color w:val="336699"/>
                                <w:sz w:val="29"/>
                                <w:szCs w:val="29"/>
                              </w:rPr>
                              <w:t>Head Start &amp;</w:t>
                            </w:r>
                            <w:r>
                              <w:rPr>
                                <w:color w:val="336699"/>
                                <w:sz w:val="29"/>
                                <w:szCs w:val="29"/>
                              </w:rPr>
                              <w:t xml:space="preserve"> Early Head</w:t>
                            </w:r>
                            <w:r w:rsidRPr="00130411">
                              <w:rPr>
                                <w:color w:val="336699"/>
                                <w:sz w:val="29"/>
                                <w:szCs w:val="29"/>
                              </w:rPr>
                              <w:t xml:space="preserve"> Start Program</w:t>
                            </w:r>
                            <w:r>
                              <w:rPr>
                                <w:color w:val="336699"/>
                                <w:sz w:val="29"/>
                                <w:szCs w:val="29"/>
                              </w:rPr>
                              <w:t>s</w:t>
                            </w:r>
                          </w:p>
                          <w:p w:rsidR="000D487D" w:rsidRPr="00F42848" w:rsidRDefault="000D487D">
                            <w:pPr>
                              <w:jc w:val="center"/>
                              <w:rPr>
                                <w:rFonts w:ascii="Palatino Linotype" w:hAnsi="Palatino Linotype"/>
                                <w:b/>
                                <w:sz w:val="22"/>
                                <w:szCs w:val="22"/>
                              </w:rPr>
                            </w:pPr>
                            <w:smartTag w:uri="urn:schemas-microsoft-com:office:smarttags" w:element="Street">
                              <w:smartTag w:uri="urn:schemas-microsoft-com:office:smarttags" w:element="address">
                                <w:r w:rsidRPr="00F42848">
                                  <w:rPr>
                                    <w:rFonts w:ascii="Palatino Linotype" w:hAnsi="Palatino Linotype"/>
                                    <w:b/>
                                    <w:sz w:val="22"/>
                                    <w:szCs w:val="22"/>
                                  </w:rPr>
                                  <w:t>220 Sycamore St., Suite 200</w:t>
                                </w:r>
                              </w:smartTag>
                            </w:smartTag>
                            <w:r w:rsidRPr="00F42848">
                              <w:rPr>
                                <w:rFonts w:ascii="Palatino Linotype" w:hAnsi="Palatino Linotype"/>
                                <w:b/>
                                <w:sz w:val="22"/>
                                <w:szCs w:val="22"/>
                              </w:rPr>
                              <w:t xml:space="preserve">, Red </w:t>
                            </w:r>
                            <w:smartTag w:uri="urn:schemas-microsoft-com:office:smarttags" w:element="City">
                              <w:smartTag w:uri="urn:schemas-microsoft-com:office:smarttags" w:element="place">
                                <w:smartTag w:uri="urn:schemas-microsoft-com:office:smarttags" w:element="City">
                                  <w:r w:rsidRPr="00F42848">
                                    <w:rPr>
                                      <w:rFonts w:ascii="Palatino Linotype" w:hAnsi="Palatino Linotype"/>
                                      <w:b/>
                                      <w:sz w:val="22"/>
                                      <w:szCs w:val="22"/>
                                    </w:rPr>
                                    <w:t>Bluff</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CA</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96080</w:t>
                                  </w:r>
                                </w:smartTag>
                              </w:smartTag>
                            </w:smartTag>
                          </w:p>
                          <w:p w:rsidR="000D487D" w:rsidRPr="00F42848" w:rsidRDefault="000D487D">
                            <w:pPr>
                              <w:pBdr>
                                <w:bottom w:val="thinThickSmallGap" w:sz="24" w:space="1" w:color="0000FF"/>
                              </w:pBdr>
                              <w:jc w:val="center"/>
                              <w:rPr>
                                <w:rFonts w:ascii="Palatino Linotype" w:hAnsi="Palatino Linotype"/>
                                <w:b/>
                                <w:sz w:val="22"/>
                                <w:szCs w:val="22"/>
                              </w:rPr>
                            </w:pPr>
                            <w:r w:rsidRPr="00F42848">
                              <w:rPr>
                                <w:rFonts w:ascii="Palatino Linotype" w:hAnsi="Palatino Linotype"/>
                                <w:b/>
                                <w:sz w:val="22"/>
                                <w:szCs w:val="22"/>
                              </w:rPr>
                              <w:t>(530) 529-1500                FAX: (530) 529-1560</w:t>
                            </w:r>
                          </w:p>
                          <w:p w:rsidR="000D487D" w:rsidRPr="00320CE5" w:rsidRDefault="000D487D" w:rsidP="00320CE5">
                            <w:pPr>
                              <w:pBdr>
                                <w:bottom w:val="thinThickSmallGap" w:sz="24" w:space="1" w:color="0000FF"/>
                              </w:pBdr>
                              <w:jc w:val="center"/>
                              <w:rPr>
                                <w:rFonts w:ascii="Palatino Linotype" w:hAnsi="Palatino Linotype"/>
                                <w:b/>
                                <w:sz w:val="18"/>
                                <w:szCs w:val="18"/>
                              </w:rPr>
                            </w:pPr>
                            <w:r w:rsidRPr="00F42848">
                              <w:rPr>
                                <w:rFonts w:ascii="Palatino Linotype" w:hAnsi="Palatino Linotype"/>
                                <w:b/>
                                <w:sz w:val="18"/>
                                <w:szCs w:val="18"/>
                              </w:rPr>
                              <w:t xml:space="preserve">Web site </w:t>
                            </w:r>
                            <w:hyperlink r:id="rId10" w:history="1">
                              <w:r w:rsidRPr="00F42848">
                                <w:rPr>
                                  <w:rStyle w:val="Hyperlink"/>
                                  <w:rFonts w:ascii="Palatino Linotype" w:hAnsi="Palatino Linotype"/>
                                  <w:b/>
                                  <w:sz w:val="18"/>
                                  <w:szCs w:val="18"/>
                                </w:rPr>
                                <w:t>www.nccdi.com</w:t>
                              </w:r>
                            </w:hyperlink>
                            <w:r w:rsidRPr="00F42848">
                              <w:rPr>
                                <w:rFonts w:ascii="Palatino Linotype" w:hAnsi="Palatino Linotype"/>
                                <w:b/>
                                <w:sz w:val="18"/>
                                <w:szCs w:val="18"/>
                              </w:rPr>
                              <w:tab/>
                            </w:r>
                            <w:r>
                              <w:rPr>
                                <w:rFonts w:ascii="Palatino Linotype" w:hAnsi="Palatino Linotype"/>
                                <w:b/>
                                <w:sz w:val="18"/>
                                <w:szCs w:val="18"/>
                              </w:rPr>
                              <w:t xml:space="preserve">                                                 </w:t>
                            </w:r>
                            <w:r w:rsidRPr="00F42848">
                              <w:rPr>
                                <w:rFonts w:ascii="Palatino Linotype" w:hAnsi="Palatino Linotype"/>
                                <w:b/>
                                <w:sz w:val="18"/>
                                <w:szCs w:val="18"/>
                              </w:rPr>
                              <w:t xml:space="preserve">Email </w:t>
                            </w:r>
                            <w:hyperlink r:id="rId11" w:history="1">
                              <w:r w:rsidRPr="00F42848">
                                <w:rPr>
                                  <w:rStyle w:val="Hyperlink"/>
                                  <w:rFonts w:ascii="Palatino Linotype" w:hAnsi="Palatino Linotype"/>
                                  <w:b/>
                                  <w:sz w:val="18"/>
                                  <w:szCs w:val="18"/>
                                </w:rPr>
                                <w:t>headstart@nccdi.com</w:t>
                              </w:r>
                            </w:hyperlink>
                            <w:r>
                              <w:rPr>
                                <w:rFonts w:ascii="Palatino Linotype" w:hAnsi="Palatino Linotype"/>
                                <w:b/>
                                <w:sz w:val="18"/>
                                <w:szCs w:val="18"/>
                              </w:rPr>
                              <w:t xml:space="preserve"> </w:t>
                            </w:r>
                          </w:p>
                          <w:p w:rsidR="000D487D" w:rsidRPr="00F42848" w:rsidRDefault="000D487D">
                            <w:pPr>
                              <w:rPr>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left:0;text-align:left;margin-left:-6pt;margin-top:-12.05pt;width:372pt;height:104.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" stroked="f" strokeweight="0">
                <v:textbox inset="0,0,0,0">
                  <w:txbxContent>
                    <w:p w:rsidR="000D487D" w:rsidRPr="00F42848" w:rsidRDefault="000D487D">
                      <w:pPr>
                        <w:pBdr>
                          <w:bottom w:val="thinThickSmallGap" w:sz="24" w:space="1" w:color="0000FF"/>
                        </w:pBdr>
                        <w:jc w:val="center"/>
                        <w:rPr>
                          <w:rFonts w:ascii="Palatino Linotype" w:hAnsi="Palatino Linotype"/>
                          <w:i/>
                          <w:sz w:val="37"/>
                          <w:szCs w:val="37"/>
                        </w:rPr>
                      </w:pPr>
                      <w:r w:rsidRPr="00F42848">
                        <w:rPr>
                          <w:rFonts w:ascii="Palatino Linotype" w:hAnsi="Palatino Linotype"/>
                          <w:i/>
                          <w:sz w:val="37"/>
                          <w:szCs w:val="37"/>
                        </w:rPr>
                        <w:t>Northern California Child Development, Inc.</w:t>
                      </w:r>
                    </w:p>
                    <w:p w:rsidR="000D487D" w:rsidRPr="00CB1425" w:rsidRDefault="000D487D">
                      <w:pPr>
                        <w:pStyle w:val="Heading1"/>
                        <w:rPr>
                          <w:sz w:val="8"/>
                          <w:szCs w:val="8"/>
                        </w:rPr>
                      </w:pPr>
                    </w:p>
                    <w:p w:rsidR="000D487D" w:rsidRPr="00CB1425" w:rsidRDefault="000D487D">
                      <w:pPr>
                        <w:pStyle w:val="Heading1"/>
                        <w:rPr>
                          <w:color w:val="336699"/>
                          <w:sz w:val="29"/>
                          <w:szCs w:val="29"/>
                        </w:rPr>
                      </w:pPr>
                      <w:r w:rsidRPr="00130411">
                        <w:rPr>
                          <w:color w:val="336699"/>
                          <w:sz w:val="29"/>
                          <w:szCs w:val="29"/>
                        </w:rPr>
                        <w:t>Head Start &amp;</w:t>
                      </w:r>
                      <w:r>
                        <w:rPr>
                          <w:color w:val="336699"/>
                          <w:sz w:val="29"/>
                          <w:szCs w:val="29"/>
                        </w:rPr>
                        <w:t xml:space="preserve"> Early Head</w:t>
                      </w:r>
                      <w:r w:rsidRPr="00130411">
                        <w:rPr>
                          <w:color w:val="336699"/>
                          <w:sz w:val="29"/>
                          <w:szCs w:val="29"/>
                        </w:rPr>
                        <w:t xml:space="preserve"> Start Program</w:t>
                      </w:r>
                      <w:r>
                        <w:rPr>
                          <w:color w:val="336699"/>
                          <w:sz w:val="29"/>
                          <w:szCs w:val="29"/>
                        </w:rPr>
                        <w:t>s</w:t>
                      </w:r>
                    </w:p>
                    <w:p w:rsidR="000D487D" w:rsidRPr="00F42848" w:rsidRDefault="000D487D">
                      <w:pPr>
                        <w:jc w:val="center"/>
                        <w:rPr>
                          <w:rFonts w:ascii="Palatino Linotype" w:hAnsi="Palatino Linotype"/>
                          <w:b/>
                          <w:sz w:val="22"/>
                          <w:szCs w:val="22"/>
                        </w:rPr>
                      </w:pPr>
                      <w:smartTag w:uri="urn:schemas-microsoft-com:office:smarttags" w:element="Street">
                        <w:smartTag w:uri="urn:schemas-microsoft-com:office:smarttags" w:element="address">
                          <w:r w:rsidRPr="00F42848">
                            <w:rPr>
                              <w:rFonts w:ascii="Palatino Linotype" w:hAnsi="Palatino Linotype"/>
                              <w:b/>
                              <w:sz w:val="22"/>
                              <w:szCs w:val="22"/>
                            </w:rPr>
                            <w:t>220 Sycamore St., Suite 200</w:t>
                          </w:r>
                        </w:smartTag>
                      </w:smartTag>
                      <w:r w:rsidRPr="00F42848">
                        <w:rPr>
                          <w:rFonts w:ascii="Palatino Linotype" w:hAnsi="Palatino Linotype"/>
                          <w:b/>
                          <w:sz w:val="22"/>
                          <w:szCs w:val="22"/>
                        </w:rPr>
                        <w:t xml:space="preserve">, Red </w:t>
                      </w:r>
                      <w:smartTag w:uri="urn:schemas-microsoft-com:office:smarttags" w:element="City">
                        <w:smartTag w:uri="urn:schemas-microsoft-com:office:smarttags" w:element="place">
                          <w:smartTag w:uri="urn:schemas-microsoft-com:office:smarttags" w:element="City">
                            <w:r w:rsidRPr="00F42848">
                              <w:rPr>
                                <w:rFonts w:ascii="Palatino Linotype" w:hAnsi="Palatino Linotype"/>
                                <w:b/>
                                <w:sz w:val="22"/>
                                <w:szCs w:val="22"/>
                              </w:rPr>
                              <w:t>Bluff</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CA</w:t>
                            </w:r>
                          </w:smartTag>
                          <w:r w:rsidRPr="00F42848">
                            <w:rPr>
                              <w:rFonts w:ascii="Palatino Linotype" w:hAnsi="Palatino Linotype"/>
                              <w:b/>
                              <w:sz w:val="22"/>
                              <w:szCs w:val="22"/>
                            </w:rPr>
                            <w:t xml:space="preserve">   </w:t>
                          </w:r>
                          <w:smartTag w:uri="urn:schemas-microsoft-com:office:smarttags" w:element="PostalCode">
                            <w:r w:rsidRPr="00F42848">
                              <w:rPr>
                                <w:rFonts w:ascii="Palatino Linotype" w:hAnsi="Palatino Linotype"/>
                                <w:b/>
                                <w:sz w:val="22"/>
                                <w:szCs w:val="22"/>
                              </w:rPr>
                              <w:t>96080</w:t>
                            </w:r>
                          </w:smartTag>
                        </w:smartTag>
                      </w:smartTag>
                    </w:p>
                    <w:p w:rsidR="000D487D" w:rsidRPr="00F42848" w:rsidRDefault="000D487D">
                      <w:pPr>
                        <w:pBdr>
                          <w:bottom w:val="thinThickSmallGap" w:sz="24" w:space="1" w:color="0000FF"/>
                        </w:pBdr>
                        <w:jc w:val="center"/>
                        <w:rPr>
                          <w:rFonts w:ascii="Palatino Linotype" w:hAnsi="Palatino Linotype"/>
                          <w:b/>
                          <w:sz w:val="22"/>
                          <w:szCs w:val="22"/>
                        </w:rPr>
                      </w:pPr>
                      <w:r w:rsidRPr="00F42848">
                        <w:rPr>
                          <w:rFonts w:ascii="Palatino Linotype" w:hAnsi="Palatino Linotype"/>
                          <w:b/>
                          <w:sz w:val="22"/>
                          <w:szCs w:val="22"/>
                        </w:rPr>
                        <w:t>(530) 529-1500                FAX: (530) 529-1560</w:t>
                      </w:r>
                    </w:p>
                    <w:p w:rsidR="000D487D" w:rsidRPr="00320CE5" w:rsidRDefault="000D487D" w:rsidP="00320CE5">
                      <w:pPr>
                        <w:pBdr>
                          <w:bottom w:val="thinThickSmallGap" w:sz="24" w:space="1" w:color="0000FF"/>
                        </w:pBdr>
                        <w:jc w:val="center"/>
                        <w:rPr>
                          <w:rFonts w:ascii="Palatino Linotype" w:hAnsi="Palatino Linotype"/>
                          <w:b/>
                          <w:sz w:val="18"/>
                          <w:szCs w:val="18"/>
                        </w:rPr>
                      </w:pPr>
                      <w:r w:rsidRPr="00F42848">
                        <w:rPr>
                          <w:rFonts w:ascii="Palatino Linotype" w:hAnsi="Palatino Linotype"/>
                          <w:b/>
                          <w:sz w:val="18"/>
                          <w:szCs w:val="18"/>
                        </w:rPr>
                        <w:t xml:space="preserve">Web site </w:t>
                      </w:r>
                      <w:hyperlink r:id="rId12" w:history="1">
                        <w:r w:rsidRPr="00F42848">
                          <w:rPr>
                            <w:rStyle w:val="Hyperlink"/>
                            <w:rFonts w:ascii="Palatino Linotype" w:hAnsi="Palatino Linotype"/>
                            <w:b/>
                            <w:sz w:val="18"/>
                            <w:szCs w:val="18"/>
                          </w:rPr>
                          <w:t>www.nccdi.com</w:t>
                        </w:r>
                      </w:hyperlink>
                      <w:r w:rsidRPr="00F42848">
                        <w:rPr>
                          <w:rFonts w:ascii="Palatino Linotype" w:hAnsi="Palatino Linotype"/>
                          <w:b/>
                          <w:sz w:val="18"/>
                          <w:szCs w:val="18"/>
                        </w:rPr>
                        <w:tab/>
                      </w:r>
                      <w:r>
                        <w:rPr>
                          <w:rFonts w:ascii="Palatino Linotype" w:hAnsi="Palatino Linotype"/>
                          <w:b/>
                          <w:sz w:val="18"/>
                          <w:szCs w:val="18"/>
                        </w:rPr>
                        <w:t xml:space="preserve">                                                 </w:t>
                      </w:r>
                      <w:r w:rsidRPr="00F42848">
                        <w:rPr>
                          <w:rFonts w:ascii="Palatino Linotype" w:hAnsi="Palatino Linotype"/>
                          <w:b/>
                          <w:sz w:val="18"/>
                          <w:szCs w:val="18"/>
                        </w:rPr>
                        <w:t xml:space="preserve">Email </w:t>
                      </w:r>
                      <w:hyperlink r:id="rId13" w:history="1">
                        <w:r w:rsidRPr="00F42848">
                          <w:rPr>
                            <w:rStyle w:val="Hyperlink"/>
                            <w:rFonts w:ascii="Palatino Linotype" w:hAnsi="Palatino Linotype"/>
                            <w:b/>
                            <w:sz w:val="18"/>
                            <w:szCs w:val="18"/>
                          </w:rPr>
                          <w:t>headstart@nccdi.com</w:t>
                        </w:r>
                      </w:hyperlink>
                      <w:r>
                        <w:rPr>
                          <w:rFonts w:ascii="Palatino Linotype" w:hAnsi="Palatino Linotype"/>
                          <w:b/>
                          <w:sz w:val="18"/>
                          <w:szCs w:val="18"/>
                        </w:rPr>
                        <w:t xml:space="preserve"> </w:t>
                      </w:r>
                    </w:p>
                    <w:p w:rsidR="000D487D" w:rsidRPr="00F42848" w:rsidRDefault="000D487D">
                      <w:pPr>
                        <w:rPr>
                          <w:sz w:val="22"/>
                          <w:szCs w:val="22"/>
                        </w:rPr>
                      </w:pPr>
                    </w:p>
                  </w:txbxContent>
                </v:textbox>
              </v:rect>
            </w:pict>
          </mc:Fallback>
        </mc:AlternateContent>
      </w:r>
      <w:r w:rsidR="000D487D">
        <w:rPr>
          <w:rFonts w:ascii="Times New Roman" w:hAnsi="Times New Roman"/>
          <w:color w:val="0099CC"/>
        </w:rPr>
        <w:t xml:space="preserve">0`      </w:t>
      </w:r>
    </w:p>
    <w:p w:rsidR="000D487D" w:rsidRPr="00241147" w:rsidRDefault="000D487D" w:rsidP="00E51065">
      <w:pPr>
        <w:tabs>
          <w:tab w:val="left" w:pos="360"/>
          <w:tab w:val="left" w:pos="720"/>
        </w:tabs>
        <w:jc w:val="both"/>
        <w:rPr>
          <w:rFonts w:ascii="Times New Roman" w:hAnsi="Times New Roman"/>
          <w:color w:val="0099CC"/>
        </w:rPr>
      </w:pPr>
      <w:r w:rsidRPr="00241147">
        <w:rPr>
          <w:rFonts w:ascii="Times New Roman" w:hAnsi="Times New Roman"/>
          <w:color w:val="0099CC"/>
        </w:rPr>
        <w:t xml:space="preserve">   88</w:t>
      </w: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241147" w:rsidRDefault="000D487D" w:rsidP="00E51065">
      <w:pPr>
        <w:jc w:val="both"/>
        <w:rPr>
          <w:rFonts w:ascii="Times New Roman" w:hAnsi="Times New Roman"/>
        </w:rPr>
      </w:pPr>
    </w:p>
    <w:p w:rsidR="000D487D" w:rsidRPr="00E72E86" w:rsidRDefault="000D487D" w:rsidP="000835F5">
      <w:pPr>
        <w:ind w:left="-630"/>
        <w:jc w:val="center"/>
        <w:rPr>
          <w:rFonts w:ascii="Comic Sans MS" w:hAnsi="Comic Sans MS"/>
          <w:b/>
          <w:bCs/>
          <w:i/>
          <w:iCs/>
          <w:color w:val="FF3300"/>
          <w:sz w:val="22"/>
          <w:szCs w:val="22"/>
        </w:rPr>
      </w:pPr>
      <w:r w:rsidRPr="00E72E86">
        <w:rPr>
          <w:rFonts w:ascii="Comic Sans MS" w:hAnsi="Comic Sans MS"/>
          <w:b/>
          <w:bCs/>
          <w:i/>
          <w:iCs/>
          <w:color w:val="FF3300"/>
          <w:sz w:val="22"/>
          <w:szCs w:val="22"/>
        </w:rPr>
        <w:t xml:space="preserve">Enrich children's lives; Empower families; </w:t>
      </w:r>
      <w:r>
        <w:rPr>
          <w:rFonts w:ascii="Comic Sans MS" w:hAnsi="Comic Sans MS"/>
          <w:b/>
          <w:bCs/>
          <w:i/>
          <w:iCs/>
          <w:color w:val="FF3300"/>
          <w:sz w:val="22"/>
          <w:szCs w:val="22"/>
        </w:rPr>
        <w:t>Engage</w:t>
      </w:r>
      <w:r w:rsidRPr="00E72E86">
        <w:rPr>
          <w:rFonts w:ascii="Comic Sans MS" w:hAnsi="Comic Sans MS"/>
          <w:b/>
          <w:bCs/>
          <w:i/>
          <w:iCs/>
          <w:color w:val="FF3300"/>
          <w:sz w:val="22"/>
          <w:szCs w:val="22"/>
        </w:rPr>
        <w:t xml:space="preserve"> our community</w:t>
      </w:r>
    </w:p>
    <w:p w:rsidR="00977B38" w:rsidRDefault="00977B38" w:rsidP="0008302D">
      <w:pPr>
        <w:rPr>
          <w:rFonts w:ascii="Times New Roman" w:hAnsi="Times New Roman"/>
          <w:b/>
          <w:caps/>
          <w:sz w:val="22"/>
          <w:szCs w:val="22"/>
        </w:rPr>
      </w:pPr>
    </w:p>
    <w:p w:rsidR="000D487D" w:rsidRPr="00745261" w:rsidRDefault="000D487D" w:rsidP="007F16AC">
      <w:pPr>
        <w:jc w:val="center"/>
        <w:rPr>
          <w:rFonts w:ascii="Times New Roman" w:hAnsi="Times New Roman"/>
          <w:b/>
          <w:caps/>
        </w:rPr>
      </w:pPr>
      <w:r w:rsidRPr="00745261">
        <w:rPr>
          <w:rFonts w:ascii="Times New Roman" w:hAnsi="Times New Roman"/>
          <w:b/>
          <w:caps/>
        </w:rPr>
        <w:t>Policy Council Meeting Minutes</w:t>
      </w:r>
    </w:p>
    <w:p w:rsidR="000D487D" w:rsidRPr="00745261" w:rsidRDefault="000D487D" w:rsidP="007F16AC">
      <w:pPr>
        <w:tabs>
          <w:tab w:val="left" w:pos="4800"/>
        </w:tabs>
        <w:jc w:val="center"/>
        <w:rPr>
          <w:rFonts w:ascii="Times New Roman" w:hAnsi="Times New Roman"/>
        </w:rPr>
      </w:pPr>
      <w:r w:rsidRPr="00745261">
        <w:rPr>
          <w:rFonts w:ascii="Times New Roman" w:hAnsi="Times New Roman"/>
        </w:rPr>
        <w:t xml:space="preserve">Date: </w:t>
      </w:r>
      <w:r w:rsidR="00870156">
        <w:rPr>
          <w:rFonts w:ascii="Times New Roman" w:hAnsi="Times New Roman"/>
        </w:rPr>
        <w:t>February 16th</w:t>
      </w:r>
      <w:r w:rsidR="00020FF2">
        <w:rPr>
          <w:rFonts w:ascii="Times New Roman" w:hAnsi="Times New Roman"/>
        </w:rPr>
        <w:t>, 2017</w:t>
      </w:r>
    </w:p>
    <w:p w:rsidR="000D487D" w:rsidRDefault="000D487D" w:rsidP="007F16AC">
      <w:pPr>
        <w:tabs>
          <w:tab w:val="left" w:pos="4800"/>
        </w:tabs>
        <w:jc w:val="center"/>
        <w:rPr>
          <w:rFonts w:ascii="Times New Roman" w:hAnsi="Times New Roman"/>
        </w:rPr>
      </w:pPr>
      <w:r w:rsidRPr="00745261">
        <w:rPr>
          <w:rFonts w:ascii="Times New Roman" w:hAnsi="Times New Roman"/>
        </w:rPr>
        <w:t>1:00 p.m. to 3:00 p.m.</w:t>
      </w:r>
    </w:p>
    <w:p w:rsidR="00EF75DE" w:rsidRPr="0054506E" w:rsidRDefault="00EF75DE" w:rsidP="00EF75DE">
      <w:pPr>
        <w:tabs>
          <w:tab w:val="left" w:pos="4800"/>
        </w:tabs>
        <w:rPr>
          <w:rFonts w:ascii="Times New Roman" w:hAnsi="Times New Roman"/>
          <w:sz w:val="16"/>
          <w:szCs w:val="16"/>
        </w:rPr>
      </w:pPr>
    </w:p>
    <w:p w:rsidR="004D0F05" w:rsidRPr="0036374D" w:rsidRDefault="000D487D" w:rsidP="00874CAD">
      <w:pPr>
        <w:numPr>
          <w:ilvl w:val="0"/>
          <w:numId w:val="25"/>
        </w:numPr>
        <w:tabs>
          <w:tab w:val="clear" w:pos="360"/>
          <w:tab w:val="num" w:pos="0"/>
        </w:tabs>
        <w:ind w:left="0"/>
        <w:rPr>
          <w:rFonts w:ascii="Times New Roman" w:hAnsi="Times New Roman"/>
        </w:rPr>
      </w:pPr>
      <w:r w:rsidRPr="0036374D">
        <w:rPr>
          <w:rFonts w:ascii="Times New Roman" w:hAnsi="Times New Roman"/>
          <w:b/>
          <w:u w:val="single"/>
        </w:rPr>
        <w:t>CALL TO ORDER</w:t>
      </w:r>
      <w:r w:rsidRPr="0036374D">
        <w:rPr>
          <w:rFonts w:ascii="Times New Roman" w:hAnsi="Times New Roman"/>
          <w:u w:val="single"/>
        </w:rPr>
        <w:t xml:space="preserve"> </w:t>
      </w:r>
      <w:r w:rsidR="00B240AF" w:rsidRPr="0036374D">
        <w:rPr>
          <w:rFonts w:ascii="Times New Roman" w:hAnsi="Times New Roman"/>
        </w:rPr>
        <w:t>–</w:t>
      </w:r>
      <w:r w:rsidR="007255F4" w:rsidRPr="0036374D">
        <w:rPr>
          <w:rFonts w:ascii="Times New Roman" w:hAnsi="Times New Roman"/>
        </w:rPr>
        <w:t xml:space="preserve"> </w:t>
      </w:r>
      <w:r w:rsidR="00EF75DE" w:rsidRPr="0036374D">
        <w:rPr>
          <w:rFonts w:ascii="Times New Roman" w:hAnsi="Times New Roman"/>
        </w:rPr>
        <w:t>Bethany Sherrick</w:t>
      </w:r>
      <w:r w:rsidR="007255F4" w:rsidRPr="0036374D">
        <w:rPr>
          <w:rFonts w:ascii="Times New Roman" w:hAnsi="Times New Roman"/>
        </w:rPr>
        <w:t>, Policy Council Chairperson</w:t>
      </w:r>
      <w:r w:rsidR="007C61FB" w:rsidRPr="0036374D">
        <w:rPr>
          <w:rFonts w:ascii="Times New Roman" w:hAnsi="Times New Roman"/>
        </w:rPr>
        <w:t>,</w:t>
      </w:r>
      <w:r w:rsidR="007255F4" w:rsidRPr="0036374D">
        <w:rPr>
          <w:rFonts w:ascii="Times New Roman" w:hAnsi="Times New Roman"/>
        </w:rPr>
        <w:t xml:space="preserve"> called the meeting to order at </w:t>
      </w:r>
    </w:p>
    <w:p w:rsidR="007C61FB" w:rsidRPr="00534285" w:rsidRDefault="00266D73" w:rsidP="004D0F05">
      <w:pPr>
        <w:rPr>
          <w:rFonts w:ascii="Times New Roman" w:hAnsi="Times New Roman"/>
        </w:rPr>
      </w:pPr>
      <w:r w:rsidRPr="00534285">
        <w:rPr>
          <w:rFonts w:ascii="Times New Roman" w:hAnsi="Times New Roman"/>
        </w:rPr>
        <w:t>1:0</w:t>
      </w:r>
      <w:r w:rsidR="00870156">
        <w:rPr>
          <w:rFonts w:ascii="Times New Roman" w:hAnsi="Times New Roman"/>
        </w:rPr>
        <w:t>9</w:t>
      </w:r>
      <w:r w:rsidR="008566CE" w:rsidRPr="00534285">
        <w:rPr>
          <w:rFonts w:ascii="Times New Roman" w:hAnsi="Times New Roman"/>
        </w:rPr>
        <w:t xml:space="preserve"> p.m.</w:t>
      </w:r>
      <w:r w:rsidR="00686C26" w:rsidRPr="00534285">
        <w:rPr>
          <w:rFonts w:ascii="Times New Roman" w:hAnsi="Times New Roman"/>
        </w:rPr>
        <w:t xml:space="preserve"> </w:t>
      </w:r>
      <w:r w:rsidR="0011449E" w:rsidRPr="00534285">
        <w:rPr>
          <w:rFonts w:ascii="Times New Roman" w:hAnsi="Times New Roman"/>
        </w:rPr>
        <w:t xml:space="preserve">and welcomed </w:t>
      </w:r>
      <w:r w:rsidR="00D344FB">
        <w:rPr>
          <w:rFonts w:ascii="Times New Roman" w:hAnsi="Times New Roman"/>
        </w:rPr>
        <w:t>everyone</w:t>
      </w:r>
      <w:r w:rsidR="0011449E" w:rsidRPr="00534285">
        <w:rPr>
          <w:rFonts w:ascii="Times New Roman" w:hAnsi="Times New Roman"/>
        </w:rPr>
        <w:t xml:space="preserve">.  </w:t>
      </w:r>
    </w:p>
    <w:p w:rsidR="000D487D" w:rsidRPr="0054506E" w:rsidRDefault="000D487D" w:rsidP="008A1DC2">
      <w:pPr>
        <w:ind w:left="360"/>
        <w:rPr>
          <w:rFonts w:ascii="Times New Roman" w:hAnsi="Times New Roman"/>
          <w:b/>
          <w:color w:val="0000FF"/>
          <w:sz w:val="16"/>
          <w:szCs w:val="16"/>
          <w:u w:val="single"/>
        </w:rPr>
      </w:pPr>
    </w:p>
    <w:p w:rsidR="000D487D" w:rsidRPr="0036374D" w:rsidRDefault="000469A2" w:rsidP="00F6302A">
      <w:pPr>
        <w:numPr>
          <w:ilvl w:val="0"/>
          <w:numId w:val="25"/>
        </w:numPr>
        <w:tabs>
          <w:tab w:val="clear" w:pos="360"/>
          <w:tab w:val="num" w:pos="0"/>
        </w:tabs>
        <w:ind w:hanging="720"/>
        <w:rPr>
          <w:rFonts w:ascii="Times New Roman" w:hAnsi="Times New Roman"/>
          <w:b/>
          <w:u w:val="single"/>
        </w:rPr>
      </w:pPr>
      <w:r>
        <w:rPr>
          <w:rFonts w:ascii="Times New Roman" w:hAnsi="Times New Roman"/>
          <w:b/>
          <w:u w:val="single"/>
        </w:rPr>
        <w:t xml:space="preserve">INTRODUCTIONS &amp; </w:t>
      </w:r>
      <w:r w:rsidR="000D487D" w:rsidRPr="0036374D">
        <w:rPr>
          <w:rFonts w:ascii="Times New Roman" w:hAnsi="Times New Roman"/>
          <w:b/>
          <w:u w:val="single"/>
        </w:rPr>
        <w:t xml:space="preserve">ROLL CALL </w:t>
      </w:r>
    </w:p>
    <w:p w:rsidR="00874CAD" w:rsidRPr="0036374D" w:rsidRDefault="00E0197D" w:rsidP="000F1E1A">
      <w:pPr>
        <w:rPr>
          <w:rFonts w:ascii="Times New Roman" w:hAnsi="Times New Roman"/>
          <w:color w:val="0000FF"/>
        </w:rPr>
      </w:pPr>
      <w:r w:rsidRPr="0036374D">
        <w:rPr>
          <w:rFonts w:ascii="Times New Roman" w:hAnsi="Times New Roman"/>
          <w:noProof/>
        </w:rPr>
        <w:t>The r</w:t>
      </w:r>
      <w:r w:rsidR="00EC1368" w:rsidRPr="0036374D">
        <w:rPr>
          <w:rFonts w:ascii="Times New Roman" w:hAnsi="Times New Roman"/>
          <w:noProof/>
        </w:rPr>
        <w:t>oll</w:t>
      </w:r>
      <w:r w:rsidR="00EC1368" w:rsidRPr="0036374D">
        <w:rPr>
          <w:rFonts w:ascii="Times New Roman" w:hAnsi="Times New Roman"/>
        </w:rPr>
        <w:t xml:space="preserve"> was taken</w:t>
      </w:r>
      <w:r w:rsidR="0036374D">
        <w:rPr>
          <w:rFonts w:ascii="Times New Roman" w:hAnsi="Times New Roman"/>
        </w:rPr>
        <w:t xml:space="preserve">. </w:t>
      </w:r>
    </w:p>
    <w:p w:rsidR="00EF75DE" w:rsidRPr="00FA3A29" w:rsidRDefault="000D487D" w:rsidP="00EF75DE">
      <w:pPr>
        <w:tabs>
          <w:tab w:val="left" w:pos="4800"/>
        </w:tabs>
        <w:rPr>
          <w:rFonts w:ascii="Times New Roman" w:hAnsi="Times New Roman"/>
          <w:color w:val="FF0000"/>
          <w:highlight w:val="yellow"/>
        </w:rPr>
      </w:pPr>
      <w:r w:rsidRPr="00063F31">
        <w:rPr>
          <w:rFonts w:ascii="Times New Roman" w:hAnsi="Times New Roman"/>
          <w:i/>
        </w:rPr>
        <w:t>Representatives in attendance</w:t>
      </w:r>
      <w:r w:rsidR="004F6DFE" w:rsidRPr="00063F31">
        <w:rPr>
          <w:rFonts w:ascii="Times New Roman" w:hAnsi="Times New Roman"/>
        </w:rPr>
        <w:t>:</w:t>
      </w:r>
      <w:r w:rsidR="00110FE6" w:rsidRPr="00063F31">
        <w:rPr>
          <w:rFonts w:ascii="Times New Roman" w:hAnsi="Times New Roman"/>
        </w:rPr>
        <w:t xml:space="preserve"> </w:t>
      </w:r>
      <w:r w:rsidR="00EF75DE" w:rsidRPr="00063F31">
        <w:rPr>
          <w:rFonts w:ascii="Times New Roman" w:hAnsi="Times New Roman"/>
        </w:rPr>
        <w:t xml:space="preserve">Bethany Sherrick, </w:t>
      </w:r>
      <w:r w:rsidR="003C69F2" w:rsidRPr="00063F31">
        <w:rPr>
          <w:rFonts w:ascii="Times New Roman" w:hAnsi="Times New Roman"/>
        </w:rPr>
        <w:t xml:space="preserve">Alejandra Beltran, </w:t>
      </w:r>
      <w:r w:rsidR="00EF75DE" w:rsidRPr="00063F31">
        <w:rPr>
          <w:rFonts w:ascii="Times New Roman" w:hAnsi="Times New Roman"/>
        </w:rPr>
        <w:t xml:space="preserve">Rosaura Contreras, </w:t>
      </w:r>
      <w:r w:rsidR="00182471" w:rsidRPr="00063F31">
        <w:rPr>
          <w:rFonts w:ascii="Times New Roman" w:hAnsi="Times New Roman"/>
        </w:rPr>
        <w:t>Patricia Becerra, Brianda Alcala</w:t>
      </w:r>
      <w:r w:rsidR="00534285" w:rsidRPr="00063F31">
        <w:rPr>
          <w:rFonts w:ascii="Times New Roman" w:hAnsi="Times New Roman"/>
        </w:rPr>
        <w:t xml:space="preserve"> </w:t>
      </w:r>
    </w:p>
    <w:p w:rsidR="00EF75DE" w:rsidRPr="00063F31" w:rsidRDefault="000D487D" w:rsidP="00EF75DE">
      <w:pPr>
        <w:tabs>
          <w:tab w:val="left" w:pos="4800"/>
        </w:tabs>
        <w:rPr>
          <w:rFonts w:ascii="Times New Roman" w:hAnsi="Times New Roman"/>
          <w:color w:val="0000FF"/>
        </w:rPr>
      </w:pPr>
      <w:r w:rsidRPr="00063F31">
        <w:rPr>
          <w:rFonts w:ascii="Times New Roman" w:hAnsi="Times New Roman"/>
          <w:i/>
        </w:rPr>
        <w:t>Representatives that were missed:</w:t>
      </w:r>
      <w:r w:rsidR="00EF75DE" w:rsidRPr="00063F31">
        <w:rPr>
          <w:rFonts w:ascii="Times New Roman" w:hAnsi="Times New Roman"/>
        </w:rPr>
        <w:t xml:space="preserve"> </w:t>
      </w:r>
      <w:r w:rsidR="00063F31" w:rsidRPr="00063F31">
        <w:rPr>
          <w:rFonts w:ascii="Times New Roman" w:hAnsi="Times New Roman"/>
        </w:rPr>
        <w:t xml:space="preserve">Sarah Wolf, </w:t>
      </w:r>
      <w:r w:rsidR="00534285" w:rsidRPr="00063F31">
        <w:rPr>
          <w:rFonts w:ascii="Times New Roman" w:hAnsi="Times New Roman"/>
        </w:rPr>
        <w:t>Guadalupe Hernandez, Lupe (Guadalupe) Valencia</w:t>
      </w:r>
    </w:p>
    <w:p w:rsidR="000F1E1A" w:rsidRPr="00FA3A29" w:rsidRDefault="000D487D" w:rsidP="008A1DC2">
      <w:pPr>
        <w:rPr>
          <w:rFonts w:ascii="Times New Roman" w:hAnsi="Times New Roman"/>
          <w:i/>
          <w:color w:val="0000FF"/>
          <w:highlight w:val="yellow"/>
        </w:rPr>
      </w:pPr>
      <w:r w:rsidRPr="00063F31">
        <w:rPr>
          <w:rFonts w:ascii="Times New Roman" w:hAnsi="Times New Roman"/>
          <w:i/>
        </w:rPr>
        <w:t>Alternates in attendance:</w:t>
      </w:r>
      <w:r w:rsidR="00226068" w:rsidRPr="00063F31">
        <w:rPr>
          <w:rFonts w:ascii="Times New Roman" w:hAnsi="Times New Roman"/>
        </w:rPr>
        <w:t xml:space="preserve"> </w:t>
      </w:r>
      <w:r w:rsidR="00DF0D7F">
        <w:rPr>
          <w:rFonts w:ascii="Times New Roman" w:hAnsi="Times New Roman"/>
        </w:rPr>
        <w:t>Rita Sheppard</w:t>
      </w:r>
    </w:p>
    <w:p w:rsidR="00534285" w:rsidRPr="00063F31" w:rsidRDefault="000D487D" w:rsidP="004F5487">
      <w:pPr>
        <w:rPr>
          <w:rFonts w:ascii="Times New Roman" w:hAnsi="Times New Roman"/>
          <w:i/>
          <w:color w:val="0000FF"/>
        </w:rPr>
      </w:pPr>
      <w:r w:rsidRPr="00063F31">
        <w:rPr>
          <w:rFonts w:ascii="Times New Roman" w:hAnsi="Times New Roman"/>
          <w:i/>
        </w:rPr>
        <w:t>Alternates that were missed:</w:t>
      </w:r>
      <w:r w:rsidR="00023C47" w:rsidRPr="00063F31">
        <w:rPr>
          <w:rFonts w:ascii="Times New Roman" w:hAnsi="Times New Roman"/>
          <w:i/>
        </w:rPr>
        <w:t xml:space="preserve"> </w:t>
      </w:r>
      <w:r w:rsidR="00EB6D32" w:rsidRPr="00063F31">
        <w:rPr>
          <w:rFonts w:ascii="Times New Roman" w:hAnsi="Times New Roman"/>
        </w:rPr>
        <w:t>Mayra Castillo</w:t>
      </w:r>
      <w:r w:rsidR="00063F31" w:rsidRPr="00063F31">
        <w:rPr>
          <w:rFonts w:ascii="Times New Roman" w:hAnsi="Times New Roman"/>
        </w:rPr>
        <w:t>, Drew Chevere, Lizbeth Ochoa</w:t>
      </w:r>
    </w:p>
    <w:p w:rsidR="003C4C1B" w:rsidRPr="00063F31" w:rsidRDefault="003C4C1B" w:rsidP="004F5487">
      <w:pPr>
        <w:rPr>
          <w:rFonts w:ascii="Times New Roman" w:hAnsi="Times New Roman"/>
        </w:rPr>
      </w:pPr>
      <w:r w:rsidRPr="00063F31">
        <w:rPr>
          <w:rFonts w:ascii="Times New Roman" w:hAnsi="Times New Roman"/>
          <w:i/>
        </w:rPr>
        <w:t>Guests: -</w:t>
      </w:r>
      <w:r w:rsidR="00790C7D" w:rsidRPr="00063F31">
        <w:rPr>
          <w:rFonts w:ascii="Times New Roman" w:hAnsi="Times New Roman"/>
          <w:i/>
        </w:rPr>
        <w:t xml:space="preserve"> </w:t>
      </w:r>
      <w:r w:rsidR="00870156" w:rsidRPr="00063F31">
        <w:rPr>
          <w:rFonts w:ascii="Times New Roman" w:hAnsi="Times New Roman"/>
        </w:rPr>
        <w:t>Mavis Carey, Job Training Center</w:t>
      </w:r>
    </w:p>
    <w:p w:rsidR="00C66FAB" w:rsidRPr="0011449E" w:rsidRDefault="000D487D" w:rsidP="008A1DC2">
      <w:pPr>
        <w:rPr>
          <w:rFonts w:ascii="Times New Roman" w:hAnsi="Times New Roman"/>
        </w:rPr>
      </w:pPr>
      <w:r w:rsidRPr="00063F31">
        <w:rPr>
          <w:rFonts w:ascii="Times New Roman" w:hAnsi="Times New Roman"/>
        </w:rPr>
        <w:t>S</w:t>
      </w:r>
      <w:r w:rsidRPr="00063F31">
        <w:rPr>
          <w:rFonts w:ascii="Times New Roman" w:hAnsi="Times New Roman"/>
          <w:i/>
        </w:rPr>
        <w:t>taff in attendance</w:t>
      </w:r>
      <w:r w:rsidRPr="00063F31">
        <w:rPr>
          <w:rFonts w:ascii="Times New Roman" w:hAnsi="Times New Roman"/>
        </w:rPr>
        <w:t xml:space="preserve">: </w:t>
      </w:r>
      <w:r w:rsidR="00CB60BC" w:rsidRPr="00063F31">
        <w:rPr>
          <w:rFonts w:ascii="Times New Roman" w:hAnsi="Times New Roman"/>
        </w:rPr>
        <w:t xml:space="preserve">Ashley Williams, </w:t>
      </w:r>
      <w:r w:rsidR="00D42BC3" w:rsidRPr="00063F31">
        <w:rPr>
          <w:rFonts w:ascii="Times New Roman" w:hAnsi="Times New Roman"/>
        </w:rPr>
        <w:t>Jennifer Torres</w:t>
      </w:r>
      <w:r w:rsidR="00B15B17" w:rsidRPr="00063F31">
        <w:rPr>
          <w:rFonts w:ascii="Times New Roman" w:hAnsi="Times New Roman"/>
        </w:rPr>
        <w:t xml:space="preserve">, </w:t>
      </w:r>
      <w:r w:rsidR="00534285" w:rsidRPr="00063F31">
        <w:rPr>
          <w:rFonts w:ascii="Times New Roman" w:hAnsi="Times New Roman"/>
        </w:rPr>
        <w:t xml:space="preserve">Kelly May, </w:t>
      </w:r>
      <w:r w:rsidR="00894301" w:rsidRPr="00063F31">
        <w:rPr>
          <w:rFonts w:ascii="Times New Roman" w:hAnsi="Times New Roman"/>
        </w:rPr>
        <w:t xml:space="preserve">Rosie Flores-Wilfong, </w:t>
      </w:r>
      <w:r w:rsidR="00534285" w:rsidRPr="00063F31">
        <w:rPr>
          <w:rFonts w:ascii="Times New Roman" w:hAnsi="Times New Roman"/>
        </w:rPr>
        <w:t xml:space="preserve">Tina Robertson, </w:t>
      </w:r>
      <w:r w:rsidR="003F3F1D" w:rsidRPr="00063F31">
        <w:rPr>
          <w:rFonts w:ascii="Times New Roman" w:hAnsi="Times New Roman"/>
        </w:rPr>
        <w:t>Michael Lindsey</w:t>
      </w:r>
      <w:r w:rsidR="001B5DFD" w:rsidRPr="00063F31">
        <w:rPr>
          <w:rFonts w:ascii="Times New Roman" w:hAnsi="Times New Roman"/>
        </w:rPr>
        <w:t>, Brian Heese</w:t>
      </w:r>
    </w:p>
    <w:p w:rsidR="00232A23" w:rsidRPr="0054506E" w:rsidRDefault="00232A23" w:rsidP="008A1DC2">
      <w:pPr>
        <w:rPr>
          <w:rFonts w:ascii="Times New Roman" w:hAnsi="Times New Roman"/>
          <w:color w:val="0000FF"/>
          <w:sz w:val="16"/>
          <w:szCs w:val="16"/>
        </w:rPr>
      </w:pPr>
    </w:p>
    <w:p w:rsidR="000D487D" w:rsidRPr="004117FD" w:rsidRDefault="000D487D" w:rsidP="008A1DC2">
      <w:pPr>
        <w:rPr>
          <w:rFonts w:ascii="Times New Roman" w:hAnsi="Times New Roman"/>
        </w:rPr>
      </w:pPr>
      <w:r w:rsidRPr="004117FD">
        <w:rPr>
          <w:rFonts w:ascii="Times New Roman" w:hAnsi="Times New Roman"/>
        </w:rPr>
        <w:t>A quorum was met.</w:t>
      </w:r>
    </w:p>
    <w:p w:rsidR="00A96383" w:rsidRPr="0054506E" w:rsidRDefault="00A96383" w:rsidP="008A1DC2">
      <w:pPr>
        <w:rPr>
          <w:rFonts w:ascii="Times New Roman" w:hAnsi="Times New Roman"/>
          <w:color w:val="0000FF"/>
          <w:sz w:val="16"/>
          <w:szCs w:val="16"/>
        </w:rPr>
      </w:pPr>
    </w:p>
    <w:p w:rsidR="00870156" w:rsidRDefault="00870156" w:rsidP="00A96383">
      <w:pPr>
        <w:numPr>
          <w:ilvl w:val="0"/>
          <w:numId w:val="25"/>
        </w:numPr>
        <w:tabs>
          <w:tab w:val="clear" w:pos="360"/>
          <w:tab w:val="num" w:pos="0"/>
        </w:tabs>
        <w:ind w:hanging="720"/>
        <w:rPr>
          <w:rFonts w:ascii="Times New Roman" w:hAnsi="Times New Roman"/>
          <w:b/>
          <w:u w:val="single"/>
        </w:rPr>
      </w:pPr>
      <w:r>
        <w:rPr>
          <w:rFonts w:ascii="Times New Roman" w:hAnsi="Times New Roman"/>
          <w:b/>
          <w:u w:val="single"/>
        </w:rPr>
        <w:t>GUEST SPEAKER: Mavis Carey of Job Training Center</w:t>
      </w:r>
    </w:p>
    <w:p w:rsidR="00870156" w:rsidRDefault="00870156" w:rsidP="00870156">
      <w:pPr>
        <w:ind w:left="90"/>
        <w:rPr>
          <w:rFonts w:ascii="Times New Roman" w:hAnsi="Times New Roman"/>
        </w:rPr>
      </w:pPr>
      <w:r>
        <w:rPr>
          <w:rFonts w:ascii="Times New Roman" w:hAnsi="Times New Roman"/>
        </w:rPr>
        <w:t>Our guest speaker highlighted some programs the J</w:t>
      </w:r>
      <w:r w:rsidR="00063F31">
        <w:rPr>
          <w:rFonts w:ascii="Times New Roman" w:hAnsi="Times New Roman"/>
        </w:rPr>
        <w:t xml:space="preserve">ob </w:t>
      </w:r>
      <w:r>
        <w:rPr>
          <w:rFonts w:ascii="Times New Roman" w:hAnsi="Times New Roman"/>
        </w:rPr>
        <w:t>T</w:t>
      </w:r>
      <w:r w:rsidR="00063F31">
        <w:rPr>
          <w:rFonts w:ascii="Times New Roman" w:hAnsi="Times New Roman"/>
        </w:rPr>
        <w:t xml:space="preserve">raining </w:t>
      </w:r>
      <w:r>
        <w:rPr>
          <w:rFonts w:ascii="Times New Roman" w:hAnsi="Times New Roman"/>
        </w:rPr>
        <w:t>C</w:t>
      </w:r>
      <w:r w:rsidR="00063F31">
        <w:rPr>
          <w:rFonts w:ascii="Times New Roman" w:hAnsi="Times New Roman"/>
        </w:rPr>
        <w:t>enter</w:t>
      </w:r>
      <w:r>
        <w:rPr>
          <w:rFonts w:ascii="Times New Roman" w:hAnsi="Times New Roman"/>
        </w:rPr>
        <w:t xml:space="preserve"> currently offers, including a Youth Program for </w:t>
      </w:r>
      <w:r w:rsidRPr="005F4BEB">
        <w:rPr>
          <w:rFonts w:ascii="Times New Roman" w:hAnsi="Times New Roman"/>
          <w:noProof/>
        </w:rPr>
        <w:t>18-24</w:t>
      </w:r>
      <w:r w:rsidR="005F4BEB">
        <w:rPr>
          <w:rFonts w:ascii="Times New Roman" w:hAnsi="Times New Roman"/>
          <w:noProof/>
        </w:rPr>
        <w:t>-year-</w:t>
      </w:r>
      <w:r w:rsidRPr="005F4BEB">
        <w:rPr>
          <w:rFonts w:ascii="Times New Roman" w:hAnsi="Times New Roman"/>
          <w:noProof/>
        </w:rPr>
        <w:t>olds</w:t>
      </w:r>
      <w:r>
        <w:rPr>
          <w:rFonts w:ascii="Times New Roman" w:hAnsi="Times New Roman"/>
        </w:rPr>
        <w:t xml:space="preserve">. This program provides sponsorship to career technical programs, which are paid for the worker 100%. These include programs in Certified </w:t>
      </w:r>
      <w:r w:rsidR="00FA3A29">
        <w:rPr>
          <w:rFonts w:ascii="Times New Roman" w:hAnsi="Times New Roman"/>
        </w:rPr>
        <w:t>Nurse’s</w:t>
      </w:r>
      <w:r>
        <w:rPr>
          <w:rFonts w:ascii="Times New Roman" w:hAnsi="Times New Roman"/>
        </w:rPr>
        <w:t xml:space="preserve"> Assistant, Medical Assistant, Physical Therapy Aid, Welding, etc. These workers may also be eligible for paid internships in order to receive on the job training. Their training plan is approximately one year, then they enter on the job placements. Qualifications include being a parent, Tehama County residents, not working or attending college, having no </w:t>
      </w:r>
      <w:r w:rsidRPr="005F4BEB">
        <w:rPr>
          <w:rFonts w:ascii="Times New Roman" w:hAnsi="Times New Roman"/>
          <w:noProof/>
        </w:rPr>
        <w:t>full</w:t>
      </w:r>
      <w:r w:rsidR="005F4BEB">
        <w:rPr>
          <w:rFonts w:ascii="Times New Roman" w:hAnsi="Times New Roman"/>
          <w:noProof/>
        </w:rPr>
        <w:t>-</w:t>
      </w:r>
      <w:r w:rsidRPr="005F4BEB">
        <w:rPr>
          <w:rFonts w:ascii="Times New Roman" w:hAnsi="Times New Roman"/>
          <w:noProof/>
        </w:rPr>
        <w:t>time</w:t>
      </w:r>
      <w:r>
        <w:rPr>
          <w:rFonts w:ascii="Times New Roman" w:hAnsi="Times New Roman"/>
        </w:rPr>
        <w:t xml:space="preserve"> work experience, etc. Mavis felt NCCDI would be a great partner for this program as not only would our parents benefit as participants, we may also be able to become an internship site.</w:t>
      </w:r>
    </w:p>
    <w:p w:rsidR="00870156" w:rsidRPr="00870156" w:rsidRDefault="00870156" w:rsidP="00870156">
      <w:pPr>
        <w:ind w:left="90"/>
        <w:rPr>
          <w:rFonts w:ascii="Times New Roman" w:hAnsi="Times New Roman"/>
        </w:rPr>
      </w:pPr>
      <w:r>
        <w:rPr>
          <w:rFonts w:ascii="Times New Roman" w:hAnsi="Times New Roman"/>
        </w:rPr>
        <w:t>J</w:t>
      </w:r>
      <w:r w:rsidR="00063F31">
        <w:rPr>
          <w:rFonts w:ascii="Times New Roman" w:hAnsi="Times New Roman"/>
        </w:rPr>
        <w:t xml:space="preserve">ob </w:t>
      </w:r>
      <w:r>
        <w:rPr>
          <w:rFonts w:ascii="Times New Roman" w:hAnsi="Times New Roman"/>
        </w:rPr>
        <w:t>T</w:t>
      </w:r>
      <w:r w:rsidR="00063F31">
        <w:rPr>
          <w:rFonts w:ascii="Times New Roman" w:hAnsi="Times New Roman"/>
        </w:rPr>
        <w:t xml:space="preserve">raining </w:t>
      </w:r>
      <w:r>
        <w:rPr>
          <w:rFonts w:ascii="Times New Roman" w:hAnsi="Times New Roman"/>
        </w:rPr>
        <w:t>C</w:t>
      </w:r>
      <w:r w:rsidR="00063F31">
        <w:rPr>
          <w:rFonts w:ascii="Times New Roman" w:hAnsi="Times New Roman"/>
        </w:rPr>
        <w:t>enter</w:t>
      </w:r>
      <w:r>
        <w:rPr>
          <w:rFonts w:ascii="Times New Roman" w:hAnsi="Times New Roman"/>
        </w:rPr>
        <w:t xml:space="preserve"> is also working with dislocated workers, </w:t>
      </w:r>
      <w:r w:rsidR="00FA3A29">
        <w:rPr>
          <w:rFonts w:ascii="Times New Roman" w:hAnsi="Times New Roman"/>
        </w:rPr>
        <w:t xml:space="preserve">predominantly </w:t>
      </w:r>
      <w:r>
        <w:rPr>
          <w:rFonts w:ascii="Times New Roman" w:hAnsi="Times New Roman"/>
        </w:rPr>
        <w:t xml:space="preserve">those affected by the drought. </w:t>
      </w:r>
    </w:p>
    <w:p w:rsidR="00A96383" w:rsidRPr="0036374D" w:rsidRDefault="00A96383" w:rsidP="00A96383">
      <w:pPr>
        <w:numPr>
          <w:ilvl w:val="0"/>
          <w:numId w:val="25"/>
        </w:numPr>
        <w:tabs>
          <w:tab w:val="clear" w:pos="360"/>
          <w:tab w:val="num" w:pos="0"/>
        </w:tabs>
        <w:ind w:hanging="720"/>
        <w:rPr>
          <w:rFonts w:ascii="Times New Roman" w:hAnsi="Times New Roman"/>
          <w:b/>
          <w:u w:val="single"/>
        </w:rPr>
      </w:pPr>
      <w:r w:rsidRPr="0036374D">
        <w:rPr>
          <w:rFonts w:ascii="Times New Roman" w:hAnsi="Times New Roman"/>
          <w:b/>
          <w:u w:val="single"/>
        </w:rPr>
        <w:t>ADDITIONS TO THE AGENDA</w:t>
      </w:r>
      <w:r w:rsidRPr="0036374D">
        <w:rPr>
          <w:rFonts w:ascii="Times New Roman" w:hAnsi="Times New Roman"/>
        </w:rPr>
        <w:t xml:space="preserve">  </w:t>
      </w:r>
    </w:p>
    <w:p w:rsidR="00B934EC" w:rsidRPr="006E12D1" w:rsidRDefault="00870156" w:rsidP="008A1DC2">
      <w:pPr>
        <w:rPr>
          <w:rFonts w:ascii="Times New Roman" w:hAnsi="Times New Roman"/>
        </w:rPr>
      </w:pPr>
      <w:r>
        <w:rPr>
          <w:rFonts w:ascii="Times New Roman" w:hAnsi="Times New Roman"/>
        </w:rPr>
        <w:t>A proposal for Community Development Funds expenditure was added to Action Items.</w:t>
      </w:r>
    </w:p>
    <w:p w:rsidR="0011449E" w:rsidRPr="0054506E" w:rsidRDefault="0011449E" w:rsidP="008A1DC2">
      <w:pPr>
        <w:rPr>
          <w:rFonts w:ascii="Times New Roman" w:hAnsi="Times New Roman"/>
          <w:color w:val="0000FF"/>
          <w:sz w:val="16"/>
          <w:szCs w:val="16"/>
        </w:rPr>
      </w:pPr>
    </w:p>
    <w:p w:rsidR="000D487D" w:rsidRPr="0036374D" w:rsidRDefault="000D487D" w:rsidP="008A1DC2">
      <w:pPr>
        <w:numPr>
          <w:ilvl w:val="0"/>
          <w:numId w:val="25"/>
        </w:numPr>
        <w:tabs>
          <w:tab w:val="clear" w:pos="360"/>
          <w:tab w:val="num" w:pos="0"/>
        </w:tabs>
        <w:ind w:hanging="720"/>
        <w:rPr>
          <w:rFonts w:ascii="Times New Roman" w:hAnsi="Times New Roman"/>
          <w:b/>
          <w:u w:val="single"/>
        </w:rPr>
      </w:pPr>
      <w:r w:rsidRPr="0036374D">
        <w:rPr>
          <w:rFonts w:ascii="Times New Roman" w:hAnsi="Times New Roman"/>
          <w:b/>
          <w:u w:val="single"/>
        </w:rPr>
        <w:t>REVIEW PLANNING CYCLE CALENDAR</w:t>
      </w:r>
    </w:p>
    <w:p w:rsidR="00597132" w:rsidRPr="006E12D1" w:rsidRDefault="00870156" w:rsidP="00597132">
      <w:pPr>
        <w:rPr>
          <w:rFonts w:ascii="Times New Roman" w:hAnsi="Times New Roman"/>
        </w:rPr>
      </w:pPr>
      <w:r>
        <w:rPr>
          <w:rFonts w:ascii="Times New Roman" w:hAnsi="Times New Roman"/>
        </w:rPr>
        <w:t>Nothing new to add to the planning cycle calendar; will cover regular monthly reports as well as Head Start DRDP/School Readiness Goals updates.</w:t>
      </w:r>
    </w:p>
    <w:p w:rsidR="00597132" w:rsidRPr="0054506E" w:rsidRDefault="00597132" w:rsidP="00597132">
      <w:pPr>
        <w:ind w:left="360"/>
        <w:rPr>
          <w:rFonts w:ascii="Times New Roman" w:hAnsi="Times New Roman"/>
          <w:b/>
          <w:color w:val="FF0000"/>
          <w:sz w:val="16"/>
          <w:szCs w:val="16"/>
          <w:u w:val="single"/>
        </w:rPr>
      </w:pPr>
    </w:p>
    <w:p w:rsidR="000D487D" w:rsidRPr="004117FD" w:rsidRDefault="000D487D" w:rsidP="008A1DC2">
      <w:pPr>
        <w:numPr>
          <w:ilvl w:val="0"/>
          <w:numId w:val="25"/>
        </w:numPr>
        <w:tabs>
          <w:tab w:val="clear" w:pos="360"/>
          <w:tab w:val="num" w:pos="0"/>
        </w:tabs>
        <w:ind w:hanging="720"/>
        <w:rPr>
          <w:rFonts w:ascii="Times New Roman" w:hAnsi="Times New Roman"/>
          <w:b/>
          <w:u w:val="single"/>
        </w:rPr>
      </w:pPr>
      <w:r w:rsidRPr="004117FD">
        <w:rPr>
          <w:rFonts w:ascii="Times New Roman" w:hAnsi="Times New Roman"/>
          <w:b/>
          <w:u w:val="single"/>
        </w:rPr>
        <w:t>POLICY COUNCIL OFFICER REPORTS</w:t>
      </w:r>
    </w:p>
    <w:p w:rsidR="00981C83" w:rsidRPr="006E12D1" w:rsidRDefault="000D487D" w:rsidP="008A1DC2">
      <w:pPr>
        <w:pStyle w:val="NoSpacing"/>
        <w:rPr>
          <w:rFonts w:ascii="Times New Roman" w:hAnsi="Times New Roman"/>
        </w:rPr>
      </w:pPr>
      <w:r w:rsidRPr="006E12D1">
        <w:rPr>
          <w:rFonts w:ascii="Times New Roman" w:hAnsi="Times New Roman"/>
        </w:rPr>
        <w:t>*Chairperson’s Report –</w:t>
      </w:r>
      <w:r w:rsidR="008A7968" w:rsidRPr="006E12D1">
        <w:rPr>
          <w:rFonts w:ascii="Times New Roman" w:hAnsi="Times New Roman"/>
        </w:rPr>
        <w:t xml:space="preserve"> </w:t>
      </w:r>
      <w:r w:rsidR="0011449E" w:rsidRPr="006E12D1">
        <w:rPr>
          <w:rFonts w:ascii="Times New Roman" w:hAnsi="Times New Roman"/>
        </w:rPr>
        <w:t xml:space="preserve">Bethany shared that </w:t>
      </w:r>
      <w:r w:rsidR="00870156">
        <w:rPr>
          <w:rFonts w:ascii="Times New Roman" w:hAnsi="Times New Roman"/>
        </w:rPr>
        <w:t xml:space="preserve">a meeting to discuss the </w:t>
      </w:r>
      <w:r w:rsidR="004568C3">
        <w:rPr>
          <w:rFonts w:ascii="Times New Roman" w:hAnsi="Times New Roman"/>
        </w:rPr>
        <w:t>Community Development Funds was held. Also, she and other members attended a focus group for the community assessment process.</w:t>
      </w:r>
    </w:p>
    <w:p w:rsidR="00CC187E" w:rsidRPr="0054506E" w:rsidRDefault="00CC187E" w:rsidP="008A1DC2">
      <w:pPr>
        <w:pStyle w:val="NoSpacing"/>
        <w:rPr>
          <w:rFonts w:ascii="Times New Roman" w:hAnsi="Times New Roman"/>
          <w:sz w:val="16"/>
          <w:szCs w:val="16"/>
        </w:rPr>
      </w:pPr>
    </w:p>
    <w:p w:rsidR="0033535D" w:rsidRPr="00D131C6" w:rsidRDefault="00622AFB" w:rsidP="008A1DC2">
      <w:pPr>
        <w:pStyle w:val="NoSpacing"/>
        <w:rPr>
          <w:rFonts w:ascii="Times New Roman" w:hAnsi="Times New Roman"/>
          <w:color w:val="FF0000"/>
        </w:rPr>
      </w:pPr>
      <w:r w:rsidRPr="006E12D1">
        <w:rPr>
          <w:rFonts w:ascii="Times New Roman" w:hAnsi="Times New Roman"/>
        </w:rPr>
        <w:t>*Treasurer’s Report –</w:t>
      </w:r>
      <w:r w:rsidR="00986145">
        <w:rPr>
          <w:rFonts w:ascii="Times New Roman" w:hAnsi="Times New Roman"/>
        </w:rPr>
        <w:t xml:space="preserve"> </w:t>
      </w:r>
      <w:r w:rsidR="004568C3">
        <w:rPr>
          <w:rFonts w:ascii="Times New Roman" w:hAnsi="Times New Roman"/>
        </w:rPr>
        <w:t>Treasurer was not in attendance. Mike noted that there is still a balance of $2,500 in the Community Development Funds account.</w:t>
      </w:r>
    </w:p>
    <w:p w:rsidR="001D02E8" w:rsidRPr="0036374D" w:rsidRDefault="001D02E8" w:rsidP="004D4B37">
      <w:pPr>
        <w:numPr>
          <w:ilvl w:val="0"/>
          <w:numId w:val="25"/>
        </w:numPr>
        <w:tabs>
          <w:tab w:val="clear" w:pos="360"/>
          <w:tab w:val="num" w:pos="0"/>
        </w:tabs>
        <w:ind w:hanging="720"/>
        <w:rPr>
          <w:rFonts w:ascii="Times New Roman" w:hAnsi="Times New Roman"/>
          <w:b/>
          <w:u w:val="single"/>
        </w:rPr>
      </w:pPr>
      <w:r w:rsidRPr="0036374D">
        <w:rPr>
          <w:rFonts w:ascii="Times New Roman" w:hAnsi="Times New Roman"/>
          <w:b/>
          <w:u w:val="single"/>
        </w:rPr>
        <w:lastRenderedPageBreak/>
        <w:t>ACTION ITEMS**</w:t>
      </w:r>
    </w:p>
    <w:p w:rsidR="005A0E18" w:rsidRPr="001F410D" w:rsidRDefault="00986145" w:rsidP="007D4FF8">
      <w:pPr>
        <w:rPr>
          <w:rFonts w:ascii="Times New Roman" w:hAnsi="Times New Roman"/>
          <w:i/>
        </w:rPr>
      </w:pPr>
      <w:r w:rsidRPr="001F410D">
        <w:rPr>
          <w:rFonts w:ascii="Times New Roman" w:hAnsi="Times New Roman"/>
        </w:rPr>
        <w:t>*</w:t>
      </w:r>
      <w:r w:rsidR="000D487D" w:rsidRPr="001F410D">
        <w:rPr>
          <w:rFonts w:ascii="Times New Roman" w:hAnsi="Times New Roman"/>
        </w:rPr>
        <w:t>Approval of Minutes</w:t>
      </w:r>
      <w:r w:rsidR="00BA105B" w:rsidRPr="001F410D">
        <w:rPr>
          <w:rFonts w:ascii="Times New Roman" w:hAnsi="Times New Roman"/>
        </w:rPr>
        <w:t xml:space="preserve"> </w:t>
      </w:r>
      <w:r w:rsidR="00D066A1" w:rsidRPr="001F410D">
        <w:rPr>
          <w:rFonts w:ascii="Times New Roman" w:hAnsi="Times New Roman"/>
        </w:rPr>
        <w:t>–</w:t>
      </w:r>
      <w:r w:rsidR="00704DB1">
        <w:rPr>
          <w:rFonts w:ascii="Times New Roman" w:hAnsi="Times New Roman"/>
        </w:rPr>
        <w:t xml:space="preserve"> </w:t>
      </w:r>
      <w:r w:rsidR="00A8649C" w:rsidRPr="001F410D">
        <w:rPr>
          <w:rFonts w:ascii="Times New Roman" w:hAnsi="Times New Roman"/>
        </w:rPr>
        <w:t>Bethany Sherrick</w:t>
      </w:r>
      <w:r w:rsidR="0044521A" w:rsidRPr="001F410D">
        <w:rPr>
          <w:rFonts w:ascii="Times New Roman" w:hAnsi="Times New Roman"/>
        </w:rPr>
        <w:t xml:space="preserve"> </w:t>
      </w:r>
      <w:r w:rsidR="00640551" w:rsidRPr="001F410D">
        <w:rPr>
          <w:rFonts w:ascii="Times New Roman" w:hAnsi="Times New Roman"/>
        </w:rPr>
        <w:t>requested</w:t>
      </w:r>
      <w:r w:rsidR="0044521A" w:rsidRPr="001F410D">
        <w:rPr>
          <w:rFonts w:ascii="Times New Roman" w:hAnsi="Times New Roman"/>
        </w:rPr>
        <w:t xml:space="preserve"> a motion for approval of </w:t>
      </w:r>
      <w:r w:rsidR="005E17F8" w:rsidRPr="001F410D">
        <w:rPr>
          <w:rFonts w:ascii="Times New Roman" w:hAnsi="Times New Roman"/>
        </w:rPr>
        <w:t xml:space="preserve">the </w:t>
      </w:r>
      <w:r w:rsidR="004568C3">
        <w:rPr>
          <w:rFonts w:ascii="Times New Roman" w:hAnsi="Times New Roman"/>
          <w:noProof/>
        </w:rPr>
        <w:t>January 2017</w:t>
      </w:r>
      <w:r w:rsidR="0044521A" w:rsidRPr="001F410D">
        <w:rPr>
          <w:rFonts w:ascii="Times New Roman" w:hAnsi="Times New Roman"/>
          <w:noProof/>
        </w:rPr>
        <w:t xml:space="preserve"> </w:t>
      </w:r>
      <w:r w:rsidR="008F4B81">
        <w:rPr>
          <w:rFonts w:ascii="Times New Roman" w:hAnsi="Times New Roman"/>
          <w:noProof/>
        </w:rPr>
        <w:t xml:space="preserve">Policy Council </w:t>
      </w:r>
      <w:r w:rsidR="0044521A" w:rsidRPr="001F410D">
        <w:rPr>
          <w:rFonts w:ascii="Times New Roman" w:hAnsi="Times New Roman"/>
          <w:noProof/>
        </w:rPr>
        <w:t>minutes</w:t>
      </w:r>
      <w:r w:rsidR="0044521A" w:rsidRPr="001F410D">
        <w:rPr>
          <w:rFonts w:ascii="Times New Roman" w:hAnsi="Times New Roman"/>
        </w:rPr>
        <w:t>.</w:t>
      </w:r>
      <w:r w:rsidR="00B934EC" w:rsidRPr="001F410D">
        <w:rPr>
          <w:rFonts w:ascii="Times New Roman" w:hAnsi="Times New Roman"/>
        </w:rPr>
        <w:t xml:space="preserve"> </w:t>
      </w:r>
      <w:r w:rsidR="001F410D" w:rsidRPr="001F410D">
        <w:rPr>
          <w:rFonts w:ascii="Times New Roman" w:hAnsi="Times New Roman"/>
          <w:i/>
        </w:rPr>
        <w:t xml:space="preserve">Rosaura </w:t>
      </w:r>
      <w:r w:rsidR="00B1284D" w:rsidRPr="001F410D">
        <w:rPr>
          <w:rFonts w:ascii="Times New Roman" w:hAnsi="Times New Roman"/>
          <w:i/>
        </w:rPr>
        <w:t>Contreras</w:t>
      </w:r>
      <w:r w:rsidR="00091B13" w:rsidRPr="001F410D">
        <w:rPr>
          <w:rFonts w:ascii="Times New Roman" w:hAnsi="Times New Roman"/>
          <w:i/>
        </w:rPr>
        <w:t xml:space="preserve"> </w:t>
      </w:r>
      <w:r w:rsidR="007A7CD9" w:rsidRPr="001F410D">
        <w:rPr>
          <w:rFonts w:ascii="Times New Roman" w:hAnsi="Times New Roman"/>
          <w:i/>
        </w:rPr>
        <w:t>made</w:t>
      </w:r>
      <w:r w:rsidR="000D487D" w:rsidRPr="001F410D">
        <w:rPr>
          <w:rFonts w:ascii="Times New Roman" w:hAnsi="Times New Roman"/>
          <w:i/>
        </w:rPr>
        <w:t xml:space="preserve"> a motion to approve the </w:t>
      </w:r>
      <w:r w:rsidR="004568C3">
        <w:rPr>
          <w:rFonts w:ascii="Times New Roman" w:hAnsi="Times New Roman"/>
          <w:i/>
        </w:rPr>
        <w:t>January 2017</w:t>
      </w:r>
      <w:r w:rsidR="000D487D" w:rsidRPr="001F410D">
        <w:rPr>
          <w:rFonts w:ascii="Times New Roman" w:hAnsi="Times New Roman"/>
          <w:i/>
        </w:rPr>
        <w:t xml:space="preserve"> </w:t>
      </w:r>
      <w:r w:rsidR="004568C3">
        <w:rPr>
          <w:rFonts w:ascii="Times New Roman" w:hAnsi="Times New Roman"/>
          <w:i/>
        </w:rPr>
        <w:t>as presented</w:t>
      </w:r>
      <w:r w:rsidR="000D487D" w:rsidRPr="001F410D">
        <w:rPr>
          <w:rFonts w:ascii="Times New Roman" w:hAnsi="Times New Roman"/>
          <w:i/>
        </w:rPr>
        <w:t xml:space="preserve">, </w:t>
      </w:r>
      <w:r w:rsidR="004568C3">
        <w:rPr>
          <w:rFonts w:ascii="Times New Roman" w:hAnsi="Times New Roman"/>
          <w:i/>
        </w:rPr>
        <w:t>Brianda Alcala</w:t>
      </w:r>
      <w:r w:rsidR="00851443" w:rsidRPr="001F410D">
        <w:rPr>
          <w:rFonts w:ascii="Times New Roman" w:hAnsi="Times New Roman"/>
          <w:i/>
        </w:rPr>
        <w:t xml:space="preserve"> </w:t>
      </w:r>
      <w:r w:rsidR="000D487D" w:rsidRPr="001F410D">
        <w:rPr>
          <w:rFonts w:ascii="Times New Roman" w:hAnsi="Times New Roman"/>
          <w:i/>
        </w:rPr>
        <w:t xml:space="preserve">seconded; motion carried.  </w:t>
      </w:r>
    </w:p>
    <w:p w:rsidR="00333784" w:rsidRPr="0054506E" w:rsidRDefault="00333784" w:rsidP="00FB28F3">
      <w:pPr>
        <w:jc w:val="both"/>
        <w:rPr>
          <w:rFonts w:ascii="Times New Roman" w:hAnsi="Times New Roman"/>
          <w:sz w:val="16"/>
          <w:szCs w:val="16"/>
        </w:rPr>
      </w:pPr>
    </w:p>
    <w:p w:rsidR="002219B0" w:rsidRDefault="006A1912" w:rsidP="00CA5443">
      <w:pPr>
        <w:rPr>
          <w:rFonts w:ascii="Times New Roman" w:hAnsi="Times New Roman"/>
        </w:rPr>
      </w:pPr>
      <w:r w:rsidRPr="00495AA7">
        <w:rPr>
          <w:rFonts w:ascii="Times New Roman" w:hAnsi="Times New Roman"/>
        </w:rPr>
        <w:t>*</w:t>
      </w:r>
      <w:r w:rsidR="002219B0">
        <w:rPr>
          <w:rFonts w:ascii="Times New Roman" w:hAnsi="Times New Roman"/>
        </w:rPr>
        <w:t>ERSEA Report</w:t>
      </w:r>
      <w:r w:rsidR="00167F4B" w:rsidRPr="00495AA7">
        <w:rPr>
          <w:rFonts w:ascii="Times New Roman" w:hAnsi="Times New Roman"/>
        </w:rPr>
        <w:t xml:space="preserve"> – Jennifer </w:t>
      </w:r>
      <w:r w:rsidR="002219B0">
        <w:rPr>
          <w:rFonts w:ascii="Times New Roman" w:hAnsi="Times New Roman"/>
        </w:rPr>
        <w:t>Torres</w:t>
      </w:r>
    </w:p>
    <w:p w:rsidR="00CA5443" w:rsidRDefault="002219B0" w:rsidP="00CA5443">
      <w:pPr>
        <w:rPr>
          <w:rFonts w:ascii="Times New Roman" w:hAnsi="Times New Roman"/>
          <w:i/>
        </w:rPr>
      </w:pPr>
      <w:r>
        <w:rPr>
          <w:rFonts w:ascii="Times New Roman" w:hAnsi="Times New Roman"/>
        </w:rPr>
        <w:t xml:space="preserve">January Report – Jennifer noted that, as she reported on the Community Assessment at the last meeting, she did not report on the January ERSEA report, and would be asking for approval of both January and February reports. January’s report reflects data from December. Of note, we are allowed to reserve 3% of our slots for homeless families, and we did have a family </w:t>
      </w:r>
      <w:r w:rsidRPr="005F4BEB">
        <w:rPr>
          <w:rFonts w:ascii="Times New Roman" w:hAnsi="Times New Roman"/>
          <w:noProof/>
        </w:rPr>
        <w:t>who</w:t>
      </w:r>
      <w:r>
        <w:rPr>
          <w:rFonts w:ascii="Times New Roman" w:hAnsi="Times New Roman"/>
        </w:rPr>
        <w:t xml:space="preserve"> required </w:t>
      </w:r>
      <w:r w:rsidR="00F9400E">
        <w:rPr>
          <w:rFonts w:ascii="Times New Roman" w:hAnsi="Times New Roman"/>
        </w:rPr>
        <w:t>this consideration. 11% of the H</w:t>
      </w:r>
      <w:r>
        <w:rPr>
          <w:rFonts w:ascii="Times New Roman" w:hAnsi="Times New Roman"/>
        </w:rPr>
        <w:t>ead Start slots are IEPs. EHS is fully enrolled with 18% of slots being children wi</w:t>
      </w:r>
      <w:r w:rsidR="00F970B0">
        <w:rPr>
          <w:rFonts w:ascii="Times New Roman" w:hAnsi="Times New Roman"/>
        </w:rPr>
        <w:t>th IFSPs. The</w:t>
      </w:r>
      <w:r>
        <w:rPr>
          <w:rFonts w:ascii="Times New Roman" w:hAnsi="Times New Roman"/>
        </w:rPr>
        <w:t xml:space="preserve"> </w:t>
      </w:r>
      <w:r w:rsidR="00F970B0">
        <w:rPr>
          <w:rFonts w:ascii="Times New Roman" w:hAnsi="Times New Roman"/>
        </w:rPr>
        <w:t>a</w:t>
      </w:r>
      <w:r>
        <w:rPr>
          <w:rFonts w:ascii="Times New Roman" w:hAnsi="Times New Roman"/>
        </w:rPr>
        <w:t>ttendance for H</w:t>
      </w:r>
      <w:r w:rsidR="00F9400E">
        <w:rPr>
          <w:rFonts w:ascii="Times New Roman" w:hAnsi="Times New Roman"/>
        </w:rPr>
        <w:t xml:space="preserve">ead </w:t>
      </w:r>
      <w:r>
        <w:rPr>
          <w:rFonts w:ascii="Times New Roman" w:hAnsi="Times New Roman"/>
        </w:rPr>
        <w:t>S</w:t>
      </w:r>
      <w:r w:rsidR="00F9400E">
        <w:rPr>
          <w:rFonts w:ascii="Times New Roman" w:hAnsi="Times New Roman"/>
        </w:rPr>
        <w:t>tart</w:t>
      </w:r>
      <w:r>
        <w:rPr>
          <w:rFonts w:ascii="Times New Roman" w:hAnsi="Times New Roman"/>
        </w:rPr>
        <w:t xml:space="preserve"> was 84.6%, EHS was 83.3% and West Street Center won the attendance </w:t>
      </w:r>
      <w:r w:rsidR="00F970B0">
        <w:rPr>
          <w:rFonts w:ascii="Times New Roman" w:hAnsi="Times New Roman"/>
        </w:rPr>
        <w:t>awar</w:t>
      </w:r>
      <w:r>
        <w:rPr>
          <w:rFonts w:ascii="Times New Roman" w:hAnsi="Times New Roman"/>
        </w:rPr>
        <w:t xml:space="preserve">d. </w:t>
      </w:r>
      <w:r>
        <w:rPr>
          <w:rFonts w:ascii="Times New Roman" w:hAnsi="Times New Roman"/>
          <w:i/>
        </w:rPr>
        <w:t>Brianda Alcala</w:t>
      </w:r>
      <w:r w:rsidR="00495AA7" w:rsidRPr="00495AA7">
        <w:rPr>
          <w:rFonts w:ascii="Times New Roman" w:hAnsi="Times New Roman"/>
          <w:i/>
        </w:rPr>
        <w:t xml:space="preserve"> </w:t>
      </w:r>
      <w:r w:rsidR="00CA5443" w:rsidRPr="00495AA7">
        <w:rPr>
          <w:rFonts w:ascii="Times New Roman" w:hAnsi="Times New Roman"/>
          <w:i/>
        </w:rPr>
        <w:t xml:space="preserve">made a motion to approve the </w:t>
      </w:r>
      <w:r>
        <w:rPr>
          <w:rFonts w:ascii="Times New Roman" w:hAnsi="Times New Roman"/>
          <w:i/>
        </w:rPr>
        <w:t>January ERSEA report</w:t>
      </w:r>
      <w:r w:rsidR="00CA5443" w:rsidRPr="00495AA7">
        <w:rPr>
          <w:rFonts w:ascii="Times New Roman" w:hAnsi="Times New Roman"/>
          <w:i/>
          <w:noProof/>
        </w:rPr>
        <w:t>,</w:t>
      </w:r>
      <w:r w:rsidR="00CA5443" w:rsidRPr="00495AA7">
        <w:rPr>
          <w:rFonts w:ascii="Times New Roman" w:hAnsi="Times New Roman"/>
          <w:i/>
        </w:rPr>
        <w:t xml:space="preserve"> </w:t>
      </w:r>
      <w:r>
        <w:rPr>
          <w:rFonts w:ascii="Times New Roman" w:hAnsi="Times New Roman"/>
          <w:i/>
        </w:rPr>
        <w:t>Patricia Becerra</w:t>
      </w:r>
      <w:r w:rsidR="00495AA7">
        <w:rPr>
          <w:rFonts w:ascii="Times New Roman" w:hAnsi="Times New Roman"/>
          <w:i/>
        </w:rPr>
        <w:t xml:space="preserve"> </w:t>
      </w:r>
      <w:r w:rsidR="00CA5443" w:rsidRPr="00920336">
        <w:rPr>
          <w:rFonts w:ascii="Times New Roman" w:hAnsi="Times New Roman"/>
          <w:i/>
        </w:rPr>
        <w:t>seconded</w:t>
      </w:r>
      <w:r w:rsidR="00CA5443" w:rsidRPr="004117FD">
        <w:rPr>
          <w:rFonts w:ascii="Times New Roman" w:hAnsi="Times New Roman"/>
          <w:i/>
        </w:rPr>
        <w:t xml:space="preserve">; motion carried.  </w:t>
      </w:r>
    </w:p>
    <w:p w:rsidR="002219B0" w:rsidRPr="002219B0" w:rsidRDefault="002219B0" w:rsidP="00CA5443">
      <w:pPr>
        <w:rPr>
          <w:rFonts w:ascii="Times New Roman" w:hAnsi="Times New Roman"/>
        </w:rPr>
      </w:pPr>
      <w:r>
        <w:rPr>
          <w:rFonts w:ascii="Times New Roman" w:hAnsi="Times New Roman"/>
        </w:rPr>
        <w:t xml:space="preserve">February Report – Jennifer noted that we are officially out of program improvement status. </w:t>
      </w:r>
      <w:r w:rsidR="00F970B0">
        <w:rPr>
          <w:rFonts w:ascii="Times New Roman" w:hAnsi="Times New Roman"/>
        </w:rPr>
        <w:t>Congratulations</w:t>
      </w:r>
      <w:r>
        <w:rPr>
          <w:rFonts w:ascii="Times New Roman" w:hAnsi="Times New Roman"/>
        </w:rPr>
        <w:t xml:space="preserve"> were extended to the ERSEA staff for their hard work in getting the program fully enrolled. There were 156 H</w:t>
      </w:r>
      <w:r w:rsidR="00F9400E">
        <w:rPr>
          <w:rFonts w:ascii="Times New Roman" w:hAnsi="Times New Roman"/>
        </w:rPr>
        <w:t xml:space="preserve">ead </w:t>
      </w:r>
      <w:r>
        <w:rPr>
          <w:rFonts w:ascii="Times New Roman" w:hAnsi="Times New Roman"/>
        </w:rPr>
        <w:t>S</w:t>
      </w:r>
      <w:r w:rsidR="00F9400E">
        <w:rPr>
          <w:rFonts w:ascii="Times New Roman" w:hAnsi="Times New Roman"/>
        </w:rPr>
        <w:t>tart</w:t>
      </w:r>
      <w:r>
        <w:rPr>
          <w:rFonts w:ascii="Times New Roman" w:hAnsi="Times New Roman"/>
        </w:rPr>
        <w:t xml:space="preserve"> applications, and 161 E</w:t>
      </w:r>
      <w:r w:rsidR="00F9400E">
        <w:rPr>
          <w:rFonts w:ascii="Times New Roman" w:hAnsi="Times New Roman"/>
        </w:rPr>
        <w:t xml:space="preserve">arly </w:t>
      </w:r>
      <w:r>
        <w:rPr>
          <w:rFonts w:ascii="Times New Roman" w:hAnsi="Times New Roman"/>
        </w:rPr>
        <w:t>H</w:t>
      </w:r>
      <w:r w:rsidR="00F9400E">
        <w:rPr>
          <w:rFonts w:ascii="Times New Roman" w:hAnsi="Times New Roman"/>
        </w:rPr>
        <w:t xml:space="preserve">ead </w:t>
      </w:r>
      <w:r>
        <w:rPr>
          <w:rFonts w:ascii="Times New Roman" w:hAnsi="Times New Roman"/>
        </w:rPr>
        <w:t>S</w:t>
      </w:r>
      <w:r w:rsidR="00F9400E">
        <w:rPr>
          <w:rFonts w:ascii="Times New Roman" w:hAnsi="Times New Roman"/>
        </w:rPr>
        <w:t>tart</w:t>
      </w:r>
      <w:r>
        <w:rPr>
          <w:rFonts w:ascii="Times New Roman" w:hAnsi="Times New Roman"/>
        </w:rPr>
        <w:t xml:space="preserve"> applications waitlisted. Head Start attendance was 82.7%, Early Head Start attendance was 81%. Tadpoles to Toads/Little Hoppers won the attendance award, but as they were having a valentines dinner/dance for their parent meeting, they will receive their pizza party at the March meeting.</w:t>
      </w:r>
      <w:r w:rsidR="00F970B0" w:rsidRPr="00F970B0">
        <w:rPr>
          <w:rFonts w:ascii="Times New Roman" w:hAnsi="Times New Roman"/>
          <w:i/>
        </w:rPr>
        <w:t xml:space="preserve"> </w:t>
      </w:r>
      <w:r w:rsidR="00F970B0">
        <w:rPr>
          <w:rFonts w:ascii="Times New Roman" w:hAnsi="Times New Roman"/>
          <w:i/>
        </w:rPr>
        <w:t xml:space="preserve">Rosaura Contreras </w:t>
      </w:r>
      <w:r w:rsidR="00F970B0" w:rsidRPr="00495AA7">
        <w:rPr>
          <w:rFonts w:ascii="Times New Roman" w:hAnsi="Times New Roman"/>
          <w:i/>
        </w:rPr>
        <w:t xml:space="preserve">made a motion to approve the </w:t>
      </w:r>
      <w:r w:rsidR="00F970B0">
        <w:rPr>
          <w:rFonts w:ascii="Times New Roman" w:hAnsi="Times New Roman"/>
          <w:i/>
        </w:rPr>
        <w:t>January ERSEA report</w:t>
      </w:r>
      <w:r w:rsidR="00F970B0" w:rsidRPr="00495AA7">
        <w:rPr>
          <w:rFonts w:ascii="Times New Roman" w:hAnsi="Times New Roman"/>
          <w:i/>
          <w:noProof/>
        </w:rPr>
        <w:t>,</w:t>
      </w:r>
      <w:r w:rsidR="00F970B0" w:rsidRPr="00495AA7">
        <w:rPr>
          <w:rFonts w:ascii="Times New Roman" w:hAnsi="Times New Roman"/>
          <w:i/>
        </w:rPr>
        <w:t xml:space="preserve"> </w:t>
      </w:r>
      <w:r w:rsidR="00F970B0">
        <w:rPr>
          <w:rFonts w:ascii="Times New Roman" w:hAnsi="Times New Roman"/>
          <w:i/>
        </w:rPr>
        <w:t xml:space="preserve">Brianda Alcala </w:t>
      </w:r>
      <w:r w:rsidR="00F970B0" w:rsidRPr="00920336">
        <w:rPr>
          <w:rFonts w:ascii="Times New Roman" w:hAnsi="Times New Roman"/>
          <w:i/>
        </w:rPr>
        <w:t>seconded</w:t>
      </w:r>
      <w:r w:rsidR="00F970B0" w:rsidRPr="004117FD">
        <w:rPr>
          <w:rFonts w:ascii="Times New Roman" w:hAnsi="Times New Roman"/>
          <w:i/>
        </w:rPr>
        <w:t xml:space="preserve">; motion carried.  </w:t>
      </w:r>
    </w:p>
    <w:p w:rsidR="00495AA7" w:rsidRPr="0054506E" w:rsidRDefault="00495AA7" w:rsidP="00CA5443">
      <w:pPr>
        <w:rPr>
          <w:rFonts w:ascii="Times New Roman" w:hAnsi="Times New Roman"/>
          <w:i/>
          <w:sz w:val="16"/>
          <w:szCs w:val="16"/>
        </w:rPr>
      </w:pPr>
    </w:p>
    <w:p w:rsidR="00495AA7" w:rsidRDefault="00495AA7" w:rsidP="00CA5443">
      <w:pPr>
        <w:rPr>
          <w:rFonts w:ascii="Times New Roman" w:hAnsi="Times New Roman"/>
        </w:rPr>
      </w:pPr>
      <w:r>
        <w:rPr>
          <w:rFonts w:ascii="Times New Roman" w:hAnsi="Times New Roman"/>
        </w:rPr>
        <w:t>*</w:t>
      </w:r>
      <w:r w:rsidR="00F970B0">
        <w:rPr>
          <w:rFonts w:ascii="Times New Roman" w:hAnsi="Times New Roman"/>
        </w:rPr>
        <w:t>Head Start DRDP/School Readiness Goals – Rosie Flores-Wilfong</w:t>
      </w:r>
    </w:p>
    <w:p w:rsidR="00495AA7" w:rsidRPr="00704DB1" w:rsidRDefault="00F970B0" w:rsidP="00CA5443">
      <w:pPr>
        <w:rPr>
          <w:rFonts w:ascii="Times New Roman" w:hAnsi="Times New Roman"/>
          <w:i/>
        </w:rPr>
      </w:pPr>
      <w:r>
        <w:rPr>
          <w:rFonts w:ascii="Times New Roman" w:hAnsi="Times New Roman"/>
        </w:rPr>
        <w:t>DRDP results were in the packet</w:t>
      </w:r>
      <w:r w:rsidR="00495AA7">
        <w:rPr>
          <w:rFonts w:ascii="Times New Roman" w:hAnsi="Times New Roman"/>
        </w:rPr>
        <w:t>.</w:t>
      </w:r>
      <w:r>
        <w:rPr>
          <w:rFonts w:ascii="Times New Roman" w:hAnsi="Times New Roman"/>
        </w:rPr>
        <w:t xml:space="preserve"> Rosie highlighted particular items of note and answered questions.</w:t>
      </w:r>
      <w:r w:rsidR="00495AA7">
        <w:rPr>
          <w:rFonts w:ascii="Times New Roman" w:hAnsi="Times New Roman"/>
        </w:rPr>
        <w:t xml:space="preserve">   </w:t>
      </w:r>
      <w:r w:rsidR="00495AA7" w:rsidRPr="00704DB1">
        <w:rPr>
          <w:rFonts w:ascii="Times New Roman" w:hAnsi="Times New Roman"/>
          <w:i/>
        </w:rPr>
        <w:t xml:space="preserve"> </w:t>
      </w:r>
      <w:r>
        <w:rPr>
          <w:rFonts w:ascii="Times New Roman" w:hAnsi="Times New Roman"/>
          <w:i/>
        </w:rPr>
        <w:t xml:space="preserve">Rosaura Contreras </w:t>
      </w:r>
      <w:r w:rsidR="00495AA7" w:rsidRPr="00704DB1">
        <w:rPr>
          <w:rFonts w:ascii="Times New Roman" w:hAnsi="Times New Roman"/>
          <w:i/>
        </w:rPr>
        <w:t xml:space="preserve">made a motion to approve the </w:t>
      </w:r>
      <w:r>
        <w:rPr>
          <w:rFonts w:ascii="Times New Roman" w:hAnsi="Times New Roman"/>
          <w:i/>
        </w:rPr>
        <w:t>Head Start DRDP/School Readiness Goals report</w:t>
      </w:r>
      <w:r w:rsidR="00495AA7" w:rsidRPr="00704DB1">
        <w:rPr>
          <w:rFonts w:ascii="Times New Roman" w:hAnsi="Times New Roman"/>
          <w:i/>
        </w:rPr>
        <w:t xml:space="preserve">, </w:t>
      </w:r>
      <w:r>
        <w:rPr>
          <w:rFonts w:ascii="Times New Roman" w:hAnsi="Times New Roman"/>
          <w:i/>
        </w:rPr>
        <w:t>Brianda Alcala</w:t>
      </w:r>
      <w:r w:rsidR="00495AA7" w:rsidRPr="00704DB1">
        <w:rPr>
          <w:rFonts w:ascii="Times New Roman" w:hAnsi="Times New Roman"/>
          <w:i/>
        </w:rPr>
        <w:t xml:space="preserve"> seconded; motion carried.</w:t>
      </w:r>
    </w:p>
    <w:p w:rsidR="00495AA7" w:rsidRPr="0054506E" w:rsidRDefault="00495AA7" w:rsidP="00CA5443">
      <w:pPr>
        <w:rPr>
          <w:rFonts w:ascii="Times New Roman" w:hAnsi="Times New Roman"/>
          <w:sz w:val="16"/>
          <w:szCs w:val="16"/>
        </w:rPr>
      </w:pPr>
    </w:p>
    <w:p w:rsidR="00495AA7" w:rsidRDefault="006755E9" w:rsidP="006755E9">
      <w:pPr>
        <w:jc w:val="both"/>
        <w:rPr>
          <w:rFonts w:ascii="Times New Roman" w:hAnsi="Times New Roman"/>
        </w:rPr>
      </w:pPr>
      <w:r w:rsidRPr="00920336">
        <w:rPr>
          <w:rFonts w:ascii="Times New Roman" w:hAnsi="Times New Roman"/>
        </w:rPr>
        <w:t>*</w:t>
      </w:r>
      <w:r w:rsidR="00F970B0">
        <w:rPr>
          <w:rFonts w:ascii="Times New Roman" w:hAnsi="Times New Roman"/>
        </w:rPr>
        <w:t>File Monitoring Report</w:t>
      </w:r>
    </w:p>
    <w:p w:rsidR="00F970B0" w:rsidRDefault="00F970B0" w:rsidP="006755E9">
      <w:pPr>
        <w:jc w:val="both"/>
        <w:rPr>
          <w:rFonts w:ascii="Times New Roman" w:hAnsi="Times New Roman"/>
        </w:rPr>
      </w:pPr>
      <w:r>
        <w:rPr>
          <w:rFonts w:ascii="Times New Roman" w:hAnsi="Times New Roman"/>
        </w:rPr>
        <w:t>EHS – Tori noted that they send out a list of miss</w:t>
      </w:r>
      <w:r w:rsidR="00941978">
        <w:rPr>
          <w:rFonts w:ascii="Times New Roman" w:hAnsi="Times New Roman"/>
        </w:rPr>
        <w:t xml:space="preserve">ing items to </w:t>
      </w:r>
      <w:r w:rsidR="000E4A95">
        <w:rPr>
          <w:rFonts w:ascii="Times New Roman" w:hAnsi="Times New Roman"/>
        </w:rPr>
        <w:t xml:space="preserve">the </w:t>
      </w:r>
      <w:r w:rsidR="00941978">
        <w:rPr>
          <w:rFonts w:ascii="Times New Roman" w:hAnsi="Times New Roman"/>
        </w:rPr>
        <w:t xml:space="preserve">responsible staff.  </w:t>
      </w:r>
      <w:r>
        <w:rPr>
          <w:rFonts w:ascii="Times New Roman" w:hAnsi="Times New Roman"/>
        </w:rPr>
        <w:t>They are currently awaiting</w:t>
      </w:r>
      <w:r w:rsidR="00941978">
        <w:rPr>
          <w:rFonts w:ascii="Times New Roman" w:hAnsi="Times New Roman"/>
        </w:rPr>
        <w:t xml:space="preserve"> the</w:t>
      </w:r>
      <w:r>
        <w:rPr>
          <w:rFonts w:ascii="Times New Roman" w:hAnsi="Times New Roman"/>
        </w:rPr>
        <w:t xml:space="preserve"> </w:t>
      </w:r>
      <w:r w:rsidRPr="00941978">
        <w:rPr>
          <w:rFonts w:ascii="Times New Roman" w:hAnsi="Times New Roman"/>
          <w:noProof/>
        </w:rPr>
        <w:t>return</w:t>
      </w:r>
      <w:r w:rsidR="00941978" w:rsidRPr="00941978">
        <w:rPr>
          <w:rFonts w:ascii="Times New Roman" w:hAnsi="Times New Roman"/>
          <w:noProof/>
        </w:rPr>
        <w:t xml:space="preserve"> of</w:t>
      </w:r>
      <w:r w:rsidR="00941978">
        <w:rPr>
          <w:rFonts w:ascii="Times New Roman" w:hAnsi="Times New Roman"/>
          <w:noProof/>
        </w:rPr>
        <w:t xml:space="preserve"> documents</w:t>
      </w:r>
      <w:r w:rsidRPr="00941978">
        <w:rPr>
          <w:rFonts w:ascii="Times New Roman" w:hAnsi="Times New Roman"/>
          <w:noProof/>
        </w:rPr>
        <w:t>.</w:t>
      </w:r>
      <w:r>
        <w:rPr>
          <w:rFonts w:ascii="Times New Roman" w:hAnsi="Times New Roman"/>
        </w:rPr>
        <w:t xml:space="preserve"> File Monitoring is noted in Tori’s report</w:t>
      </w:r>
    </w:p>
    <w:p w:rsidR="00495AA7" w:rsidRDefault="00F970B0" w:rsidP="006755E9">
      <w:pPr>
        <w:jc w:val="both"/>
        <w:rPr>
          <w:rFonts w:ascii="Times New Roman" w:hAnsi="Times New Roman"/>
          <w:noProof/>
        </w:rPr>
      </w:pPr>
      <w:r>
        <w:rPr>
          <w:rFonts w:ascii="Times New Roman" w:hAnsi="Times New Roman"/>
        </w:rPr>
        <w:t xml:space="preserve">HS – Rosie noted that they are currently working on </w:t>
      </w:r>
      <w:r w:rsidRPr="00941978">
        <w:rPr>
          <w:rFonts w:ascii="Times New Roman" w:hAnsi="Times New Roman"/>
          <w:noProof/>
        </w:rPr>
        <w:t>parent</w:t>
      </w:r>
      <w:r w:rsidR="00941978">
        <w:rPr>
          <w:rFonts w:ascii="Times New Roman" w:hAnsi="Times New Roman"/>
          <w:noProof/>
        </w:rPr>
        <w:t>-</w:t>
      </w:r>
      <w:r w:rsidRPr="00941978">
        <w:rPr>
          <w:rFonts w:ascii="Times New Roman" w:hAnsi="Times New Roman"/>
          <w:noProof/>
        </w:rPr>
        <w:t>teacher</w:t>
      </w:r>
      <w:r>
        <w:rPr>
          <w:rFonts w:ascii="Times New Roman" w:hAnsi="Times New Roman"/>
        </w:rPr>
        <w:t xml:space="preserve"> conferences at Happy Trails. Bright Horizons Twilight is awaiting a CHDP and a parent conference form.</w:t>
      </w:r>
      <w:r w:rsidR="00495AA7">
        <w:rPr>
          <w:rFonts w:ascii="Times New Roman" w:hAnsi="Times New Roman"/>
          <w:noProof/>
        </w:rPr>
        <w:t xml:space="preserve">  </w:t>
      </w:r>
      <w:r>
        <w:rPr>
          <w:rFonts w:ascii="Times New Roman" w:hAnsi="Times New Roman"/>
          <w:i/>
          <w:noProof/>
        </w:rPr>
        <w:t xml:space="preserve">Patricia Becerra </w:t>
      </w:r>
      <w:r w:rsidR="003A5422" w:rsidRPr="003A5422">
        <w:rPr>
          <w:rFonts w:ascii="Times New Roman" w:hAnsi="Times New Roman"/>
          <w:i/>
          <w:noProof/>
        </w:rPr>
        <w:t xml:space="preserve">made a motion to approve the </w:t>
      </w:r>
      <w:r>
        <w:rPr>
          <w:rFonts w:ascii="Times New Roman" w:hAnsi="Times New Roman"/>
          <w:i/>
          <w:noProof/>
        </w:rPr>
        <w:t>File Monitoring Report</w:t>
      </w:r>
      <w:r w:rsidR="003A5422" w:rsidRPr="003A5422">
        <w:rPr>
          <w:rFonts w:ascii="Times New Roman" w:hAnsi="Times New Roman"/>
          <w:i/>
          <w:noProof/>
        </w:rPr>
        <w:t xml:space="preserve">, </w:t>
      </w:r>
      <w:r>
        <w:rPr>
          <w:rFonts w:ascii="Times New Roman" w:hAnsi="Times New Roman"/>
          <w:i/>
          <w:noProof/>
        </w:rPr>
        <w:t>Rosaura Contreras</w:t>
      </w:r>
      <w:r w:rsidR="003A5422" w:rsidRPr="003A5422">
        <w:rPr>
          <w:rFonts w:ascii="Times New Roman" w:hAnsi="Times New Roman"/>
          <w:i/>
          <w:noProof/>
        </w:rPr>
        <w:t xml:space="preserve"> seconded; motion carried.</w:t>
      </w:r>
      <w:r w:rsidR="003A5422">
        <w:rPr>
          <w:rFonts w:ascii="Times New Roman" w:hAnsi="Times New Roman"/>
          <w:noProof/>
        </w:rPr>
        <w:t xml:space="preserve">  </w:t>
      </w:r>
    </w:p>
    <w:p w:rsidR="003A5422" w:rsidRPr="0054506E" w:rsidRDefault="003A5422" w:rsidP="006755E9">
      <w:pPr>
        <w:jc w:val="both"/>
        <w:rPr>
          <w:rFonts w:ascii="Times New Roman" w:hAnsi="Times New Roman"/>
          <w:noProof/>
          <w:sz w:val="16"/>
          <w:szCs w:val="16"/>
        </w:rPr>
      </w:pPr>
    </w:p>
    <w:p w:rsidR="00BB10AB" w:rsidRPr="00920336" w:rsidRDefault="009E43FF" w:rsidP="00790C7D">
      <w:pPr>
        <w:rPr>
          <w:rFonts w:ascii="Times New Roman" w:hAnsi="Times New Roman"/>
        </w:rPr>
      </w:pPr>
      <w:r w:rsidRPr="00920336">
        <w:rPr>
          <w:rFonts w:ascii="Times New Roman" w:hAnsi="Times New Roman"/>
        </w:rPr>
        <w:t>*</w:t>
      </w:r>
      <w:r w:rsidR="00D851C2" w:rsidRPr="00920336">
        <w:rPr>
          <w:rFonts w:ascii="Times New Roman" w:hAnsi="Times New Roman"/>
        </w:rPr>
        <w:t>CACFP</w:t>
      </w:r>
      <w:r w:rsidR="00D220E2" w:rsidRPr="00920336">
        <w:rPr>
          <w:rFonts w:ascii="Times New Roman" w:hAnsi="Times New Roman"/>
        </w:rPr>
        <w:t xml:space="preserve"> Report </w:t>
      </w:r>
      <w:r w:rsidR="00C41292" w:rsidRPr="00920336">
        <w:rPr>
          <w:rFonts w:ascii="Times New Roman" w:hAnsi="Times New Roman"/>
        </w:rPr>
        <w:t>–</w:t>
      </w:r>
      <w:r w:rsidR="00264937" w:rsidRPr="00920336">
        <w:rPr>
          <w:rFonts w:ascii="Times New Roman" w:hAnsi="Times New Roman"/>
        </w:rPr>
        <w:t xml:space="preserve"> </w:t>
      </w:r>
      <w:r w:rsidR="00AB0DAF">
        <w:rPr>
          <w:rFonts w:ascii="Times New Roman" w:hAnsi="Times New Roman"/>
        </w:rPr>
        <w:t xml:space="preserve">Kelly </w:t>
      </w:r>
      <w:r w:rsidR="00F970B0">
        <w:rPr>
          <w:rFonts w:ascii="Times New Roman" w:hAnsi="Times New Roman"/>
        </w:rPr>
        <w:t xml:space="preserve">noted that we served 6,630 meals, for a total reimbursement of $14,850. </w:t>
      </w:r>
      <w:r w:rsidR="00F970B0">
        <w:rPr>
          <w:rFonts w:ascii="Times New Roman" w:hAnsi="Times New Roman"/>
          <w:i/>
        </w:rPr>
        <w:t>Brianda Alcala made a motion to approve the CACFP Report, Rosaura Contreras seconded; motion carried.</w:t>
      </w:r>
      <w:r w:rsidR="00AB0DAF">
        <w:rPr>
          <w:rFonts w:ascii="Times New Roman" w:hAnsi="Times New Roman"/>
        </w:rPr>
        <w:t xml:space="preserve">  </w:t>
      </w:r>
    </w:p>
    <w:p w:rsidR="004B2B49" w:rsidRPr="0054506E" w:rsidRDefault="004B2B49" w:rsidP="00745261">
      <w:pPr>
        <w:jc w:val="both"/>
        <w:rPr>
          <w:rFonts w:ascii="Times New Roman" w:hAnsi="Times New Roman"/>
          <w:sz w:val="16"/>
          <w:szCs w:val="16"/>
        </w:rPr>
      </w:pPr>
    </w:p>
    <w:p w:rsidR="00AB0DAF" w:rsidRPr="00AB0DAF" w:rsidRDefault="004B2B49" w:rsidP="00745261">
      <w:pPr>
        <w:jc w:val="both"/>
        <w:rPr>
          <w:rFonts w:ascii="Times New Roman" w:hAnsi="Times New Roman"/>
        </w:rPr>
      </w:pPr>
      <w:r w:rsidRPr="00AB0DAF">
        <w:rPr>
          <w:rFonts w:ascii="Times New Roman" w:hAnsi="Times New Roman"/>
        </w:rPr>
        <w:t>*</w:t>
      </w:r>
      <w:r w:rsidR="00185733" w:rsidRPr="00AB0DAF">
        <w:rPr>
          <w:rFonts w:ascii="Times New Roman" w:hAnsi="Times New Roman"/>
        </w:rPr>
        <w:t xml:space="preserve">Chief Fiscal Officer Report </w:t>
      </w:r>
    </w:p>
    <w:p w:rsidR="0089375D" w:rsidRDefault="00AB0DAF" w:rsidP="00745261">
      <w:pPr>
        <w:jc w:val="both"/>
        <w:rPr>
          <w:rFonts w:ascii="Times New Roman" w:hAnsi="Times New Roman"/>
          <w:i/>
        </w:rPr>
      </w:pPr>
      <w:r w:rsidRPr="00AB0DAF">
        <w:rPr>
          <w:rFonts w:ascii="Times New Roman" w:hAnsi="Times New Roman"/>
        </w:rPr>
        <w:t>Kelly</w:t>
      </w:r>
      <w:r w:rsidR="00177C2A" w:rsidRPr="00AB0DAF">
        <w:rPr>
          <w:rFonts w:ascii="Times New Roman" w:hAnsi="Times New Roman"/>
        </w:rPr>
        <w:t xml:space="preserve"> reviewed t</w:t>
      </w:r>
      <w:r w:rsidR="00A11AED" w:rsidRPr="00AB0DAF">
        <w:rPr>
          <w:rFonts w:ascii="Times New Roman" w:hAnsi="Times New Roman"/>
        </w:rPr>
        <w:t xml:space="preserve">he Fiscal Report/Narrative, </w:t>
      </w:r>
      <w:r w:rsidR="00177C2A" w:rsidRPr="00AB0DAF">
        <w:rPr>
          <w:rFonts w:ascii="Times New Roman" w:hAnsi="Times New Roman"/>
        </w:rPr>
        <w:t>Statement of Activity for Head Start</w:t>
      </w:r>
      <w:r w:rsidR="00455E43" w:rsidRPr="00AB0DAF">
        <w:rPr>
          <w:rFonts w:ascii="Times New Roman" w:hAnsi="Times New Roman"/>
        </w:rPr>
        <w:t>, Early Head Start and Program W</w:t>
      </w:r>
      <w:r w:rsidR="00177C2A" w:rsidRPr="00AB0DAF">
        <w:rPr>
          <w:rFonts w:ascii="Times New Roman" w:hAnsi="Times New Roman"/>
        </w:rPr>
        <w:t>ide,</w:t>
      </w:r>
      <w:r w:rsidR="00434697" w:rsidRPr="00AB0DAF">
        <w:rPr>
          <w:rFonts w:ascii="Times New Roman" w:hAnsi="Times New Roman"/>
        </w:rPr>
        <w:t xml:space="preserve"> the</w:t>
      </w:r>
      <w:r w:rsidR="00177C2A" w:rsidRPr="00AB0DAF">
        <w:rPr>
          <w:rFonts w:ascii="Times New Roman" w:hAnsi="Times New Roman"/>
        </w:rPr>
        <w:t xml:space="preserve"> </w:t>
      </w:r>
      <w:r w:rsidR="00A11AED" w:rsidRPr="00AB0DAF">
        <w:rPr>
          <w:rFonts w:ascii="Times New Roman" w:hAnsi="Times New Roman"/>
        </w:rPr>
        <w:t>Check Register Report</w:t>
      </w:r>
      <w:r w:rsidR="00177C2A" w:rsidRPr="00AB0DAF">
        <w:rPr>
          <w:rFonts w:ascii="Times New Roman" w:hAnsi="Times New Roman"/>
        </w:rPr>
        <w:t>, and</w:t>
      </w:r>
      <w:r w:rsidR="00A11AED" w:rsidRPr="00AB0DAF">
        <w:rPr>
          <w:rFonts w:ascii="Times New Roman" w:hAnsi="Times New Roman"/>
        </w:rPr>
        <w:t xml:space="preserve"> </w:t>
      </w:r>
      <w:r w:rsidR="00434697" w:rsidRPr="00AB0DAF">
        <w:rPr>
          <w:rFonts w:ascii="Times New Roman" w:hAnsi="Times New Roman"/>
        </w:rPr>
        <w:t xml:space="preserve">the </w:t>
      </w:r>
      <w:r w:rsidR="00A11AED" w:rsidRPr="00AB0DAF">
        <w:rPr>
          <w:rFonts w:ascii="Times New Roman" w:hAnsi="Times New Roman"/>
        </w:rPr>
        <w:t>In-Kind Report</w:t>
      </w:r>
      <w:r w:rsidR="00177C2A" w:rsidRPr="00AB0DAF">
        <w:rPr>
          <w:rFonts w:ascii="Times New Roman" w:hAnsi="Times New Roman"/>
        </w:rPr>
        <w:t xml:space="preserve">. </w:t>
      </w:r>
      <w:r w:rsidR="000C3253" w:rsidRPr="00AB0DAF">
        <w:rPr>
          <w:rFonts w:ascii="Times New Roman" w:hAnsi="Times New Roman"/>
        </w:rPr>
        <w:t>There was nothing unusual to report</w:t>
      </w:r>
      <w:r w:rsidR="00364650" w:rsidRPr="00AB0DAF">
        <w:rPr>
          <w:rFonts w:ascii="Times New Roman" w:hAnsi="Times New Roman"/>
        </w:rPr>
        <w:t xml:space="preserve">. </w:t>
      </w:r>
      <w:r w:rsidR="00920336" w:rsidRPr="00AB0DAF">
        <w:rPr>
          <w:rFonts w:ascii="Times New Roman" w:hAnsi="Times New Roman"/>
        </w:rPr>
        <w:t>A portion of the Fiscal Report is included in the printed packet for your review. The complete Fiscal Report was included in the emailed packet.</w:t>
      </w:r>
      <w:r w:rsidR="00A11AED" w:rsidRPr="00AB0DAF">
        <w:rPr>
          <w:rFonts w:ascii="Times New Roman" w:hAnsi="Times New Roman"/>
        </w:rPr>
        <w:t xml:space="preserve"> </w:t>
      </w:r>
      <w:r w:rsidR="00406043" w:rsidRPr="00AB0DAF">
        <w:rPr>
          <w:rFonts w:ascii="Times New Roman" w:hAnsi="Times New Roman"/>
        </w:rPr>
        <w:t xml:space="preserve"> </w:t>
      </w:r>
      <w:r w:rsidR="00F970B0">
        <w:rPr>
          <w:rFonts w:ascii="Times New Roman" w:hAnsi="Times New Roman"/>
          <w:i/>
        </w:rPr>
        <w:t>Brianda Alcala</w:t>
      </w:r>
      <w:r w:rsidR="002171DA" w:rsidRPr="00AB0DAF">
        <w:rPr>
          <w:rFonts w:ascii="Times New Roman" w:hAnsi="Times New Roman"/>
          <w:i/>
        </w:rPr>
        <w:t xml:space="preserve"> </w:t>
      </w:r>
      <w:r w:rsidR="0089375D" w:rsidRPr="00AB0DAF">
        <w:rPr>
          <w:rFonts w:ascii="Times New Roman" w:hAnsi="Times New Roman"/>
          <w:i/>
        </w:rPr>
        <w:t xml:space="preserve">made a motion to approve the Fiscal Report, </w:t>
      </w:r>
      <w:r w:rsidR="00F970B0">
        <w:rPr>
          <w:rFonts w:ascii="Times New Roman" w:hAnsi="Times New Roman"/>
          <w:i/>
        </w:rPr>
        <w:t>Rosaura Contreras</w:t>
      </w:r>
      <w:r w:rsidR="009E43FF" w:rsidRPr="00AB0DAF">
        <w:rPr>
          <w:rFonts w:ascii="Times New Roman" w:hAnsi="Times New Roman"/>
          <w:i/>
        </w:rPr>
        <w:t xml:space="preserve"> </w:t>
      </w:r>
      <w:r w:rsidR="0089375D" w:rsidRPr="00AB0DAF">
        <w:rPr>
          <w:rFonts w:ascii="Times New Roman" w:hAnsi="Times New Roman"/>
          <w:i/>
        </w:rPr>
        <w:t>seconded; motion carried.</w:t>
      </w:r>
    </w:p>
    <w:p w:rsidR="00F970B0" w:rsidRPr="00F9400E" w:rsidRDefault="00F970B0" w:rsidP="00745261">
      <w:pPr>
        <w:jc w:val="both"/>
        <w:rPr>
          <w:rFonts w:ascii="Times New Roman" w:hAnsi="Times New Roman"/>
          <w:i/>
          <w:sz w:val="16"/>
          <w:szCs w:val="16"/>
        </w:rPr>
      </w:pPr>
    </w:p>
    <w:p w:rsidR="004D4B37" w:rsidRPr="0036374D" w:rsidRDefault="004D4B37" w:rsidP="004D4B37">
      <w:pPr>
        <w:numPr>
          <w:ilvl w:val="0"/>
          <w:numId w:val="25"/>
        </w:numPr>
        <w:tabs>
          <w:tab w:val="clear" w:pos="360"/>
          <w:tab w:val="num" w:pos="0"/>
        </w:tabs>
        <w:ind w:hanging="720"/>
        <w:rPr>
          <w:rFonts w:ascii="Times New Roman" w:hAnsi="Times New Roman"/>
          <w:b/>
          <w:u w:val="single"/>
        </w:rPr>
      </w:pPr>
      <w:r w:rsidRPr="0036374D">
        <w:rPr>
          <w:rFonts w:ascii="Times New Roman" w:hAnsi="Times New Roman"/>
          <w:b/>
          <w:u w:val="single"/>
        </w:rPr>
        <w:t>CLOSED SESSION – PERSONNEL AND LEGAL MATTERS</w:t>
      </w:r>
      <w:r w:rsidRPr="0036374D">
        <w:rPr>
          <w:rFonts w:ascii="Times New Roman" w:hAnsi="Times New Roman"/>
        </w:rPr>
        <w:t xml:space="preserve"> </w:t>
      </w:r>
    </w:p>
    <w:p w:rsidR="00510D75" w:rsidRPr="0036374D" w:rsidRDefault="0089610B" w:rsidP="00C247AB">
      <w:pPr>
        <w:rPr>
          <w:rFonts w:ascii="Times New Roman" w:hAnsi="Times New Roman"/>
        </w:rPr>
      </w:pPr>
      <w:r w:rsidRPr="0036374D">
        <w:rPr>
          <w:rFonts w:ascii="Times New Roman" w:hAnsi="Times New Roman"/>
        </w:rPr>
        <w:t>A closed session was held this month.</w:t>
      </w:r>
      <w:r w:rsidR="00465BCC">
        <w:rPr>
          <w:rFonts w:ascii="Times New Roman" w:hAnsi="Times New Roman"/>
        </w:rPr>
        <w:t xml:space="preserve">  There was one resignation and two rehires.    </w:t>
      </w:r>
    </w:p>
    <w:p w:rsidR="00465BCC" w:rsidRPr="0008302D" w:rsidRDefault="00465BCC" w:rsidP="00C247AB">
      <w:pPr>
        <w:rPr>
          <w:rFonts w:ascii="Times New Roman" w:hAnsi="Times New Roman"/>
          <w:sz w:val="16"/>
          <w:szCs w:val="16"/>
        </w:rPr>
      </w:pPr>
    </w:p>
    <w:p w:rsidR="000D487D" w:rsidRPr="0036374D" w:rsidRDefault="000D487D" w:rsidP="004D4B37">
      <w:pPr>
        <w:numPr>
          <w:ilvl w:val="0"/>
          <w:numId w:val="25"/>
        </w:numPr>
        <w:tabs>
          <w:tab w:val="clear" w:pos="360"/>
          <w:tab w:val="num" w:pos="0"/>
        </w:tabs>
        <w:ind w:hanging="720"/>
        <w:rPr>
          <w:rFonts w:ascii="Times New Roman" w:hAnsi="Times New Roman"/>
        </w:rPr>
      </w:pPr>
      <w:r w:rsidRPr="0036374D">
        <w:rPr>
          <w:rFonts w:ascii="Times New Roman" w:hAnsi="Times New Roman"/>
          <w:b/>
          <w:u w:val="single"/>
        </w:rPr>
        <w:t>LOCAL PARENT MEETING REPORTS</w:t>
      </w:r>
      <w:r w:rsidRPr="0036374D">
        <w:rPr>
          <w:rFonts w:ascii="Times New Roman" w:hAnsi="Times New Roman"/>
          <w:b/>
        </w:rPr>
        <w:t xml:space="preserve"> – </w:t>
      </w:r>
      <w:r w:rsidRPr="0036374D">
        <w:rPr>
          <w:rFonts w:ascii="Times New Roman" w:hAnsi="Times New Roman"/>
        </w:rPr>
        <w:t>INFORMATION ONLY (3 minutes per Center)</w:t>
      </w:r>
      <w:r w:rsidR="004C65DD" w:rsidRPr="0036374D">
        <w:rPr>
          <w:rFonts w:ascii="Times New Roman" w:hAnsi="Times New Roman"/>
        </w:rPr>
        <w:t xml:space="preserve"> </w:t>
      </w:r>
    </w:p>
    <w:p w:rsidR="0089610B" w:rsidRPr="00563F0C" w:rsidRDefault="0089610B" w:rsidP="00DB051F">
      <w:pPr>
        <w:spacing w:line="276" w:lineRule="auto"/>
        <w:rPr>
          <w:rFonts w:ascii="Times New Roman" w:hAnsi="Times New Roman"/>
        </w:rPr>
      </w:pPr>
      <w:r w:rsidRPr="00563F0C">
        <w:rPr>
          <w:rFonts w:ascii="Times New Roman" w:hAnsi="Times New Roman"/>
          <w:i/>
        </w:rPr>
        <w:t>Bright Horizons Red Bluff Center –</w:t>
      </w:r>
      <w:r w:rsidRPr="00563F0C">
        <w:rPr>
          <w:rFonts w:ascii="Times New Roman" w:hAnsi="Times New Roman"/>
        </w:rPr>
        <w:t xml:space="preserve"> </w:t>
      </w:r>
      <w:r w:rsidR="00563F0C" w:rsidRPr="00563F0C">
        <w:rPr>
          <w:rFonts w:ascii="Times New Roman" w:hAnsi="Times New Roman"/>
        </w:rPr>
        <w:t xml:space="preserve">There is no report this month.  </w:t>
      </w:r>
    </w:p>
    <w:p w:rsidR="00DB051F" w:rsidRPr="00563F0C" w:rsidRDefault="005A1C65" w:rsidP="00684607">
      <w:pPr>
        <w:spacing w:line="276" w:lineRule="auto"/>
        <w:rPr>
          <w:rFonts w:ascii="Times New Roman" w:hAnsi="Times New Roman"/>
        </w:rPr>
      </w:pPr>
      <w:r w:rsidRPr="00DB051F">
        <w:rPr>
          <w:rFonts w:ascii="Times New Roman" w:hAnsi="Times New Roman"/>
          <w:i/>
        </w:rPr>
        <w:t>Caterpillar Cotta</w:t>
      </w:r>
      <w:r w:rsidR="00A13E4B" w:rsidRPr="00DB051F">
        <w:rPr>
          <w:rFonts w:ascii="Times New Roman" w:hAnsi="Times New Roman"/>
          <w:i/>
        </w:rPr>
        <w:t>ges/Butterfly Bungalow Centers</w:t>
      </w:r>
      <w:r w:rsidR="003A0B37" w:rsidRPr="00DB051F">
        <w:rPr>
          <w:rFonts w:ascii="Times New Roman" w:hAnsi="Times New Roman"/>
          <w:i/>
        </w:rPr>
        <w:t xml:space="preserve"> </w:t>
      </w:r>
      <w:r w:rsidR="002A77AF" w:rsidRPr="00DB051F">
        <w:rPr>
          <w:rFonts w:ascii="Times New Roman" w:hAnsi="Times New Roman"/>
        </w:rPr>
        <w:t>–</w:t>
      </w:r>
      <w:r w:rsidR="002D7892">
        <w:rPr>
          <w:rFonts w:ascii="Times New Roman" w:hAnsi="Times New Roman"/>
        </w:rPr>
        <w:t xml:space="preserve"> </w:t>
      </w:r>
      <w:r w:rsidR="00563F0C">
        <w:rPr>
          <w:rFonts w:ascii="Times New Roman" w:hAnsi="Times New Roman"/>
        </w:rPr>
        <w:t xml:space="preserve">There is no report this month.  </w:t>
      </w:r>
    </w:p>
    <w:p w:rsidR="00DB051F" w:rsidRPr="00563F0C" w:rsidRDefault="0080516D" w:rsidP="00DB051F">
      <w:pPr>
        <w:spacing w:line="276" w:lineRule="auto"/>
        <w:rPr>
          <w:rFonts w:ascii="Times New Roman" w:hAnsi="Times New Roman"/>
        </w:rPr>
      </w:pPr>
      <w:r w:rsidRPr="0036374D">
        <w:rPr>
          <w:rFonts w:ascii="Times New Roman" w:hAnsi="Times New Roman"/>
          <w:i/>
        </w:rPr>
        <w:t xml:space="preserve">Corning Center </w:t>
      </w:r>
      <w:r w:rsidRPr="0036374D">
        <w:rPr>
          <w:rFonts w:ascii="Times New Roman" w:hAnsi="Times New Roman"/>
          <w:i/>
          <w:color w:val="0000FF"/>
        </w:rPr>
        <w:t>–</w:t>
      </w:r>
      <w:r w:rsidRPr="0036374D">
        <w:rPr>
          <w:rFonts w:ascii="Times New Roman" w:hAnsi="Times New Roman"/>
          <w:color w:val="0000FF"/>
        </w:rPr>
        <w:t xml:space="preserve"> </w:t>
      </w:r>
      <w:r w:rsidR="00B95D98">
        <w:rPr>
          <w:rFonts w:ascii="Times New Roman" w:hAnsi="Times New Roman"/>
        </w:rPr>
        <w:t>There is no report this month.</w:t>
      </w:r>
      <w:r w:rsidR="00563F0C">
        <w:rPr>
          <w:rFonts w:ascii="Times New Roman" w:hAnsi="Times New Roman"/>
        </w:rPr>
        <w:t xml:space="preserve">  </w:t>
      </w:r>
    </w:p>
    <w:p w:rsidR="00DB051F" w:rsidRPr="00563F0C" w:rsidRDefault="00510D75" w:rsidP="00684607">
      <w:pPr>
        <w:spacing w:line="276" w:lineRule="auto"/>
        <w:rPr>
          <w:rFonts w:ascii="Times New Roman" w:hAnsi="Times New Roman"/>
        </w:rPr>
      </w:pPr>
      <w:r w:rsidRPr="00563F0C">
        <w:rPr>
          <w:rFonts w:ascii="Times New Roman" w:hAnsi="Times New Roman"/>
          <w:i/>
        </w:rPr>
        <w:lastRenderedPageBreak/>
        <w:t>EHS Home Base</w:t>
      </w:r>
      <w:r w:rsidR="00316D92" w:rsidRPr="00563F0C">
        <w:rPr>
          <w:rFonts w:ascii="Times New Roman" w:hAnsi="Times New Roman"/>
          <w:i/>
        </w:rPr>
        <w:t xml:space="preserve"> </w:t>
      </w:r>
      <w:r w:rsidR="00563F0C" w:rsidRPr="00DB051F">
        <w:rPr>
          <w:rFonts w:ascii="Times New Roman" w:hAnsi="Times New Roman"/>
          <w:i/>
        </w:rPr>
        <w:t>North</w:t>
      </w:r>
      <w:r w:rsidR="00563F0C" w:rsidRPr="00563F0C">
        <w:rPr>
          <w:rFonts w:ascii="Times New Roman" w:hAnsi="Times New Roman"/>
          <w:i/>
        </w:rPr>
        <w:t xml:space="preserve"> </w:t>
      </w:r>
      <w:r w:rsidR="00563F0C">
        <w:rPr>
          <w:rFonts w:ascii="Times New Roman" w:hAnsi="Times New Roman"/>
          <w:i/>
        </w:rPr>
        <w:t xml:space="preserve">and </w:t>
      </w:r>
      <w:r w:rsidR="00316D92" w:rsidRPr="00563F0C">
        <w:rPr>
          <w:rFonts w:ascii="Times New Roman" w:hAnsi="Times New Roman"/>
          <w:i/>
        </w:rPr>
        <w:t>South</w:t>
      </w:r>
      <w:r w:rsidR="00F535C6" w:rsidRPr="00563F0C">
        <w:rPr>
          <w:rFonts w:ascii="Times New Roman" w:hAnsi="Times New Roman"/>
          <w:i/>
        </w:rPr>
        <w:t xml:space="preserve"> –</w:t>
      </w:r>
      <w:r w:rsidR="00DB051F" w:rsidRPr="00563F0C">
        <w:rPr>
          <w:rFonts w:ascii="Times New Roman" w:hAnsi="Times New Roman"/>
        </w:rPr>
        <w:t xml:space="preserve"> </w:t>
      </w:r>
      <w:r w:rsidR="00B95D98">
        <w:rPr>
          <w:rFonts w:ascii="Times New Roman" w:hAnsi="Times New Roman"/>
        </w:rPr>
        <w:t>Representative did not attend, but their report reflects discussion of the My Plate handout, healthy eating. The Read-A-Thon has started, and a socialization is scheduled for tomorrow.</w:t>
      </w:r>
    </w:p>
    <w:p w:rsidR="00E34737" w:rsidRPr="00563F0C" w:rsidRDefault="005A1C65" w:rsidP="00684607">
      <w:pPr>
        <w:spacing w:line="276" w:lineRule="auto"/>
        <w:rPr>
          <w:rFonts w:ascii="Times New Roman" w:hAnsi="Times New Roman"/>
        </w:rPr>
      </w:pPr>
      <w:r w:rsidRPr="00563F0C">
        <w:rPr>
          <w:rFonts w:ascii="Times New Roman" w:hAnsi="Times New Roman"/>
          <w:i/>
        </w:rPr>
        <w:t>Happy Trails Center –</w:t>
      </w:r>
      <w:r w:rsidR="00F14E71" w:rsidRPr="00563F0C">
        <w:rPr>
          <w:rFonts w:ascii="Times New Roman" w:hAnsi="Times New Roman"/>
          <w:i/>
        </w:rPr>
        <w:t xml:space="preserve"> </w:t>
      </w:r>
      <w:r w:rsidR="00B95D98">
        <w:rPr>
          <w:rFonts w:ascii="Times New Roman" w:hAnsi="Times New Roman"/>
        </w:rPr>
        <w:t>Representative did not attend, but their report noted</w:t>
      </w:r>
      <w:r w:rsidR="00046F72">
        <w:rPr>
          <w:rFonts w:ascii="Times New Roman" w:hAnsi="Times New Roman"/>
        </w:rPr>
        <w:t xml:space="preserve"> the</w:t>
      </w:r>
      <w:r w:rsidR="00B95D98">
        <w:rPr>
          <w:rFonts w:ascii="Times New Roman" w:hAnsi="Times New Roman"/>
        </w:rPr>
        <w:t xml:space="preserve"> </w:t>
      </w:r>
      <w:r w:rsidR="00B95D98" w:rsidRPr="00046F72">
        <w:rPr>
          <w:rFonts w:ascii="Times New Roman" w:hAnsi="Times New Roman"/>
          <w:noProof/>
        </w:rPr>
        <w:t>discussion</w:t>
      </w:r>
      <w:r w:rsidR="00B95D98">
        <w:rPr>
          <w:rFonts w:ascii="Times New Roman" w:hAnsi="Times New Roman"/>
        </w:rPr>
        <w:t xml:space="preserve"> of exercise and healthy eating. They discussed Community Development Funds. Friendship day was held 2/14 and </w:t>
      </w:r>
      <w:r w:rsidR="00F94DFF">
        <w:rPr>
          <w:rFonts w:ascii="Times New Roman" w:hAnsi="Times New Roman"/>
        </w:rPr>
        <w:t>valentine’s</w:t>
      </w:r>
      <w:r w:rsidR="00B95D98">
        <w:rPr>
          <w:rFonts w:ascii="Times New Roman" w:hAnsi="Times New Roman"/>
        </w:rPr>
        <w:t xml:space="preserve"> cards were used for patterning activities.</w:t>
      </w:r>
    </w:p>
    <w:p w:rsidR="00DB051F" w:rsidRPr="00563F0C" w:rsidRDefault="002932A7" w:rsidP="00684607">
      <w:pPr>
        <w:spacing w:line="276" w:lineRule="auto"/>
        <w:rPr>
          <w:rFonts w:ascii="Times New Roman" w:hAnsi="Times New Roman"/>
        </w:rPr>
      </w:pPr>
      <w:r w:rsidRPr="00563F0C">
        <w:rPr>
          <w:rFonts w:ascii="Times New Roman" w:hAnsi="Times New Roman"/>
          <w:i/>
        </w:rPr>
        <w:t xml:space="preserve">Maywood Center </w:t>
      </w:r>
      <w:r w:rsidR="004D40CF" w:rsidRPr="00563F0C">
        <w:rPr>
          <w:rFonts w:ascii="Times New Roman" w:hAnsi="Times New Roman"/>
          <w:i/>
        </w:rPr>
        <w:t>–</w:t>
      </w:r>
      <w:r w:rsidRPr="00563F0C">
        <w:rPr>
          <w:rFonts w:ascii="Times New Roman" w:hAnsi="Times New Roman"/>
        </w:rPr>
        <w:t xml:space="preserve"> </w:t>
      </w:r>
      <w:r w:rsidR="00B95D98">
        <w:rPr>
          <w:rFonts w:ascii="Times New Roman" w:hAnsi="Times New Roman"/>
        </w:rPr>
        <w:t>There is no report this month.</w:t>
      </w:r>
      <w:r w:rsidR="00563F0C" w:rsidRPr="00563F0C">
        <w:rPr>
          <w:rFonts w:ascii="Times New Roman" w:hAnsi="Times New Roman"/>
        </w:rPr>
        <w:t xml:space="preserve">  </w:t>
      </w:r>
    </w:p>
    <w:p w:rsidR="004B2B49" w:rsidRPr="00563F0C" w:rsidRDefault="00146B32" w:rsidP="00684607">
      <w:pPr>
        <w:spacing w:line="276" w:lineRule="auto"/>
        <w:rPr>
          <w:rFonts w:ascii="Times New Roman" w:hAnsi="Times New Roman"/>
        </w:rPr>
      </w:pPr>
      <w:r w:rsidRPr="00563F0C">
        <w:rPr>
          <w:rFonts w:ascii="Times New Roman" w:hAnsi="Times New Roman"/>
          <w:i/>
        </w:rPr>
        <w:t xml:space="preserve">Lil’ Pups, </w:t>
      </w:r>
      <w:r w:rsidR="008A4F7E" w:rsidRPr="00563F0C">
        <w:rPr>
          <w:rFonts w:ascii="Times New Roman" w:hAnsi="Times New Roman"/>
          <w:i/>
        </w:rPr>
        <w:t xml:space="preserve">Rancho Tehama Center </w:t>
      </w:r>
      <w:r w:rsidR="00434697" w:rsidRPr="00563F0C">
        <w:rPr>
          <w:rFonts w:ascii="Times New Roman" w:hAnsi="Times New Roman"/>
          <w:i/>
        </w:rPr>
        <w:t>–</w:t>
      </w:r>
      <w:r w:rsidR="00F14E71" w:rsidRPr="00563F0C">
        <w:rPr>
          <w:rFonts w:ascii="Times New Roman" w:hAnsi="Times New Roman"/>
          <w:i/>
        </w:rPr>
        <w:t xml:space="preserve"> </w:t>
      </w:r>
      <w:r w:rsidR="00DB051F" w:rsidRPr="00563F0C">
        <w:rPr>
          <w:rFonts w:ascii="Times New Roman" w:hAnsi="Times New Roman"/>
        </w:rPr>
        <w:t xml:space="preserve">There is no report this month.  </w:t>
      </w:r>
    </w:p>
    <w:p w:rsidR="00316D92" w:rsidRPr="00563F0C" w:rsidRDefault="008A4F7E" w:rsidP="00316D92">
      <w:pPr>
        <w:spacing w:line="276" w:lineRule="auto"/>
        <w:rPr>
          <w:rFonts w:ascii="Times New Roman" w:hAnsi="Times New Roman"/>
        </w:rPr>
      </w:pPr>
      <w:r w:rsidRPr="00563F0C">
        <w:rPr>
          <w:rFonts w:ascii="Times New Roman" w:hAnsi="Times New Roman"/>
          <w:i/>
        </w:rPr>
        <w:t>Tadpoles to Toads</w:t>
      </w:r>
      <w:r w:rsidR="00146B32" w:rsidRPr="00563F0C">
        <w:rPr>
          <w:rFonts w:ascii="Times New Roman" w:hAnsi="Times New Roman"/>
          <w:i/>
        </w:rPr>
        <w:t xml:space="preserve"> &amp; Little Hoppers</w:t>
      </w:r>
      <w:r w:rsidRPr="00563F0C">
        <w:rPr>
          <w:rFonts w:ascii="Times New Roman" w:hAnsi="Times New Roman"/>
          <w:i/>
        </w:rPr>
        <w:t xml:space="preserve"> Center</w:t>
      </w:r>
      <w:r w:rsidR="00C97B11" w:rsidRPr="00563F0C">
        <w:rPr>
          <w:rFonts w:ascii="Times New Roman" w:hAnsi="Times New Roman"/>
          <w:i/>
        </w:rPr>
        <w:t>s</w:t>
      </w:r>
      <w:r w:rsidRPr="00563F0C">
        <w:rPr>
          <w:rFonts w:ascii="Times New Roman" w:hAnsi="Times New Roman"/>
          <w:i/>
        </w:rPr>
        <w:t xml:space="preserve"> –</w:t>
      </w:r>
      <w:r w:rsidR="00F14E71" w:rsidRPr="00563F0C">
        <w:rPr>
          <w:rFonts w:ascii="Times New Roman" w:hAnsi="Times New Roman"/>
        </w:rPr>
        <w:t xml:space="preserve"> </w:t>
      </w:r>
      <w:r w:rsidR="00B95D98">
        <w:rPr>
          <w:rFonts w:ascii="Times New Roman" w:hAnsi="Times New Roman"/>
        </w:rPr>
        <w:t>Meeting was held on February 8</w:t>
      </w:r>
      <w:r w:rsidR="00B95D98" w:rsidRPr="00B95D98">
        <w:rPr>
          <w:rFonts w:ascii="Times New Roman" w:hAnsi="Times New Roman"/>
          <w:vertAlign w:val="superscript"/>
        </w:rPr>
        <w:t>th</w:t>
      </w:r>
      <w:r w:rsidR="00B95D98">
        <w:rPr>
          <w:rFonts w:ascii="Times New Roman" w:hAnsi="Times New Roman"/>
        </w:rPr>
        <w:t xml:space="preserve">, and 10 parents were in attendance. The discussion centered on physical health and development and the meeting featured a romantic dinner. Of note, the annual dance is scheduled for 3/10 from </w:t>
      </w:r>
      <w:r w:rsidR="00B95D98" w:rsidRPr="006544F1">
        <w:rPr>
          <w:rFonts w:ascii="Times New Roman" w:hAnsi="Times New Roman"/>
          <w:noProof/>
        </w:rPr>
        <w:t>6</w:t>
      </w:r>
      <w:r w:rsidR="006544F1">
        <w:rPr>
          <w:rFonts w:ascii="Times New Roman" w:hAnsi="Times New Roman"/>
          <w:noProof/>
        </w:rPr>
        <w:t xml:space="preserve"> </w:t>
      </w:r>
      <w:r w:rsidR="00B95D98" w:rsidRPr="006544F1">
        <w:rPr>
          <w:rFonts w:ascii="Times New Roman" w:hAnsi="Times New Roman"/>
          <w:noProof/>
        </w:rPr>
        <w:t>pm</w:t>
      </w:r>
      <w:r w:rsidR="00B95D98">
        <w:rPr>
          <w:rFonts w:ascii="Times New Roman" w:hAnsi="Times New Roman"/>
        </w:rPr>
        <w:t xml:space="preserve"> to </w:t>
      </w:r>
      <w:r w:rsidR="00B95D98" w:rsidRPr="006544F1">
        <w:rPr>
          <w:rFonts w:ascii="Times New Roman" w:hAnsi="Times New Roman"/>
          <w:noProof/>
        </w:rPr>
        <w:t>8</w:t>
      </w:r>
      <w:r w:rsidR="006544F1">
        <w:rPr>
          <w:rFonts w:ascii="Times New Roman" w:hAnsi="Times New Roman"/>
          <w:noProof/>
        </w:rPr>
        <w:t xml:space="preserve"> </w:t>
      </w:r>
      <w:r w:rsidR="00B95D98" w:rsidRPr="006544F1">
        <w:rPr>
          <w:rFonts w:ascii="Times New Roman" w:hAnsi="Times New Roman"/>
          <w:noProof/>
        </w:rPr>
        <w:t>pm</w:t>
      </w:r>
      <w:r w:rsidR="00B95D98">
        <w:rPr>
          <w:rFonts w:ascii="Times New Roman" w:hAnsi="Times New Roman"/>
        </w:rPr>
        <w:t xml:space="preserve"> at the Corning Vets Hall.</w:t>
      </w:r>
      <w:r w:rsidR="00563F0C" w:rsidRPr="00563F0C">
        <w:rPr>
          <w:rFonts w:ascii="Times New Roman" w:hAnsi="Times New Roman"/>
        </w:rPr>
        <w:t xml:space="preserve">   </w:t>
      </w:r>
    </w:p>
    <w:p w:rsidR="004B2B49" w:rsidRPr="00563F0C" w:rsidRDefault="008A4F7E" w:rsidP="00684607">
      <w:pPr>
        <w:spacing w:line="276" w:lineRule="auto"/>
        <w:rPr>
          <w:rFonts w:ascii="Times New Roman" w:hAnsi="Times New Roman"/>
        </w:rPr>
      </w:pPr>
      <w:r w:rsidRPr="00563F0C">
        <w:rPr>
          <w:rFonts w:ascii="Times New Roman" w:hAnsi="Times New Roman"/>
          <w:i/>
        </w:rPr>
        <w:t>Tehama Center</w:t>
      </w:r>
      <w:r w:rsidR="00510D75" w:rsidRPr="00563F0C">
        <w:rPr>
          <w:rFonts w:ascii="Times New Roman" w:hAnsi="Times New Roman"/>
          <w:i/>
        </w:rPr>
        <w:t xml:space="preserve"> </w:t>
      </w:r>
      <w:r w:rsidR="00745261" w:rsidRPr="00563F0C">
        <w:rPr>
          <w:rFonts w:ascii="Times New Roman" w:hAnsi="Times New Roman"/>
          <w:i/>
        </w:rPr>
        <w:t>–</w:t>
      </w:r>
      <w:r w:rsidR="004B2B49" w:rsidRPr="00563F0C">
        <w:rPr>
          <w:rFonts w:ascii="Times New Roman" w:hAnsi="Times New Roman"/>
        </w:rPr>
        <w:t xml:space="preserve"> </w:t>
      </w:r>
      <w:r w:rsidR="00563F0C" w:rsidRPr="00563F0C">
        <w:rPr>
          <w:rFonts w:ascii="Times New Roman" w:hAnsi="Times New Roman"/>
        </w:rPr>
        <w:t xml:space="preserve">There is no report this month.  </w:t>
      </w:r>
    </w:p>
    <w:p w:rsidR="00E17E03" w:rsidRDefault="008A4F7E" w:rsidP="00563F0C">
      <w:pPr>
        <w:spacing w:line="276" w:lineRule="auto"/>
        <w:rPr>
          <w:rFonts w:ascii="Times New Roman" w:hAnsi="Times New Roman"/>
        </w:rPr>
      </w:pPr>
      <w:r w:rsidRPr="00DB051F">
        <w:rPr>
          <w:rFonts w:ascii="Times New Roman" w:hAnsi="Times New Roman"/>
          <w:i/>
        </w:rPr>
        <w:t xml:space="preserve">West Street Center </w:t>
      </w:r>
      <w:r w:rsidR="004D40CF" w:rsidRPr="00DB051F">
        <w:rPr>
          <w:rFonts w:ascii="Times New Roman" w:hAnsi="Times New Roman"/>
          <w:i/>
        </w:rPr>
        <w:t>–</w:t>
      </w:r>
      <w:r w:rsidRPr="00DB051F">
        <w:rPr>
          <w:rFonts w:ascii="Times New Roman" w:hAnsi="Times New Roman"/>
        </w:rPr>
        <w:t xml:space="preserve"> </w:t>
      </w:r>
      <w:r w:rsidR="00563F0C" w:rsidRPr="00563F0C">
        <w:rPr>
          <w:rFonts w:ascii="Times New Roman" w:hAnsi="Times New Roman"/>
        </w:rPr>
        <w:t xml:space="preserve">There is no report this month.  </w:t>
      </w:r>
    </w:p>
    <w:p w:rsidR="00563F0C" w:rsidRPr="0008302D" w:rsidRDefault="00563F0C" w:rsidP="00563F0C">
      <w:pPr>
        <w:spacing w:line="276" w:lineRule="auto"/>
        <w:rPr>
          <w:rFonts w:ascii="Times New Roman" w:hAnsi="Times New Roman"/>
          <w:color w:val="0000FF"/>
          <w:sz w:val="16"/>
          <w:szCs w:val="16"/>
        </w:rPr>
      </w:pPr>
    </w:p>
    <w:p w:rsidR="000D487D" w:rsidRPr="0036374D" w:rsidRDefault="000D487D" w:rsidP="008A1DC2">
      <w:pPr>
        <w:numPr>
          <w:ilvl w:val="0"/>
          <w:numId w:val="25"/>
        </w:numPr>
        <w:tabs>
          <w:tab w:val="clear" w:pos="360"/>
          <w:tab w:val="num" w:pos="0"/>
        </w:tabs>
        <w:ind w:hanging="720"/>
        <w:rPr>
          <w:rFonts w:ascii="Times New Roman" w:hAnsi="Times New Roman"/>
          <w:b/>
        </w:rPr>
      </w:pPr>
      <w:r w:rsidRPr="0036374D">
        <w:rPr>
          <w:rFonts w:ascii="Times New Roman" w:hAnsi="Times New Roman"/>
          <w:b/>
          <w:u w:val="single"/>
        </w:rPr>
        <w:t>PROGRAM REPORTS</w:t>
      </w:r>
    </w:p>
    <w:p w:rsidR="00026EA2" w:rsidRPr="0036374D" w:rsidRDefault="007929CE" w:rsidP="00026EA2">
      <w:pPr>
        <w:pStyle w:val="Heading1"/>
        <w:jc w:val="left"/>
        <w:rPr>
          <w:rFonts w:ascii="Times New Roman" w:hAnsi="Times New Roman"/>
          <w:b w:val="0"/>
          <w:color w:val="0000FF"/>
          <w:sz w:val="24"/>
          <w:szCs w:val="24"/>
          <w:u w:val="single"/>
        </w:rPr>
      </w:pPr>
      <w:r w:rsidRPr="0036374D">
        <w:rPr>
          <w:rFonts w:ascii="Times New Roman" w:hAnsi="Times New Roman"/>
          <w:b w:val="0"/>
          <w:sz w:val="24"/>
          <w:szCs w:val="24"/>
          <w:u w:val="single"/>
        </w:rPr>
        <w:t xml:space="preserve">Executive </w:t>
      </w:r>
      <w:r w:rsidR="000D487D" w:rsidRPr="0036374D">
        <w:rPr>
          <w:rFonts w:ascii="Times New Roman" w:hAnsi="Times New Roman"/>
          <w:b w:val="0"/>
          <w:sz w:val="24"/>
          <w:szCs w:val="24"/>
          <w:u w:val="single"/>
        </w:rPr>
        <w:t>Director’s Report</w:t>
      </w:r>
      <w:r w:rsidR="000D487D" w:rsidRPr="0036374D">
        <w:rPr>
          <w:rFonts w:ascii="Times New Roman" w:hAnsi="Times New Roman"/>
          <w:b w:val="0"/>
          <w:sz w:val="24"/>
          <w:szCs w:val="24"/>
        </w:rPr>
        <w:t>:</w:t>
      </w:r>
      <w:r w:rsidR="000939EF" w:rsidRPr="0036374D">
        <w:rPr>
          <w:rFonts w:ascii="Times New Roman" w:hAnsi="Times New Roman"/>
          <w:b w:val="0"/>
          <w:sz w:val="24"/>
          <w:szCs w:val="24"/>
        </w:rPr>
        <w:t xml:space="preserve"> </w:t>
      </w:r>
      <w:r w:rsidR="00314503" w:rsidRPr="0036374D">
        <w:rPr>
          <w:rFonts w:ascii="Times New Roman" w:hAnsi="Times New Roman"/>
          <w:b w:val="0"/>
          <w:sz w:val="24"/>
          <w:szCs w:val="24"/>
        </w:rPr>
        <w:t xml:space="preserve"> </w:t>
      </w:r>
      <w:r w:rsidR="00F94DFF">
        <w:rPr>
          <w:rFonts w:ascii="Times New Roman" w:hAnsi="Times New Roman"/>
          <w:b w:val="0"/>
          <w:sz w:val="24"/>
          <w:szCs w:val="24"/>
        </w:rPr>
        <w:t>Brian noted that County Representative Candy Carlson would like community input on idea/issues. She holds a monthly town hall meeting each 4</w:t>
      </w:r>
      <w:r w:rsidR="00F94DFF" w:rsidRPr="00F94DFF">
        <w:rPr>
          <w:rFonts w:ascii="Times New Roman" w:hAnsi="Times New Roman"/>
          <w:b w:val="0"/>
          <w:sz w:val="24"/>
          <w:szCs w:val="24"/>
          <w:vertAlign w:val="superscript"/>
        </w:rPr>
        <w:t>th</w:t>
      </w:r>
      <w:r w:rsidR="00F94DFF">
        <w:rPr>
          <w:rFonts w:ascii="Times New Roman" w:hAnsi="Times New Roman"/>
          <w:b w:val="0"/>
          <w:sz w:val="24"/>
          <w:szCs w:val="24"/>
        </w:rPr>
        <w:t xml:space="preserve"> Monday and has extended an invitation to HA/EHS families. NCCDI hosted a visit from our Regional Office with Heath, our new representative. Heath met with a parent and a governing board </w:t>
      </w:r>
      <w:r w:rsidR="00F94DFF" w:rsidRPr="00046F72">
        <w:rPr>
          <w:rFonts w:ascii="Times New Roman" w:hAnsi="Times New Roman"/>
          <w:b w:val="0"/>
          <w:noProof/>
          <w:sz w:val="24"/>
          <w:szCs w:val="24"/>
        </w:rPr>
        <w:t>member</w:t>
      </w:r>
      <w:r w:rsidR="00F94DFF">
        <w:rPr>
          <w:rFonts w:ascii="Times New Roman" w:hAnsi="Times New Roman"/>
          <w:b w:val="0"/>
          <w:sz w:val="24"/>
          <w:szCs w:val="24"/>
        </w:rPr>
        <w:t xml:space="preserve"> and discussed at length that participation in Parent Meetings is low. Discussed rev</w:t>
      </w:r>
      <w:bookmarkStart w:id="0" w:name="_GoBack"/>
      <w:bookmarkEnd w:id="0"/>
      <w:r w:rsidR="00F94DFF">
        <w:rPr>
          <w:rFonts w:ascii="Times New Roman" w:hAnsi="Times New Roman"/>
          <w:b w:val="0"/>
          <w:sz w:val="24"/>
          <w:szCs w:val="24"/>
        </w:rPr>
        <w:t xml:space="preserve">isiting the Parent Involvement Committee as held last year. Another area of note was Community Outreach, as there is </w:t>
      </w:r>
      <w:r w:rsidR="00FA3A29">
        <w:rPr>
          <w:rFonts w:ascii="Times New Roman" w:hAnsi="Times New Roman"/>
          <w:b w:val="0"/>
          <w:sz w:val="24"/>
          <w:szCs w:val="24"/>
        </w:rPr>
        <w:t>it seems there is not much awareness of HS/EHS in our community. Discussed as well that our Stepping Stones classrooms are a combination center/home visit model and as such are not included in the new performance standards. Need to prove a need for them to get a locally designed option designation.</w:t>
      </w:r>
      <w:r w:rsidR="00B1284D">
        <w:rPr>
          <w:rFonts w:ascii="Times New Roman" w:hAnsi="Times New Roman"/>
          <w:b w:val="0"/>
          <w:sz w:val="24"/>
          <w:szCs w:val="24"/>
        </w:rPr>
        <w:t xml:space="preserve">    </w:t>
      </w:r>
      <w:r w:rsidR="002D7892" w:rsidRPr="007649D5">
        <w:rPr>
          <w:rFonts w:ascii="Times New Roman" w:hAnsi="Times New Roman"/>
          <w:b w:val="0"/>
          <w:noProof/>
          <w:sz w:val="24"/>
          <w:szCs w:val="24"/>
        </w:rPr>
        <w:t>Brian summarized</w:t>
      </w:r>
      <w:r w:rsidR="002D7892">
        <w:rPr>
          <w:rFonts w:ascii="Times New Roman" w:hAnsi="Times New Roman"/>
          <w:b w:val="0"/>
          <w:sz w:val="24"/>
          <w:szCs w:val="24"/>
        </w:rPr>
        <w:t xml:space="preserve"> the activities, accomplishments and upcoming events for </w:t>
      </w:r>
      <w:r w:rsidR="002D7892" w:rsidRPr="002D7892">
        <w:rPr>
          <w:rFonts w:ascii="Times New Roman" w:hAnsi="Times New Roman"/>
          <w:b w:val="0"/>
          <w:sz w:val="24"/>
          <w:szCs w:val="24"/>
        </w:rPr>
        <w:t xml:space="preserve">NCCDI.  </w:t>
      </w:r>
      <w:r w:rsidR="005652F7" w:rsidRPr="002D7892">
        <w:rPr>
          <w:rFonts w:ascii="Times New Roman" w:hAnsi="Times New Roman"/>
          <w:b w:val="0"/>
          <w:sz w:val="24"/>
          <w:szCs w:val="24"/>
        </w:rPr>
        <w:t>Brian</w:t>
      </w:r>
      <w:r w:rsidR="00026EA2" w:rsidRPr="002D7892">
        <w:rPr>
          <w:rFonts w:ascii="Times New Roman" w:hAnsi="Times New Roman"/>
          <w:b w:val="0"/>
          <w:sz w:val="24"/>
          <w:szCs w:val="24"/>
        </w:rPr>
        <w:t>’s</w:t>
      </w:r>
      <w:r w:rsidR="00026EA2" w:rsidRPr="002D7892">
        <w:rPr>
          <w:rFonts w:ascii="Times New Roman" w:hAnsi="Times New Roman"/>
        </w:rPr>
        <w:t xml:space="preserve"> </w:t>
      </w:r>
      <w:r w:rsidR="00026EA2" w:rsidRPr="002D7892">
        <w:rPr>
          <w:rFonts w:ascii="Times New Roman" w:hAnsi="Times New Roman"/>
          <w:b w:val="0"/>
          <w:sz w:val="24"/>
          <w:szCs w:val="24"/>
        </w:rPr>
        <w:t>written report is included for your review.</w:t>
      </w:r>
    </w:p>
    <w:p w:rsidR="00DB5FE9" w:rsidRPr="00B1284D" w:rsidRDefault="00DB5FE9" w:rsidP="001644E8">
      <w:pPr>
        <w:jc w:val="both"/>
        <w:rPr>
          <w:rFonts w:ascii="Times New Roman" w:hAnsi="Times New Roman"/>
          <w:bCs/>
          <w:color w:val="0000FF"/>
          <w:kern w:val="32"/>
          <w:sz w:val="16"/>
          <w:szCs w:val="16"/>
        </w:rPr>
      </w:pPr>
    </w:p>
    <w:p w:rsidR="004D0F05" w:rsidRPr="007273AD" w:rsidRDefault="004A695B" w:rsidP="004D0F05">
      <w:pPr>
        <w:rPr>
          <w:rFonts w:ascii="Times New Roman" w:hAnsi="Times New Roman"/>
          <w:color w:val="FF0000"/>
        </w:rPr>
      </w:pPr>
      <w:r w:rsidRPr="008131A4">
        <w:rPr>
          <w:rFonts w:ascii="Times New Roman" w:hAnsi="Times New Roman"/>
          <w:bCs/>
          <w:kern w:val="32"/>
          <w:u w:val="single"/>
        </w:rPr>
        <w:t>Head Start</w:t>
      </w:r>
      <w:r w:rsidR="003F6A55" w:rsidRPr="008131A4">
        <w:rPr>
          <w:rFonts w:ascii="Times New Roman" w:hAnsi="Times New Roman"/>
          <w:bCs/>
          <w:kern w:val="32"/>
          <w:u w:val="single"/>
        </w:rPr>
        <w:t xml:space="preserve"> \</w:t>
      </w:r>
      <w:r w:rsidR="004A14C3" w:rsidRPr="008131A4">
        <w:rPr>
          <w:rFonts w:ascii="Times New Roman" w:hAnsi="Times New Roman"/>
          <w:bCs/>
          <w:kern w:val="32"/>
          <w:u w:val="single"/>
        </w:rPr>
        <w:t xml:space="preserve"> State</w:t>
      </w:r>
      <w:r w:rsidRPr="008131A4">
        <w:rPr>
          <w:rFonts w:ascii="Times New Roman" w:hAnsi="Times New Roman"/>
          <w:bCs/>
          <w:kern w:val="32"/>
          <w:u w:val="single"/>
        </w:rPr>
        <w:t xml:space="preserve"> </w:t>
      </w:r>
      <w:r w:rsidR="004A14C3" w:rsidRPr="008131A4">
        <w:rPr>
          <w:rFonts w:ascii="Times New Roman" w:hAnsi="Times New Roman"/>
          <w:bCs/>
          <w:kern w:val="32"/>
          <w:u w:val="single"/>
        </w:rPr>
        <w:t xml:space="preserve">Preschool </w:t>
      </w:r>
      <w:r w:rsidRPr="008131A4">
        <w:rPr>
          <w:rFonts w:ascii="Times New Roman" w:hAnsi="Times New Roman"/>
          <w:bCs/>
          <w:kern w:val="32"/>
          <w:u w:val="single"/>
        </w:rPr>
        <w:t>Director’s Report:</w:t>
      </w:r>
      <w:r w:rsidRPr="008131A4">
        <w:rPr>
          <w:rFonts w:ascii="Times New Roman" w:hAnsi="Times New Roman"/>
          <w:bCs/>
          <w:kern w:val="32"/>
        </w:rPr>
        <w:t xml:space="preserve"> </w:t>
      </w:r>
      <w:r w:rsidR="0090614B" w:rsidRPr="008131A4">
        <w:rPr>
          <w:rFonts w:ascii="Times New Roman" w:hAnsi="Times New Roman"/>
          <w:bCs/>
          <w:kern w:val="32"/>
        </w:rPr>
        <w:t xml:space="preserve"> </w:t>
      </w:r>
      <w:r w:rsidR="00FA3A29">
        <w:rPr>
          <w:rFonts w:ascii="Times New Roman" w:hAnsi="Times New Roman"/>
          <w:bCs/>
          <w:kern w:val="32"/>
        </w:rPr>
        <w:t>Please see the DRDP report as noted above and i</w:t>
      </w:r>
      <w:r w:rsidR="0008302D">
        <w:rPr>
          <w:rFonts w:ascii="Times New Roman" w:hAnsi="Times New Roman"/>
          <w:bCs/>
          <w:kern w:val="32"/>
        </w:rPr>
        <w:t xml:space="preserve">ncluded in this packet for your review.  </w:t>
      </w:r>
    </w:p>
    <w:p w:rsidR="0090614B" w:rsidRPr="00B1284D" w:rsidRDefault="0090614B" w:rsidP="008A1DC2">
      <w:pPr>
        <w:rPr>
          <w:rFonts w:ascii="Times New Roman" w:hAnsi="Times New Roman"/>
          <w:bCs/>
          <w:kern w:val="32"/>
          <w:sz w:val="16"/>
          <w:szCs w:val="16"/>
        </w:rPr>
      </w:pPr>
    </w:p>
    <w:p w:rsidR="004D0F05" w:rsidRPr="00E5698D" w:rsidRDefault="007F5545" w:rsidP="004D0F05">
      <w:pPr>
        <w:pStyle w:val="Heading1"/>
        <w:jc w:val="left"/>
        <w:rPr>
          <w:rFonts w:ascii="Times New Roman" w:hAnsi="Times New Roman"/>
          <w:b w:val="0"/>
          <w:sz w:val="24"/>
          <w:szCs w:val="24"/>
          <w:u w:val="single"/>
        </w:rPr>
      </w:pPr>
      <w:r w:rsidRPr="008131A4">
        <w:rPr>
          <w:rFonts w:ascii="Times New Roman" w:hAnsi="Times New Roman"/>
          <w:b w:val="0"/>
          <w:sz w:val="24"/>
          <w:szCs w:val="24"/>
          <w:u w:val="single"/>
        </w:rPr>
        <w:t>Early Head Start Director’s Report:</w:t>
      </w:r>
      <w:r w:rsidRPr="008131A4">
        <w:rPr>
          <w:rFonts w:ascii="Times New Roman" w:hAnsi="Times New Roman"/>
          <w:b w:val="0"/>
          <w:sz w:val="24"/>
          <w:szCs w:val="24"/>
        </w:rPr>
        <w:t xml:space="preserve"> </w:t>
      </w:r>
      <w:r w:rsidR="00455E43" w:rsidRPr="008131A4">
        <w:rPr>
          <w:rFonts w:ascii="Times New Roman" w:hAnsi="Times New Roman"/>
          <w:b w:val="0"/>
          <w:sz w:val="24"/>
          <w:szCs w:val="24"/>
        </w:rPr>
        <w:t>Tori</w:t>
      </w:r>
      <w:r w:rsidR="004D0F05" w:rsidRPr="008131A4">
        <w:rPr>
          <w:rFonts w:ascii="Times New Roman" w:hAnsi="Times New Roman"/>
          <w:b w:val="0"/>
          <w:sz w:val="24"/>
          <w:szCs w:val="24"/>
        </w:rPr>
        <w:t>’s</w:t>
      </w:r>
      <w:r w:rsidR="004D0F05" w:rsidRPr="008131A4">
        <w:rPr>
          <w:rFonts w:ascii="Times New Roman" w:hAnsi="Times New Roman"/>
        </w:rPr>
        <w:t xml:space="preserve"> </w:t>
      </w:r>
      <w:r w:rsidR="004D0F05" w:rsidRPr="008131A4">
        <w:rPr>
          <w:rFonts w:ascii="Times New Roman" w:hAnsi="Times New Roman"/>
          <w:b w:val="0"/>
          <w:sz w:val="24"/>
          <w:szCs w:val="24"/>
        </w:rPr>
        <w:t xml:space="preserve">written report is </w:t>
      </w:r>
      <w:r w:rsidR="004D0F05" w:rsidRPr="00E5698D">
        <w:rPr>
          <w:rFonts w:ascii="Times New Roman" w:hAnsi="Times New Roman"/>
          <w:b w:val="0"/>
          <w:sz w:val="24"/>
          <w:szCs w:val="24"/>
        </w:rPr>
        <w:t>included for your review.</w:t>
      </w:r>
      <w:r w:rsidR="00FA3A29">
        <w:rPr>
          <w:rFonts w:ascii="Times New Roman" w:hAnsi="Times New Roman"/>
          <w:b w:val="0"/>
          <w:sz w:val="24"/>
          <w:szCs w:val="24"/>
        </w:rPr>
        <w:t xml:space="preserve"> The EHS March meeting will include a presentation from Damsels in Defense.</w:t>
      </w:r>
    </w:p>
    <w:p w:rsidR="0090614B" w:rsidRPr="00B1284D" w:rsidRDefault="0090614B" w:rsidP="0090614B">
      <w:pPr>
        <w:rPr>
          <w:rFonts w:ascii="Times New Roman" w:hAnsi="Times New Roman"/>
          <w:color w:val="0000FF"/>
          <w:sz w:val="16"/>
          <w:szCs w:val="16"/>
        </w:rPr>
      </w:pPr>
    </w:p>
    <w:p w:rsidR="006F58B0" w:rsidRPr="00E5698D" w:rsidRDefault="000D487D" w:rsidP="00946A03">
      <w:pPr>
        <w:pStyle w:val="Heading1"/>
        <w:jc w:val="left"/>
        <w:rPr>
          <w:rFonts w:ascii="Times New Roman" w:hAnsi="Times New Roman"/>
          <w:b w:val="0"/>
          <w:sz w:val="24"/>
          <w:szCs w:val="24"/>
          <w:u w:val="single"/>
        </w:rPr>
      </w:pPr>
      <w:r w:rsidRPr="00E5698D">
        <w:rPr>
          <w:rFonts w:ascii="Times New Roman" w:hAnsi="Times New Roman"/>
          <w:b w:val="0"/>
          <w:sz w:val="24"/>
          <w:szCs w:val="24"/>
          <w:u w:val="single"/>
        </w:rPr>
        <w:t>Parent Engagement</w:t>
      </w:r>
      <w:r w:rsidR="00AA73A9" w:rsidRPr="00E5698D">
        <w:rPr>
          <w:rFonts w:ascii="Times New Roman" w:hAnsi="Times New Roman"/>
          <w:b w:val="0"/>
          <w:sz w:val="24"/>
          <w:szCs w:val="24"/>
          <w:u w:val="single"/>
        </w:rPr>
        <w:t>/Community Outreach Director</w:t>
      </w:r>
      <w:r w:rsidRPr="00E5698D">
        <w:rPr>
          <w:rFonts w:ascii="Times New Roman" w:hAnsi="Times New Roman"/>
          <w:b w:val="0"/>
          <w:sz w:val="24"/>
          <w:szCs w:val="24"/>
          <w:u w:val="single"/>
        </w:rPr>
        <w:t xml:space="preserve"> Report:</w:t>
      </w:r>
      <w:r w:rsidRPr="00E5698D">
        <w:rPr>
          <w:rFonts w:ascii="Times New Roman" w:hAnsi="Times New Roman"/>
          <w:b w:val="0"/>
          <w:sz w:val="24"/>
          <w:szCs w:val="24"/>
        </w:rPr>
        <w:t xml:space="preserve"> </w:t>
      </w:r>
      <w:r w:rsidR="00AA73A9" w:rsidRPr="00E5698D">
        <w:rPr>
          <w:rFonts w:ascii="Times New Roman" w:hAnsi="Times New Roman"/>
          <w:b w:val="0"/>
          <w:sz w:val="24"/>
          <w:szCs w:val="24"/>
        </w:rPr>
        <w:t xml:space="preserve"> </w:t>
      </w:r>
      <w:r w:rsidR="00FA3A29">
        <w:rPr>
          <w:rFonts w:ascii="Times New Roman" w:hAnsi="Times New Roman"/>
          <w:b w:val="0"/>
          <w:sz w:val="24"/>
          <w:szCs w:val="24"/>
        </w:rPr>
        <w:t xml:space="preserve">Tina noted that the Health Services Advisory Committee will convene on Tuesday 2.21 at 12:30 and extended an invitation to all Policy Council members. Family advocates are participating again in the VITA program. Nutrition, </w:t>
      </w:r>
      <w:r w:rsidR="00FA3A29" w:rsidRPr="00046F72">
        <w:rPr>
          <w:rFonts w:ascii="Times New Roman" w:hAnsi="Times New Roman"/>
          <w:b w:val="0"/>
          <w:noProof/>
          <w:sz w:val="24"/>
          <w:szCs w:val="24"/>
        </w:rPr>
        <w:t>Hearing</w:t>
      </w:r>
      <w:r w:rsidR="00046F72">
        <w:rPr>
          <w:rFonts w:ascii="Times New Roman" w:hAnsi="Times New Roman"/>
          <w:b w:val="0"/>
          <w:noProof/>
          <w:sz w:val="24"/>
          <w:szCs w:val="24"/>
        </w:rPr>
        <w:t>,</w:t>
      </w:r>
      <w:r w:rsidR="00FA3A29">
        <w:rPr>
          <w:rFonts w:ascii="Times New Roman" w:hAnsi="Times New Roman"/>
          <w:b w:val="0"/>
          <w:sz w:val="24"/>
          <w:szCs w:val="24"/>
        </w:rPr>
        <w:t xml:space="preserve"> and Vision referrals are coming in and </w:t>
      </w:r>
      <w:r w:rsidR="00FA3A29" w:rsidRPr="00046F72">
        <w:rPr>
          <w:rFonts w:ascii="Times New Roman" w:hAnsi="Times New Roman"/>
          <w:b w:val="0"/>
          <w:noProof/>
          <w:sz w:val="24"/>
          <w:szCs w:val="24"/>
        </w:rPr>
        <w:t>information</w:t>
      </w:r>
      <w:r w:rsidR="00FA3A29">
        <w:rPr>
          <w:rFonts w:ascii="Times New Roman" w:hAnsi="Times New Roman"/>
          <w:b w:val="0"/>
          <w:sz w:val="24"/>
          <w:szCs w:val="24"/>
        </w:rPr>
        <w:t xml:space="preserve"> is going out to families.</w:t>
      </w:r>
    </w:p>
    <w:p w:rsidR="00946A03" w:rsidRPr="00B1284D" w:rsidRDefault="00946A03" w:rsidP="008A1DC2">
      <w:pPr>
        <w:rPr>
          <w:rFonts w:ascii="Times New Roman" w:hAnsi="Times New Roman"/>
          <w:color w:val="0000FF"/>
          <w:sz w:val="16"/>
          <w:szCs w:val="16"/>
          <w:u w:val="single"/>
        </w:rPr>
      </w:pPr>
    </w:p>
    <w:p w:rsidR="00504226" w:rsidRPr="002D7892" w:rsidRDefault="00B5641B" w:rsidP="0091313E">
      <w:pPr>
        <w:pStyle w:val="Heading1"/>
        <w:jc w:val="left"/>
        <w:rPr>
          <w:rFonts w:ascii="Times New Roman" w:hAnsi="Times New Roman"/>
          <w:b w:val="0"/>
          <w:sz w:val="24"/>
          <w:szCs w:val="24"/>
        </w:rPr>
      </w:pPr>
      <w:r w:rsidRPr="002D7892">
        <w:rPr>
          <w:rFonts w:ascii="Times New Roman" w:hAnsi="Times New Roman"/>
          <w:b w:val="0"/>
          <w:sz w:val="24"/>
          <w:szCs w:val="24"/>
          <w:u w:val="single"/>
        </w:rPr>
        <w:t xml:space="preserve">Parent/Fatherhood Engagement </w:t>
      </w:r>
      <w:r w:rsidR="00D85CC9" w:rsidRPr="002D7892">
        <w:rPr>
          <w:rFonts w:ascii="Times New Roman" w:hAnsi="Times New Roman"/>
          <w:b w:val="0"/>
          <w:sz w:val="24"/>
          <w:szCs w:val="24"/>
          <w:u w:val="single"/>
        </w:rPr>
        <w:t xml:space="preserve">Manager </w:t>
      </w:r>
      <w:r w:rsidRPr="002D7892">
        <w:rPr>
          <w:rFonts w:ascii="Times New Roman" w:hAnsi="Times New Roman"/>
          <w:b w:val="0"/>
          <w:sz w:val="24"/>
          <w:szCs w:val="24"/>
          <w:u w:val="single"/>
        </w:rPr>
        <w:t>Report:</w:t>
      </w:r>
      <w:r w:rsidR="00CE1BFD" w:rsidRPr="002D7892">
        <w:rPr>
          <w:rFonts w:ascii="Times New Roman" w:hAnsi="Times New Roman"/>
          <w:b w:val="0"/>
          <w:sz w:val="24"/>
          <w:szCs w:val="24"/>
        </w:rPr>
        <w:t xml:space="preserve"> </w:t>
      </w:r>
      <w:r w:rsidR="00355995" w:rsidRPr="002D7892">
        <w:rPr>
          <w:rFonts w:ascii="Times New Roman" w:hAnsi="Times New Roman"/>
          <w:b w:val="0"/>
          <w:sz w:val="24"/>
          <w:szCs w:val="24"/>
        </w:rPr>
        <w:t>Mike</w:t>
      </w:r>
      <w:r w:rsidR="00070848" w:rsidRPr="002D7892">
        <w:rPr>
          <w:rFonts w:ascii="Times New Roman" w:hAnsi="Times New Roman"/>
          <w:b w:val="0"/>
          <w:sz w:val="24"/>
          <w:szCs w:val="24"/>
        </w:rPr>
        <w:t>’</w:t>
      </w:r>
      <w:r w:rsidR="00355995" w:rsidRPr="002D7892">
        <w:rPr>
          <w:rFonts w:ascii="Times New Roman" w:hAnsi="Times New Roman"/>
          <w:b w:val="0"/>
          <w:sz w:val="24"/>
          <w:szCs w:val="24"/>
        </w:rPr>
        <w:t xml:space="preserve">s written report is included for your review.  </w:t>
      </w:r>
    </w:p>
    <w:p w:rsidR="003A0B37" w:rsidRPr="00B1284D" w:rsidRDefault="003A0B37" w:rsidP="008A1DC2">
      <w:pPr>
        <w:rPr>
          <w:rFonts w:ascii="Times New Roman" w:hAnsi="Times New Roman"/>
          <w:sz w:val="16"/>
          <w:szCs w:val="16"/>
          <w:u w:val="single"/>
        </w:rPr>
      </w:pPr>
    </w:p>
    <w:p w:rsidR="00DE0D73" w:rsidRPr="0036374D" w:rsidRDefault="00504226" w:rsidP="00DE0D73">
      <w:pPr>
        <w:pStyle w:val="Heading1"/>
        <w:jc w:val="left"/>
        <w:rPr>
          <w:rFonts w:ascii="Times New Roman" w:hAnsi="Times New Roman"/>
          <w:b w:val="0"/>
          <w:color w:val="0000FF"/>
          <w:sz w:val="24"/>
          <w:szCs w:val="24"/>
        </w:rPr>
      </w:pPr>
      <w:r w:rsidRPr="002D7892">
        <w:rPr>
          <w:rFonts w:ascii="Times New Roman" w:hAnsi="Times New Roman"/>
          <w:b w:val="0"/>
          <w:sz w:val="24"/>
          <w:szCs w:val="24"/>
          <w:u w:val="single"/>
        </w:rPr>
        <w:t>Human Resources Report:</w:t>
      </w:r>
      <w:r w:rsidRPr="002D7892">
        <w:rPr>
          <w:rFonts w:ascii="Times New Roman" w:hAnsi="Times New Roman"/>
          <w:b w:val="0"/>
          <w:sz w:val="24"/>
          <w:szCs w:val="24"/>
        </w:rPr>
        <w:t xml:space="preserve">  </w:t>
      </w:r>
      <w:r w:rsidR="001E0A32" w:rsidRPr="002D7892">
        <w:rPr>
          <w:rFonts w:ascii="Times New Roman" w:hAnsi="Times New Roman"/>
          <w:b w:val="0"/>
          <w:sz w:val="24"/>
          <w:szCs w:val="24"/>
        </w:rPr>
        <w:t>Ashley</w:t>
      </w:r>
      <w:r w:rsidR="00DE0D73" w:rsidRPr="002D7892">
        <w:rPr>
          <w:rFonts w:ascii="Times New Roman" w:hAnsi="Times New Roman"/>
          <w:b w:val="0"/>
          <w:sz w:val="24"/>
          <w:szCs w:val="24"/>
        </w:rPr>
        <w:t>’s</w:t>
      </w:r>
      <w:r w:rsidR="00DE0D73" w:rsidRPr="002D7892">
        <w:rPr>
          <w:rFonts w:ascii="Times New Roman" w:hAnsi="Times New Roman"/>
          <w:b w:val="0"/>
        </w:rPr>
        <w:t xml:space="preserve"> </w:t>
      </w:r>
      <w:r w:rsidR="00DE0D73" w:rsidRPr="002D7892">
        <w:rPr>
          <w:rFonts w:ascii="Times New Roman" w:hAnsi="Times New Roman"/>
          <w:b w:val="0"/>
          <w:sz w:val="24"/>
          <w:szCs w:val="24"/>
        </w:rPr>
        <w:t xml:space="preserve">written report is included for your review.  </w:t>
      </w:r>
    </w:p>
    <w:p w:rsidR="00B8171C" w:rsidRPr="0054506E" w:rsidRDefault="00B8171C" w:rsidP="008A1DC2">
      <w:pPr>
        <w:rPr>
          <w:rFonts w:ascii="Times New Roman" w:hAnsi="Times New Roman"/>
          <w:color w:val="0000FF"/>
          <w:sz w:val="16"/>
          <w:szCs w:val="16"/>
        </w:rPr>
      </w:pPr>
    </w:p>
    <w:p w:rsidR="006D656E" w:rsidRPr="0043799C" w:rsidRDefault="00A24973" w:rsidP="00981C83">
      <w:pPr>
        <w:numPr>
          <w:ilvl w:val="0"/>
          <w:numId w:val="25"/>
        </w:numPr>
        <w:tabs>
          <w:tab w:val="clear" w:pos="360"/>
          <w:tab w:val="num" w:pos="0"/>
        </w:tabs>
        <w:ind w:left="0"/>
        <w:rPr>
          <w:rFonts w:ascii="Times New Roman" w:hAnsi="Times New Roman"/>
        </w:rPr>
      </w:pPr>
      <w:r w:rsidRPr="0043799C">
        <w:rPr>
          <w:rFonts w:ascii="Times New Roman" w:hAnsi="Times New Roman"/>
          <w:b/>
          <w:caps/>
          <w:u w:val="single"/>
        </w:rPr>
        <w:t>Correspondence</w:t>
      </w:r>
      <w:r w:rsidR="002A3B12" w:rsidRPr="0043799C">
        <w:rPr>
          <w:rFonts w:ascii="Times New Roman" w:hAnsi="Times New Roman"/>
          <w:b/>
          <w:caps/>
        </w:rPr>
        <w:t xml:space="preserve"> </w:t>
      </w:r>
      <w:r w:rsidR="00E03EED" w:rsidRPr="0043799C">
        <w:rPr>
          <w:rFonts w:ascii="Times New Roman" w:hAnsi="Times New Roman"/>
          <w:caps/>
        </w:rPr>
        <w:t>–</w:t>
      </w:r>
      <w:r w:rsidR="00132BD5" w:rsidRPr="0043799C">
        <w:rPr>
          <w:rFonts w:ascii="Times New Roman" w:hAnsi="Times New Roman"/>
          <w:caps/>
        </w:rPr>
        <w:t xml:space="preserve"> </w:t>
      </w:r>
      <w:r w:rsidR="00977B38" w:rsidRPr="0043799C">
        <w:rPr>
          <w:rFonts w:ascii="Times New Roman" w:hAnsi="Times New Roman"/>
        </w:rPr>
        <w:t xml:space="preserve"> </w:t>
      </w:r>
      <w:r w:rsidR="0092720D" w:rsidRPr="0043799C">
        <w:rPr>
          <w:rFonts w:ascii="Times New Roman" w:hAnsi="Times New Roman"/>
        </w:rPr>
        <w:t>There was no correspondence this month.</w:t>
      </w:r>
    </w:p>
    <w:p w:rsidR="0092720D" w:rsidRPr="0054506E" w:rsidRDefault="0092720D" w:rsidP="0092720D">
      <w:pPr>
        <w:rPr>
          <w:rFonts w:ascii="Times New Roman" w:hAnsi="Times New Roman"/>
          <w:sz w:val="16"/>
          <w:szCs w:val="16"/>
        </w:rPr>
      </w:pPr>
    </w:p>
    <w:p w:rsidR="00444AD4" w:rsidRPr="0008302D" w:rsidRDefault="000D487D" w:rsidP="0089610B">
      <w:pPr>
        <w:numPr>
          <w:ilvl w:val="0"/>
          <w:numId w:val="25"/>
        </w:numPr>
        <w:tabs>
          <w:tab w:val="clear" w:pos="360"/>
          <w:tab w:val="num" w:pos="0"/>
        </w:tabs>
        <w:ind w:left="0"/>
        <w:rPr>
          <w:rFonts w:ascii="Times New Roman" w:hAnsi="Times New Roman"/>
        </w:rPr>
      </w:pPr>
      <w:r w:rsidRPr="0008302D">
        <w:rPr>
          <w:rFonts w:ascii="Times New Roman" w:hAnsi="Times New Roman"/>
          <w:b/>
          <w:caps/>
          <w:u w:val="single"/>
        </w:rPr>
        <w:t>ANNOUNCEMENTS</w:t>
      </w:r>
      <w:r w:rsidR="00E10E1C" w:rsidRPr="0008302D">
        <w:rPr>
          <w:rFonts w:ascii="Times New Roman" w:hAnsi="Times New Roman"/>
          <w:b/>
          <w:caps/>
        </w:rPr>
        <w:t xml:space="preserve"> </w:t>
      </w:r>
      <w:r w:rsidR="00E10E1C" w:rsidRPr="0008302D">
        <w:rPr>
          <w:rFonts w:ascii="Times New Roman" w:hAnsi="Times New Roman"/>
          <w:caps/>
        </w:rPr>
        <w:t>–</w:t>
      </w:r>
      <w:r w:rsidR="00132BD5" w:rsidRPr="0008302D">
        <w:rPr>
          <w:rFonts w:ascii="Times New Roman" w:hAnsi="Times New Roman"/>
          <w:caps/>
        </w:rPr>
        <w:t xml:space="preserve"> </w:t>
      </w:r>
      <w:r w:rsidR="0044336D" w:rsidRPr="0008302D">
        <w:rPr>
          <w:rFonts w:ascii="Times New Roman" w:hAnsi="Times New Roman"/>
          <w:caps/>
        </w:rPr>
        <w:t xml:space="preserve"> </w:t>
      </w:r>
      <w:r w:rsidR="00FA3A29">
        <w:rPr>
          <w:rFonts w:ascii="Times New Roman" w:hAnsi="Times New Roman"/>
        </w:rPr>
        <w:t>An overview of the VITA program was given.</w:t>
      </w:r>
    </w:p>
    <w:p w:rsidR="00276A05" w:rsidRPr="0054506E" w:rsidRDefault="00276A05" w:rsidP="00276A05">
      <w:pPr>
        <w:rPr>
          <w:rFonts w:ascii="Times New Roman" w:hAnsi="Times New Roman"/>
          <w:b/>
          <w:sz w:val="16"/>
          <w:szCs w:val="16"/>
        </w:rPr>
      </w:pPr>
    </w:p>
    <w:p w:rsidR="000D487D" w:rsidRPr="0008302D" w:rsidRDefault="000D487D" w:rsidP="00B934EC">
      <w:pPr>
        <w:numPr>
          <w:ilvl w:val="0"/>
          <w:numId w:val="25"/>
        </w:numPr>
        <w:tabs>
          <w:tab w:val="clear" w:pos="360"/>
          <w:tab w:val="num" w:pos="0"/>
          <w:tab w:val="num" w:pos="240"/>
        </w:tabs>
        <w:ind w:left="0"/>
        <w:rPr>
          <w:rFonts w:ascii="Times New Roman" w:hAnsi="Times New Roman"/>
          <w:u w:val="single"/>
        </w:rPr>
      </w:pPr>
      <w:r w:rsidRPr="0008302D">
        <w:rPr>
          <w:rFonts w:ascii="Times New Roman" w:hAnsi="Times New Roman"/>
          <w:b/>
          <w:u w:val="single"/>
        </w:rPr>
        <w:t>NEW BUSINESS</w:t>
      </w:r>
      <w:r w:rsidR="00A65F3E" w:rsidRPr="0008302D">
        <w:rPr>
          <w:rFonts w:ascii="Times New Roman" w:hAnsi="Times New Roman"/>
          <w:b/>
        </w:rPr>
        <w:t xml:space="preserve"> </w:t>
      </w:r>
      <w:r w:rsidR="00C91EAA" w:rsidRPr="0008302D">
        <w:rPr>
          <w:rFonts w:ascii="Times New Roman" w:hAnsi="Times New Roman"/>
          <w:b/>
        </w:rPr>
        <w:t>–</w:t>
      </w:r>
      <w:r w:rsidR="00B934EC" w:rsidRPr="0008302D">
        <w:rPr>
          <w:rFonts w:ascii="Times New Roman" w:hAnsi="Times New Roman"/>
          <w:b/>
        </w:rPr>
        <w:t xml:space="preserve"> </w:t>
      </w:r>
      <w:r w:rsidR="00A43124" w:rsidRPr="0008302D">
        <w:rPr>
          <w:rFonts w:ascii="Times New Roman" w:hAnsi="Times New Roman"/>
        </w:rPr>
        <w:t>There was n</w:t>
      </w:r>
      <w:r w:rsidR="00B934EC" w:rsidRPr="0008302D">
        <w:rPr>
          <w:rFonts w:ascii="Times New Roman" w:hAnsi="Times New Roman"/>
        </w:rPr>
        <w:t>o new business</w:t>
      </w:r>
      <w:r w:rsidR="008F4B81">
        <w:rPr>
          <w:rFonts w:ascii="Times New Roman" w:hAnsi="Times New Roman"/>
        </w:rPr>
        <w:t>.</w:t>
      </w:r>
      <w:r w:rsidR="00B934EC" w:rsidRPr="0008302D">
        <w:rPr>
          <w:rFonts w:ascii="Times New Roman" w:hAnsi="Times New Roman"/>
        </w:rPr>
        <w:t xml:space="preserve"> </w:t>
      </w:r>
    </w:p>
    <w:p w:rsidR="00B934EC" w:rsidRPr="0054506E" w:rsidRDefault="00B934EC" w:rsidP="00B934EC">
      <w:pPr>
        <w:tabs>
          <w:tab w:val="num" w:pos="240"/>
        </w:tabs>
        <w:rPr>
          <w:rFonts w:ascii="Times New Roman" w:hAnsi="Times New Roman"/>
          <w:sz w:val="16"/>
          <w:szCs w:val="16"/>
          <w:u w:val="single"/>
        </w:rPr>
      </w:pPr>
    </w:p>
    <w:p w:rsidR="000D487D" w:rsidRPr="0008302D" w:rsidRDefault="000D487D" w:rsidP="007273AD">
      <w:pPr>
        <w:numPr>
          <w:ilvl w:val="0"/>
          <w:numId w:val="25"/>
        </w:numPr>
        <w:tabs>
          <w:tab w:val="clear" w:pos="360"/>
          <w:tab w:val="num" w:pos="0"/>
          <w:tab w:val="num" w:pos="240"/>
        </w:tabs>
        <w:ind w:left="0"/>
        <w:rPr>
          <w:rFonts w:ascii="Times New Roman" w:hAnsi="Times New Roman"/>
        </w:rPr>
      </w:pPr>
      <w:r w:rsidRPr="0036374D">
        <w:rPr>
          <w:rFonts w:ascii="Times New Roman" w:hAnsi="Times New Roman"/>
          <w:b/>
          <w:u w:val="single"/>
        </w:rPr>
        <w:t xml:space="preserve">ADJOURNMENT </w:t>
      </w:r>
      <w:r w:rsidRPr="0036374D">
        <w:rPr>
          <w:rFonts w:ascii="Times New Roman" w:hAnsi="Times New Roman"/>
        </w:rPr>
        <w:t xml:space="preserve">– </w:t>
      </w:r>
      <w:r w:rsidR="00663D70" w:rsidRPr="0036374D">
        <w:rPr>
          <w:rFonts w:ascii="Times New Roman" w:hAnsi="Times New Roman"/>
        </w:rPr>
        <w:t>Bethany Sherrick, Policy Council Chairperson</w:t>
      </w:r>
      <w:r w:rsidR="00882499" w:rsidRPr="0036374D">
        <w:rPr>
          <w:rFonts w:ascii="Times New Roman" w:hAnsi="Times New Roman"/>
        </w:rPr>
        <w:t>,</w:t>
      </w:r>
      <w:r w:rsidRPr="0036374D">
        <w:rPr>
          <w:rFonts w:ascii="Times New Roman" w:hAnsi="Times New Roman"/>
        </w:rPr>
        <w:t xml:space="preserve"> offi</w:t>
      </w:r>
      <w:r w:rsidR="007273AD">
        <w:rPr>
          <w:rFonts w:ascii="Times New Roman" w:hAnsi="Times New Roman"/>
        </w:rPr>
        <w:t xml:space="preserve">cially adjourned the meeting at </w:t>
      </w:r>
      <w:r w:rsidR="00FA3A29">
        <w:rPr>
          <w:rFonts w:ascii="Times New Roman" w:hAnsi="Times New Roman"/>
        </w:rPr>
        <w:t>2:53</w:t>
      </w:r>
      <w:r w:rsidR="0008302D" w:rsidRPr="0008302D">
        <w:rPr>
          <w:rFonts w:ascii="Times New Roman" w:hAnsi="Times New Roman"/>
        </w:rPr>
        <w:t xml:space="preserve"> p.m.</w:t>
      </w:r>
      <w:r w:rsidRPr="0008302D">
        <w:rPr>
          <w:rFonts w:ascii="Times New Roman" w:hAnsi="Times New Roman"/>
        </w:rPr>
        <w:t xml:space="preserve">  </w:t>
      </w:r>
    </w:p>
    <w:p w:rsidR="00776E7E" w:rsidRPr="0008302D" w:rsidRDefault="00776E7E" w:rsidP="008A1DC2">
      <w:pPr>
        <w:rPr>
          <w:rFonts w:ascii="Times New Roman" w:hAnsi="Times New Roman"/>
          <w:color w:val="0000FF"/>
          <w:sz w:val="16"/>
          <w:szCs w:val="16"/>
        </w:rPr>
      </w:pPr>
    </w:p>
    <w:p w:rsidR="000D487D" w:rsidRPr="0036374D" w:rsidRDefault="000D487D" w:rsidP="008A1DC2">
      <w:pPr>
        <w:rPr>
          <w:rFonts w:ascii="Times New Roman" w:hAnsi="Times New Roman"/>
          <w:b/>
        </w:rPr>
      </w:pPr>
      <w:r w:rsidRPr="0036374D">
        <w:rPr>
          <w:rFonts w:ascii="Times New Roman" w:hAnsi="Times New Roman"/>
        </w:rPr>
        <w:t>Submitted by</w:t>
      </w:r>
    </w:p>
    <w:p w:rsidR="00DE5FEF" w:rsidRPr="0036374D" w:rsidRDefault="000D487D" w:rsidP="008A1DC2">
      <w:pPr>
        <w:rPr>
          <w:rFonts w:ascii="Times New Roman" w:hAnsi="Times New Roman"/>
          <w:b/>
        </w:rPr>
      </w:pPr>
      <w:r w:rsidRPr="0036374D">
        <w:rPr>
          <w:rFonts w:ascii="Times New Roman" w:hAnsi="Times New Roman"/>
          <w:b/>
        </w:rPr>
        <w:lastRenderedPageBreak/>
        <w:t xml:space="preserve"> </w:t>
      </w:r>
    </w:p>
    <w:p w:rsidR="00FA3A29" w:rsidRDefault="00FA3A29" w:rsidP="008A1DC2">
      <w:pPr>
        <w:rPr>
          <w:rFonts w:ascii="Times New Roman" w:hAnsi="Times New Roman"/>
        </w:rPr>
      </w:pPr>
      <w:r>
        <w:rPr>
          <w:rFonts w:ascii="Times New Roman" w:hAnsi="Times New Roman"/>
        </w:rPr>
        <w:t>Tina Robertson for:</w:t>
      </w:r>
    </w:p>
    <w:p w:rsidR="000D487D" w:rsidRPr="0036374D" w:rsidRDefault="00684607" w:rsidP="008A1DC2">
      <w:pPr>
        <w:rPr>
          <w:rFonts w:ascii="Times New Roman" w:hAnsi="Times New Roman"/>
        </w:rPr>
      </w:pPr>
      <w:r w:rsidRPr="0036374D">
        <w:rPr>
          <w:rFonts w:ascii="Times New Roman" w:hAnsi="Times New Roman"/>
        </w:rPr>
        <w:t>Beth Janes</w:t>
      </w:r>
    </w:p>
    <w:p w:rsidR="000D487D" w:rsidRPr="0036374D" w:rsidRDefault="00684607" w:rsidP="008A1DC2">
      <w:pPr>
        <w:rPr>
          <w:rFonts w:ascii="Times New Roman" w:hAnsi="Times New Roman"/>
        </w:rPr>
      </w:pPr>
      <w:r w:rsidRPr="0036374D">
        <w:rPr>
          <w:rFonts w:ascii="Times New Roman" w:hAnsi="Times New Roman"/>
        </w:rPr>
        <w:t>Administrative Assistant</w:t>
      </w:r>
    </w:p>
    <w:p w:rsidR="000D487D" w:rsidRPr="003A0B37" w:rsidRDefault="00AD3107" w:rsidP="00467E05">
      <w:pPr>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57216" behindDoc="0" locked="0" layoutInCell="1" allowOverlap="1">
                <wp:simplePos x="0" y="0"/>
                <wp:positionH relativeFrom="column">
                  <wp:posOffset>-367030</wp:posOffset>
                </wp:positionH>
                <wp:positionV relativeFrom="paragraph">
                  <wp:posOffset>173990</wp:posOffset>
                </wp:positionV>
                <wp:extent cx="6767830" cy="3429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7830" cy="342900"/>
                        </a:xfrm>
                        <a:prstGeom prst="rect">
                          <a:avLst/>
                        </a:prstGeom>
                        <a:solidFill>
                          <a:srgbClr val="FFFFFF"/>
                        </a:solidFill>
                        <a:ln w="9525">
                          <a:solidFill>
                            <a:srgbClr val="000000"/>
                          </a:solidFill>
                          <a:miter lim="800000"/>
                          <a:headEnd/>
                          <a:tailEnd/>
                        </a:ln>
                      </wps:spPr>
                      <wps:txbx>
                        <w:txbxContent>
                          <w:p w:rsidR="000D487D" w:rsidRPr="00745C34" w:rsidRDefault="000D487D" w:rsidP="006707E1">
                            <w:pPr>
                              <w:jc w:val="center"/>
                              <w:rPr>
                                <w:rFonts w:ascii="Times New Roman" w:hAnsi="Times New Roman"/>
                                <w:b/>
                              </w:rPr>
                            </w:pPr>
                            <w:r w:rsidRPr="00745C34">
                              <w:rPr>
                                <w:rFonts w:ascii="Times New Roman" w:hAnsi="Times New Roman"/>
                                <w:b/>
                              </w:rPr>
                              <w:t xml:space="preserve">The next Policy Council meeting </w:t>
                            </w:r>
                            <w:r w:rsidRPr="001C62F9">
                              <w:rPr>
                                <w:rFonts w:ascii="Times New Roman" w:hAnsi="Times New Roman"/>
                                <w:b/>
                              </w:rPr>
                              <w:t xml:space="preserve">is </w:t>
                            </w:r>
                            <w:r w:rsidRPr="00745C34">
                              <w:rPr>
                                <w:rFonts w:ascii="Times New Roman" w:hAnsi="Times New Roman"/>
                                <w:b/>
                              </w:rPr>
                              <w:t xml:space="preserve">scheduled for </w:t>
                            </w:r>
                            <w:r w:rsidR="00FA3A29">
                              <w:rPr>
                                <w:rFonts w:ascii="Times New Roman" w:hAnsi="Times New Roman"/>
                                <w:b/>
                                <w:color w:val="0000FF"/>
                              </w:rPr>
                              <w:t>March</w:t>
                            </w:r>
                            <w:r w:rsidR="00021499" w:rsidRPr="00021499">
                              <w:rPr>
                                <w:rFonts w:ascii="Times New Roman" w:hAnsi="Times New Roman"/>
                                <w:b/>
                                <w:color w:val="0000FF"/>
                              </w:rPr>
                              <w:t xml:space="preserve"> 16</w:t>
                            </w:r>
                            <w:r w:rsidR="00021499">
                              <w:rPr>
                                <w:rFonts w:ascii="Times New Roman" w:hAnsi="Times New Roman"/>
                                <w:b/>
                                <w:color w:val="0000FF"/>
                              </w:rPr>
                              <w:t>th</w:t>
                            </w:r>
                            <w:r w:rsidR="0036374D" w:rsidRPr="00021499">
                              <w:rPr>
                                <w:rFonts w:ascii="Times New Roman" w:hAnsi="Times New Roman"/>
                                <w:b/>
                                <w:color w:val="0000FF"/>
                              </w:rPr>
                              <w:t>, 2017</w:t>
                            </w:r>
                            <w:r w:rsidRPr="00FC60A4">
                              <w:rPr>
                                <w:rFonts w:ascii="Times New Roman" w:hAnsi="Times New Roman"/>
                                <w:b/>
                                <w:color w:val="0000FF"/>
                              </w:rPr>
                              <w:t xml:space="preserve"> </w:t>
                            </w:r>
                            <w:r w:rsidRPr="00745C34">
                              <w:rPr>
                                <w:rFonts w:ascii="Times New Roman" w:hAnsi="Times New Roman"/>
                                <w:b/>
                              </w:rPr>
                              <w:t xml:space="preserve">at the </w:t>
                            </w:r>
                            <w:r>
                              <w:rPr>
                                <w:rFonts w:ascii="Times New Roman" w:hAnsi="Times New Roman"/>
                                <w:b/>
                              </w:rPr>
                              <w:t>NCCDI</w:t>
                            </w:r>
                            <w:r w:rsidRPr="00745C34">
                              <w:rPr>
                                <w:rFonts w:ascii="Times New Roman" w:hAnsi="Times New Roman"/>
                                <w:b/>
                              </w:rPr>
                              <w:t xml:space="preserve"> Central Office</w:t>
                            </w:r>
                            <w:r>
                              <w:rPr>
                                <w:rFonts w:ascii="Times New Roman" w:hAnsi="Times New Roman"/>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28.9pt;margin-top:13.7pt;width:532.9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">
                <v:textbox>
                  <w:txbxContent>
                    <w:p w:rsidR="000D487D" w:rsidRPr="00745C34" w:rsidRDefault="000D487D" w:rsidP="006707E1">
                      <w:pPr>
                        <w:jc w:val="center"/>
                        <w:rPr>
                          <w:rFonts w:ascii="Times New Roman" w:hAnsi="Times New Roman"/>
                          <w:b/>
                        </w:rPr>
                      </w:pPr>
                      <w:r w:rsidRPr="00745C34">
                        <w:rPr>
                          <w:rFonts w:ascii="Times New Roman" w:hAnsi="Times New Roman"/>
                          <w:b/>
                        </w:rPr>
                        <w:t xml:space="preserve">The next Policy Council meeting </w:t>
                      </w:r>
                      <w:r w:rsidRPr="001C62F9">
                        <w:rPr>
                          <w:rFonts w:ascii="Times New Roman" w:hAnsi="Times New Roman"/>
                          <w:b/>
                        </w:rPr>
                        <w:t xml:space="preserve">is </w:t>
                      </w:r>
                      <w:r w:rsidRPr="00745C34">
                        <w:rPr>
                          <w:rFonts w:ascii="Times New Roman" w:hAnsi="Times New Roman"/>
                          <w:b/>
                        </w:rPr>
                        <w:t xml:space="preserve">scheduled for </w:t>
                      </w:r>
                      <w:r w:rsidR="00FA3A29">
                        <w:rPr>
                          <w:rFonts w:ascii="Times New Roman" w:hAnsi="Times New Roman"/>
                          <w:b/>
                          <w:color w:val="0000FF"/>
                        </w:rPr>
                        <w:t>March</w:t>
                      </w:r>
                      <w:r w:rsidR="00021499" w:rsidRPr="00021499">
                        <w:rPr>
                          <w:rFonts w:ascii="Times New Roman" w:hAnsi="Times New Roman"/>
                          <w:b/>
                          <w:color w:val="0000FF"/>
                        </w:rPr>
                        <w:t xml:space="preserve"> 16</w:t>
                      </w:r>
                      <w:r w:rsidR="00021499">
                        <w:rPr>
                          <w:rFonts w:ascii="Times New Roman" w:hAnsi="Times New Roman"/>
                          <w:b/>
                          <w:color w:val="0000FF"/>
                        </w:rPr>
                        <w:t>th</w:t>
                      </w:r>
                      <w:r w:rsidR="0036374D" w:rsidRPr="00021499">
                        <w:rPr>
                          <w:rFonts w:ascii="Times New Roman" w:hAnsi="Times New Roman"/>
                          <w:b/>
                          <w:color w:val="0000FF"/>
                        </w:rPr>
                        <w:t>, 2017</w:t>
                      </w:r>
                      <w:r w:rsidRPr="00FC60A4">
                        <w:rPr>
                          <w:rFonts w:ascii="Times New Roman" w:hAnsi="Times New Roman"/>
                          <w:b/>
                          <w:color w:val="0000FF"/>
                        </w:rPr>
                        <w:t xml:space="preserve"> </w:t>
                      </w:r>
                      <w:r w:rsidRPr="00745C34">
                        <w:rPr>
                          <w:rFonts w:ascii="Times New Roman" w:hAnsi="Times New Roman"/>
                          <w:b/>
                        </w:rPr>
                        <w:t xml:space="preserve">at the </w:t>
                      </w:r>
                      <w:r>
                        <w:rPr>
                          <w:rFonts w:ascii="Times New Roman" w:hAnsi="Times New Roman"/>
                          <w:b/>
                        </w:rPr>
                        <w:t>NCCDI</w:t>
                      </w:r>
                      <w:r w:rsidRPr="00745C34">
                        <w:rPr>
                          <w:rFonts w:ascii="Times New Roman" w:hAnsi="Times New Roman"/>
                          <w:b/>
                        </w:rPr>
                        <w:t xml:space="preserve"> Central Office</w:t>
                      </w:r>
                      <w:r>
                        <w:rPr>
                          <w:rFonts w:ascii="Times New Roman" w:hAnsi="Times New Roman"/>
                          <w:b/>
                        </w:rPr>
                        <w:t>.</w:t>
                      </w:r>
                    </w:p>
                  </w:txbxContent>
                </v:textbox>
              </v:shape>
            </w:pict>
          </mc:Fallback>
        </mc:AlternateContent>
      </w:r>
    </w:p>
    <w:sectPr w:rsidR="000D487D" w:rsidRPr="003A0B37" w:rsidSect="008537E5">
      <w:footerReference w:type="even" r:id="rId14"/>
      <w:footerReference w:type="default" r:id="rId15"/>
      <w:footerReference w:type="first" r:id="rId16"/>
      <w:pgSz w:w="12240" w:h="15840" w:code="1"/>
      <w:pgMar w:top="720" w:right="720" w:bottom="72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ACF" w:rsidRPr="00F42848" w:rsidRDefault="00830ACF">
      <w:pPr>
        <w:rPr>
          <w:sz w:val="22"/>
          <w:szCs w:val="22"/>
        </w:rPr>
      </w:pPr>
      <w:r w:rsidRPr="00F42848">
        <w:rPr>
          <w:sz w:val="22"/>
          <w:szCs w:val="22"/>
        </w:rPr>
        <w:separator/>
      </w:r>
    </w:p>
  </w:endnote>
  <w:endnote w:type="continuationSeparator" w:id="0">
    <w:p w:rsidR="00830ACF" w:rsidRPr="00F42848" w:rsidRDefault="00830ACF">
      <w:pPr>
        <w:rPr>
          <w:sz w:val="22"/>
          <w:szCs w:val="22"/>
        </w:rPr>
      </w:pPr>
      <w:r w:rsidRPr="00F42848">
        <w:rPr>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Chancery">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B74952" w:rsidP="005767DC">
    <w:pPr>
      <w:pStyle w:val="Footer"/>
      <w:framePr w:wrap="around" w:vAnchor="text" w:hAnchor="margin" w:xAlign="right" w:y="1"/>
      <w:rPr>
        <w:rStyle w:val="PageNumber"/>
      </w:rPr>
    </w:pPr>
    <w:r>
      <w:rPr>
        <w:rStyle w:val="PageNumber"/>
      </w:rPr>
      <w:fldChar w:fldCharType="begin"/>
    </w:r>
    <w:r w:rsidR="000D487D">
      <w:rPr>
        <w:rStyle w:val="PageNumber"/>
      </w:rPr>
      <w:instrText xml:space="preserve">PAGE  </w:instrText>
    </w:r>
    <w:r>
      <w:rPr>
        <w:rStyle w:val="PageNumber"/>
      </w:rPr>
      <w:fldChar w:fldCharType="end"/>
    </w:r>
  </w:p>
  <w:p w:rsidR="000D487D" w:rsidRDefault="000D487D" w:rsidP="007C5A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0D487D" w:rsidP="00F96D14">
    <w:pPr>
      <w:pStyle w:val="Footer"/>
      <w:framePr w:wrap="around" w:vAnchor="text" w:hAnchor="margin" w:xAlign="right" w:y="1"/>
      <w:rPr>
        <w:rStyle w:val="PageNumber"/>
      </w:rPr>
    </w:pPr>
  </w:p>
  <w:p w:rsidR="000D487D" w:rsidRPr="00D25EE7" w:rsidRDefault="000D487D" w:rsidP="007C5A3D">
    <w:pPr>
      <w:pStyle w:val="Footer"/>
      <w:ind w:right="360"/>
      <w:rPr>
        <w:rStyle w:val="PageNumber"/>
        <w:rFonts w:ascii="Times New Roman" w:hAnsi="Times New Roman"/>
        <w:sz w:val="16"/>
        <w:szCs w:val="16"/>
      </w:rPr>
    </w:pPr>
    <w:r w:rsidRPr="00B751BF">
      <w:rPr>
        <w:rStyle w:val="PageNumber"/>
        <w:rFonts w:ascii="Times New Roman" w:hAnsi="Times New Roman"/>
        <w:sz w:val="16"/>
        <w:szCs w:val="16"/>
      </w:rPr>
      <w:t>N:\Policy Council\PC MINUTES\</w:t>
    </w:r>
    <w:r w:rsidR="0035760F">
      <w:rPr>
        <w:rStyle w:val="PageNumber"/>
        <w:rFonts w:ascii="Times New Roman" w:hAnsi="Times New Roman"/>
        <w:sz w:val="16"/>
        <w:szCs w:val="16"/>
      </w:rPr>
      <w:t xml:space="preserve">15-16 </w:t>
    </w:r>
    <w:r w:rsidRPr="00B751BF">
      <w:rPr>
        <w:rStyle w:val="PageNumber"/>
        <w:rFonts w:ascii="Times New Roman" w:hAnsi="Times New Roman"/>
        <w:sz w:val="16"/>
        <w:szCs w:val="16"/>
      </w:rPr>
      <w:t>PC Mins &amp; Ags\</w:t>
    </w:r>
    <w:r w:rsidR="00FA3A29">
      <w:rPr>
        <w:rStyle w:val="PageNumber"/>
        <w:rFonts w:ascii="Times New Roman" w:hAnsi="Times New Roman"/>
        <w:sz w:val="16"/>
        <w:szCs w:val="16"/>
      </w:rPr>
      <w:t>e February 16</w:t>
    </w:r>
    <w:r w:rsidR="00D131C6">
      <w:rPr>
        <w:rStyle w:val="PageNumber"/>
        <w:rFonts w:ascii="Times New Roman" w:hAnsi="Times New Roman"/>
        <w:sz w:val="16"/>
        <w:szCs w:val="16"/>
      </w:rPr>
      <w:t>, 2017</w:t>
    </w:r>
    <w:r w:rsidR="00450C65">
      <w:rPr>
        <w:rStyle w:val="PageNumber"/>
        <w:rFonts w:ascii="Times New Roman" w:hAnsi="Times New Roman"/>
        <w:sz w:val="16"/>
        <w:szCs w:val="16"/>
      </w:rPr>
      <w:tab/>
    </w:r>
    <w:r>
      <w:rPr>
        <w:rStyle w:val="PageNumber"/>
        <w:rFonts w:ascii="Times New Roman" w:hAnsi="Times New Roman"/>
        <w:sz w:val="18"/>
        <w:szCs w:val="18"/>
      </w:rPr>
      <w:t xml:space="preserve">      </w:t>
    </w:r>
    <w:r w:rsidRPr="00437CF4">
      <w:rPr>
        <w:rStyle w:val="PageNumber"/>
        <w:rFonts w:ascii="Times New Roman" w:hAnsi="Times New Roman"/>
        <w:sz w:val="16"/>
        <w:szCs w:val="16"/>
      </w:rPr>
      <w:t xml:space="preserve">Page </w:t>
    </w:r>
    <w:r w:rsidR="00B74952" w:rsidRPr="00437CF4">
      <w:rPr>
        <w:rStyle w:val="PageNumber"/>
        <w:rFonts w:ascii="Times New Roman" w:hAnsi="Times New Roman"/>
        <w:sz w:val="16"/>
        <w:szCs w:val="16"/>
      </w:rPr>
      <w:fldChar w:fldCharType="begin"/>
    </w:r>
    <w:r w:rsidRPr="00437CF4">
      <w:rPr>
        <w:rStyle w:val="PageNumber"/>
        <w:rFonts w:ascii="Times New Roman" w:hAnsi="Times New Roman"/>
        <w:sz w:val="16"/>
        <w:szCs w:val="16"/>
      </w:rPr>
      <w:instrText xml:space="preserve"> PAGE </w:instrText>
    </w:r>
    <w:r w:rsidR="00B74952" w:rsidRPr="00437CF4">
      <w:rPr>
        <w:rStyle w:val="PageNumber"/>
        <w:rFonts w:ascii="Times New Roman" w:hAnsi="Times New Roman"/>
        <w:sz w:val="16"/>
        <w:szCs w:val="16"/>
      </w:rPr>
      <w:fldChar w:fldCharType="separate"/>
    </w:r>
    <w:r w:rsidR="00FD5E39">
      <w:rPr>
        <w:rStyle w:val="PageNumber"/>
        <w:rFonts w:ascii="Times New Roman" w:hAnsi="Times New Roman"/>
        <w:noProof/>
        <w:sz w:val="16"/>
        <w:szCs w:val="16"/>
      </w:rPr>
      <w:t>1</w:t>
    </w:r>
    <w:r w:rsidR="00B74952" w:rsidRPr="00437CF4">
      <w:rPr>
        <w:rStyle w:val="PageNumber"/>
        <w:rFonts w:ascii="Times New Roman" w:hAnsi="Times New Roman"/>
        <w:sz w:val="16"/>
        <w:szCs w:val="16"/>
      </w:rPr>
      <w:fldChar w:fldCharType="end"/>
    </w:r>
    <w:r w:rsidRPr="00437CF4">
      <w:rPr>
        <w:rStyle w:val="PageNumber"/>
        <w:rFonts w:ascii="Times New Roman" w:hAnsi="Times New Roman"/>
        <w:sz w:val="16"/>
        <w:szCs w:val="16"/>
      </w:rPr>
      <w:t xml:space="preserve"> of </w:t>
    </w:r>
    <w:r w:rsidR="00854678">
      <w:rPr>
        <w:rStyle w:val="PageNumber"/>
        <w:rFonts w:ascii="Times New Roman" w:hAnsi="Times New Roman"/>
        <w:sz w:val="16"/>
        <w:szCs w:val="16"/>
      </w:rPr>
      <w:t>4</w:t>
    </w:r>
    <w:r>
      <w:rPr>
        <w:rStyle w:val="PageNumber"/>
        <w:rFonts w:ascii="Times New Roman" w:hAnsi="Times New Roman"/>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87D" w:rsidRDefault="00B74952" w:rsidP="004D46B5">
    <w:pPr>
      <w:pStyle w:val="Footer"/>
      <w:ind w:right="360"/>
      <w:rPr>
        <w:rStyle w:val="PageNumber"/>
        <w:rFonts w:ascii="Times New Roman" w:hAnsi="Times New Roman"/>
        <w:sz w:val="18"/>
        <w:szCs w:val="18"/>
      </w:rPr>
    </w:pPr>
    <w:r w:rsidRPr="00566C8F">
      <w:rPr>
        <w:rStyle w:val="PageNumber"/>
        <w:rFonts w:ascii="Times New Roman" w:hAnsi="Times New Roman"/>
        <w:sz w:val="16"/>
        <w:szCs w:val="16"/>
      </w:rPr>
      <w:fldChar w:fldCharType="begin"/>
    </w:r>
    <w:r w:rsidR="000D487D" w:rsidRPr="00566C8F">
      <w:rPr>
        <w:rStyle w:val="PageNumber"/>
        <w:rFonts w:ascii="Times New Roman" w:hAnsi="Times New Roman"/>
        <w:sz w:val="16"/>
        <w:szCs w:val="16"/>
      </w:rPr>
      <w:instrText xml:space="preserve"> FILENAME \p </w:instrText>
    </w:r>
    <w:r w:rsidRPr="00566C8F">
      <w:rPr>
        <w:rStyle w:val="PageNumber"/>
        <w:rFonts w:ascii="Times New Roman" w:hAnsi="Times New Roman"/>
        <w:sz w:val="16"/>
        <w:szCs w:val="16"/>
      </w:rPr>
      <w:fldChar w:fldCharType="separate"/>
    </w:r>
    <w:r w:rsidR="0075339F">
      <w:rPr>
        <w:rStyle w:val="PageNumber"/>
        <w:rFonts w:ascii="Times New Roman" w:hAnsi="Times New Roman"/>
        <w:noProof/>
        <w:sz w:val="16"/>
        <w:szCs w:val="16"/>
      </w:rPr>
      <w:t>N:\Policy Council\PC MINUTES\16-17 PC Ags &amp; Mins\f February 17\01-19-17 PC Mins.docx</w:t>
    </w:r>
    <w:r w:rsidRPr="00566C8F">
      <w:rPr>
        <w:rStyle w:val="PageNumber"/>
        <w:rFonts w:ascii="Times New Roman" w:hAnsi="Times New Roman"/>
        <w:sz w:val="16"/>
        <w:szCs w:val="16"/>
      </w:rPr>
      <w:fldChar w:fldCharType="end"/>
    </w:r>
    <w:r w:rsidR="000D487D">
      <w:rPr>
        <w:rStyle w:val="PageNumber"/>
        <w:rFonts w:ascii="Times New Roman" w:hAnsi="Times New Roman"/>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ACF" w:rsidRPr="00F42848" w:rsidRDefault="00830ACF">
      <w:pPr>
        <w:rPr>
          <w:sz w:val="22"/>
          <w:szCs w:val="22"/>
        </w:rPr>
      </w:pPr>
      <w:r w:rsidRPr="00F42848">
        <w:rPr>
          <w:sz w:val="22"/>
          <w:szCs w:val="22"/>
        </w:rPr>
        <w:separator/>
      </w:r>
    </w:p>
  </w:footnote>
  <w:footnote w:type="continuationSeparator" w:id="0">
    <w:p w:rsidR="00830ACF" w:rsidRPr="00F42848" w:rsidRDefault="00830ACF">
      <w:pPr>
        <w:rPr>
          <w:sz w:val="22"/>
          <w:szCs w:val="22"/>
        </w:rPr>
      </w:pPr>
      <w:r w:rsidRPr="00F42848">
        <w:rPr>
          <w:sz w:val="22"/>
          <w:szCs w:val="2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
      </v:shape>
    </w:pict>
  </w:numPicBullet>
  <w:abstractNum w:abstractNumId="0" w15:restartNumberingAfterBreak="0">
    <w:nsid w:val="010D0D71"/>
    <w:multiLevelType w:val="hybridMultilevel"/>
    <w:tmpl w:val="D44E639A"/>
    <w:lvl w:ilvl="0" w:tplc="223475A2">
      <w:start w:val="3"/>
      <w:numFmt w:val="decimal"/>
      <w:lvlText w:val="%1."/>
      <w:lvlJc w:val="left"/>
      <w:pPr>
        <w:tabs>
          <w:tab w:val="num" w:pos="1440"/>
        </w:tabs>
        <w:ind w:left="1440" w:hanging="720"/>
      </w:pPr>
      <w:rPr>
        <w:rFonts w:cs="Times New Roman" w:hint="default"/>
      </w:rPr>
    </w:lvl>
    <w:lvl w:ilvl="1" w:tplc="234ED608">
      <w:start w:val="3"/>
      <w:numFmt w:val="bullet"/>
      <w:lvlText w:val=""/>
      <w:lvlJc w:val="left"/>
      <w:pPr>
        <w:tabs>
          <w:tab w:val="num" w:pos="1440"/>
        </w:tabs>
        <w:ind w:left="1440" w:hanging="360"/>
      </w:pPr>
      <w:rPr>
        <w:rFonts w:ascii="Symbol" w:hAnsi="Symbol" w:hint="default"/>
        <w:i w:val="0"/>
        <w:color w:val="auto"/>
        <w:sz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2B45F4F"/>
    <w:multiLevelType w:val="hybridMultilevel"/>
    <w:tmpl w:val="441C4D2E"/>
    <w:lvl w:ilvl="0" w:tplc="41B2CA8E">
      <w:start w:val="1"/>
      <w:numFmt w:val="lowerLetter"/>
      <w:lvlText w:val="%1."/>
      <w:lvlJc w:val="left"/>
      <w:pPr>
        <w:tabs>
          <w:tab w:val="num" w:pos="360"/>
        </w:tabs>
        <w:ind w:left="360" w:hanging="360"/>
      </w:pPr>
      <w:rPr>
        <w:rFonts w:cs="Times New Roman" w:hint="default"/>
        <w:i/>
      </w:rPr>
    </w:lvl>
    <w:lvl w:ilvl="1" w:tplc="04090019">
      <w:start w:val="1"/>
      <w:numFmt w:val="lowerLetter"/>
      <w:lvlText w:val="%2."/>
      <w:lvlJc w:val="left"/>
      <w:pPr>
        <w:tabs>
          <w:tab w:val="num" w:pos="1080"/>
        </w:tabs>
        <w:ind w:left="1080" w:hanging="360"/>
      </w:pPr>
      <w:rPr>
        <w:rFonts w:cs="Times New Roman"/>
      </w:rPr>
    </w:lvl>
    <w:lvl w:ilvl="2" w:tplc="C49C2BDA">
      <w:start w:val="1"/>
      <w:numFmt w:val="bullet"/>
      <w:lvlText w:val=""/>
      <w:lvlJc w:val="left"/>
      <w:pPr>
        <w:tabs>
          <w:tab w:val="num" w:pos="1980"/>
        </w:tabs>
        <w:ind w:left="1980" w:hanging="360"/>
      </w:pPr>
      <w:rPr>
        <w:rFonts w:ascii="Symbol" w:hAnsi="Symbol" w:hint="default"/>
        <w:color w:val="auto"/>
      </w:rPr>
    </w:lvl>
    <w:lvl w:ilvl="3" w:tplc="04090001">
      <w:start w:val="1"/>
      <w:numFmt w:val="bullet"/>
      <w:lvlText w:val=""/>
      <w:lvlJc w:val="left"/>
      <w:pPr>
        <w:tabs>
          <w:tab w:val="num" w:pos="2520"/>
        </w:tabs>
        <w:ind w:left="2520" w:hanging="360"/>
      </w:pPr>
      <w:rPr>
        <w:rFonts w:ascii="Symbol" w:hAnsi="Symbol" w:hint="default"/>
        <w:i w:val="0"/>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15:restartNumberingAfterBreak="0">
    <w:nsid w:val="053153C4"/>
    <w:multiLevelType w:val="hybridMultilevel"/>
    <w:tmpl w:val="9AE8594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C472EAA2">
      <w:start w:val="1"/>
      <w:numFmt w:val="bullet"/>
      <w:lvlText w:val=""/>
      <w:lvlJc w:val="left"/>
      <w:pPr>
        <w:tabs>
          <w:tab w:val="num" w:pos="2700"/>
        </w:tabs>
        <w:ind w:left="2700" w:hanging="1080"/>
      </w:pPr>
      <w:rPr>
        <w:rFonts w:ascii="Symbol" w:hAnsi="Symbol" w:hint="default"/>
        <w:color w:val="auto"/>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 w15:restartNumberingAfterBreak="0">
    <w:nsid w:val="068834B7"/>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15:restartNumberingAfterBreak="0">
    <w:nsid w:val="0BD77B22"/>
    <w:multiLevelType w:val="hybridMultilevel"/>
    <w:tmpl w:val="1E90CF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B6B23"/>
    <w:multiLevelType w:val="hybridMultilevel"/>
    <w:tmpl w:val="627C897C"/>
    <w:lvl w:ilvl="0" w:tplc="F910A28E">
      <w:start w:val="1"/>
      <w:numFmt w:val="decimal"/>
      <w:lvlText w:val="%1."/>
      <w:lvlJc w:val="left"/>
      <w:pPr>
        <w:tabs>
          <w:tab w:val="num" w:pos="360"/>
        </w:tabs>
        <w:ind w:left="360" w:hanging="360"/>
      </w:pPr>
      <w:rPr>
        <w:rFonts w:cs="Times New Roman" w:hint="default"/>
        <w:b/>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15:restartNumberingAfterBreak="0">
    <w:nsid w:val="0E2D7F8C"/>
    <w:multiLevelType w:val="hybridMultilevel"/>
    <w:tmpl w:val="681EB5E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0FFE39F0"/>
    <w:multiLevelType w:val="hybridMultilevel"/>
    <w:tmpl w:val="8B6ADA9A"/>
    <w:lvl w:ilvl="0" w:tplc="04090019">
      <w:start w:val="1"/>
      <w:numFmt w:val="lowerLetter"/>
      <w:lvlText w:val="%1."/>
      <w:lvlJc w:val="left"/>
      <w:pPr>
        <w:ind w:left="810" w:hanging="360"/>
      </w:pPr>
      <w:rPr>
        <w:rFonts w:cs="Times New Roman" w:hint="default"/>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8" w15:restartNumberingAfterBreak="0">
    <w:nsid w:val="10CC1589"/>
    <w:multiLevelType w:val="hybridMultilevel"/>
    <w:tmpl w:val="D4788626"/>
    <w:lvl w:ilvl="0" w:tplc="C9FEC06E">
      <w:start w:val="1"/>
      <w:numFmt w:val="bullet"/>
      <w:lvlText w:val=""/>
      <w:lvlJc w:val="left"/>
      <w:pPr>
        <w:tabs>
          <w:tab w:val="num" w:pos="789"/>
        </w:tabs>
        <w:ind w:left="789"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053E9B"/>
    <w:multiLevelType w:val="hybridMultilevel"/>
    <w:tmpl w:val="EE9C82FC"/>
    <w:lvl w:ilvl="0" w:tplc="998CFB64">
      <w:start w:val="2"/>
      <w:numFmt w:val="lowerLetter"/>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9FF0B75"/>
    <w:multiLevelType w:val="hybridMultilevel"/>
    <w:tmpl w:val="114861C6"/>
    <w:lvl w:ilvl="0" w:tplc="0AA6CB90">
      <w:start w:val="1"/>
      <w:numFmt w:val="lowerLetter"/>
      <w:lvlText w:val="%1."/>
      <w:lvlJc w:val="left"/>
      <w:pPr>
        <w:tabs>
          <w:tab w:val="num" w:pos="360"/>
        </w:tabs>
        <w:ind w:left="360" w:hanging="360"/>
      </w:pPr>
      <w:rPr>
        <w:rFonts w:cs="Times New Roman" w:hint="default"/>
        <w:i/>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1B542B1B"/>
    <w:multiLevelType w:val="multilevel"/>
    <w:tmpl w:val="114861C6"/>
    <w:lvl w:ilvl="0">
      <w:start w:val="1"/>
      <w:numFmt w:val="lowerLetter"/>
      <w:lvlText w:val="%1."/>
      <w:lvlJc w:val="left"/>
      <w:pPr>
        <w:tabs>
          <w:tab w:val="num" w:pos="360"/>
        </w:tabs>
        <w:ind w:left="360" w:hanging="360"/>
      </w:pPr>
      <w:rPr>
        <w:rFonts w:cs="Times New Roman" w:hint="default"/>
        <w:i/>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2" w15:restartNumberingAfterBreak="0">
    <w:nsid w:val="1BCA59BB"/>
    <w:multiLevelType w:val="hybridMultilevel"/>
    <w:tmpl w:val="B9163AFC"/>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16974"/>
    <w:multiLevelType w:val="hybridMultilevel"/>
    <w:tmpl w:val="88627B72"/>
    <w:lvl w:ilvl="0" w:tplc="C9FEC06E">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BD0FD9"/>
    <w:multiLevelType w:val="hybridMultilevel"/>
    <w:tmpl w:val="5B66C342"/>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5" w15:restartNumberingAfterBreak="0">
    <w:nsid w:val="252E03AD"/>
    <w:multiLevelType w:val="hybridMultilevel"/>
    <w:tmpl w:val="8CD8AC9A"/>
    <w:lvl w:ilvl="0" w:tplc="91CE2C86">
      <w:numFmt w:val="decimal"/>
      <w:lvlText w:val="%1"/>
      <w:lvlJc w:val="left"/>
      <w:pPr>
        <w:tabs>
          <w:tab w:val="num" w:pos="1110"/>
        </w:tabs>
        <w:ind w:left="1110" w:hanging="75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5450CDA"/>
    <w:multiLevelType w:val="hybridMultilevel"/>
    <w:tmpl w:val="5E0EAF04"/>
    <w:lvl w:ilvl="0" w:tplc="7FE01A6E">
      <w:start w:val="1"/>
      <w:numFmt w:val="bullet"/>
      <w:lvlText w:val="-"/>
      <w:lvlJc w:val="left"/>
      <w:pPr>
        <w:ind w:left="720" w:hanging="360"/>
      </w:pPr>
      <w:rPr>
        <w:rFonts w:ascii="ZapfChancery" w:hAnsi="ZapfChancery"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A148FE"/>
    <w:multiLevelType w:val="hybridMultilevel"/>
    <w:tmpl w:val="1E6C864C"/>
    <w:lvl w:ilvl="0" w:tplc="F0A0D73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93CBB"/>
    <w:multiLevelType w:val="hybridMultilevel"/>
    <w:tmpl w:val="93AA4F2A"/>
    <w:lvl w:ilvl="0" w:tplc="04090001">
      <w:start w:val="1"/>
      <w:numFmt w:val="bullet"/>
      <w:lvlText w:val=""/>
      <w:lvlJc w:val="left"/>
      <w:pPr>
        <w:tabs>
          <w:tab w:val="num" w:pos="1320"/>
        </w:tabs>
        <w:ind w:left="1320"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hint="default"/>
      </w:rPr>
    </w:lvl>
    <w:lvl w:ilvl="5" w:tplc="04090005">
      <w:start w:val="1"/>
      <w:numFmt w:val="bullet"/>
      <w:lvlText w:val=""/>
      <w:lvlJc w:val="left"/>
      <w:pPr>
        <w:tabs>
          <w:tab w:val="num" w:pos="4920"/>
        </w:tabs>
        <w:ind w:left="4920" w:hanging="360"/>
      </w:pPr>
      <w:rPr>
        <w:rFonts w:ascii="Wingdings" w:hAnsi="Wingdings" w:hint="default"/>
      </w:rPr>
    </w:lvl>
    <w:lvl w:ilvl="6" w:tplc="04090001">
      <w:start w:val="1"/>
      <w:numFmt w:val="bullet"/>
      <w:lvlText w:val=""/>
      <w:lvlJc w:val="left"/>
      <w:pPr>
        <w:tabs>
          <w:tab w:val="num" w:pos="5640"/>
        </w:tabs>
        <w:ind w:left="5640" w:hanging="360"/>
      </w:pPr>
      <w:rPr>
        <w:rFonts w:ascii="Symbol" w:hAnsi="Symbol" w:hint="default"/>
      </w:rPr>
    </w:lvl>
    <w:lvl w:ilvl="7" w:tplc="04090003">
      <w:start w:val="1"/>
      <w:numFmt w:val="bullet"/>
      <w:lvlText w:val="o"/>
      <w:lvlJc w:val="left"/>
      <w:pPr>
        <w:tabs>
          <w:tab w:val="num" w:pos="6360"/>
        </w:tabs>
        <w:ind w:left="6360" w:hanging="360"/>
      </w:pPr>
      <w:rPr>
        <w:rFonts w:ascii="Courier New" w:hAnsi="Courier New" w:hint="default"/>
      </w:rPr>
    </w:lvl>
    <w:lvl w:ilvl="8" w:tplc="04090005">
      <w:start w:val="1"/>
      <w:numFmt w:val="bullet"/>
      <w:lvlText w:val=""/>
      <w:lvlJc w:val="left"/>
      <w:pPr>
        <w:tabs>
          <w:tab w:val="num" w:pos="7080"/>
        </w:tabs>
        <w:ind w:left="7080" w:hanging="360"/>
      </w:pPr>
      <w:rPr>
        <w:rFonts w:ascii="Wingdings" w:hAnsi="Wingdings" w:hint="default"/>
      </w:rPr>
    </w:lvl>
  </w:abstractNum>
  <w:abstractNum w:abstractNumId="19" w15:restartNumberingAfterBreak="0">
    <w:nsid w:val="28A278CB"/>
    <w:multiLevelType w:val="hybridMultilevel"/>
    <w:tmpl w:val="C8EE040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0" w15:restartNumberingAfterBreak="0">
    <w:nsid w:val="30DE6CF5"/>
    <w:multiLevelType w:val="hybridMultilevel"/>
    <w:tmpl w:val="8B6ADA9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2FB7A28"/>
    <w:multiLevelType w:val="hybridMultilevel"/>
    <w:tmpl w:val="A0E4B96E"/>
    <w:lvl w:ilvl="0" w:tplc="04090001">
      <w:start w:val="1"/>
      <w:numFmt w:val="bullet"/>
      <w:lvlText w:val=""/>
      <w:lvlJc w:val="left"/>
      <w:pPr>
        <w:tabs>
          <w:tab w:val="num" w:pos="1320"/>
        </w:tabs>
        <w:ind w:left="1320"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start w:val="1"/>
      <w:numFmt w:val="bullet"/>
      <w:lvlText w:val=""/>
      <w:lvlJc w:val="left"/>
      <w:pPr>
        <w:tabs>
          <w:tab w:val="num" w:pos="2760"/>
        </w:tabs>
        <w:ind w:left="2760" w:hanging="360"/>
      </w:pPr>
      <w:rPr>
        <w:rFonts w:ascii="Wingdings" w:hAnsi="Wingdings"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hint="default"/>
      </w:rPr>
    </w:lvl>
    <w:lvl w:ilvl="5" w:tplc="04090005">
      <w:start w:val="1"/>
      <w:numFmt w:val="bullet"/>
      <w:lvlText w:val=""/>
      <w:lvlJc w:val="left"/>
      <w:pPr>
        <w:tabs>
          <w:tab w:val="num" w:pos="4920"/>
        </w:tabs>
        <w:ind w:left="4920" w:hanging="360"/>
      </w:pPr>
      <w:rPr>
        <w:rFonts w:ascii="Wingdings" w:hAnsi="Wingdings" w:hint="default"/>
      </w:rPr>
    </w:lvl>
    <w:lvl w:ilvl="6" w:tplc="04090001">
      <w:start w:val="1"/>
      <w:numFmt w:val="bullet"/>
      <w:lvlText w:val=""/>
      <w:lvlJc w:val="left"/>
      <w:pPr>
        <w:tabs>
          <w:tab w:val="num" w:pos="5640"/>
        </w:tabs>
        <w:ind w:left="5640" w:hanging="360"/>
      </w:pPr>
      <w:rPr>
        <w:rFonts w:ascii="Symbol" w:hAnsi="Symbol" w:hint="default"/>
      </w:rPr>
    </w:lvl>
    <w:lvl w:ilvl="7" w:tplc="04090003">
      <w:start w:val="1"/>
      <w:numFmt w:val="bullet"/>
      <w:lvlText w:val="o"/>
      <w:lvlJc w:val="left"/>
      <w:pPr>
        <w:tabs>
          <w:tab w:val="num" w:pos="6360"/>
        </w:tabs>
        <w:ind w:left="6360" w:hanging="360"/>
      </w:pPr>
      <w:rPr>
        <w:rFonts w:ascii="Courier New" w:hAnsi="Courier New" w:hint="default"/>
      </w:rPr>
    </w:lvl>
    <w:lvl w:ilvl="8" w:tplc="04090005">
      <w:start w:val="1"/>
      <w:numFmt w:val="bullet"/>
      <w:lvlText w:val=""/>
      <w:lvlJc w:val="left"/>
      <w:pPr>
        <w:tabs>
          <w:tab w:val="num" w:pos="7080"/>
        </w:tabs>
        <w:ind w:left="7080" w:hanging="360"/>
      </w:pPr>
      <w:rPr>
        <w:rFonts w:ascii="Wingdings" w:hAnsi="Wingdings" w:hint="default"/>
      </w:rPr>
    </w:lvl>
  </w:abstractNum>
  <w:abstractNum w:abstractNumId="22" w15:restartNumberingAfterBreak="0">
    <w:nsid w:val="34C075E2"/>
    <w:multiLevelType w:val="hybridMultilevel"/>
    <w:tmpl w:val="69F09562"/>
    <w:lvl w:ilvl="0" w:tplc="1D3620FA">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34CC3D3E"/>
    <w:multiLevelType w:val="hybridMultilevel"/>
    <w:tmpl w:val="BD34F538"/>
    <w:lvl w:ilvl="0" w:tplc="EC700F50">
      <w:start w:val="1"/>
      <w:numFmt w:val="bullet"/>
      <w:lvlText w:val=""/>
      <w:lvlJc w:val="left"/>
      <w:pPr>
        <w:tabs>
          <w:tab w:val="num" w:pos="1800"/>
        </w:tabs>
        <w:ind w:left="1800" w:hanging="360"/>
      </w:pPr>
      <w:rPr>
        <w:rFonts w:ascii="Symbol" w:hAnsi="Symbol" w:hint="default"/>
        <w:sz w:val="24"/>
      </w:rPr>
    </w:lvl>
    <w:lvl w:ilvl="1" w:tplc="C7827C94">
      <w:numFmt w:val="bullet"/>
      <w:lvlText w:val="-"/>
      <w:lvlJc w:val="left"/>
      <w:pPr>
        <w:tabs>
          <w:tab w:val="num" w:pos="2520"/>
        </w:tabs>
        <w:ind w:left="2520" w:hanging="360"/>
      </w:pPr>
      <w:rPr>
        <w:rFonts w:ascii="Times New Roman" w:eastAsia="Times New Roman" w:hAnsi="Times New Roman"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34E74252"/>
    <w:multiLevelType w:val="hybridMultilevel"/>
    <w:tmpl w:val="2B6E8D62"/>
    <w:lvl w:ilvl="0" w:tplc="8A58E76E">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B0D1A"/>
    <w:multiLevelType w:val="hybridMultilevel"/>
    <w:tmpl w:val="99304410"/>
    <w:lvl w:ilvl="0" w:tplc="297E0B3E">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3E8E16DA"/>
    <w:multiLevelType w:val="hybridMultilevel"/>
    <w:tmpl w:val="B166279A"/>
    <w:lvl w:ilvl="0" w:tplc="18909D88">
      <w:start w:val="3"/>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CA18E0"/>
    <w:multiLevelType w:val="hybridMultilevel"/>
    <w:tmpl w:val="EF96D9D8"/>
    <w:lvl w:ilvl="0" w:tplc="18909D88">
      <w:start w:val="3"/>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6731B6"/>
    <w:multiLevelType w:val="hybridMultilevel"/>
    <w:tmpl w:val="50AC6B18"/>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C453C0"/>
    <w:multiLevelType w:val="hybridMultilevel"/>
    <w:tmpl w:val="6A4A00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F645AF"/>
    <w:multiLevelType w:val="hybridMultilevel"/>
    <w:tmpl w:val="F6907F86"/>
    <w:lvl w:ilvl="0" w:tplc="FE28F1FA">
      <w:start w:val="8"/>
      <w:numFmt w:val="lowerLetter"/>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01154D9"/>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2" w15:restartNumberingAfterBreak="0">
    <w:nsid w:val="509B0B25"/>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3" w15:restartNumberingAfterBreak="0">
    <w:nsid w:val="56EB2E97"/>
    <w:multiLevelType w:val="hybridMultilevel"/>
    <w:tmpl w:val="F9F6DAB4"/>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587AB9"/>
    <w:multiLevelType w:val="multilevel"/>
    <w:tmpl w:val="F23ECD00"/>
    <w:lvl w:ilvl="0">
      <w:start w:val="3"/>
      <w:numFmt w:val="decimal"/>
      <w:lvlText w:val="%1."/>
      <w:lvlJc w:val="left"/>
      <w:pPr>
        <w:ind w:left="360" w:hanging="360"/>
      </w:pPr>
      <w:rPr>
        <w:rFonts w:cs="Times New Roman" w:hint="default"/>
        <w:b w:val="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5" w15:restartNumberingAfterBreak="0">
    <w:nsid w:val="5B755375"/>
    <w:multiLevelType w:val="multilevel"/>
    <w:tmpl w:val="1FB26252"/>
    <w:lvl w:ilvl="0">
      <w:start w:val="8"/>
      <w:numFmt w:val="lowerLetter"/>
      <w:lvlText w:val="%1."/>
      <w:lvlJc w:val="left"/>
      <w:pPr>
        <w:tabs>
          <w:tab w:val="num" w:pos="1440"/>
        </w:tabs>
        <w:ind w:left="14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61610760"/>
    <w:multiLevelType w:val="hybridMultilevel"/>
    <w:tmpl w:val="253CC924"/>
    <w:lvl w:ilvl="0" w:tplc="18909D88">
      <w:start w:val="3"/>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5C6ED3"/>
    <w:multiLevelType w:val="hybridMultilevel"/>
    <w:tmpl w:val="DF844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C7E6161"/>
    <w:multiLevelType w:val="multilevel"/>
    <w:tmpl w:val="775C9530"/>
    <w:lvl w:ilvl="0">
      <w:start w:val="1"/>
      <w:numFmt w:val="lowerLetter"/>
      <w:lvlText w:val="%1."/>
      <w:lvlJc w:val="left"/>
      <w:pPr>
        <w:tabs>
          <w:tab w:val="num" w:pos="360"/>
        </w:tabs>
        <w:ind w:left="360" w:hanging="360"/>
      </w:pPr>
      <w:rPr>
        <w:rFonts w:cs="Times New Roman" w:hint="default"/>
        <w:i/>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9" w15:restartNumberingAfterBreak="0">
    <w:nsid w:val="6E2966C7"/>
    <w:multiLevelType w:val="hybridMultilevel"/>
    <w:tmpl w:val="789C7D40"/>
    <w:lvl w:ilvl="0" w:tplc="C9FEC06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0250C4B"/>
    <w:multiLevelType w:val="hybridMultilevel"/>
    <w:tmpl w:val="A0F443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hint="default"/>
      </w:rPr>
    </w:lvl>
    <w:lvl w:ilvl="8" w:tplc="04090005">
      <w:start w:val="1"/>
      <w:numFmt w:val="bullet"/>
      <w:lvlText w:val=""/>
      <w:lvlJc w:val="left"/>
      <w:pPr>
        <w:ind w:left="7560" w:hanging="360"/>
      </w:pPr>
      <w:rPr>
        <w:rFonts w:ascii="Wingdings" w:hAnsi="Wingdings" w:hint="default"/>
      </w:rPr>
    </w:lvl>
  </w:abstractNum>
  <w:abstractNum w:abstractNumId="41" w15:restartNumberingAfterBreak="0">
    <w:nsid w:val="7640444E"/>
    <w:multiLevelType w:val="hybridMultilevel"/>
    <w:tmpl w:val="B056866C"/>
    <w:lvl w:ilvl="0" w:tplc="BC743DC8">
      <w:start w:val="1"/>
      <w:numFmt w:val="decimal"/>
      <w:lvlText w:val="%1."/>
      <w:lvlJc w:val="left"/>
      <w:pPr>
        <w:tabs>
          <w:tab w:val="num" w:pos="1080"/>
        </w:tabs>
        <w:ind w:left="1080" w:hanging="720"/>
      </w:pPr>
      <w:rPr>
        <w:rFonts w:cs="Times New Roman"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3C68B9D0">
      <w:start w:val="1"/>
      <w:numFmt w:val="bullet"/>
      <w:lvlText w:val=""/>
      <w:lvlJc w:val="left"/>
      <w:pPr>
        <w:tabs>
          <w:tab w:val="num" w:pos="2340"/>
        </w:tabs>
        <w:ind w:left="2340" w:hanging="360"/>
      </w:pPr>
      <w:rPr>
        <w:rFonts w:ascii="Symbol" w:hAnsi="Symbol" w:hint="default"/>
        <w:color w:val="auto"/>
      </w:rPr>
    </w:lvl>
    <w:lvl w:ilvl="3" w:tplc="154A1A5C">
      <w:start w:val="1"/>
      <w:numFmt w:val="bullet"/>
      <w:lvlText w:val=""/>
      <w:lvlJc w:val="left"/>
      <w:pPr>
        <w:tabs>
          <w:tab w:val="num" w:pos="2880"/>
        </w:tabs>
        <w:ind w:left="2880" w:hanging="360"/>
      </w:pPr>
      <w:rPr>
        <w:rFonts w:ascii="Symbol" w:hAnsi="Symbol" w:hint="default"/>
        <w:color w:val="auto"/>
      </w:rPr>
    </w:lvl>
    <w:lvl w:ilvl="4" w:tplc="7AA8EBC0">
      <w:start w:val="1"/>
      <w:numFmt w:val="bullet"/>
      <w:lvlText w:val=""/>
      <w:lvlJc w:val="left"/>
      <w:pPr>
        <w:tabs>
          <w:tab w:val="num" w:pos="3600"/>
        </w:tabs>
        <w:ind w:left="3600" w:hanging="360"/>
      </w:pPr>
      <w:rPr>
        <w:rFonts w:ascii="Symbol" w:hAnsi="Symbol" w:hint="default"/>
        <w:color w:val="auto"/>
      </w:rPr>
    </w:lvl>
    <w:lvl w:ilvl="5" w:tplc="509E30D0">
      <w:numFmt w:val="bullet"/>
      <w:lvlText w:val="-"/>
      <w:lvlJc w:val="left"/>
      <w:pPr>
        <w:tabs>
          <w:tab w:val="num" w:pos="4500"/>
        </w:tabs>
        <w:ind w:left="4500" w:hanging="360"/>
      </w:pPr>
      <w:rPr>
        <w:rFonts w:ascii="Times New Roman" w:eastAsia="Times New Roman" w:hAnsi="Times New Roman" w:hint="default"/>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2" w15:restartNumberingAfterBreak="0">
    <w:nsid w:val="77C62AAA"/>
    <w:multiLevelType w:val="multilevel"/>
    <w:tmpl w:val="6D68CB56"/>
    <w:lvl w:ilvl="0">
      <w:start w:val="1"/>
      <w:numFmt w:val="lowerLetter"/>
      <w:lvlText w:val="%1."/>
      <w:lvlJc w:val="left"/>
      <w:pPr>
        <w:tabs>
          <w:tab w:val="num" w:pos="360"/>
        </w:tabs>
        <w:ind w:left="360" w:hanging="360"/>
      </w:pPr>
      <w:rPr>
        <w:rFonts w:cs="Times New Roman" w:hint="default"/>
        <w:b w:val="0"/>
        <w:i/>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3" w15:restartNumberingAfterBreak="0">
    <w:nsid w:val="78FA58D2"/>
    <w:multiLevelType w:val="hybridMultilevel"/>
    <w:tmpl w:val="2BFE2F9C"/>
    <w:lvl w:ilvl="0" w:tplc="04090001">
      <w:start w:val="1"/>
      <w:numFmt w:val="bullet"/>
      <w:lvlText w:val=""/>
      <w:lvlJc w:val="left"/>
      <w:pPr>
        <w:tabs>
          <w:tab w:val="num" w:pos="360"/>
        </w:tabs>
        <w:ind w:left="360" w:hanging="360"/>
      </w:pPr>
      <w:rPr>
        <w:rFonts w:ascii="Symbol" w:hAnsi="Symbol" w:hint="default"/>
        <w:b w:val="0"/>
        <w:i/>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AC11802"/>
    <w:multiLevelType w:val="hybridMultilevel"/>
    <w:tmpl w:val="E94824B6"/>
    <w:lvl w:ilvl="0" w:tplc="04090001">
      <w:numFmt w:val="bullet"/>
      <w:lvlText w:val=""/>
      <w:lvlJc w:val="left"/>
      <w:pPr>
        <w:ind w:left="720" w:hanging="360"/>
      </w:pPr>
      <w:rPr>
        <w:rFonts w:ascii="Symbol" w:eastAsia="Times New Roman" w:hAnsi="Symbol"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50129"/>
    <w:multiLevelType w:val="hybridMultilevel"/>
    <w:tmpl w:val="E716CD22"/>
    <w:lvl w:ilvl="0" w:tplc="E8F6E356">
      <w:start w:val="10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4"/>
  </w:num>
  <w:num w:numId="3">
    <w:abstractNumId w:val="40"/>
  </w:num>
  <w:num w:numId="4">
    <w:abstractNumId w:val="37"/>
  </w:num>
  <w:num w:numId="5">
    <w:abstractNumId w:val="0"/>
  </w:num>
  <w:num w:numId="6">
    <w:abstractNumId w:val="26"/>
  </w:num>
  <w:num w:numId="7">
    <w:abstractNumId w:val="36"/>
  </w:num>
  <w:num w:numId="8">
    <w:abstractNumId w:val="14"/>
  </w:num>
  <w:num w:numId="9">
    <w:abstractNumId w:val="6"/>
  </w:num>
  <w:num w:numId="10">
    <w:abstractNumId w:val="23"/>
  </w:num>
  <w:num w:numId="11">
    <w:abstractNumId w:val="2"/>
  </w:num>
  <w:num w:numId="12">
    <w:abstractNumId w:val="18"/>
  </w:num>
  <w:num w:numId="13">
    <w:abstractNumId w:val="21"/>
  </w:num>
  <w:num w:numId="14">
    <w:abstractNumId w:val="29"/>
  </w:num>
  <w:num w:numId="15">
    <w:abstractNumId w:val="8"/>
  </w:num>
  <w:num w:numId="16">
    <w:abstractNumId w:val="22"/>
  </w:num>
  <w:num w:numId="17">
    <w:abstractNumId w:val="15"/>
  </w:num>
  <w:num w:numId="18">
    <w:abstractNumId w:val="25"/>
  </w:num>
  <w:num w:numId="19">
    <w:abstractNumId w:val="39"/>
  </w:num>
  <w:num w:numId="20">
    <w:abstractNumId w:val="13"/>
  </w:num>
  <w:num w:numId="2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41"/>
  </w:num>
  <w:num w:numId="24">
    <w:abstractNumId w:val="10"/>
  </w:num>
  <w:num w:numId="25">
    <w:abstractNumId w:val="5"/>
  </w:num>
  <w:num w:numId="26">
    <w:abstractNumId w:val="38"/>
  </w:num>
  <w:num w:numId="27">
    <w:abstractNumId w:val="11"/>
  </w:num>
  <w:num w:numId="28">
    <w:abstractNumId w:val="43"/>
  </w:num>
  <w:num w:numId="29">
    <w:abstractNumId w:val="32"/>
  </w:num>
  <w:num w:numId="30">
    <w:abstractNumId w:val="30"/>
  </w:num>
  <w:num w:numId="31">
    <w:abstractNumId w:val="3"/>
  </w:num>
  <w:num w:numId="32">
    <w:abstractNumId w:val="9"/>
  </w:num>
  <w:num w:numId="33">
    <w:abstractNumId w:val="35"/>
  </w:num>
  <w:num w:numId="34">
    <w:abstractNumId w:val="42"/>
  </w:num>
  <w:num w:numId="35">
    <w:abstractNumId w:val="31"/>
  </w:num>
  <w:num w:numId="36">
    <w:abstractNumId w:val="17"/>
  </w:num>
  <w:num w:numId="37">
    <w:abstractNumId w:val="16"/>
  </w:num>
  <w:num w:numId="38">
    <w:abstractNumId w:val="20"/>
  </w:num>
  <w:num w:numId="39">
    <w:abstractNumId w:val="7"/>
  </w:num>
  <w:num w:numId="40">
    <w:abstractNumId w:val="33"/>
  </w:num>
  <w:num w:numId="41">
    <w:abstractNumId w:val="12"/>
  </w:num>
  <w:num w:numId="42">
    <w:abstractNumId w:val="28"/>
  </w:num>
  <w:num w:numId="43">
    <w:abstractNumId w:val="24"/>
  </w:num>
  <w:num w:numId="44">
    <w:abstractNumId w:val="45"/>
  </w:num>
  <w:num w:numId="45">
    <w:abstractNumId w:val="4"/>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7E0MzW1ABKWBko6SsGpxcWZ+XkgBSYWtQA44mt0LQAAAA=="/>
  </w:docVars>
  <w:rsids>
    <w:rsidRoot w:val="00C33F11"/>
    <w:rsid w:val="00000007"/>
    <w:rsid w:val="00000096"/>
    <w:rsid w:val="0000010C"/>
    <w:rsid w:val="0000025E"/>
    <w:rsid w:val="00000858"/>
    <w:rsid w:val="00000C37"/>
    <w:rsid w:val="0000127F"/>
    <w:rsid w:val="00001A79"/>
    <w:rsid w:val="0000200F"/>
    <w:rsid w:val="00002048"/>
    <w:rsid w:val="00002774"/>
    <w:rsid w:val="000027E8"/>
    <w:rsid w:val="00002811"/>
    <w:rsid w:val="00002C07"/>
    <w:rsid w:val="00002F00"/>
    <w:rsid w:val="000036C7"/>
    <w:rsid w:val="00003AF9"/>
    <w:rsid w:val="00004311"/>
    <w:rsid w:val="00004CEC"/>
    <w:rsid w:val="00005672"/>
    <w:rsid w:val="00005841"/>
    <w:rsid w:val="00006B80"/>
    <w:rsid w:val="00006CC3"/>
    <w:rsid w:val="0000706C"/>
    <w:rsid w:val="00007134"/>
    <w:rsid w:val="000072BF"/>
    <w:rsid w:val="00007AF5"/>
    <w:rsid w:val="00007BF2"/>
    <w:rsid w:val="0001005D"/>
    <w:rsid w:val="00010E18"/>
    <w:rsid w:val="0001119C"/>
    <w:rsid w:val="00011447"/>
    <w:rsid w:val="000128C2"/>
    <w:rsid w:val="00012BFE"/>
    <w:rsid w:val="00012C24"/>
    <w:rsid w:val="00013647"/>
    <w:rsid w:val="00013942"/>
    <w:rsid w:val="00013A29"/>
    <w:rsid w:val="00013BE0"/>
    <w:rsid w:val="00014765"/>
    <w:rsid w:val="00014A98"/>
    <w:rsid w:val="00015424"/>
    <w:rsid w:val="000154EE"/>
    <w:rsid w:val="00015731"/>
    <w:rsid w:val="00015752"/>
    <w:rsid w:val="00015D25"/>
    <w:rsid w:val="00015E32"/>
    <w:rsid w:val="00016C4B"/>
    <w:rsid w:val="00016F08"/>
    <w:rsid w:val="00017BF8"/>
    <w:rsid w:val="00017C86"/>
    <w:rsid w:val="00017CF9"/>
    <w:rsid w:val="00017EE0"/>
    <w:rsid w:val="00017F7C"/>
    <w:rsid w:val="00020280"/>
    <w:rsid w:val="0002091A"/>
    <w:rsid w:val="0002097F"/>
    <w:rsid w:val="00020EF4"/>
    <w:rsid w:val="00020FF2"/>
    <w:rsid w:val="00021499"/>
    <w:rsid w:val="00021D58"/>
    <w:rsid w:val="00022513"/>
    <w:rsid w:val="00022543"/>
    <w:rsid w:val="00022AF6"/>
    <w:rsid w:val="00022CE0"/>
    <w:rsid w:val="00022D88"/>
    <w:rsid w:val="0002324D"/>
    <w:rsid w:val="00023AA0"/>
    <w:rsid w:val="00023B3E"/>
    <w:rsid w:val="00023C47"/>
    <w:rsid w:val="00023DEF"/>
    <w:rsid w:val="000243A0"/>
    <w:rsid w:val="000248CB"/>
    <w:rsid w:val="00024941"/>
    <w:rsid w:val="00024C85"/>
    <w:rsid w:val="00026975"/>
    <w:rsid w:val="00026EA2"/>
    <w:rsid w:val="0002759A"/>
    <w:rsid w:val="000278BE"/>
    <w:rsid w:val="0002794A"/>
    <w:rsid w:val="00027AD5"/>
    <w:rsid w:val="00027D75"/>
    <w:rsid w:val="00027F2B"/>
    <w:rsid w:val="00030119"/>
    <w:rsid w:val="00030606"/>
    <w:rsid w:val="00030999"/>
    <w:rsid w:val="00030EAD"/>
    <w:rsid w:val="0003123C"/>
    <w:rsid w:val="000316D4"/>
    <w:rsid w:val="0003187A"/>
    <w:rsid w:val="00031943"/>
    <w:rsid w:val="00031957"/>
    <w:rsid w:val="00032DDD"/>
    <w:rsid w:val="00033A3E"/>
    <w:rsid w:val="00034230"/>
    <w:rsid w:val="0003425A"/>
    <w:rsid w:val="0003494D"/>
    <w:rsid w:val="00034BA6"/>
    <w:rsid w:val="000356B2"/>
    <w:rsid w:val="00035904"/>
    <w:rsid w:val="00035A9B"/>
    <w:rsid w:val="00035E48"/>
    <w:rsid w:val="000372CA"/>
    <w:rsid w:val="0003785B"/>
    <w:rsid w:val="000402C9"/>
    <w:rsid w:val="0004030B"/>
    <w:rsid w:val="00040A2E"/>
    <w:rsid w:val="00040B72"/>
    <w:rsid w:val="00040C5D"/>
    <w:rsid w:val="00041342"/>
    <w:rsid w:val="00041986"/>
    <w:rsid w:val="00041A2C"/>
    <w:rsid w:val="00041F06"/>
    <w:rsid w:val="00042123"/>
    <w:rsid w:val="000421F3"/>
    <w:rsid w:val="00042299"/>
    <w:rsid w:val="000427D1"/>
    <w:rsid w:val="00042B21"/>
    <w:rsid w:val="00042BB2"/>
    <w:rsid w:val="00042D7B"/>
    <w:rsid w:val="0004381D"/>
    <w:rsid w:val="00043AFD"/>
    <w:rsid w:val="00043BC6"/>
    <w:rsid w:val="000441E5"/>
    <w:rsid w:val="000442FD"/>
    <w:rsid w:val="00044D74"/>
    <w:rsid w:val="0004530E"/>
    <w:rsid w:val="000453CC"/>
    <w:rsid w:val="000454AF"/>
    <w:rsid w:val="00045917"/>
    <w:rsid w:val="00045976"/>
    <w:rsid w:val="0004656D"/>
    <w:rsid w:val="000467F5"/>
    <w:rsid w:val="000469A2"/>
    <w:rsid w:val="00046B73"/>
    <w:rsid w:val="00046F72"/>
    <w:rsid w:val="00047317"/>
    <w:rsid w:val="00047A6C"/>
    <w:rsid w:val="00047CE8"/>
    <w:rsid w:val="0005045A"/>
    <w:rsid w:val="00050BFA"/>
    <w:rsid w:val="00050ED5"/>
    <w:rsid w:val="00051344"/>
    <w:rsid w:val="0005162E"/>
    <w:rsid w:val="00051B36"/>
    <w:rsid w:val="00051E3A"/>
    <w:rsid w:val="00051EE8"/>
    <w:rsid w:val="00052254"/>
    <w:rsid w:val="00052DFB"/>
    <w:rsid w:val="00052ECD"/>
    <w:rsid w:val="000530EF"/>
    <w:rsid w:val="000536A1"/>
    <w:rsid w:val="000536D8"/>
    <w:rsid w:val="00053991"/>
    <w:rsid w:val="00053A80"/>
    <w:rsid w:val="00053B39"/>
    <w:rsid w:val="00053E17"/>
    <w:rsid w:val="00054218"/>
    <w:rsid w:val="00054549"/>
    <w:rsid w:val="0005460A"/>
    <w:rsid w:val="00054B75"/>
    <w:rsid w:val="00054FFF"/>
    <w:rsid w:val="000551E3"/>
    <w:rsid w:val="00055A74"/>
    <w:rsid w:val="00056327"/>
    <w:rsid w:val="000564CC"/>
    <w:rsid w:val="00056795"/>
    <w:rsid w:val="000569C2"/>
    <w:rsid w:val="00056C2F"/>
    <w:rsid w:val="00056EC3"/>
    <w:rsid w:val="00057155"/>
    <w:rsid w:val="00057A9E"/>
    <w:rsid w:val="00057CC4"/>
    <w:rsid w:val="00057EAB"/>
    <w:rsid w:val="00060260"/>
    <w:rsid w:val="00060500"/>
    <w:rsid w:val="00060A84"/>
    <w:rsid w:val="000616AE"/>
    <w:rsid w:val="00061C1D"/>
    <w:rsid w:val="000632C0"/>
    <w:rsid w:val="0006353F"/>
    <w:rsid w:val="0006361E"/>
    <w:rsid w:val="000639BB"/>
    <w:rsid w:val="00063D21"/>
    <w:rsid w:val="00063F31"/>
    <w:rsid w:val="00064A4C"/>
    <w:rsid w:val="00065347"/>
    <w:rsid w:val="00065367"/>
    <w:rsid w:val="00065543"/>
    <w:rsid w:val="0006628C"/>
    <w:rsid w:val="000665E9"/>
    <w:rsid w:val="00066634"/>
    <w:rsid w:val="00066722"/>
    <w:rsid w:val="00066C96"/>
    <w:rsid w:val="00066D79"/>
    <w:rsid w:val="00066DEB"/>
    <w:rsid w:val="00067184"/>
    <w:rsid w:val="0006744D"/>
    <w:rsid w:val="0006781D"/>
    <w:rsid w:val="00067D20"/>
    <w:rsid w:val="00070484"/>
    <w:rsid w:val="00070848"/>
    <w:rsid w:val="00070C3D"/>
    <w:rsid w:val="00070C7C"/>
    <w:rsid w:val="00071133"/>
    <w:rsid w:val="000716B5"/>
    <w:rsid w:val="00071C7A"/>
    <w:rsid w:val="00072320"/>
    <w:rsid w:val="000724EA"/>
    <w:rsid w:val="000725A8"/>
    <w:rsid w:val="0007299D"/>
    <w:rsid w:val="00072B10"/>
    <w:rsid w:val="00072FC2"/>
    <w:rsid w:val="0007319D"/>
    <w:rsid w:val="0007334F"/>
    <w:rsid w:val="000736BB"/>
    <w:rsid w:val="0007372A"/>
    <w:rsid w:val="0007441F"/>
    <w:rsid w:val="00075569"/>
    <w:rsid w:val="00075742"/>
    <w:rsid w:val="000759F8"/>
    <w:rsid w:val="00076170"/>
    <w:rsid w:val="00076611"/>
    <w:rsid w:val="00076823"/>
    <w:rsid w:val="00076C7E"/>
    <w:rsid w:val="00076C9D"/>
    <w:rsid w:val="000770D1"/>
    <w:rsid w:val="000770E0"/>
    <w:rsid w:val="000772F0"/>
    <w:rsid w:val="000774BF"/>
    <w:rsid w:val="0007765F"/>
    <w:rsid w:val="00081062"/>
    <w:rsid w:val="000811EA"/>
    <w:rsid w:val="00081251"/>
    <w:rsid w:val="00081BA7"/>
    <w:rsid w:val="00081F12"/>
    <w:rsid w:val="00082855"/>
    <w:rsid w:val="00082962"/>
    <w:rsid w:val="00082967"/>
    <w:rsid w:val="00082A71"/>
    <w:rsid w:val="00082EAE"/>
    <w:rsid w:val="0008302D"/>
    <w:rsid w:val="0008311F"/>
    <w:rsid w:val="00083226"/>
    <w:rsid w:val="000835F5"/>
    <w:rsid w:val="000835FA"/>
    <w:rsid w:val="00083BCC"/>
    <w:rsid w:val="00084155"/>
    <w:rsid w:val="000841B7"/>
    <w:rsid w:val="00085334"/>
    <w:rsid w:val="000854DE"/>
    <w:rsid w:val="0008562C"/>
    <w:rsid w:val="0008572A"/>
    <w:rsid w:val="000858CE"/>
    <w:rsid w:val="000863CA"/>
    <w:rsid w:val="00086789"/>
    <w:rsid w:val="00086833"/>
    <w:rsid w:val="00086A18"/>
    <w:rsid w:val="00086B80"/>
    <w:rsid w:val="000872C9"/>
    <w:rsid w:val="000872EA"/>
    <w:rsid w:val="00087FAE"/>
    <w:rsid w:val="00090066"/>
    <w:rsid w:val="00090E88"/>
    <w:rsid w:val="00091295"/>
    <w:rsid w:val="0009139B"/>
    <w:rsid w:val="00091648"/>
    <w:rsid w:val="000917EE"/>
    <w:rsid w:val="000919C3"/>
    <w:rsid w:val="00091B13"/>
    <w:rsid w:val="00091EBC"/>
    <w:rsid w:val="0009204B"/>
    <w:rsid w:val="000922DC"/>
    <w:rsid w:val="00092384"/>
    <w:rsid w:val="0009249C"/>
    <w:rsid w:val="000939EF"/>
    <w:rsid w:val="000942A5"/>
    <w:rsid w:val="000944F9"/>
    <w:rsid w:val="00095630"/>
    <w:rsid w:val="00095924"/>
    <w:rsid w:val="00095B66"/>
    <w:rsid w:val="00096E8F"/>
    <w:rsid w:val="000972B7"/>
    <w:rsid w:val="00097C72"/>
    <w:rsid w:val="00097FDD"/>
    <w:rsid w:val="00097FE7"/>
    <w:rsid w:val="000A0216"/>
    <w:rsid w:val="000A08C0"/>
    <w:rsid w:val="000A0A0B"/>
    <w:rsid w:val="000A0E13"/>
    <w:rsid w:val="000A11B0"/>
    <w:rsid w:val="000A11B5"/>
    <w:rsid w:val="000A1A2B"/>
    <w:rsid w:val="000A2055"/>
    <w:rsid w:val="000A20D5"/>
    <w:rsid w:val="000A23C3"/>
    <w:rsid w:val="000A24E8"/>
    <w:rsid w:val="000A3E97"/>
    <w:rsid w:val="000A3F3F"/>
    <w:rsid w:val="000A437C"/>
    <w:rsid w:val="000A49C9"/>
    <w:rsid w:val="000A4F6C"/>
    <w:rsid w:val="000A5776"/>
    <w:rsid w:val="000A59FC"/>
    <w:rsid w:val="000A5E6E"/>
    <w:rsid w:val="000A685B"/>
    <w:rsid w:val="000A6932"/>
    <w:rsid w:val="000A695B"/>
    <w:rsid w:val="000A6C19"/>
    <w:rsid w:val="000A71BE"/>
    <w:rsid w:val="000A7740"/>
    <w:rsid w:val="000A7887"/>
    <w:rsid w:val="000A7A89"/>
    <w:rsid w:val="000A7B8A"/>
    <w:rsid w:val="000A7D7E"/>
    <w:rsid w:val="000B036C"/>
    <w:rsid w:val="000B0E4A"/>
    <w:rsid w:val="000B1A80"/>
    <w:rsid w:val="000B203A"/>
    <w:rsid w:val="000B26BB"/>
    <w:rsid w:val="000B2A32"/>
    <w:rsid w:val="000B332F"/>
    <w:rsid w:val="000B34A6"/>
    <w:rsid w:val="000B378B"/>
    <w:rsid w:val="000B38A2"/>
    <w:rsid w:val="000B3FA8"/>
    <w:rsid w:val="000B43DA"/>
    <w:rsid w:val="000B458A"/>
    <w:rsid w:val="000B4EA0"/>
    <w:rsid w:val="000B501F"/>
    <w:rsid w:val="000B50F9"/>
    <w:rsid w:val="000B5421"/>
    <w:rsid w:val="000B5684"/>
    <w:rsid w:val="000B5864"/>
    <w:rsid w:val="000B5DBA"/>
    <w:rsid w:val="000B6330"/>
    <w:rsid w:val="000B64EE"/>
    <w:rsid w:val="000B6E3D"/>
    <w:rsid w:val="000B7DB0"/>
    <w:rsid w:val="000B7F38"/>
    <w:rsid w:val="000C0A15"/>
    <w:rsid w:val="000C0BC4"/>
    <w:rsid w:val="000C0D2E"/>
    <w:rsid w:val="000C0F78"/>
    <w:rsid w:val="000C11A7"/>
    <w:rsid w:val="000C1233"/>
    <w:rsid w:val="000C18BB"/>
    <w:rsid w:val="000C1B28"/>
    <w:rsid w:val="000C1FFC"/>
    <w:rsid w:val="000C260C"/>
    <w:rsid w:val="000C2B41"/>
    <w:rsid w:val="000C2B8A"/>
    <w:rsid w:val="000C3253"/>
    <w:rsid w:val="000C47C5"/>
    <w:rsid w:val="000C4C83"/>
    <w:rsid w:val="000C4ECD"/>
    <w:rsid w:val="000C5094"/>
    <w:rsid w:val="000C50A0"/>
    <w:rsid w:val="000C515A"/>
    <w:rsid w:val="000C63E6"/>
    <w:rsid w:val="000C70FF"/>
    <w:rsid w:val="000C7584"/>
    <w:rsid w:val="000D003D"/>
    <w:rsid w:val="000D071B"/>
    <w:rsid w:val="000D09AA"/>
    <w:rsid w:val="000D100A"/>
    <w:rsid w:val="000D1348"/>
    <w:rsid w:val="000D15CB"/>
    <w:rsid w:val="000D17D6"/>
    <w:rsid w:val="000D289F"/>
    <w:rsid w:val="000D29C2"/>
    <w:rsid w:val="000D2B35"/>
    <w:rsid w:val="000D2BAD"/>
    <w:rsid w:val="000D2BE2"/>
    <w:rsid w:val="000D30D9"/>
    <w:rsid w:val="000D3533"/>
    <w:rsid w:val="000D3CEA"/>
    <w:rsid w:val="000D42B8"/>
    <w:rsid w:val="000D4728"/>
    <w:rsid w:val="000D487D"/>
    <w:rsid w:val="000D56DE"/>
    <w:rsid w:val="000D58FF"/>
    <w:rsid w:val="000D5CF1"/>
    <w:rsid w:val="000D5EBB"/>
    <w:rsid w:val="000D61F3"/>
    <w:rsid w:val="000D6E51"/>
    <w:rsid w:val="000D70DD"/>
    <w:rsid w:val="000D769C"/>
    <w:rsid w:val="000D7E74"/>
    <w:rsid w:val="000E0BD8"/>
    <w:rsid w:val="000E0EE4"/>
    <w:rsid w:val="000E1060"/>
    <w:rsid w:val="000E180F"/>
    <w:rsid w:val="000E1ABB"/>
    <w:rsid w:val="000E1C57"/>
    <w:rsid w:val="000E254F"/>
    <w:rsid w:val="000E2864"/>
    <w:rsid w:val="000E2C8B"/>
    <w:rsid w:val="000E4455"/>
    <w:rsid w:val="000E468E"/>
    <w:rsid w:val="000E4802"/>
    <w:rsid w:val="000E48D3"/>
    <w:rsid w:val="000E4A95"/>
    <w:rsid w:val="000E4FF7"/>
    <w:rsid w:val="000E5C53"/>
    <w:rsid w:val="000E630E"/>
    <w:rsid w:val="000E66AB"/>
    <w:rsid w:val="000E6CE3"/>
    <w:rsid w:val="000E7419"/>
    <w:rsid w:val="000E77F9"/>
    <w:rsid w:val="000F01EE"/>
    <w:rsid w:val="000F0736"/>
    <w:rsid w:val="000F0785"/>
    <w:rsid w:val="000F09EB"/>
    <w:rsid w:val="000F0ACB"/>
    <w:rsid w:val="000F0D3B"/>
    <w:rsid w:val="000F0E6A"/>
    <w:rsid w:val="000F108F"/>
    <w:rsid w:val="000F118A"/>
    <w:rsid w:val="000F1E1A"/>
    <w:rsid w:val="000F238C"/>
    <w:rsid w:val="000F329B"/>
    <w:rsid w:val="000F3805"/>
    <w:rsid w:val="000F3C54"/>
    <w:rsid w:val="000F3E80"/>
    <w:rsid w:val="000F4280"/>
    <w:rsid w:val="000F42B3"/>
    <w:rsid w:val="000F4779"/>
    <w:rsid w:val="000F4BF6"/>
    <w:rsid w:val="000F4CC7"/>
    <w:rsid w:val="000F5D9E"/>
    <w:rsid w:val="000F6328"/>
    <w:rsid w:val="000F6B6A"/>
    <w:rsid w:val="000F6CD7"/>
    <w:rsid w:val="000F6E0F"/>
    <w:rsid w:val="000F6F7B"/>
    <w:rsid w:val="000F7463"/>
    <w:rsid w:val="001002DB"/>
    <w:rsid w:val="001009F2"/>
    <w:rsid w:val="00100CC0"/>
    <w:rsid w:val="00100F03"/>
    <w:rsid w:val="001014A7"/>
    <w:rsid w:val="001014B3"/>
    <w:rsid w:val="00102522"/>
    <w:rsid w:val="001025D5"/>
    <w:rsid w:val="00103100"/>
    <w:rsid w:val="00103227"/>
    <w:rsid w:val="001033FC"/>
    <w:rsid w:val="00103603"/>
    <w:rsid w:val="001036A7"/>
    <w:rsid w:val="00103914"/>
    <w:rsid w:val="00103C4A"/>
    <w:rsid w:val="00103F4B"/>
    <w:rsid w:val="00104060"/>
    <w:rsid w:val="00104D9A"/>
    <w:rsid w:val="001060E3"/>
    <w:rsid w:val="0010626E"/>
    <w:rsid w:val="001064CA"/>
    <w:rsid w:val="001069A0"/>
    <w:rsid w:val="00106ACE"/>
    <w:rsid w:val="00106C18"/>
    <w:rsid w:val="00106CF2"/>
    <w:rsid w:val="00107279"/>
    <w:rsid w:val="0010744C"/>
    <w:rsid w:val="00107C46"/>
    <w:rsid w:val="00110477"/>
    <w:rsid w:val="00110A72"/>
    <w:rsid w:val="00110BB7"/>
    <w:rsid w:val="00110FA6"/>
    <w:rsid w:val="00110FE6"/>
    <w:rsid w:val="00111399"/>
    <w:rsid w:val="001113E1"/>
    <w:rsid w:val="00111514"/>
    <w:rsid w:val="00111B9E"/>
    <w:rsid w:val="0011299E"/>
    <w:rsid w:val="00112FBB"/>
    <w:rsid w:val="0011449E"/>
    <w:rsid w:val="00114902"/>
    <w:rsid w:val="00115308"/>
    <w:rsid w:val="00115847"/>
    <w:rsid w:val="00115B0F"/>
    <w:rsid w:val="00115B46"/>
    <w:rsid w:val="00115EC5"/>
    <w:rsid w:val="00116247"/>
    <w:rsid w:val="001164A7"/>
    <w:rsid w:val="0011650C"/>
    <w:rsid w:val="00116AF8"/>
    <w:rsid w:val="00116DF4"/>
    <w:rsid w:val="00117160"/>
    <w:rsid w:val="00117239"/>
    <w:rsid w:val="0011756F"/>
    <w:rsid w:val="0011763E"/>
    <w:rsid w:val="001177C9"/>
    <w:rsid w:val="0012055C"/>
    <w:rsid w:val="00120995"/>
    <w:rsid w:val="00121124"/>
    <w:rsid w:val="0012166C"/>
    <w:rsid w:val="00121C8A"/>
    <w:rsid w:val="00121DA7"/>
    <w:rsid w:val="00122E7E"/>
    <w:rsid w:val="001235D3"/>
    <w:rsid w:val="0012382D"/>
    <w:rsid w:val="001243E4"/>
    <w:rsid w:val="001243F5"/>
    <w:rsid w:val="00124710"/>
    <w:rsid w:val="0012495F"/>
    <w:rsid w:val="00124A8D"/>
    <w:rsid w:val="00124E4D"/>
    <w:rsid w:val="00124F51"/>
    <w:rsid w:val="00124F81"/>
    <w:rsid w:val="00125D1D"/>
    <w:rsid w:val="00126324"/>
    <w:rsid w:val="001273F7"/>
    <w:rsid w:val="001276B2"/>
    <w:rsid w:val="001279AF"/>
    <w:rsid w:val="001300AF"/>
    <w:rsid w:val="00130324"/>
    <w:rsid w:val="001303BB"/>
    <w:rsid w:val="00130411"/>
    <w:rsid w:val="00130557"/>
    <w:rsid w:val="0013068B"/>
    <w:rsid w:val="00131007"/>
    <w:rsid w:val="0013103E"/>
    <w:rsid w:val="001321A8"/>
    <w:rsid w:val="001323A9"/>
    <w:rsid w:val="001324B0"/>
    <w:rsid w:val="00132BD5"/>
    <w:rsid w:val="00132EA6"/>
    <w:rsid w:val="00133317"/>
    <w:rsid w:val="001336C9"/>
    <w:rsid w:val="00133CDB"/>
    <w:rsid w:val="00134608"/>
    <w:rsid w:val="00134A9F"/>
    <w:rsid w:val="0013506E"/>
    <w:rsid w:val="00135070"/>
    <w:rsid w:val="001353DE"/>
    <w:rsid w:val="00135A22"/>
    <w:rsid w:val="00135B96"/>
    <w:rsid w:val="00135BC1"/>
    <w:rsid w:val="00135C18"/>
    <w:rsid w:val="00135C2C"/>
    <w:rsid w:val="00136E19"/>
    <w:rsid w:val="0013766F"/>
    <w:rsid w:val="00137DFB"/>
    <w:rsid w:val="00140007"/>
    <w:rsid w:val="001404D1"/>
    <w:rsid w:val="001407A8"/>
    <w:rsid w:val="001407EA"/>
    <w:rsid w:val="00140D70"/>
    <w:rsid w:val="00140ED5"/>
    <w:rsid w:val="00140F4B"/>
    <w:rsid w:val="00140FC7"/>
    <w:rsid w:val="001411D5"/>
    <w:rsid w:val="001416F7"/>
    <w:rsid w:val="001419F9"/>
    <w:rsid w:val="00141AA8"/>
    <w:rsid w:val="00141AF2"/>
    <w:rsid w:val="00141E76"/>
    <w:rsid w:val="00142028"/>
    <w:rsid w:val="00142215"/>
    <w:rsid w:val="00142B03"/>
    <w:rsid w:val="001430B5"/>
    <w:rsid w:val="001432E0"/>
    <w:rsid w:val="001433A8"/>
    <w:rsid w:val="001435E6"/>
    <w:rsid w:val="001438C1"/>
    <w:rsid w:val="00143C0B"/>
    <w:rsid w:val="00143DC3"/>
    <w:rsid w:val="00143F7D"/>
    <w:rsid w:val="001440FE"/>
    <w:rsid w:val="001443F2"/>
    <w:rsid w:val="0014447C"/>
    <w:rsid w:val="001446EC"/>
    <w:rsid w:val="00144A2A"/>
    <w:rsid w:val="001455D2"/>
    <w:rsid w:val="0014579D"/>
    <w:rsid w:val="001461C5"/>
    <w:rsid w:val="00146501"/>
    <w:rsid w:val="0014656E"/>
    <w:rsid w:val="00146700"/>
    <w:rsid w:val="00146B32"/>
    <w:rsid w:val="0014745A"/>
    <w:rsid w:val="0014783C"/>
    <w:rsid w:val="001478CC"/>
    <w:rsid w:val="00147EC4"/>
    <w:rsid w:val="001504A3"/>
    <w:rsid w:val="0015092C"/>
    <w:rsid w:val="00150B5C"/>
    <w:rsid w:val="0015193F"/>
    <w:rsid w:val="00151D34"/>
    <w:rsid w:val="00151E22"/>
    <w:rsid w:val="00151F3A"/>
    <w:rsid w:val="00151FA2"/>
    <w:rsid w:val="0015204B"/>
    <w:rsid w:val="001522D7"/>
    <w:rsid w:val="0015259A"/>
    <w:rsid w:val="001527D6"/>
    <w:rsid w:val="00152CA9"/>
    <w:rsid w:val="00153452"/>
    <w:rsid w:val="0015375D"/>
    <w:rsid w:val="00153F31"/>
    <w:rsid w:val="00154350"/>
    <w:rsid w:val="001547C8"/>
    <w:rsid w:val="00154B75"/>
    <w:rsid w:val="001558B0"/>
    <w:rsid w:val="00155C7B"/>
    <w:rsid w:val="00156071"/>
    <w:rsid w:val="00156375"/>
    <w:rsid w:val="0015689E"/>
    <w:rsid w:val="00156A54"/>
    <w:rsid w:val="00156B52"/>
    <w:rsid w:val="00156B97"/>
    <w:rsid w:val="00156BFE"/>
    <w:rsid w:val="00156D71"/>
    <w:rsid w:val="00156DF7"/>
    <w:rsid w:val="00157023"/>
    <w:rsid w:val="0015792C"/>
    <w:rsid w:val="00160394"/>
    <w:rsid w:val="00160725"/>
    <w:rsid w:val="00161E9F"/>
    <w:rsid w:val="001624DE"/>
    <w:rsid w:val="00162842"/>
    <w:rsid w:val="00162856"/>
    <w:rsid w:val="00162BD3"/>
    <w:rsid w:val="00162C26"/>
    <w:rsid w:val="0016385D"/>
    <w:rsid w:val="00163C60"/>
    <w:rsid w:val="00163F19"/>
    <w:rsid w:val="00163FE0"/>
    <w:rsid w:val="0016416C"/>
    <w:rsid w:val="00164213"/>
    <w:rsid w:val="001644E8"/>
    <w:rsid w:val="0016470C"/>
    <w:rsid w:val="001647E6"/>
    <w:rsid w:val="001648DE"/>
    <w:rsid w:val="00164C27"/>
    <w:rsid w:val="0016537B"/>
    <w:rsid w:val="001654AE"/>
    <w:rsid w:val="00165655"/>
    <w:rsid w:val="0016618E"/>
    <w:rsid w:val="0016622E"/>
    <w:rsid w:val="001662AD"/>
    <w:rsid w:val="0016639F"/>
    <w:rsid w:val="001665A3"/>
    <w:rsid w:val="00166B0D"/>
    <w:rsid w:val="00166EDC"/>
    <w:rsid w:val="00166EF2"/>
    <w:rsid w:val="0016738C"/>
    <w:rsid w:val="0016790A"/>
    <w:rsid w:val="00167A39"/>
    <w:rsid w:val="00167BAC"/>
    <w:rsid w:val="00167F4B"/>
    <w:rsid w:val="001702CD"/>
    <w:rsid w:val="00170743"/>
    <w:rsid w:val="0017104C"/>
    <w:rsid w:val="001712D9"/>
    <w:rsid w:val="0017149D"/>
    <w:rsid w:val="001725CA"/>
    <w:rsid w:val="00172693"/>
    <w:rsid w:val="00172A2D"/>
    <w:rsid w:val="00172B8E"/>
    <w:rsid w:val="00172D41"/>
    <w:rsid w:val="0017315C"/>
    <w:rsid w:val="001731F3"/>
    <w:rsid w:val="0017329B"/>
    <w:rsid w:val="00173A5A"/>
    <w:rsid w:val="00173E90"/>
    <w:rsid w:val="00173FDF"/>
    <w:rsid w:val="001746F5"/>
    <w:rsid w:val="00174B7A"/>
    <w:rsid w:val="0017520F"/>
    <w:rsid w:val="00175492"/>
    <w:rsid w:val="001758FD"/>
    <w:rsid w:val="0017669C"/>
    <w:rsid w:val="0017681F"/>
    <w:rsid w:val="001773CA"/>
    <w:rsid w:val="00177B70"/>
    <w:rsid w:val="00177C2A"/>
    <w:rsid w:val="00177C32"/>
    <w:rsid w:val="001807DF"/>
    <w:rsid w:val="0018090C"/>
    <w:rsid w:val="0018102B"/>
    <w:rsid w:val="00181668"/>
    <w:rsid w:val="00181C83"/>
    <w:rsid w:val="00182214"/>
    <w:rsid w:val="00182471"/>
    <w:rsid w:val="0018251A"/>
    <w:rsid w:val="00182D55"/>
    <w:rsid w:val="00182DB2"/>
    <w:rsid w:val="00183B85"/>
    <w:rsid w:val="00183DF8"/>
    <w:rsid w:val="00183ED2"/>
    <w:rsid w:val="0018402A"/>
    <w:rsid w:val="00184066"/>
    <w:rsid w:val="00184142"/>
    <w:rsid w:val="00184B83"/>
    <w:rsid w:val="00184C3C"/>
    <w:rsid w:val="00184FCF"/>
    <w:rsid w:val="00185733"/>
    <w:rsid w:val="00185BE1"/>
    <w:rsid w:val="00185EEB"/>
    <w:rsid w:val="00186624"/>
    <w:rsid w:val="00186B5D"/>
    <w:rsid w:val="001879FA"/>
    <w:rsid w:val="00187A1D"/>
    <w:rsid w:val="00187AC4"/>
    <w:rsid w:val="001900F5"/>
    <w:rsid w:val="0019027C"/>
    <w:rsid w:val="0019068C"/>
    <w:rsid w:val="00191090"/>
    <w:rsid w:val="001915D8"/>
    <w:rsid w:val="0019179E"/>
    <w:rsid w:val="00191FAB"/>
    <w:rsid w:val="00192896"/>
    <w:rsid w:val="00192E4E"/>
    <w:rsid w:val="00193133"/>
    <w:rsid w:val="00193797"/>
    <w:rsid w:val="00193E75"/>
    <w:rsid w:val="001941C9"/>
    <w:rsid w:val="0019427A"/>
    <w:rsid w:val="00194E4E"/>
    <w:rsid w:val="00194EBD"/>
    <w:rsid w:val="00194EC6"/>
    <w:rsid w:val="00195501"/>
    <w:rsid w:val="0019551D"/>
    <w:rsid w:val="00195A88"/>
    <w:rsid w:val="00195A93"/>
    <w:rsid w:val="00195B07"/>
    <w:rsid w:val="00196225"/>
    <w:rsid w:val="00196333"/>
    <w:rsid w:val="00196C21"/>
    <w:rsid w:val="00196D17"/>
    <w:rsid w:val="00196E1B"/>
    <w:rsid w:val="0019709C"/>
    <w:rsid w:val="001973E3"/>
    <w:rsid w:val="001979C8"/>
    <w:rsid w:val="001A0143"/>
    <w:rsid w:val="001A0339"/>
    <w:rsid w:val="001A055B"/>
    <w:rsid w:val="001A0E1D"/>
    <w:rsid w:val="001A1402"/>
    <w:rsid w:val="001A17E1"/>
    <w:rsid w:val="001A1B8A"/>
    <w:rsid w:val="001A25C1"/>
    <w:rsid w:val="001A28F6"/>
    <w:rsid w:val="001A30B7"/>
    <w:rsid w:val="001A384D"/>
    <w:rsid w:val="001A3C29"/>
    <w:rsid w:val="001A480D"/>
    <w:rsid w:val="001A4910"/>
    <w:rsid w:val="001A4BAC"/>
    <w:rsid w:val="001A4C55"/>
    <w:rsid w:val="001A5066"/>
    <w:rsid w:val="001A54F9"/>
    <w:rsid w:val="001A62EC"/>
    <w:rsid w:val="001A6DED"/>
    <w:rsid w:val="001A76D1"/>
    <w:rsid w:val="001A7EF9"/>
    <w:rsid w:val="001A7FC8"/>
    <w:rsid w:val="001B041E"/>
    <w:rsid w:val="001B05B9"/>
    <w:rsid w:val="001B0A19"/>
    <w:rsid w:val="001B0BC2"/>
    <w:rsid w:val="001B13B0"/>
    <w:rsid w:val="001B15A0"/>
    <w:rsid w:val="001B1B6B"/>
    <w:rsid w:val="001B20BA"/>
    <w:rsid w:val="001B2130"/>
    <w:rsid w:val="001B2195"/>
    <w:rsid w:val="001B26C6"/>
    <w:rsid w:val="001B2816"/>
    <w:rsid w:val="001B2B01"/>
    <w:rsid w:val="001B2D8D"/>
    <w:rsid w:val="001B3771"/>
    <w:rsid w:val="001B37B8"/>
    <w:rsid w:val="001B3D6D"/>
    <w:rsid w:val="001B43DD"/>
    <w:rsid w:val="001B498B"/>
    <w:rsid w:val="001B57A6"/>
    <w:rsid w:val="001B5BA2"/>
    <w:rsid w:val="001B5DFD"/>
    <w:rsid w:val="001B612C"/>
    <w:rsid w:val="001B67AD"/>
    <w:rsid w:val="001B7099"/>
    <w:rsid w:val="001B7359"/>
    <w:rsid w:val="001B7612"/>
    <w:rsid w:val="001B7741"/>
    <w:rsid w:val="001C0067"/>
    <w:rsid w:val="001C0899"/>
    <w:rsid w:val="001C0CDA"/>
    <w:rsid w:val="001C10B0"/>
    <w:rsid w:val="001C136D"/>
    <w:rsid w:val="001C15B0"/>
    <w:rsid w:val="001C186B"/>
    <w:rsid w:val="001C1FE2"/>
    <w:rsid w:val="001C38CA"/>
    <w:rsid w:val="001C3EB6"/>
    <w:rsid w:val="001C4113"/>
    <w:rsid w:val="001C46FE"/>
    <w:rsid w:val="001C4B57"/>
    <w:rsid w:val="001C4DB6"/>
    <w:rsid w:val="001C576B"/>
    <w:rsid w:val="001C6054"/>
    <w:rsid w:val="001C62F9"/>
    <w:rsid w:val="001C6922"/>
    <w:rsid w:val="001C6F56"/>
    <w:rsid w:val="001C7015"/>
    <w:rsid w:val="001C7031"/>
    <w:rsid w:val="001C7798"/>
    <w:rsid w:val="001C7DCA"/>
    <w:rsid w:val="001D02B7"/>
    <w:rsid w:val="001D02E8"/>
    <w:rsid w:val="001D04B2"/>
    <w:rsid w:val="001D0FD2"/>
    <w:rsid w:val="001D1863"/>
    <w:rsid w:val="001D186A"/>
    <w:rsid w:val="001D27B9"/>
    <w:rsid w:val="001D2817"/>
    <w:rsid w:val="001D2A65"/>
    <w:rsid w:val="001D31C5"/>
    <w:rsid w:val="001D34D0"/>
    <w:rsid w:val="001D35D6"/>
    <w:rsid w:val="001D3A8A"/>
    <w:rsid w:val="001D3D6C"/>
    <w:rsid w:val="001D3E1D"/>
    <w:rsid w:val="001D4A64"/>
    <w:rsid w:val="001D4DD5"/>
    <w:rsid w:val="001D5C73"/>
    <w:rsid w:val="001D5DC7"/>
    <w:rsid w:val="001D5FFE"/>
    <w:rsid w:val="001D6452"/>
    <w:rsid w:val="001D6A66"/>
    <w:rsid w:val="001D6AAE"/>
    <w:rsid w:val="001D6F09"/>
    <w:rsid w:val="001D72F7"/>
    <w:rsid w:val="001D7F23"/>
    <w:rsid w:val="001E086E"/>
    <w:rsid w:val="001E08E3"/>
    <w:rsid w:val="001E0A32"/>
    <w:rsid w:val="001E166B"/>
    <w:rsid w:val="001E1991"/>
    <w:rsid w:val="001E1BC8"/>
    <w:rsid w:val="001E1CAC"/>
    <w:rsid w:val="001E21B3"/>
    <w:rsid w:val="001E22C4"/>
    <w:rsid w:val="001E27CD"/>
    <w:rsid w:val="001E285A"/>
    <w:rsid w:val="001E28EB"/>
    <w:rsid w:val="001E2BE0"/>
    <w:rsid w:val="001E2E75"/>
    <w:rsid w:val="001E31F0"/>
    <w:rsid w:val="001E32E9"/>
    <w:rsid w:val="001E330F"/>
    <w:rsid w:val="001E33EB"/>
    <w:rsid w:val="001E3CBE"/>
    <w:rsid w:val="001E3FB7"/>
    <w:rsid w:val="001E4510"/>
    <w:rsid w:val="001E454F"/>
    <w:rsid w:val="001E46B5"/>
    <w:rsid w:val="001E4C20"/>
    <w:rsid w:val="001E5411"/>
    <w:rsid w:val="001E61A6"/>
    <w:rsid w:val="001E61AD"/>
    <w:rsid w:val="001E6683"/>
    <w:rsid w:val="001E6E92"/>
    <w:rsid w:val="001E7041"/>
    <w:rsid w:val="001E747D"/>
    <w:rsid w:val="001E7804"/>
    <w:rsid w:val="001E79B9"/>
    <w:rsid w:val="001F00CE"/>
    <w:rsid w:val="001F016C"/>
    <w:rsid w:val="001F0624"/>
    <w:rsid w:val="001F08B2"/>
    <w:rsid w:val="001F19F9"/>
    <w:rsid w:val="001F19FB"/>
    <w:rsid w:val="001F1AB2"/>
    <w:rsid w:val="001F1BC7"/>
    <w:rsid w:val="001F1F82"/>
    <w:rsid w:val="001F221D"/>
    <w:rsid w:val="001F2963"/>
    <w:rsid w:val="001F299B"/>
    <w:rsid w:val="001F2A33"/>
    <w:rsid w:val="001F2F95"/>
    <w:rsid w:val="001F3541"/>
    <w:rsid w:val="001F410D"/>
    <w:rsid w:val="001F47A1"/>
    <w:rsid w:val="001F54A5"/>
    <w:rsid w:val="001F554C"/>
    <w:rsid w:val="001F574C"/>
    <w:rsid w:val="001F5875"/>
    <w:rsid w:val="001F594A"/>
    <w:rsid w:val="001F6800"/>
    <w:rsid w:val="001F6D9E"/>
    <w:rsid w:val="001F7091"/>
    <w:rsid w:val="001F70BE"/>
    <w:rsid w:val="001F7658"/>
    <w:rsid w:val="001F79C3"/>
    <w:rsid w:val="001F7B19"/>
    <w:rsid w:val="001F7CB3"/>
    <w:rsid w:val="0020035D"/>
    <w:rsid w:val="0020057E"/>
    <w:rsid w:val="002006FC"/>
    <w:rsid w:val="002007BF"/>
    <w:rsid w:val="002013DF"/>
    <w:rsid w:val="00201C64"/>
    <w:rsid w:val="00201E88"/>
    <w:rsid w:val="00202677"/>
    <w:rsid w:val="00202710"/>
    <w:rsid w:val="002028D6"/>
    <w:rsid w:val="0020293D"/>
    <w:rsid w:val="002038B9"/>
    <w:rsid w:val="002038E4"/>
    <w:rsid w:val="00203BCD"/>
    <w:rsid w:val="002043D9"/>
    <w:rsid w:val="002049CF"/>
    <w:rsid w:val="00204CCB"/>
    <w:rsid w:val="002051A3"/>
    <w:rsid w:val="002052D6"/>
    <w:rsid w:val="00205879"/>
    <w:rsid w:val="0020654F"/>
    <w:rsid w:val="00206778"/>
    <w:rsid w:val="00206EDD"/>
    <w:rsid w:val="00207CA2"/>
    <w:rsid w:val="00210872"/>
    <w:rsid w:val="00211890"/>
    <w:rsid w:val="002118C2"/>
    <w:rsid w:val="00211D40"/>
    <w:rsid w:val="00212B59"/>
    <w:rsid w:val="00213101"/>
    <w:rsid w:val="00213275"/>
    <w:rsid w:val="002145D1"/>
    <w:rsid w:val="00214C24"/>
    <w:rsid w:val="00215066"/>
    <w:rsid w:val="00215B44"/>
    <w:rsid w:val="00215DD7"/>
    <w:rsid w:val="0021622E"/>
    <w:rsid w:val="00216988"/>
    <w:rsid w:val="00216B42"/>
    <w:rsid w:val="00216C6B"/>
    <w:rsid w:val="00216E4A"/>
    <w:rsid w:val="002171DA"/>
    <w:rsid w:val="0021722B"/>
    <w:rsid w:val="00217440"/>
    <w:rsid w:val="00217EB3"/>
    <w:rsid w:val="00217FAE"/>
    <w:rsid w:val="002203A2"/>
    <w:rsid w:val="00220745"/>
    <w:rsid w:val="00220D6E"/>
    <w:rsid w:val="0022145B"/>
    <w:rsid w:val="002219B0"/>
    <w:rsid w:val="00221B35"/>
    <w:rsid w:val="00221D7D"/>
    <w:rsid w:val="00221FDD"/>
    <w:rsid w:val="00222C6F"/>
    <w:rsid w:val="0022311E"/>
    <w:rsid w:val="0022321A"/>
    <w:rsid w:val="002236A6"/>
    <w:rsid w:val="00223EF0"/>
    <w:rsid w:val="00224471"/>
    <w:rsid w:val="00224905"/>
    <w:rsid w:val="00225822"/>
    <w:rsid w:val="00225995"/>
    <w:rsid w:val="00225C75"/>
    <w:rsid w:val="00225E02"/>
    <w:rsid w:val="00226068"/>
    <w:rsid w:val="0022645E"/>
    <w:rsid w:val="002267BE"/>
    <w:rsid w:val="00230510"/>
    <w:rsid w:val="002306C1"/>
    <w:rsid w:val="00230F5D"/>
    <w:rsid w:val="00231831"/>
    <w:rsid w:val="00232539"/>
    <w:rsid w:val="00232A23"/>
    <w:rsid w:val="00232A55"/>
    <w:rsid w:val="00233420"/>
    <w:rsid w:val="002334BE"/>
    <w:rsid w:val="00233540"/>
    <w:rsid w:val="002335A2"/>
    <w:rsid w:val="00233769"/>
    <w:rsid w:val="00233C8A"/>
    <w:rsid w:val="0023475F"/>
    <w:rsid w:val="00235288"/>
    <w:rsid w:val="00235543"/>
    <w:rsid w:val="00235655"/>
    <w:rsid w:val="00235915"/>
    <w:rsid w:val="00235B97"/>
    <w:rsid w:val="00235C31"/>
    <w:rsid w:val="002369C3"/>
    <w:rsid w:val="00236DC0"/>
    <w:rsid w:val="00236F34"/>
    <w:rsid w:val="002377D1"/>
    <w:rsid w:val="00237930"/>
    <w:rsid w:val="00237BAB"/>
    <w:rsid w:val="00237D41"/>
    <w:rsid w:val="00240072"/>
    <w:rsid w:val="002404A9"/>
    <w:rsid w:val="00240C1F"/>
    <w:rsid w:val="00240CBF"/>
    <w:rsid w:val="00241147"/>
    <w:rsid w:val="00241308"/>
    <w:rsid w:val="00241396"/>
    <w:rsid w:val="002417C8"/>
    <w:rsid w:val="002418F6"/>
    <w:rsid w:val="002419C9"/>
    <w:rsid w:val="00241DCC"/>
    <w:rsid w:val="00241E4F"/>
    <w:rsid w:val="002423F8"/>
    <w:rsid w:val="00242FD7"/>
    <w:rsid w:val="0024349E"/>
    <w:rsid w:val="002439CE"/>
    <w:rsid w:val="00243BFA"/>
    <w:rsid w:val="00243CAD"/>
    <w:rsid w:val="0024403A"/>
    <w:rsid w:val="0024408F"/>
    <w:rsid w:val="00244DB5"/>
    <w:rsid w:val="00245175"/>
    <w:rsid w:val="002454C3"/>
    <w:rsid w:val="00245566"/>
    <w:rsid w:val="00245AD9"/>
    <w:rsid w:val="0024623B"/>
    <w:rsid w:val="00246790"/>
    <w:rsid w:val="002475C7"/>
    <w:rsid w:val="00247F67"/>
    <w:rsid w:val="0025076B"/>
    <w:rsid w:val="002507D0"/>
    <w:rsid w:val="00250D95"/>
    <w:rsid w:val="00251B20"/>
    <w:rsid w:val="00252608"/>
    <w:rsid w:val="002529BA"/>
    <w:rsid w:val="00252BB7"/>
    <w:rsid w:val="00252EFF"/>
    <w:rsid w:val="00253135"/>
    <w:rsid w:val="0025341D"/>
    <w:rsid w:val="00253999"/>
    <w:rsid w:val="00253BDB"/>
    <w:rsid w:val="00253D37"/>
    <w:rsid w:val="00253D7C"/>
    <w:rsid w:val="00253F0F"/>
    <w:rsid w:val="00253F7C"/>
    <w:rsid w:val="0025464F"/>
    <w:rsid w:val="002550B2"/>
    <w:rsid w:val="002555B9"/>
    <w:rsid w:val="00255690"/>
    <w:rsid w:val="0025613E"/>
    <w:rsid w:val="002564D1"/>
    <w:rsid w:val="00256A66"/>
    <w:rsid w:val="00256D79"/>
    <w:rsid w:val="00256E71"/>
    <w:rsid w:val="00256FDD"/>
    <w:rsid w:val="00257480"/>
    <w:rsid w:val="00257B5A"/>
    <w:rsid w:val="00257FFB"/>
    <w:rsid w:val="0026024A"/>
    <w:rsid w:val="002602DE"/>
    <w:rsid w:val="00260FDF"/>
    <w:rsid w:val="002612B0"/>
    <w:rsid w:val="0026152D"/>
    <w:rsid w:val="00261FE6"/>
    <w:rsid w:val="002620B1"/>
    <w:rsid w:val="002623AA"/>
    <w:rsid w:val="00262406"/>
    <w:rsid w:val="002626BC"/>
    <w:rsid w:val="00262703"/>
    <w:rsid w:val="00262821"/>
    <w:rsid w:val="00262DDD"/>
    <w:rsid w:val="002630D9"/>
    <w:rsid w:val="00263328"/>
    <w:rsid w:val="0026456D"/>
    <w:rsid w:val="002645D3"/>
    <w:rsid w:val="00264937"/>
    <w:rsid w:val="00264BDF"/>
    <w:rsid w:val="00264D4D"/>
    <w:rsid w:val="00264DE0"/>
    <w:rsid w:val="002650E6"/>
    <w:rsid w:val="002657D6"/>
    <w:rsid w:val="00265820"/>
    <w:rsid w:val="00265FE9"/>
    <w:rsid w:val="00266167"/>
    <w:rsid w:val="00266CDB"/>
    <w:rsid w:val="00266D00"/>
    <w:rsid w:val="00266D73"/>
    <w:rsid w:val="00267067"/>
    <w:rsid w:val="002671DB"/>
    <w:rsid w:val="002674C0"/>
    <w:rsid w:val="00267C78"/>
    <w:rsid w:val="00267E48"/>
    <w:rsid w:val="00267FC7"/>
    <w:rsid w:val="002703D2"/>
    <w:rsid w:val="00270B8B"/>
    <w:rsid w:val="00270EDB"/>
    <w:rsid w:val="00270FE1"/>
    <w:rsid w:val="002710A6"/>
    <w:rsid w:val="0027160C"/>
    <w:rsid w:val="00271EB2"/>
    <w:rsid w:val="00271F62"/>
    <w:rsid w:val="00272357"/>
    <w:rsid w:val="002726FC"/>
    <w:rsid w:val="00272D20"/>
    <w:rsid w:val="00273304"/>
    <w:rsid w:val="00273396"/>
    <w:rsid w:val="00273901"/>
    <w:rsid w:val="00273F82"/>
    <w:rsid w:val="0027434F"/>
    <w:rsid w:val="00275ABD"/>
    <w:rsid w:val="00275F7C"/>
    <w:rsid w:val="00276127"/>
    <w:rsid w:val="002765C3"/>
    <w:rsid w:val="002767B4"/>
    <w:rsid w:val="00276984"/>
    <w:rsid w:val="00276A05"/>
    <w:rsid w:val="00276C8C"/>
    <w:rsid w:val="00276E6E"/>
    <w:rsid w:val="0027726A"/>
    <w:rsid w:val="00280436"/>
    <w:rsid w:val="002808E8"/>
    <w:rsid w:val="00280958"/>
    <w:rsid w:val="00280F13"/>
    <w:rsid w:val="00280F6D"/>
    <w:rsid w:val="0028119B"/>
    <w:rsid w:val="00281B38"/>
    <w:rsid w:val="002824F5"/>
    <w:rsid w:val="0028295A"/>
    <w:rsid w:val="0028482D"/>
    <w:rsid w:val="00284920"/>
    <w:rsid w:val="00284A95"/>
    <w:rsid w:val="002867D5"/>
    <w:rsid w:val="00286A9F"/>
    <w:rsid w:val="00286B34"/>
    <w:rsid w:val="00286C25"/>
    <w:rsid w:val="00286C27"/>
    <w:rsid w:val="00286C7B"/>
    <w:rsid w:val="00287329"/>
    <w:rsid w:val="0028772E"/>
    <w:rsid w:val="002902C1"/>
    <w:rsid w:val="00290624"/>
    <w:rsid w:val="00290DD1"/>
    <w:rsid w:val="002915A7"/>
    <w:rsid w:val="00291D2D"/>
    <w:rsid w:val="0029203B"/>
    <w:rsid w:val="002924A6"/>
    <w:rsid w:val="002932A7"/>
    <w:rsid w:val="00293312"/>
    <w:rsid w:val="00293BDA"/>
    <w:rsid w:val="00293F06"/>
    <w:rsid w:val="00294090"/>
    <w:rsid w:val="00294147"/>
    <w:rsid w:val="002943D2"/>
    <w:rsid w:val="00294884"/>
    <w:rsid w:val="00295062"/>
    <w:rsid w:val="002950EE"/>
    <w:rsid w:val="00295156"/>
    <w:rsid w:val="0029579B"/>
    <w:rsid w:val="002957EE"/>
    <w:rsid w:val="00295A98"/>
    <w:rsid w:val="00295DED"/>
    <w:rsid w:val="00295FF5"/>
    <w:rsid w:val="0029752D"/>
    <w:rsid w:val="00297C68"/>
    <w:rsid w:val="002A09DF"/>
    <w:rsid w:val="002A1032"/>
    <w:rsid w:val="002A1382"/>
    <w:rsid w:val="002A15B2"/>
    <w:rsid w:val="002A19BD"/>
    <w:rsid w:val="002A1CE0"/>
    <w:rsid w:val="002A2143"/>
    <w:rsid w:val="002A29F5"/>
    <w:rsid w:val="002A2A1F"/>
    <w:rsid w:val="002A2BEA"/>
    <w:rsid w:val="002A2E38"/>
    <w:rsid w:val="002A3079"/>
    <w:rsid w:val="002A36A0"/>
    <w:rsid w:val="002A38C6"/>
    <w:rsid w:val="002A3B12"/>
    <w:rsid w:val="002A3D1C"/>
    <w:rsid w:val="002A3E49"/>
    <w:rsid w:val="002A3F84"/>
    <w:rsid w:val="002A45DD"/>
    <w:rsid w:val="002A46BE"/>
    <w:rsid w:val="002A46D6"/>
    <w:rsid w:val="002A4823"/>
    <w:rsid w:val="002A4A51"/>
    <w:rsid w:val="002A4EA7"/>
    <w:rsid w:val="002A5474"/>
    <w:rsid w:val="002A56A4"/>
    <w:rsid w:val="002A5CF5"/>
    <w:rsid w:val="002A65AC"/>
    <w:rsid w:val="002A71F6"/>
    <w:rsid w:val="002A77AF"/>
    <w:rsid w:val="002A7B26"/>
    <w:rsid w:val="002A7CDA"/>
    <w:rsid w:val="002B0CD9"/>
    <w:rsid w:val="002B0FF4"/>
    <w:rsid w:val="002B1224"/>
    <w:rsid w:val="002B1276"/>
    <w:rsid w:val="002B13A1"/>
    <w:rsid w:val="002B1F06"/>
    <w:rsid w:val="002B3086"/>
    <w:rsid w:val="002B326F"/>
    <w:rsid w:val="002B3F1C"/>
    <w:rsid w:val="002B46BE"/>
    <w:rsid w:val="002B520A"/>
    <w:rsid w:val="002B5324"/>
    <w:rsid w:val="002B5331"/>
    <w:rsid w:val="002B53B9"/>
    <w:rsid w:val="002B58CD"/>
    <w:rsid w:val="002B5E76"/>
    <w:rsid w:val="002B6672"/>
    <w:rsid w:val="002B6D30"/>
    <w:rsid w:val="002B72F6"/>
    <w:rsid w:val="002B73B3"/>
    <w:rsid w:val="002B740F"/>
    <w:rsid w:val="002B79A9"/>
    <w:rsid w:val="002B7BFE"/>
    <w:rsid w:val="002B7F44"/>
    <w:rsid w:val="002C0043"/>
    <w:rsid w:val="002C068C"/>
    <w:rsid w:val="002C0AF9"/>
    <w:rsid w:val="002C0B32"/>
    <w:rsid w:val="002C0F1E"/>
    <w:rsid w:val="002C1004"/>
    <w:rsid w:val="002C100C"/>
    <w:rsid w:val="002C1F0D"/>
    <w:rsid w:val="002C1F9B"/>
    <w:rsid w:val="002C2AA7"/>
    <w:rsid w:val="002C2FAB"/>
    <w:rsid w:val="002C3341"/>
    <w:rsid w:val="002C395F"/>
    <w:rsid w:val="002C3C85"/>
    <w:rsid w:val="002C3F22"/>
    <w:rsid w:val="002C42EE"/>
    <w:rsid w:val="002C4584"/>
    <w:rsid w:val="002C47E3"/>
    <w:rsid w:val="002C48CD"/>
    <w:rsid w:val="002C49F0"/>
    <w:rsid w:val="002C4BE6"/>
    <w:rsid w:val="002C4C72"/>
    <w:rsid w:val="002C500E"/>
    <w:rsid w:val="002C525E"/>
    <w:rsid w:val="002C5357"/>
    <w:rsid w:val="002C56F4"/>
    <w:rsid w:val="002C58CD"/>
    <w:rsid w:val="002C6E58"/>
    <w:rsid w:val="002C7183"/>
    <w:rsid w:val="002C746C"/>
    <w:rsid w:val="002C75F6"/>
    <w:rsid w:val="002D05D8"/>
    <w:rsid w:val="002D0A9A"/>
    <w:rsid w:val="002D0AA4"/>
    <w:rsid w:val="002D138B"/>
    <w:rsid w:val="002D13AE"/>
    <w:rsid w:val="002D1B1C"/>
    <w:rsid w:val="002D262D"/>
    <w:rsid w:val="002D3183"/>
    <w:rsid w:val="002D335E"/>
    <w:rsid w:val="002D349D"/>
    <w:rsid w:val="002D39E5"/>
    <w:rsid w:val="002D3A24"/>
    <w:rsid w:val="002D3AC6"/>
    <w:rsid w:val="002D3C1B"/>
    <w:rsid w:val="002D3E5D"/>
    <w:rsid w:val="002D3F32"/>
    <w:rsid w:val="002D3F5E"/>
    <w:rsid w:val="002D3F8F"/>
    <w:rsid w:val="002D47BF"/>
    <w:rsid w:val="002D50EF"/>
    <w:rsid w:val="002D54AF"/>
    <w:rsid w:val="002D57F8"/>
    <w:rsid w:val="002D615F"/>
    <w:rsid w:val="002D61C1"/>
    <w:rsid w:val="002D6912"/>
    <w:rsid w:val="002D6A9B"/>
    <w:rsid w:val="002D6F9E"/>
    <w:rsid w:val="002D7892"/>
    <w:rsid w:val="002D796B"/>
    <w:rsid w:val="002D7FE0"/>
    <w:rsid w:val="002E05FA"/>
    <w:rsid w:val="002E12CB"/>
    <w:rsid w:val="002E1375"/>
    <w:rsid w:val="002E189E"/>
    <w:rsid w:val="002E2008"/>
    <w:rsid w:val="002E2386"/>
    <w:rsid w:val="002E343E"/>
    <w:rsid w:val="002E3B3C"/>
    <w:rsid w:val="002E4593"/>
    <w:rsid w:val="002E4B74"/>
    <w:rsid w:val="002E4ED7"/>
    <w:rsid w:val="002E5144"/>
    <w:rsid w:val="002E51E9"/>
    <w:rsid w:val="002E6649"/>
    <w:rsid w:val="002E6727"/>
    <w:rsid w:val="002E69BC"/>
    <w:rsid w:val="002E6A59"/>
    <w:rsid w:val="002E789E"/>
    <w:rsid w:val="002E7F66"/>
    <w:rsid w:val="002F0212"/>
    <w:rsid w:val="002F026A"/>
    <w:rsid w:val="002F0A38"/>
    <w:rsid w:val="002F0D1F"/>
    <w:rsid w:val="002F0F06"/>
    <w:rsid w:val="002F173B"/>
    <w:rsid w:val="002F1ED2"/>
    <w:rsid w:val="002F2374"/>
    <w:rsid w:val="002F2A11"/>
    <w:rsid w:val="002F303C"/>
    <w:rsid w:val="002F31A7"/>
    <w:rsid w:val="002F34C5"/>
    <w:rsid w:val="002F3ED7"/>
    <w:rsid w:val="002F3FDE"/>
    <w:rsid w:val="002F4254"/>
    <w:rsid w:val="002F4416"/>
    <w:rsid w:val="002F44E1"/>
    <w:rsid w:val="002F4AE5"/>
    <w:rsid w:val="002F4ECF"/>
    <w:rsid w:val="002F5829"/>
    <w:rsid w:val="002F5F92"/>
    <w:rsid w:val="002F6AFE"/>
    <w:rsid w:val="002F721E"/>
    <w:rsid w:val="002F72C6"/>
    <w:rsid w:val="002F7A24"/>
    <w:rsid w:val="00300166"/>
    <w:rsid w:val="0030050B"/>
    <w:rsid w:val="003006E5"/>
    <w:rsid w:val="00300A20"/>
    <w:rsid w:val="003011CC"/>
    <w:rsid w:val="0030135F"/>
    <w:rsid w:val="00302396"/>
    <w:rsid w:val="003035BB"/>
    <w:rsid w:val="00303CD4"/>
    <w:rsid w:val="003047F2"/>
    <w:rsid w:val="00304DBB"/>
    <w:rsid w:val="003051FE"/>
    <w:rsid w:val="003057E7"/>
    <w:rsid w:val="00305D6A"/>
    <w:rsid w:val="00306252"/>
    <w:rsid w:val="00306C92"/>
    <w:rsid w:val="00306ECA"/>
    <w:rsid w:val="00307393"/>
    <w:rsid w:val="00307721"/>
    <w:rsid w:val="00307BEB"/>
    <w:rsid w:val="003100A5"/>
    <w:rsid w:val="003103AB"/>
    <w:rsid w:val="00310495"/>
    <w:rsid w:val="00310D13"/>
    <w:rsid w:val="003111FC"/>
    <w:rsid w:val="00311B36"/>
    <w:rsid w:val="00312360"/>
    <w:rsid w:val="00312FEB"/>
    <w:rsid w:val="003130F2"/>
    <w:rsid w:val="00313CED"/>
    <w:rsid w:val="00313DE1"/>
    <w:rsid w:val="003140AF"/>
    <w:rsid w:val="0031429A"/>
    <w:rsid w:val="00314503"/>
    <w:rsid w:val="00314827"/>
    <w:rsid w:val="00314ADB"/>
    <w:rsid w:val="00314E44"/>
    <w:rsid w:val="00314FAE"/>
    <w:rsid w:val="0031522D"/>
    <w:rsid w:val="0031596F"/>
    <w:rsid w:val="00315B70"/>
    <w:rsid w:val="00315C0E"/>
    <w:rsid w:val="00315E86"/>
    <w:rsid w:val="00315EC7"/>
    <w:rsid w:val="0031631E"/>
    <w:rsid w:val="003163B4"/>
    <w:rsid w:val="003168F3"/>
    <w:rsid w:val="00316C76"/>
    <w:rsid w:val="00316D92"/>
    <w:rsid w:val="003174F5"/>
    <w:rsid w:val="0031755C"/>
    <w:rsid w:val="0031757F"/>
    <w:rsid w:val="0032090C"/>
    <w:rsid w:val="00320CE5"/>
    <w:rsid w:val="00320F9D"/>
    <w:rsid w:val="003219AA"/>
    <w:rsid w:val="00321C70"/>
    <w:rsid w:val="00322009"/>
    <w:rsid w:val="00322025"/>
    <w:rsid w:val="00322A23"/>
    <w:rsid w:val="00322F3E"/>
    <w:rsid w:val="00323A69"/>
    <w:rsid w:val="00324EC5"/>
    <w:rsid w:val="00325151"/>
    <w:rsid w:val="003251BF"/>
    <w:rsid w:val="003252D2"/>
    <w:rsid w:val="0032541B"/>
    <w:rsid w:val="00325425"/>
    <w:rsid w:val="00325855"/>
    <w:rsid w:val="00325B72"/>
    <w:rsid w:val="00325E14"/>
    <w:rsid w:val="0032663B"/>
    <w:rsid w:val="00326A49"/>
    <w:rsid w:val="00326AD1"/>
    <w:rsid w:val="00326C8D"/>
    <w:rsid w:val="0032701F"/>
    <w:rsid w:val="0032753A"/>
    <w:rsid w:val="00327829"/>
    <w:rsid w:val="00327832"/>
    <w:rsid w:val="003279AB"/>
    <w:rsid w:val="003301DF"/>
    <w:rsid w:val="003303EF"/>
    <w:rsid w:val="003311FE"/>
    <w:rsid w:val="003319C2"/>
    <w:rsid w:val="003328F2"/>
    <w:rsid w:val="00332E24"/>
    <w:rsid w:val="00333784"/>
    <w:rsid w:val="00333AA8"/>
    <w:rsid w:val="00333D6E"/>
    <w:rsid w:val="00334240"/>
    <w:rsid w:val="003345AE"/>
    <w:rsid w:val="003347B5"/>
    <w:rsid w:val="00334908"/>
    <w:rsid w:val="00334A90"/>
    <w:rsid w:val="00334AF3"/>
    <w:rsid w:val="00334D71"/>
    <w:rsid w:val="0033535D"/>
    <w:rsid w:val="003357F5"/>
    <w:rsid w:val="00335991"/>
    <w:rsid w:val="00335D25"/>
    <w:rsid w:val="00335D6B"/>
    <w:rsid w:val="0033614C"/>
    <w:rsid w:val="0033619B"/>
    <w:rsid w:val="00336401"/>
    <w:rsid w:val="00337341"/>
    <w:rsid w:val="00337C84"/>
    <w:rsid w:val="0034002C"/>
    <w:rsid w:val="00340C8D"/>
    <w:rsid w:val="00340CBC"/>
    <w:rsid w:val="00341182"/>
    <w:rsid w:val="003415B8"/>
    <w:rsid w:val="0034162A"/>
    <w:rsid w:val="00341E11"/>
    <w:rsid w:val="00341E96"/>
    <w:rsid w:val="003421CB"/>
    <w:rsid w:val="00342D1D"/>
    <w:rsid w:val="00342E9D"/>
    <w:rsid w:val="0034333D"/>
    <w:rsid w:val="00343D95"/>
    <w:rsid w:val="00343F6E"/>
    <w:rsid w:val="003448DD"/>
    <w:rsid w:val="003450CC"/>
    <w:rsid w:val="003462C5"/>
    <w:rsid w:val="0034679C"/>
    <w:rsid w:val="003468C0"/>
    <w:rsid w:val="00346A49"/>
    <w:rsid w:val="00347082"/>
    <w:rsid w:val="00347BA8"/>
    <w:rsid w:val="00347CDA"/>
    <w:rsid w:val="00347E3A"/>
    <w:rsid w:val="0035033A"/>
    <w:rsid w:val="00350A85"/>
    <w:rsid w:val="00350E66"/>
    <w:rsid w:val="00351859"/>
    <w:rsid w:val="00351A40"/>
    <w:rsid w:val="00351DAE"/>
    <w:rsid w:val="00351F88"/>
    <w:rsid w:val="003521A9"/>
    <w:rsid w:val="003524EC"/>
    <w:rsid w:val="00352AFE"/>
    <w:rsid w:val="0035319F"/>
    <w:rsid w:val="0035348A"/>
    <w:rsid w:val="00353494"/>
    <w:rsid w:val="00353675"/>
    <w:rsid w:val="0035395F"/>
    <w:rsid w:val="00354284"/>
    <w:rsid w:val="003546F0"/>
    <w:rsid w:val="00355347"/>
    <w:rsid w:val="00355995"/>
    <w:rsid w:val="0035656D"/>
    <w:rsid w:val="00356B9B"/>
    <w:rsid w:val="00356E68"/>
    <w:rsid w:val="00356F26"/>
    <w:rsid w:val="00356F7D"/>
    <w:rsid w:val="0035760F"/>
    <w:rsid w:val="00357626"/>
    <w:rsid w:val="0035775B"/>
    <w:rsid w:val="00357796"/>
    <w:rsid w:val="00357B65"/>
    <w:rsid w:val="003604A7"/>
    <w:rsid w:val="00360AD6"/>
    <w:rsid w:val="00361419"/>
    <w:rsid w:val="00361524"/>
    <w:rsid w:val="003618EF"/>
    <w:rsid w:val="00362072"/>
    <w:rsid w:val="00362A2E"/>
    <w:rsid w:val="0036316E"/>
    <w:rsid w:val="0036374D"/>
    <w:rsid w:val="0036393B"/>
    <w:rsid w:val="003639D1"/>
    <w:rsid w:val="00363B2D"/>
    <w:rsid w:val="00363C2B"/>
    <w:rsid w:val="00363EA2"/>
    <w:rsid w:val="00364650"/>
    <w:rsid w:val="0036486B"/>
    <w:rsid w:val="003649C5"/>
    <w:rsid w:val="00364D48"/>
    <w:rsid w:val="00364F46"/>
    <w:rsid w:val="00364F5A"/>
    <w:rsid w:val="00365510"/>
    <w:rsid w:val="003658F4"/>
    <w:rsid w:val="00365F4D"/>
    <w:rsid w:val="00366618"/>
    <w:rsid w:val="00366C2F"/>
    <w:rsid w:val="00367224"/>
    <w:rsid w:val="003673A9"/>
    <w:rsid w:val="003675CA"/>
    <w:rsid w:val="003676B4"/>
    <w:rsid w:val="0036795B"/>
    <w:rsid w:val="00367DCF"/>
    <w:rsid w:val="00367FD4"/>
    <w:rsid w:val="003700F2"/>
    <w:rsid w:val="00370295"/>
    <w:rsid w:val="00370451"/>
    <w:rsid w:val="00370476"/>
    <w:rsid w:val="00371594"/>
    <w:rsid w:val="00371BEA"/>
    <w:rsid w:val="00372557"/>
    <w:rsid w:val="00372565"/>
    <w:rsid w:val="003726D8"/>
    <w:rsid w:val="00372873"/>
    <w:rsid w:val="003733A9"/>
    <w:rsid w:val="0037368B"/>
    <w:rsid w:val="00374695"/>
    <w:rsid w:val="003746C3"/>
    <w:rsid w:val="00374CB9"/>
    <w:rsid w:val="00374E35"/>
    <w:rsid w:val="00375B1F"/>
    <w:rsid w:val="00375EE3"/>
    <w:rsid w:val="003763B6"/>
    <w:rsid w:val="003768BE"/>
    <w:rsid w:val="00376B99"/>
    <w:rsid w:val="00376E88"/>
    <w:rsid w:val="003775EF"/>
    <w:rsid w:val="00377A6D"/>
    <w:rsid w:val="00377ACE"/>
    <w:rsid w:val="00380300"/>
    <w:rsid w:val="003806F2"/>
    <w:rsid w:val="0038086E"/>
    <w:rsid w:val="00380E82"/>
    <w:rsid w:val="003819A8"/>
    <w:rsid w:val="00382874"/>
    <w:rsid w:val="00382C37"/>
    <w:rsid w:val="0038315B"/>
    <w:rsid w:val="00383CC4"/>
    <w:rsid w:val="00384F2E"/>
    <w:rsid w:val="003850AF"/>
    <w:rsid w:val="003851D9"/>
    <w:rsid w:val="00385CCB"/>
    <w:rsid w:val="0038617D"/>
    <w:rsid w:val="00387A40"/>
    <w:rsid w:val="00387C9B"/>
    <w:rsid w:val="00387EF9"/>
    <w:rsid w:val="003904C9"/>
    <w:rsid w:val="00390A0B"/>
    <w:rsid w:val="00390A2F"/>
    <w:rsid w:val="00390C8C"/>
    <w:rsid w:val="00390CAC"/>
    <w:rsid w:val="0039132F"/>
    <w:rsid w:val="00391FBF"/>
    <w:rsid w:val="003927FF"/>
    <w:rsid w:val="003928FC"/>
    <w:rsid w:val="00392C51"/>
    <w:rsid w:val="00392E88"/>
    <w:rsid w:val="00392EC2"/>
    <w:rsid w:val="00393110"/>
    <w:rsid w:val="003937DA"/>
    <w:rsid w:val="003937F8"/>
    <w:rsid w:val="00393B7E"/>
    <w:rsid w:val="00393E94"/>
    <w:rsid w:val="0039407C"/>
    <w:rsid w:val="00394A96"/>
    <w:rsid w:val="00394D45"/>
    <w:rsid w:val="00396844"/>
    <w:rsid w:val="00396936"/>
    <w:rsid w:val="00396BC8"/>
    <w:rsid w:val="00396DC2"/>
    <w:rsid w:val="00396F85"/>
    <w:rsid w:val="003974CD"/>
    <w:rsid w:val="003A0652"/>
    <w:rsid w:val="003A0B37"/>
    <w:rsid w:val="003A0EC3"/>
    <w:rsid w:val="003A11AD"/>
    <w:rsid w:val="003A17BF"/>
    <w:rsid w:val="003A198A"/>
    <w:rsid w:val="003A1C6E"/>
    <w:rsid w:val="003A1C91"/>
    <w:rsid w:val="003A205F"/>
    <w:rsid w:val="003A2998"/>
    <w:rsid w:val="003A2E4F"/>
    <w:rsid w:val="003A2E74"/>
    <w:rsid w:val="003A30A5"/>
    <w:rsid w:val="003A30C0"/>
    <w:rsid w:val="003A3883"/>
    <w:rsid w:val="003A443C"/>
    <w:rsid w:val="003A44D1"/>
    <w:rsid w:val="003A49CC"/>
    <w:rsid w:val="003A4CDC"/>
    <w:rsid w:val="003A518F"/>
    <w:rsid w:val="003A5422"/>
    <w:rsid w:val="003A5E55"/>
    <w:rsid w:val="003A5F49"/>
    <w:rsid w:val="003A5FE3"/>
    <w:rsid w:val="003A66A8"/>
    <w:rsid w:val="003A6BB7"/>
    <w:rsid w:val="003A6D6F"/>
    <w:rsid w:val="003A6E6C"/>
    <w:rsid w:val="003A6F15"/>
    <w:rsid w:val="003A6FD8"/>
    <w:rsid w:val="003A72E2"/>
    <w:rsid w:val="003A7689"/>
    <w:rsid w:val="003A7F7C"/>
    <w:rsid w:val="003B045D"/>
    <w:rsid w:val="003B141A"/>
    <w:rsid w:val="003B1876"/>
    <w:rsid w:val="003B1EA6"/>
    <w:rsid w:val="003B25C2"/>
    <w:rsid w:val="003B2E8C"/>
    <w:rsid w:val="003B33A8"/>
    <w:rsid w:val="003B3718"/>
    <w:rsid w:val="003B3CDE"/>
    <w:rsid w:val="003B47A9"/>
    <w:rsid w:val="003B510D"/>
    <w:rsid w:val="003B5147"/>
    <w:rsid w:val="003B53B0"/>
    <w:rsid w:val="003B5ABB"/>
    <w:rsid w:val="003B5CF9"/>
    <w:rsid w:val="003B6615"/>
    <w:rsid w:val="003B66F5"/>
    <w:rsid w:val="003B6DB2"/>
    <w:rsid w:val="003B70E0"/>
    <w:rsid w:val="003B76E5"/>
    <w:rsid w:val="003B775F"/>
    <w:rsid w:val="003B7B6E"/>
    <w:rsid w:val="003B7BCC"/>
    <w:rsid w:val="003B7D5A"/>
    <w:rsid w:val="003C00CE"/>
    <w:rsid w:val="003C0136"/>
    <w:rsid w:val="003C0AFF"/>
    <w:rsid w:val="003C16C6"/>
    <w:rsid w:val="003C1874"/>
    <w:rsid w:val="003C1AB8"/>
    <w:rsid w:val="003C1FBF"/>
    <w:rsid w:val="003C27ED"/>
    <w:rsid w:val="003C380A"/>
    <w:rsid w:val="003C3BFE"/>
    <w:rsid w:val="003C3D24"/>
    <w:rsid w:val="003C3D58"/>
    <w:rsid w:val="003C4525"/>
    <w:rsid w:val="003C470A"/>
    <w:rsid w:val="003C4C1B"/>
    <w:rsid w:val="003C5B0A"/>
    <w:rsid w:val="003C5B93"/>
    <w:rsid w:val="003C5E43"/>
    <w:rsid w:val="003C618C"/>
    <w:rsid w:val="003C638F"/>
    <w:rsid w:val="003C69A3"/>
    <w:rsid w:val="003C69B4"/>
    <w:rsid w:val="003C69F2"/>
    <w:rsid w:val="003C739F"/>
    <w:rsid w:val="003C74AE"/>
    <w:rsid w:val="003C7598"/>
    <w:rsid w:val="003C79F3"/>
    <w:rsid w:val="003D02E8"/>
    <w:rsid w:val="003D0B25"/>
    <w:rsid w:val="003D0C69"/>
    <w:rsid w:val="003D0FA3"/>
    <w:rsid w:val="003D122E"/>
    <w:rsid w:val="003D1520"/>
    <w:rsid w:val="003D1B05"/>
    <w:rsid w:val="003D1F99"/>
    <w:rsid w:val="003D2A77"/>
    <w:rsid w:val="003D2D0C"/>
    <w:rsid w:val="003D2D98"/>
    <w:rsid w:val="003D3774"/>
    <w:rsid w:val="003D3995"/>
    <w:rsid w:val="003D4959"/>
    <w:rsid w:val="003D4A56"/>
    <w:rsid w:val="003D4B66"/>
    <w:rsid w:val="003D4C35"/>
    <w:rsid w:val="003D537E"/>
    <w:rsid w:val="003D568B"/>
    <w:rsid w:val="003D5AE3"/>
    <w:rsid w:val="003D5B8D"/>
    <w:rsid w:val="003D64EB"/>
    <w:rsid w:val="003D662E"/>
    <w:rsid w:val="003D686D"/>
    <w:rsid w:val="003D6921"/>
    <w:rsid w:val="003E07FB"/>
    <w:rsid w:val="003E0F4A"/>
    <w:rsid w:val="003E0FCB"/>
    <w:rsid w:val="003E16F0"/>
    <w:rsid w:val="003E228A"/>
    <w:rsid w:val="003E22E2"/>
    <w:rsid w:val="003E25C3"/>
    <w:rsid w:val="003E2654"/>
    <w:rsid w:val="003E2A0D"/>
    <w:rsid w:val="003E2DC7"/>
    <w:rsid w:val="003E35CF"/>
    <w:rsid w:val="003E3955"/>
    <w:rsid w:val="003E39D7"/>
    <w:rsid w:val="003E3E29"/>
    <w:rsid w:val="003E4368"/>
    <w:rsid w:val="003E4ADF"/>
    <w:rsid w:val="003E5268"/>
    <w:rsid w:val="003E5AB1"/>
    <w:rsid w:val="003E5C76"/>
    <w:rsid w:val="003E60C5"/>
    <w:rsid w:val="003E6395"/>
    <w:rsid w:val="003E69CF"/>
    <w:rsid w:val="003E6A56"/>
    <w:rsid w:val="003E6B87"/>
    <w:rsid w:val="003E729B"/>
    <w:rsid w:val="003E7459"/>
    <w:rsid w:val="003E7BC3"/>
    <w:rsid w:val="003E7DFD"/>
    <w:rsid w:val="003F053C"/>
    <w:rsid w:val="003F0B65"/>
    <w:rsid w:val="003F0F6B"/>
    <w:rsid w:val="003F152F"/>
    <w:rsid w:val="003F1802"/>
    <w:rsid w:val="003F1F4E"/>
    <w:rsid w:val="003F214D"/>
    <w:rsid w:val="003F21E4"/>
    <w:rsid w:val="003F2741"/>
    <w:rsid w:val="003F39D1"/>
    <w:rsid w:val="003F3B87"/>
    <w:rsid w:val="003F3F1D"/>
    <w:rsid w:val="003F4FEE"/>
    <w:rsid w:val="003F500E"/>
    <w:rsid w:val="003F5078"/>
    <w:rsid w:val="003F54C8"/>
    <w:rsid w:val="003F56BF"/>
    <w:rsid w:val="003F5AB3"/>
    <w:rsid w:val="003F6182"/>
    <w:rsid w:val="003F6A55"/>
    <w:rsid w:val="003F6E4C"/>
    <w:rsid w:val="003F7717"/>
    <w:rsid w:val="003F7AE9"/>
    <w:rsid w:val="003F7EBC"/>
    <w:rsid w:val="003F7F9F"/>
    <w:rsid w:val="0040056C"/>
    <w:rsid w:val="004009D7"/>
    <w:rsid w:val="00400EB5"/>
    <w:rsid w:val="004010E2"/>
    <w:rsid w:val="00401F15"/>
    <w:rsid w:val="0040293A"/>
    <w:rsid w:val="00402A87"/>
    <w:rsid w:val="0040307F"/>
    <w:rsid w:val="00403261"/>
    <w:rsid w:val="004034AE"/>
    <w:rsid w:val="004037D1"/>
    <w:rsid w:val="00403EE9"/>
    <w:rsid w:val="00404747"/>
    <w:rsid w:val="0040530F"/>
    <w:rsid w:val="004055E0"/>
    <w:rsid w:val="00406043"/>
    <w:rsid w:val="004066CE"/>
    <w:rsid w:val="00406A07"/>
    <w:rsid w:val="00407246"/>
    <w:rsid w:val="004073A8"/>
    <w:rsid w:val="00410950"/>
    <w:rsid w:val="00410986"/>
    <w:rsid w:val="00410C68"/>
    <w:rsid w:val="00410F97"/>
    <w:rsid w:val="00410FF6"/>
    <w:rsid w:val="00411302"/>
    <w:rsid w:val="004117FD"/>
    <w:rsid w:val="00411967"/>
    <w:rsid w:val="00412417"/>
    <w:rsid w:val="00412924"/>
    <w:rsid w:val="0041359A"/>
    <w:rsid w:val="004146CC"/>
    <w:rsid w:val="0041472D"/>
    <w:rsid w:val="0041564C"/>
    <w:rsid w:val="004156BC"/>
    <w:rsid w:val="00415B87"/>
    <w:rsid w:val="00415E3A"/>
    <w:rsid w:val="00415E51"/>
    <w:rsid w:val="00416CB7"/>
    <w:rsid w:val="00416D29"/>
    <w:rsid w:val="00416DF4"/>
    <w:rsid w:val="00416E63"/>
    <w:rsid w:val="00416E7B"/>
    <w:rsid w:val="00416EF8"/>
    <w:rsid w:val="004173E9"/>
    <w:rsid w:val="00417A54"/>
    <w:rsid w:val="00417D0F"/>
    <w:rsid w:val="004208CD"/>
    <w:rsid w:val="00420B6E"/>
    <w:rsid w:val="00421494"/>
    <w:rsid w:val="00421DE1"/>
    <w:rsid w:val="00422819"/>
    <w:rsid w:val="00422E38"/>
    <w:rsid w:val="0042316E"/>
    <w:rsid w:val="00423406"/>
    <w:rsid w:val="004239F1"/>
    <w:rsid w:val="00423A6F"/>
    <w:rsid w:val="00423D70"/>
    <w:rsid w:val="00423E76"/>
    <w:rsid w:val="004245A9"/>
    <w:rsid w:val="00424638"/>
    <w:rsid w:val="004247C7"/>
    <w:rsid w:val="004248B8"/>
    <w:rsid w:val="00424964"/>
    <w:rsid w:val="00424F61"/>
    <w:rsid w:val="00424FB7"/>
    <w:rsid w:val="004250ED"/>
    <w:rsid w:val="00425266"/>
    <w:rsid w:val="004255E3"/>
    <w:rsid w:val="004255E8"/>
    <w:rsid w:val="00425ADC"/>
    <w:rsid w:val="00425BA3"/>
    <w:rsid w:val="00425E34"/>
    <w:rsid w:val="00425FBF"/>
    <w:rsid w:val="004260FA"/>
    <w:rsid w:val="00426E49"/>
    <w:rsid w:val="00427A8E"/>
    <w:rsid w:val="004306B9"/>
    <w:rsid w:val="00430F74"/>
    <w:rsid w:val="00431A17"/>
    <w:rsid w:val="00431A26"/>
    <w:rsid w:val="00431C68"/>
    <w:rsid w:val="00431EE1"/>
    <w:rsid w:val="0043258A"/>
    <w:rsid w:val="0043272D"/>
    <w:rsid w:val="004327F3"/>
    <w:rsid w:val="00432873"/>
    <w:rsid w:val="004329A0"/>
    <w:rsid w:val="004329FE"/>
    <w:rsid w:val="00432A16"/>
    <w:rsid w:val="004330E1"/>
    <w:rsid w:val="0043348D"/>
    <w:rsid w:val="004343A0"/>
    <w:rsid w:val="00434697"/>
    <w:rsid w:val="0043477F"/>
    <w:rsid w:val="00434C43"/>
    <w:rsid w:val="00434CB8"/>
    <w:rsid w:val="00435725"/>
    <w:rsid w:val="004358AF"/>
    <w:rsid w:val="00435D48"/>
    <w:rsid w:val="0043607B"/>
    <w:rsid w:val="00436261"/>
    <w:rsid w:val="00436492"/>
    <w:rsid w:val="0043651B"/>
    <w:rsid w:val="00436661"/>
    <w:rsid w:val="00436694"/>
    <w:rsid w:val="00436ED3"/>
    <w:rsid w:val="004371C9"/>
    <w:rsid w:val="004377A5"/>
    <w:rsid w:val="0043799C"/>
    <w:rsid w:val="00437A66"/>
    <w:rsid w:val="00437CF4"/>
    <w:rsid w:val="00440121"/>
    <w:rsid w:val="00440FBF"/>
    <w:rsid w:val="00441125"/>
    <w:rsid w:val="00441181"/>
    <w:rsid w:val="004416C9"/>
    <w:rsid w:val="0044187C"/>
    <w:rsid w:val="00441999"/>
    <w:rsid w:val="004419A5"/>
    <w:rsid w:val="00441AF4"/>
    <w:rsid w:val="004428F2"/>
    <w:rsid w:val="00442F77"/>
    <w:rsid w:val="00442F9E"/>
    <w:rsid w:val="00443011"/>
    <w:rsid w:val="00443107"/>
    <w:rsid w:val="0044336D"/>
    <w:rsid w:val="0044397F"/>
    <w:rsid w:val="00443BF5"/>
    <w:rsid w:val="00444103"/>
    <w:rsid w:val="004441BA"/>
    <w:rsid w:val="004444AF"/>
    <w:rsid w:val="004448EB"/>
    <w:rsid w:val="004449CA"/>
    <w:rsid w:val="00444AD4"/>
    <w:rsid w:val="0044521A"/>
    <w:rsid w:val="00445B01"/>
    <w:rsid w:val="00445B5E"/>
    <w:rsid w:val="00445BC8"/>
    <w:rsid w:val="00445CC7"/>
    <w:rsid w:val="0044684A"/>
    <w:rsid w:val="00446C06"/>
    <w:rsid w:val="00447D5A"/>
    <w:rsid w:val="00450332"/>
    <w:rsid w:val="00450C65"/>
    <w:rsid w:val="00450C77"/>
    <w:rsid w:val="00451C9C"/>
    <w:rsid w:val="00452037"/>
    <w:rsid w:val="00452D3A"/>
    <w:rsid w:val="00452DA7"/>
    <w:rsid w:val="004531F0"/>
    <w:rsid w:val="00453270"/>
    <w:rsid w:val="0045414E"/>
    <w:rsid w:val="004545E9"/>
    <w:rsid w:val="004549DB"/>
    <w:rsid w:val="00455542"/>
    <w:rsid w:val="0045579E"/>
    <w:rsid w:val="00455908"/>
    <w:rsid w:val="00455D71"/>
    <w:rsid w:val="00455E43"/>
    <w:rsid w:val="00455E53"/>
    <w:rsid w:val="00456424"/>
    <w:rsid w:val="004568C3"/>
    <w:rsid w:val="0045702A"/>
    <w:rsid w:val="0045780A"/>
    <w:rsid w:val="00457939"/>
    <w:rsid w:val="00457B67"/>
    <w:rsid w:val="004604D6"/>
    <w:rsid w:val="004608C5"/>
    <w:rsid w:val="00460B14"/>
    <w:rsid w:val="00460E89"/>
    <w:rsid w:val="004610F5"/>
    <w:rsid w:val="004613F2"/>
    <w:rsid w:val="004614C3"/>
    <w:rsid w:val="00461621"/>
    <w:rsid w:val="004617E2"/>
    <w:rsid w:val="004618E6"/>
    <w:rsid w:val="00461F50"/>
    <w:rsid w:val="00462365"/>
    <w:rsid w:val="00462587"/>
    <w:rsid w:val="004625E4"/>
    <w:rsid w:val="004625FA"/>
    <w:rsid w:val="00462750"/>
    <w:rsid w:val="004628FF"/>
    <w:rsid w:val="0046290D"/>
    <w:rsid w:val="00462A44"/>
    <w:rsid w:val="00462B2A"/>
    <w:rsid w:val="00462DC7"/>
    <w:rsid w:val="00462F81"/>
    <w:rsid w:val="004631C6"/>
    <w:rsid w:val="0046351B"/>
    <w:rsid w:val="0046362E"/>
    <w:rsid w:val="00463BAD"/>
    <w:rsid w:val="00463FB5"/>
    <w:rsid w:val="00464B35"/>
    <w:rsid w:val="00464D26"/>
    <w:rsid w:val="0046515D"/>
    <w:rsid w:val="00465B16"/>
    <w:rsid w:val="00465B78"/>
    <w:rsid w:val="00465BCC"/>
    <w:rsid w:val="00466038"/>
    <w:rsid w:val="00466257"/>
    <w:rsid w:val="004668BD"/>
    <w:rsid w:val="00467139"/>
    <w:rsid w:val="00467572"/>
    <w:rsid w:val="00467B8A"/>
    <w:rsid w:val="00467B8E"/>
    <w:rsid w:val="00467CC6"/>
    <w:rsid w:val="00467E05"/>
    <w:rsid w:val="00467FE0"/>
    <w:rsid w:val="004703F3"/>
    <w:rsid w:val="00470512"/>
    <w:rsid w:val="0047091B"/>
    <w:rsid w:val="0047140E"/>
    <w:rsid w:val="0047145B"/>
    <w:rsid w:val="0047171D"/>
    <w:rsid w:val="00471A35"/>
    <w:rsid w:val="00472CD4"/>
    <w:rsid w:val="00472EF2"/>
    <w:rsid w:val="004738F5"/>
    <w:rsid w:val="00473CB1"/>
    <w:rsid w:val="004742B9"/>
    <w:rsid w:val="004745ED"/>
    <w:rsid w:val="00474C2C"/>
    <w:rsid w:val="00475040"/>
    <w:rsid w:val="004752EE"/>
    <w:rsid w:val="004759C7"/>
    <w:rsid w:val="00475DA1"/>
    <w:rsid w:val="0047629A"/>
    <w:rsid w:val="00477391"/>
    <w:rsid w:val="00477907"/>
    <w:rsid w:val="00477E3A"/>
    <w:rsid w:val="00477EC1"/>
    <w:rsid w:val="00480458"/>
    <w:rsid w:val="00481394"/>
    <w:rsid w:val="004813B3"/>
    <w:rsid w:val="00481519"/>
    <w:rsid w:val="00481678"/>
    <w:rsid w:val="0048258F"/>
    <w:rsid w:val="00482770"/>
    <w:rsid w:val="00482D92"/>
    <w:rsid w:val="00483471"/>
    <w:rsid w:val="00483945"/>
    <w:rsid w:val="00483F12"/>
    <w:rsid w:val="004842E5"/>
    <w:rsid w:val="00484448"/>
    <w:rsid w:val="00484AD1"/>
    <w:rsid w:val="00484E34"/>
    <w:rsid w:val="004850CE"/>
    <w:rsid w:val="00485885"/>
    <w:rsid w:val="00486A07"/>
    <w:rsid w:val="00486BF5"/>
    <w:rsid w:val="00486F8F"/>
    <w:rsid w:val="00487074"/>
    <w:rsid w:val="004874A8"/>
    <w:rsid w:val="004906A7"/>
    <w:rsid w:val="00490769"/>
    <w:rsid w:val="00490E80"/>
    <w:rsid w:val="004919BF"/>
    <w:rsid w:val="00492149"/>
    <w:rsid w:val="00492231"/>
    <w:rsid w:val="00492AA4"/>
    <w:rsid w:val="00493E5B"/>
    <w:rsid w:val="00494442"/>
    <w:rsid w:val="00494766"/>
    <w:rsid w:val="00494CA1"/>
    <w:rsid w:val="004950F9"/>
    <w:rsid w:val="0049529F"/>
    <w:rsid w:val="004952D8"/>
    <w:rsid w:val="00495838"/>
    <w:rsid w:val="00495A3A"/>
    <w:rsid w:val="00495AA7"/>
    <w:rsid w:val="004960E1"/>
    <w:rsid w:val="004963D3"/>
    <w:rsid w:val="00496B78"/>
    <w:rsid w:val="00496DA3"/>
    <w:rsid w:val="00497318"/>
    <w:rsid w:val="004974A0"/>
    <w:rsid w:val="00497B3B"/>
    <w:rsid w:val="00497E20"/>
    <w:rsid w:val="004A0178"/>
    <w:rsid w:val="004A0406"/>
    <w:rsid w:val="004A05A0"/>
    <w:rsid w:val="004A086E"/>
    <w:rsid w:val="004A0EDE"/>
    <w:rsid w:val="004A1111"/>
    <w:rsid w:val="004A14C3"/>
    <w:rsid w:val="004A16DA"/>
    <w:rsid w:val="004A1748"/>
    <w:rsid w:val="004A238B"/>
    <w:rsid w:val="004A25B5"/>
    <w:rsid w:val="004A2910"/>
    <w:rsid w:val="004A29C1"/>
    <w:rsid w:val="004A2B4C"/>
    <w:rsid w:val="004A2B76"/>
    <w:rsid w:val="004A3BCE"/>
    <w:rsid w:val="004A3D28"/>
    <w:rsid w:val="004A3E22"/>
    <w:rsid w:val="004A4DB7"/>
    <w:rsid w:val="004A509F"/>
    <w:rsid w:val="004A5653"/>
    <w:rsid w:val="004A5892"/>
    <w:rsid w:val="004A5AC9"/>
    <w:rsid w:val="004A5D38"/>
    <w:rsid w:val="004A6085"/>
    <w:rsid w:val="004A6122"/>
    <w:rsid w:val="004A6182"/>
    <w:rsid w:val="004A695B"/>
    <w:rsid w:val="004A6EA4"/>
    <w:rsid w:val="004A7075"/>
    <w:rsid w:val="004A7346"/>
    <w:rsid w:val="004A7F64"/>
    <w:rsid w:val="004B0062"/>
    <w:rsid w:val="004B063D"/>
    <w:rsid w:val="004B0B73"/>
    <w:rsid w:val="004B1C23"/>
    <w:rsid w:val="004B25EF"/>
    <w:rsid w:val="004B2934"/>
    <w:rsid w:val="004B2B49"/>
    <w:rsid w:val="004B392F"/>
    <w:rsid w:val="004B3A2A"/>
    <w:rsid w:val="004B3F62"/>
    <w:rsid w:val="004B4A0D"/>
    <w:rsid w:val="004B4CE9"/>
    <w:rsid w:val="004B4EA6"/>
    <w:rsid w:val="004B4ECB"/>
    <w:rsid w:val="004B5907"/>
    <w:rsid w:val="004B5950"/>
    <w:rsid w:val="004B59C7"/>
    <w:rsid w:val="004B5B82"/>
    <w:rsid w:val="004B5BED"/>
    <w:rsid w:val="004B626E"/>
    <w:rsid w:val="004B66FE"/>
    <w:rsid w:val="004B67AA"/>
    <w:rsid w:val="004B7257"/>
    <w:rsid w:val="004B7BB5"/>
    <w:rsid w:val="004B7C49"/>
    <w:rsid w:val="004C0786"/>
    <w:rsid w:val="004C07C0"/>
    <w:rsid w:val="004C0957"/>
    <w:rsid w:val="004C15AF"/>
    <w:rsid w:val="004C18F1"/>
    <w:rsid w:val="004C1DAE"/>
    <w:rsid w:val="004C2056"/>
    <w:rsid w:val="004C21B0"/>
    <w:rsid w:val="004C24FF"/>
    <w:rsid w:val="004C2725"/>
    <w:rsid w:val="004C272C"/>
    <w:rsid w:val="004C2A22"/>
    <w:rsid w:val="004C2B00"/>
    <w:rsid w:val="004C30FD"/>
    <w:rsid w:val="004C3B33"/>
    <w:rsid w:val="004C3C80"/>
    <w:rsid w:val="004C3D5A"/>
    <w:rsid w:val="004C3DF1"/>
    <w:rsid w:val="004C3E0C"/>
    <w:rsid w:val="004C4491"/>
    <w:rsid w:val="004C48B1"/>
    <w:rsid w:val="004C4CB1"/>
    <w:rsid w:val="004C4D5D"/>
    <w:rsid w:val="004C4EF0"/>
    <w:rsid w:val="004C52E9"/>
    <w:rsid w:val="004C5383"/>
    <w:rsid w:val="004C5734"/>
    <w:rsid w:val="004C58AA"/>
    <w:rsid w:val="004C5D23"/>
    <w:rsid w:val="004C5E9D"/>
    <w:rsid w:val="004C6221"/>
    <w:rsid w:val="004C636C"/>
    <w:rsid w:val="004C65DD"/>
    <w:rsid w:val="004C6773"/>
    <w:rsid w:val="004C70E5"/>
    <w:rsid w:val="004C7AE4"/>
    <w:rsid w:val="004D01D3"/>
    <w:rsid w:val="004D03BC"/>
    <w:rsid w:val="004D0C72"/>
    <w:rsid w:val="004D0F05"/>
    <w:rsid w:val="004D24F7"/>
    <w:rsid w:val="004D2969"/>
    <w:rsid w:val="004D2EEE"/>
    <w:rsid w:val="004D377C"/>
    <w:rsid w:val="004D37EF"/>
    <w:rsid w:val="004D3F3C"/>
    <w:rsid w:val="004D40CF"/>
    <w:rsid w:val="004D4271"/>
    <w:rsid w:val="004D4570"/>
    <w:rsid w:val="004D46B5"/>
    <w:rsid w:val="004D4B37"/>
    <w:rsid w:val="004D4B81"/>
    <w:rsid w:val="004D4BBA"/>
    <w:rsid w:val="004D544B"/>
    <w:rsid w:val="004D576F"/>
    <w:rsid w:val="004D5F4C"/>
    <w:rsid w:val="004D6297"/>
    <w:rsid w:val="004D6529"/>
    <w:rsid w:val="004D683B"/>
    <w:rsid w:val="004D6CBE"/>
    <w:rsid w:val="004D6D08"/>
    <w:rsid w:val="004D7028"/>
    <w:rsid w:val="004D7B8F"/>
    <w:rsid w:val="004D7D49"/>
    <w:rsid w:val="004E0288"/>
    <w:rsid w:val="004E06DF"/>
    <w:rsid w:val="004E19FF"/>
    <w:rsid w:val="004E1AA4"/>
    <w:rsid w:val="004E1EEE"/>
    <w:rsid w:val="004E293D"/>
    <w:rsid w:val="004E2D7C"/>
    <w:rsid w:val="004E3477"/>
    <w:rsid w:val="004E3836"/>
    <w:rsid w:val="004E3948"/>
    <w:rsid w:val="004E3C01"/>
    <w:rsid w:val="004E46FD"/>
    <w:rsid w:val="004E4812"/>
    <w:rsid w:val="004E4C8D"/>
    <w:rsid w:val="004E4F2D"/>
    <w:rsid w:val="004E5060"/>
    <w:rsid w:val="004E518C"/>
    <w:rsid w:val="004E521C"/>
    <w:rsid w:val="004E5432"/>
    <w:rsid w:val="004E551B"/>
    <w:rsid w:val="004E55A2"/>
    <w:rsid w:val="004E635E"/>
    <w:rsid w:val="004E636D"/>
    <w:rsid w:val="004E647A"/>
    <w:rsid w:val="004E67CE"/>
    <w:rsid w:val="004E6EED"/>
    <w:rsid w:val="004E6FFF"/>
    <w:rsid w:val="004E73CF"/>
    <w:rsid w:val="004E7DC6"/>
    <w:rsid w:val="004F0762"/>
    <w:rsid w:val="004F0C0E"/>
    <w:rsid w:val="004F1081"/>
    <w:rsid w:val="004F1CA9"/>
    <w:rsid w:val="004F1E9E"/>
    <w:rsid w:val="004F2117"/>
    <w:rsid w:val="004F22A8"/>
    <w:rsid w:val="004F24BE"/>
    <w:rsid w:val="004F269A"/>
    <w:rsid w:val="004F27C4"/>
    <w:rsid w:val="004F3413"/>
    <w:rsid w:val="004F38E7"/>
    <w:rsid w:val="004F3B3E"/>
    <w:rsid w:val="004F3E73"/>
    <w:rsid w:val="004F4580"/>
    <w:rsid w:val="004F4AA9"/>
    <w:rsid w:val="004F4B54"/>
    <w:rsid w:val="004F5487"/>
    <w:rsid w:val="004F57CC"/>
    <w:rsid w:val="004F5F2B"/>
    <w:rsid w:val="004F672B"/>
    <w:rsid w:val="004F6D1C"/>
    <w:rsid w:val="004F6DBF"/>
    <w:rsid w:val="004F6DFE"/>
    <w:rsid w:val="004F6FED"/>
    <w:rsid w:val="004F7545"/>
    <w:rsid w:val="004F76A3"/>
    <w:rsid w:val="004F77E1"/>
    <w:rsid w:val="004F79EF"/>
    <w:rsid w:val="004F7CA4"/>
    <w:rsid w:val="004F7F24"/>
    <w:rsid w:val="0050012E"/>
    <w:rsid w:val="005018A2"/>
    <w:rsid w:val="00501928"/>
    <w:rsid w:val="00502320"/>
    <w:rsid w:val="0050286D"/>
    <w:rsid w:val="00502DFE"/>
    <w:rsid w:val="00502E90"/>
    <w:rsid w:val="00503076"/>
    <w:rsid w:val="00503197"/>
    <w:rsid w:val="00503B96"/>
    <w:rsid w:val="00503F76"/>
    <w:rsid w:val="00504148"/>
    <w:rsid w:val="00504226"/>
    <w:rsid w:val="005048B5"/>
    <w:rsid w:val="00504D3D"/>
    <w:rsid w:val="00504F8E"/>
    <w:rsid w:val="005050A3"/>
    <w:rsid w:val="005052A2"/>
    <w:rsid w:val="005055F7"/>
    <w:rsid w:val="00505BD2"/>
    <w:rsid w:val="00505CFD"/>
    <w:rsid w:val="00505D76"/>
    <w:rsid w:val="00505F1E"/>
    <w:rsid w:val="0050633E"/>
    <w:rsid w:val="00506DBB"/>
    <w:rsid w:val="0050790F"/>
    <w:rsid w:val="00507CA4"/>
    <w:rsid w:val="00507F66"/>
    <w:rsid w:val="00510374"/>
    <w:rsid w:val="00510575"/>
    <w:rsid w:val="00510D49"/>
    <w:rsid w:val="00510D75"/>
    <w:rsid w:val="00510FBD"/>
    <w:rsid w:val="00511CD7"/>
    <w:rsid w:val="00511E56"/>
    <w:rsid w:val="005128F7"/>
    <w:rsid w:val="00513AE7"/>
    <w:rsid w:val="00513C98"/>
    <w:rsid w:val="00513D11"/>
    <w:rsid w:val="00513ED1"/>
    <w:rsid w:val="00514190"/>
    <w:rsid w:val="00514A57"/>
    <w:rsid w:val="005153FF"/>
    <w:rsid w:val="005155A7"/>
    <w:rsid w:val="005159BF"/>
    <w:rsid w:val="00515D32"/>
    <w:rsid w:val="00515E82"/>
    <w:rsid w:val="005175C4"/>
    <w:rsid w:val="005177B5"/>
    <w:rsid w:val="005200CE"/>
    <w:rsid w:val="0052089C"/>
    <w:rsid w:val="00520924"/>
    <w:rsid w:val="00520C91"/>
    <w:rsid w:val="0052189F"/>
    <w:rsid w:val="00521942"/>
    <w:rsid w:val="00521A28"/>
    <w:rsid w:val="005222F5"/>
    <w:rsid w:val="00522377"/>
    <w:rsid w:val="005236CD"/>
    <w:rsid w:val="00523F25"/>
    <w:rsid w:val="0052436C"/>
    <w:rsid w:val="0052448D"/>
    <w:rsid w:val="005248AA"/>
    <w:rsid w:val="00524A7D"/>
    <w:rsid w:val="00524D57"/>
    <w:rsid w:val="00524F27"/>
    <w:rsid w:val="00525213"/>
    <w:rsid w:val="005252F4"/>
    <w:rsid w:val="00525B41"/>
    <w:rsid w:val="00526C57"/>
    <w:rsid w:val="0052703C"/>
    <w:rsid w:val="005272B0"/>
    <w:rsid w:val="00527BA4"/>
    <w:rsid w:val="005310DF"/>
    <w:rsid w:val="005313B8"/>
    <w:rsid w:val="0053235F"/>
    <w:rsid w:val="00532A49"/>
    <w:rsid w:val="00532A8A"/>
    <w:rsid w:val="00532C4A"/>
    <w:rsid w:val="0053354F"/>
    <w:rsid w:val="00533AF9"/>
    <w:rsid w:val="00533BA1"/>
    <w:rsid w:val="00534285"/>
    <w:rsid w:val="00534ADA"/>
    <w:rsid w:val="00534C6B"/>
    <w:rsid w:val="00534E42"/>
    <w:rsid w:val="00535075"/>
    <w:rsid w:val="00535834"/>
    <w:rsid w:val="0053600B"/>
    <w:rsid w:val="0053631E"/>
    <w:rsid w:val="005363C3"/>
    <w:rsid w:val="0053653A"/>
    <w:rsid w:val="0053664A"/>
    <w:rsid w:val="005366C7"/>
    <w:rsid w:val="005368F4"/>
    <w:rsid w:val="00536B4F"/>
    <w:rsid w:val="00537997"/>
    <w:rsid w:val="00537B6F"/>
    <w:rsid w:val="00537E03"/>
    <w:rsid w:val="0054083E"/>
    <w:rsid w:val="00540938"/>
    <w:rsid w:val="0054156C"/>
    <w:rsid w:val="005416C2"/>
    <w:rsid w:val="005418DA"/>
    <w:rsid w:val="00541CE6"/>
    <w:rsid w:val="00542283"/>
    <w:rsid w:val="005427A6"/>
    <w:rsid w:val="005429E0"/>
    <w:rsid w:val="00542B03"/>
    <w:rsid w:val="00542F12"/>
    <w:rsid w:val="00543443"/>
    <w:rsid w:val="005436D1"/>
    <w:rsid w:val="00543F32"/>
    <w:rsid w:val="00544003"/>
    <w:rsid w:val="00544474"/>
    <w:rsid w:val="00544478"/>
    <w:rsid w:val="00544759"/>
    <w:rsid w:val="00544EC6"/>
    <w:rsid w:val="0054506E"/>
    <w:rsid w:val="005454D0"/>
    <w:rsid w:val="00545BB1"/>
    <w:rsid w:val="00546516"/>
    <w:rsid w:val="00546542"/>
    <w:rsid w:val="00546A18"/>
    <w:rsid w:val="00546FDD"/>
    <w:rsid w:val="0054747A"/>
    <w:rsid w:val="005512CE"/>
    <w:rsid w:val="00551332"/>
    <w:rsid w:val="00551BF7"/>
    <w:rsid w:val="00551CB8"/>
    <w:rsid w:val="0055219B"/>
    <w:rsid w:val="0055227C"/>
    <w:rsid w:val="0055255D"/>
    <w:rsid w:val="00552575"/>
    <w:rsid w:val="00552615"/>
    <w:rsid w:val="00552DAE"/>
    <w:rsid w:val="00553387"/>
    <w:rsid w:val="005537F0"/>
    <w:rsid w:val="00553984"/>
    <w:rsid w:val="00554499"/>
    <w:rsid w:val="0055478A"/>
    <w:rsid w:val="00554CA8"/>
    <w:rsid w:val="00554E91"/>
    <w:rsid w:val="00554F68"/>
    <w:rsid w:val="00555142"/>
    <w:rsid w:val="005562B1"/>
    <w:rsid w:val="005563BB"/>
    <w:rsid w:val="00560606"/>
    <w:rsid w:val="00560BB2"/>
    <w:rsid w:val="00560C00"/>
    <w:rsid w:val="00560CA5"/>
    <w:rsid w:val="00561FD0"/>
    <w:rsid w:val="005622D4"/>
    <w:rsid w:val="005624EC"/>
    <w:rsid w:val="005626F4"/>
    <w:rsid w:val="00562797"/>
    <w:rsid w:val="00563672"/>
    <w:rsid w:val="00563D89"/>
    <w:rsid w:val="00563F0C"/>
    <w:rsid w:val="00563F5E"/>
    <w:rsid w:val="0056476C"/>
    <w:rsid w:val="00565017"/>
    <w:rsid w:val="005652F7"/>
    <w:rsid w:val="00565A4C"/>
    <w:rsid w:val="00565D3A"/>
    <w:rsid w:val="00565E22"/>
    <w:rsid w:val="005660C8"/>
    <w:rsid w:val="00566498"/>
    <w:rsid w:val="00566786"/>
    <w:rsid w:val="00566AC3"/>
    <w:rsid w:val="00566C8F"/>
    <w:rsid w:val="00566F6E"/>
    <w:rsid w:val="005673FE"/>
    <w:rsid w:val="005675FC"/>
    <w:rsid w:val="00570265"/>
    <w:rsid w:val="0057091F"/>
    <w:rsid w:val="00570B1D"/>
    <w:rsid w:val="00570ED8"/>
    <w:rsid w:val="005712AC"/>
    <w:rsid w:val="00571638"/>
    <w:rsid w:val="00571CF6"/>
    <w:rsid w:val="00571EE6"/>
    <w:rsid w:val="005720A2"/>
    <w:rsid w:val="0057291A"/>
    <w:rsid w:val="00572FA6"/>
    <w:rsid w:val="00573424"/>
    <w:rsid w:val="00573F3F"/>
    <w:rsid w:val="005741C9"/>
    <w:rsid w:val="005742F5"/>
    <w:rsid w:val="005744C4"/>
    <w:rsid w:val="00574AF0"/>
    <w:rsid w:val="005752FF"/>
    <w:rsid w:val="00575BB4"/>
    <w:rsid w:val="00575E0C"/>
    <w:rsid w:val="00575F50"/>
    <w:rsid w:val="005764EB"/>
    <w:rsid w:val="00576616"/>
    <w:rsid w:val="005767DC"/>
    <w:rsid w:val="00576D5D"/>
    <w:rsid w:val="00576E80"/>
    <w:rsid w:val="00576EF2"/>
    <w:rsid w:val="00577235"/>
    <w:rsid w:val="00577537"/>
    <w:rsid w:val="00577CD5"/>
    <w:rsid w:val="00580732"/>
    <w:rsid w:val="00580CEE"/>
    <w:rsid w:val="00580F2B"/>
    <w:rsid w:val="0058162F"/>
    <w:rsid w:val="00581769"/>
    <w:rsid w:val="0058196F"/>
    <w:rsid w:val="005819AD"/>
    <w:rsid w:val="00581CEE"/>
    <w:rsid w:val="0058204C"/>
    <w:rsid w:val="0058229B"/>
    <w:rsid w:val="00582F06"/>
    <w:rsid w:val="00582F85"/>
    <w:rsid w:val="0058307D"/>
    <w:rsid w:val="005834DF"/>
    <w:rsid w:val="005835FC"/>
    <w:rsid w:val="00583B4D"/>
    <w:rsid w:val="00583B93"/>
    <w:rsid w:val="00583EAA"/>
    <w:rsid w:val="00583F78"/>
    <w:rsid w:val="00583FEA"/>
    <w:rsid w:val="0058464B"/>
    <w:rsid w:val="005848D4"/>
    <w:rsid w:val="00585728"/>
    <w:rsid w:val="00586019"/>
    <w:rsid w:val="00586020"/>
    <w:rsid w:val="00586283"/>
    <w:rsid w:val="00586C9A"/>
    <w:rsid w:val="005873BD"/>
    <w:rsid w:val="005874EE"/>
    <w:rsid w:val="00587DAC"/>
    <w:rsid w:val="0059051A"/>
    <w:rsid w:val="005913CC"/>
    <w:rsid w:val="00591682"/>
    <w:rsid w:val="005918BD"/>
    <w:rsid w:val="00591A71"/>
    <w:rsid w:val="00591E71"/>
    <w:rsid w:val="00592612"/>
    <w:rsid w:val="00592677"/>
    <w:rsid w:val="00592C23"/>
    <w:rsid w:val="00593D46"/>
    <w:rsid w:val="00593F2C"/>
    <w:rsid w:val="0059436E"/>
    <w:rsid w:val="0059457B"/>
    <w:rsid w:val="005948C3"/>
    <w:rsid w:val="005949DB"/>
    <w:rsid w:val="005950FA"/>
    <w:rsid w:val="00595241"/>
    <w:rsid w:val="005953DC"/>
    <w:rsid w:val="005958AA"/>
    <w:rsid w:val="00595C16"/>
    <w:rsid w:val="00595DF3"/>
    <w:rsid w:val="0059646E"/>
    <w:rsid w:val="005965E6"/>
    <w:rsid w:val="005966CC"/>
    <w:rsid w:val="00596BB3"/>
    <w:rsid w:val="00596FB8"/>
    <w:rsid w:val="00597132"/>
    <w:rsid w:val="0059735E"/>
    <w:rsid w:val="005976FD"/>
    <w:rsid w:val="005977A4"/>
    <w:rsid w:val="005A0483"/>
    <w:rsid w:val="005A070E"/>
    <w:rsid w:val="005A0E18"/>
    <w:rsid w:val="005A0F5E"/>
    <w:rsid w:val="005A1C65"/>
    <w:rsid w:val="005A1D03"/>
    <w:rsid w:val="005A1F0E"/>
    <w:rsid w:val="005A264F"/>
    <w:rsid w:val="005A2666"/>
    <w:rsid w:val="005A362F"/>
    <w:rsid w:val="005A3689"/>
    <w:rsid w:val="005A37CB"/>
    <w:rsid w:val="005A3B80"/>
    <w:rsid w:val="005A41CA"/>
    <w:rsid w:val="005A46D0"/>
    <w:rsid w:val="005A4F8F"/>
    <w:rsid w:val="005A56C7"/>
    <w:rsid w:val="005A59E9"/>
    <w:rsid w:val="005A5A81"/>
    <w:rsid w:val="005A5B34"/>
    <w:rsid w:val="005A62E3"/>
    <w:rsid w:val="005A6405"/>
    <w:rsid w:val="005A64EC"/>
    <w:rsid w:val="005A6CA2"/>
    <w:rsid w:val="005A6CC8"/>
    <w:rsid w:val="005A7617"/>
    <w:rsid w:val="005A7BB3"/>
    <w:rsid w:val="005A7D6E"/>
    <w:rsid w:val="005B043E"/>
    <w:rsid w:val="005B04B9"/>
    <w:rsid w:val="005B0542"/>
    <w:rsid w:val="005B1714"/>
    <w:rsid w:val="005B1CB8"/>
    <w:rsid w:val="005B20D2"/>
    <w:rsid w:val="005B2604"/>
    <w:rsid w:val="005B2A04"/>
    <w:rsid w:val="005B2C2E"/>
    <w:rsid w:val="005B2E48"/>
    <w:rsid w:val="005B3035"/>
    <w:rsid w:val="005B3835"/>
    <w:rsid w:val="005B3F7F"/>
    <w:rsid w:val="005B4165"/>
    <w:rsid w:val="005B4499"/>
    <w:rsid w:val="005B45C4"/>
    <w:rsid w:val="005B4BD1"/>
    <w:rsid w:val="005B4C77"/>
    <w:rsid w:val="005B4DB0"/>
    <w:rsid w:val="005B5480"/>
    <w:rsid w:val="005B5DBE"/>
    <w:rsid w:val="005B6177"/>
    <w:rsid w:val="005B6647"/>
    <w:rsid w:val="005B66AD"/>
    <w:rsid w:val="005B678F"/>
    <w:rsid w:val="005B6979"/>
    <w:rsid w:val="005B6A15"/>
    <w:rsid w:val="005B726C"/>
    <w:rsid w:val="005B7B90"/>
    <w:rsid w:val="005B7EDC"/>
    <w:rsid w:val="005B7FBC"/>
    <w:rsid w:val="005C0710"/>
    <w:rsid w:val="005C0CB2"/>
    <w:rsid w:val="005C140D"/>
    <w:rsid w:val="005C1683"/>
    <w:rsid w:val="005C1A29"/>
    <w:rsid w:val="005C1B54"/>
    <w:rsid w:val="005C20D6"/>
    <w:rsid w:val="005C272B"/>
    <w:rsid w:val="005C2A1B"/>
    <w:rsid w:val="005C2CB8"/>
    <w:rsid w:val="005C4218"/>
    <w:rsid w:val="005C4399"/>
    <w:rsid w:val="005C4A1B"/>
    <w:rsid w:val="005C4B2D"/>
    <w:rsid w:val="005C5FDC"/>
    <w:rsid w:val="005C603F"/>
    <w:rsid w:val="005C606A"/>
    <w:rsid w:val="005C6538"/>
    <w:rsid w:val="005C6716"/>
    <w:rsid w:val="005C689F"/>
    <w:rsid w:val="005C726B"/>
    <w:rsid w:val="005C7847"/>
    <w:rsid w:val="005C7C37"/>
    <w:rsid w:val="005C7CAF"/>
    <w:rsid w:val="005D02B6"/>
    <w:rsid w:val="005D076C"/>
    <w:rsid w:val="005D0C6C"/>
    <w:rsid w:val="005D0E96"/>
    <w:rsid w:val="005D164E"/>
    <w:rsid w:val="005D1DC7"/>
    <w:rsid w:val="005D1E5C"/>
    <w:rsid w:val="005D435C"/>
    <w:rsid w:val="005D4949"/>
    <w:rsid w:val="005D5920"/>
    <w:rsid w:val="005D5C27"/>
    <w:rsid w:val="005D62CC"/>
    <w:rsid w:val="005D6619"/>
    <w:rsid w:val="005D697F"/>
    <w:rsid w:val="005D6F79"/>
    <w:rsid w:val="005D736D"/>
    <w:rsid w:val="005D7C3D"/>
    <w:rsid w:val="005D7FE5"/>
    <w:rsid w:val="005E0DCB"/>
    <w:rsid w:val="005E0E3E"/>
    <w:rsid w:val="005E0FE1"/>
    <w:rsid w:val="005E17F8"/>
    <w:rsid w:val="005E19AD"/>
    <w:rsid w:val="005E1A02"/>
    <w:rsid w:val="005E1AE5"/>
    <w:rsid w:val="005E1B98"/>
    <w:rsid w:val="005E1FD9"/>
    <w:rsid w:val="005E24E8"/>
    <w:rsid w:val="005E25A5"/>
    <w:rsid w:val="005E29D0"/>
    <w:rsid w:val="005E327B"/>
    <w:rsid w:val="005E3999"/>
    <w:rsid w:val="005E43E6"/>
    <w:rsid w:val="005E44AA"/>
    <w:rsid w:val="005E4D83"/>
    <w:rsid w:val="005E592B"/>
    <w:rsid w:val="005E5F4D"/>
    <w:rsid w:val="005E6502"/>
    <w:rsid w:val="005E67AC"/>
    <w:rsid w:val="005E6985"/>
    <w:rsid w:val="005E6FDD"/>
    <w:rsid w:val="005E75B1"/>
    <w:rsid w:val="005E7652"/>
    <w:rsid w:val="005E7C99"/>
    <w:rsid w:val="005E7DF9"/>
    <w:rsid w:val="005F0076"/>
    <w:rsid w:val="005F06F0"/>
    <w:rsid w:val="005F073B"/>
    <w:rsid w:val="005F0B19"/>
    <w:rsid w:val="005F0BBC"/>
    <w:rsid w:val="005F0D8F"/>
    <w:rsid w:val="005F1041"/>
    <w:rsid w:val="005F1062"/>
    <w:rsid w:val="005F18D9"/>
    <w:rsid w:val="005F22BA"/>
    <w:rsid w:val="005F241A"/>
    <w:rsid w:val="005F26E6"/>
    <w:rsid w:val="005F27C0"/>
    <w:rsid w:val="005F2B4A"/>
    <w:rsid w:val="005F359A"/>
    <w:rsid w:val="005F359C"/>
    <w:rsid w:val="005F3F08"/>
    <w:rsid w:val="005F44B0"/>
    <w:rsid w:val="005F4BEB"/>
    <w:rsid w:val="005F5230"/>
    <w:rsid w:val="005F5247"/>
    <w:rsid w:val="005F5E08"/>
    <w:rsid w:val="005F5E8D"/>
    <w:rsid w:val="005F64E5"/>
    <w:rsid w:val="005F6816"/>
    <w:rsid w:val="005F6A82"/>
    <w:rsid w:val="005F6DC5"/>
    <w:rsid w:val="005F71A1"/>
    <w:rsid w:val="005F7748"/>
    <w:rsid w:val="005F7C74"/>
    <w:rsid w:val="005F7CD1"/>
    <w:rsid w:val="005F7CEB"/>
    <w:rsid w:val="006003D2"/>
    <w:rsid w:val="00600891"/>
    <w:rsid w:val="00600C3E"/>
    <w:rsid w:val="006014A0"/>
    <w:rsid w:val="0060150F"/>
    <w:rsid w:val="006015BE"/>
    <w:rsid w:val="00601B88"/>
    <w:rsid w:val="00601D30"/>
    <w:rsid w:val="00602095"/>
    <w:rsid w:val="0060288E"/>
    <w:rsid w:val="00602C33"/>
    <w:rsid w:val="006032F0"/>
    <w:rsid w:val="00603304"/>
    <w:rsid w:val="006033F9"/>
    <w:rsid w:val="006045F1"/>
    <w:rsid w:val="00604695"/>
    <w:rsid w:val="006046B9"/>
    <w:rsid w:val="00604A4A"/>
    <w:rsid w:val="00604ABE"/>
    <w:rsid w:val="00604D4B"/>
    <w:rsid w:val="00604F91"/>
    <w:rsid w:val="00605375"/>
    <w:rsid w:val="006059E6"/>
    <w:rsid w:val="00605EA2"/>
    <w:rsid w:val="00606369"/>
    <w:rsid w:val="00606CF5"/>
    <w:rsid w:val="00606F04"/>
    <w:rsid w:val="00607636"/>
    <w:rsid w:val="006077AB"/>
    <w:rsid w:val="00610672"/>
    <w:rsid w:val="00610D32"/>
    <w:rsid w:val="00610D64"/>
    <w:rsid w:val="006113BB"/>
    <w:rsid w:val="00611C38"/>
    <w:rsid w:val="00612109"/>
    <w:rsid w:val="00612890"/>
    <w:rsid w:val="006128CE"/>
    <w:rsid w:val="0061302B"/>
    <w:rsid w:val="0061325F"/>
    <w:rsid w:val="00613FE0"/>
    <w:rsid w:val="0061415E"/>
    <w:rsid w:val="0061448B"/>
    <w:rsid w:val="00614819"/>
    <w:rsid w:val="00615257"/>
    <w:rsid w:val="006157D7"/>
    <w:rsid w:val="00615987"/>
    <w:rsid w:val="00615EAD"/>
    <w:rsid w:val="006176D2"/>
    <w:rsid w:val="00617711"/>
    <w:rsid w:val="0061774D"/>
    <w:rsid w:val="006178F8"/>
    <w:rsid w:val="006179FD"/>
    <w:rsid w:val="00617A7F"/>
    <w:rsid w:val="00617B3F"/>
    <w:rsid w:val="00620235"/>
    <w:rsid w:val="006206A0"/>
    <w:rsid w:val="00620831"/>
    <w:rsid w:val="006208DB"/>
    <w:rsid w:val="00620910"/>
    <w:rsid w:val="00621713"/>
    <w:rsid w:val="00621855"/>
    <w:rsid w:val="00621DC9"/>
    <w:rsid w:val="00622052"/>
    <w:rsid w:val="0062247C"/>
    <w:rsid w:val="00622AFB"/>
    <w:rsid w:val="00622F8C"/>
    <w:rsid w:val="006236BD"/>
    <w:rsid w:val="00623AA0"/>
    <w:rsid w:val="00623D5B"/>
    <w:rsid w:val="00623E7B"/>
    <w:rsid w:val="00625513"/>
    <w:rsid w:val="0062585C"/>
    <w:rsid w:val="00625877"/>
    <w:rsid w:val="00625BBB"/>
    <w:rsid w:val="00625D44"/>
    <w:rsid w:val="00625DAB"/>
    <w:rsid w:val="00625E4E"/>
    <w:rsid w:val="00627067"/>
    <w:rsid w:val="0062747B"/>
    <w:rsid w:val="00627EDA"/>
    <w:rsid w:val="00630119"/>
    <w:rsid w:val="00630511"/>
    <w:rsid w:val="006309E3"/>
    <w:rsid w:val="00631052"/>
    <w:rsid w:val="006310EF"/>
    <w:rsid w:val="006313D2"/>
    <w:rsid w:val="006317B3"/>
    <w:rsid w:val="00631A02"/>
    <w:rsid w:val="00632490"/>
    <w:rsid w:val="00632D65"/>
    <w:rsid w:val="00632E57"/>
    <w:rsid w:val="006334AC"/>
    <w:rsid w:val="00633D09"/>
    <w:rsid w:val="00634137"/>
    <w:rsid w:val="00634828"/>
    <w:rsid w:val="0063499F"/>
    <w:rsid w:val="0063509C"/>
    <w:rsid w:val="00635BA5"/>
    <w:rsid w:val="00636241"/>
    <w:rsid w:val="00636263"/>
    <w:rsid w:val="006367F2"/>
    <w:rsid w:val="00636B37"/>
    <w:rsid w:val="00637348"/>
    <w:rsid w:val="00637610"/>
    <w:rsid w:val="0063785A"/>
    <w:rsid w:val="00637B56"/>
    <w:rsid w:val="00637B80"/>
    <w:rsid w:val="00637E80"/>
    <w:rsid w:val="0064021F"/>
    <w:rsid w:val="006403D9"/>
    <w:rsid w:val="006403E2"/>
    <w:rsid w:val="00640551"/>
    <w:rsid w:val="00640BF5"/>
    <w:rsid w:val="00640C4C"/>
    <w:rsid w:val="006411D2"/>
    <w:rsid w:val="00641270"/>
    <w:rsid w:val="006412DA"/>
    <w:rsid w:val="006416C4"/>
    <w:rsid w:val="00641A5C"/>
    <w:rsid w:val="00641C43"/>
    <w:rsid w:val="006421EA"/>
    <w:rsid w:val="00642C9B"/>
    <w:rsid w:val="00642FEC"/>
    <w:rsid w:val="006430A3"/>
    <w:rsid w:val="0064313F"/>
    <w:rsid w:val="00643438"/>
    <w:rsid w:val="00643D1C"/>
    <w:rsid w:val="00643F85"/>
    <w:rsid w:val="006442F0"/>
    <w:rsid w:val="00644742"/>
    <w:rsid w:val="00644B71"/>
    <w:rsid w:val="006454A3"/>
    <w:rsid w:val="00645764"/>
    <w:rsid w:val="00645F34"/>
    <w:rsid w:val="00645F64"/>
    <w:rsid w:val="00646829"/>
    <w:rsid w:val="006469ED"/>
    <w:rsid w:val="00647B00"/>
    <w:rsid w:val="00647C2D"/>
    <w:rsid w:val="00647E3D"/>
    <w:rsid w:val="00647FC3"/>
    <w:rsid w:val="006501F6"/>
    <w:rsid w:val="00650D94"/>
    <w:rsid w:val="00651221"/>
    <w:rsid w:val="00651788"/>
    <w:rsid w:val="0065179D"/>
    <w:rsid w:val="006520F6"/>
    <w:rsid w:val="00652CA6"/>
    <w:rsid w:val="00652F95"/>
    <w:rsid w:val="006533DD"/>
    <w:rsid w:val="00653498"/>
    <w:rsid w:val="00653505"/>
    <w:rsid w:val="006544F1"/>
    <w:rsid w:val="00654532"/>
    <w:rsid w:val="00654A38"/>
    <w:rsid w:val="0065533C"/>
    <w:rsid w:val="0065579E"/>
    <w:rsid w:val="00655919"/>
    <w:rsid w:val="00655AF4"/>
    <w:rsid w:val="00655FCD"/>
    <w:rsid w:val="0065622D"/>
    <w:rsid w:val="006565EF"/>
    <w:rsid w:val="00656681"/>
    <w:rsid w:val="00656765"/>
    <w:rsid w:val="00656ED9"/>
    <w:rsid w:val="00657896"/>
    <w:rsid w:val="00657899"/>
    <w:rsid w:val="00657E14"/>
    <w:rsid w:val="0066019A"/>
    <w:rsid w:val="00660864"/>
    <w:rsid w:val="00660C2D"/>
    <w:rsid w:val="00660DC6"/>
    <w:rsid w:val="00661075"/>
    <w:rsid w:val="00662638"/>
    <w:rsid w:val="00663090"/>
    <w:rsid w:val="00663681"/>
    <w:rsid w:val="00663D70"/>
    <w:rsid w:val="00664360"/>
    <w:rsid w:val="006644ED"/>
    <w:rsid w:val="00664D92"/>
    <w:rsid w:val="00664E47"/>
    <w:rsid w:val="006651A5"/>
    <w:rsid w:val="00665715"/>
    <w:rsid w:val="00665B0A"/>
    <w:rsid w:val="00667040"/>
    <w:rsid w:val="0066756C"/>
    <w:rsid w:val="00667B07"/>
    <w:rsid w:val="00667D75"/>
    <w:rsid w:val="00667DFE"/>
    <w:rsid w:val="00670080"/>
    <w:rsid w:val="006702DE"/>
    <w:rsid w:val="00670478"/>
    <w:rsid w:val="006707E1"/>
    <w:rsid w:val="00671DE7"/>
    <w:rsid w:val="00671FF7"/>
    <w:rsid w:val="0067228A"/>
    <w:rsid w:val="006733CD"/>
    <w:rsid w:val="006735F2"/>
    <w:rsid w:val="006739C0"/>
    <w:rsid w:val="00673A5B"/>
    <w:rsid w:val="00673A97"/>
    <w:rsid w:val="00674227"/>
    <w:rsid w:val="00674CDC"/>
    <w:rsid w:val="006751E9"/>
    <w:rsid w:val="006752DD"/>
    <w:rsid w:val="006755E9"/>
    <w:rsid w:val="00675BAF"/>
    <w:rsid w:val="00675BB6"/>
    <w:rsid w:val="00676268"/>
    <w:rsid w:val="0067668B"/>
    <w:rsid w:val="00676989"/>
    <w:rsid w:val="00676ADD"/>
    <w:rsid w:val="00676B32"/>
    <w:rsid w:val="006770B4"/>
    <w:rsid w:val="006771CA"/>
    <w:rsid w:val="006776A4"/>
    <w:rsid w:val="006778BA"/>
    <w:rsid w:val="00680C3B"/>
    <w:rsid w:val="00680D8F"/>
    <w:rsid w:val="00680E8D"/>
    <w:rsid w:val="00681026"/>
    <w:rsid w:val="00682B0A"/>
    <w:rsid w:val="00682EC9"/>
    <w:rsid w:val="00682F96"/>
    <w:rsid w:val="00683BA9"/>
    <w:rsid w:val="00683E02"/>
    <w:rsid w:val="006841FB"/>
    <w:rsid w:val="0068432D"/>
    <w:rsid w:val="00684607"/>
    <w:rsid w:val="006852C7"/>
    <w:rsid w:val="006861B7"/>
    <w:rsid w:val="00686C26"/>
    <w:rsid w:val="0068707E"/>
    <w:rsid w:val="006875D8"/>
    <w:rsid w:val="00690036"/>
    <w:rsid w:val="0069004D"/>
    <w:rsid w:val="00690142"/>
    <w:rsid w:val="00690622"/>
    <w:rsid w:val="006909B5"/>
    <w:rsid w:val="00690F24"/>
    <w:rsid w:val="0069175F"/>
    <w:rsid w:val="00691766"/>
    <w:rsid w:val="00691CA7"/>
    <w:rsid w:val="00691E30"/>
    <w:rsid w:val="00691E92"/>
    <w:rsid w:val="00692142"/>
    <w:rsid w:val="00692364"/>
    <w:rsid w:val="006928F3"/>
    <w:rsid w:val="00692D0F"/>
    <w:rsid w:val="006935D1"/>
    <w:rsid w:val="006937BF"/>
    <w:rsid w:val="00693F7D"/>
    <w:rsid w:val="006945D6"/>
    <w:rsid w:val="00694EB2"/>
    <w:rsid w:val="006951CB"/>
    <w:rsid w:val="00695360"/>
    <w:rsid w:val="006955F9"/>
    <w:rsid w:val="00695D5A"/>
    <w:rsid w:val="00696719"/>
    <w:rsid w:val="00696BFF"/>
    <w:rsid w:val="00696DF5"/>
    <w:rsid w:val="00697014"/>
    <w:rsid w:val="0069753D"/>
    <w:rsid w:val="006975E0"/>
    <w:rsid w:val="00697B9C"/>
    <w:rsid w:val="006A04BD"/>
    <w:rsid w:val="006A0AB5"/>
    <w:rsid w:val="006A0D0F"/>
    <w:rsid w:val="006A0FCD"/>
    <w:rsid w:val="006A15EF"/>
    <w:rsid w:val="006A17D8"/>
    <w:rsid w:val="006A1912"/>
    <w:rsid w:val="006A1A6D"/>
    <w:rsid w:val="006A1CD7"/>
    <w:rsid w:val="006A1E35"/>
    <w:rsid w:val="006A201A"/>
    <w:rsid w:val="006A2BF8"/>
    <w:rsid w:val="006A2C7D"/>
    <w:rsid w:val="006A2F80"/>
    <w:rsid w:val="006A3897"/>
    <w:rsid w:val="006A39B8"/>
    <w:rsid w:val="006A413D"/>
    <w:rsid w:val="006A42F1"/>
    <w:rsid w:val="006A4471"/>
    <w:rsid w:val="006A44C2"/>
    <w:rsid w:val="006A4A18"/>
    <w:rsid w:val="006A54D8"/>
    <w:rsid w:val="006A55E0"/>
    <w:rsid w:val="006A56E3"/>
    <w:rsid w:val="006A5759"/>
    <w:rsid w:val="006A59B3"/>
    <w:rsid w:val="006A60F6"/>
    <w:rsid w:val="006A69C0"/>
    <w:rsid w:val="006A6A1F"/>
    <w:rsid w:val="006A6C4A"/>
    <w:rsid w:val="006A736E"/>
    <w:rsid w:val="006A7470"/>
    <w:rsid w:val="006A7619"/>
    <w:rsid w:val="006A7C0E"/>
    <w:rsid w:val="006A7E5F"/>
    <w:rsid w:val="006B013A"/>
    <w:rsid w:val="006B058A"/>
    <w:rsid w:val="006B0B07"/>
    <w:rsid w:val="006B17E1"/>
    <w:rsid w:val="006B1F74"/>
    <w:rsid w:val="006B2217"/>
    <w:rsid w:val="006B23E7"/>
    <w:rsid w:val="006B244C"/>
    <w:rsid w:val="006B2632"/>
    <w:rsid w:val="006B2724"/>
    <w:rsid w:val="006B27DD"/>
    <w:rsid w:val="006B296F"/>
    <w:rsid w:val="006B2E77"/>
    <w:rsid w:val="006B304A"/>
    <w:rsid w:val="006B326E"/>
    <w:rsid w:val="006B3323"/>
    <w:rsid w:val="006B4377"/>
    <w:rsid w:val="006B471E"/>
    <w:rsid w:val="006B49A4"/>
    <w:rsid w:val="006B4D3E"/>
    <w:rsid w:val="006B5135"/>
    <w:rsid w:val="006B53B9"/>
    <w:rsid w:val="006B54CF"/>
    <w:rsid w:val="006B5974"/>
    <w:rsid w:val="006B5D20"/>
    <w:rsid w:val="006B6908"/>
    <w:rsid w:val="006B691D"/>
    <w:rsid w:val="006B6F25"/>
    <w:rsid w:val="006B7236"/>
    <w:rsid w:val="006C085C"/>
    <w:rsid w:val="006C0C7E"/>
    <w:rsid w:val="006C0FED"/>
    <w:rsid w:val="006C11BF"/>
    <w:rsid w:val="006C166A"/>
    <w:rsid w:val="006C1B6C"/>
    <w:rsid w:val="006C1B95"/>
    <w:rsid w:val="006C3C14"/>
    <w:rsid w:val="006C4172"/>
    <w:rsid w:val="006C41F8"/>
    <w:rsid w:val="006C4798"/>
    <w:rsid w:val="006C4BC0"/>
    <w:rsid w:val="006C4C88"/>
    <w:rsid w:val="006C4E9F"/>
    <w:rsid w:val="006C4FA1"/>
    <w:rsid w:val="006C4FF4"/>
    <w:rsid w:val="006C5323"/>
    <w:rsid w:val="006C53E4"/>
    <w:rsid w:val="006C5DE1"/>
    <w:rsid w:val="006C641F"/>
    <w:rsid w:val="006C6B2A"/>
    <w:rsid w:val="006C75C3"/>
    <w:rsid w:val="006C77A1"/>
    <w:rsid w:val="006D0B10"/>
    <w:rsid w:val="006D0B43"/>
    <w:rsid w:val="006D0CCC"/>
    <w:rsid w:val="006D0D50"/>
    <w:rsid w:val="006D1300"/>
    <w:rsid w:val="006D13FB"/>
    <w:rsid w:val="006D2BAF"/>
    <w:rsid w:val="006D2E7E"/>
    <w:rsid w:val="006D301A"/>
    <w:rsid w:val="006D30CD"/>
    <w:rsid w:val="006D3301"/>
    <w:rsid w:val="006D36D8"/>
    <w:rsid w:val="006D372E"/>
    <w:rsid w:val="006D3B30"/>
    <w:rsid w:val="006D3BC6"/>
    <w:rsid w:val="006D4557"/>
    <w:rsid w:val="006D4562"/>
    <w:rsid w:val="006D4DE8"/>
    <w:rsid w:val="006D5004"/>
    <w:rsid w:val="006D5A66"/>
    <w:rsid w:val="006D5F79"/>
    <w:rsid w:val="006D5FFF"/>
    <w:rsid w:val="006D656E"/>
    <w:rsid w:val="006D66D6"/>
    <w:rsid w:val="006D6B4C"/>
    <w:rsid w:val="006D6FB8"/>
    <w:rsid w:val="006D7D40"/>
    <w:rsid w:val="006D7E0F"/>
    <w:rsid w:val="006D7F53"/>
    <w:rsid w:val="006E0064"/>
    <w:rsid w:val="006E04CD"/>
    <w:rsid w:val="006E0A86"/>
    <w:rsid w:val="006E0B5E"/>
    <w:rsid w:val="006E0C7C"/>
    <w:rsid w:val="006E0CE3"/>
    <w:rsid w:val="006E12D1"/>
    <w:rsid w:val="006E1727"/>
    <w:rsid w:val="006E21CA"/>
    <w:rsid w:val="006E2948"/>
    <w:rsid w:val="006E3A70"/>
    <w:rsid w:val="006E3AC7"/>
    <w:rsid w:val="006E3BAA"/>
    <w:rsid w:val="006E3CF3"/>
    <w:rsid w:val="006E3F9E"/>
    <w:rsid w:val="006E469F"/>
    <w:rsid w:val="006E46A5"/>
    <w:rsid w:val="006E46AA"/>
    <w:rsid w:val="006E4AEF"/>
    <w:rsid w:val="006E5365"/>
    <w:rsid w:val="006E53D7"/>
    <w:rsid w:val="006E5E3D"/>
    <w:rsid w:val="006E634A"/>
    <w:rsid w:val="006E6F22"/>
    <w:rsid w:val="006E7284"/>
    <w:rsid w:val="006E7609"/>
    <w:rsid w:val="006E7A48"/>
    <w:rsid w:val="006F022A"/>
    <w:rsid w:val="006F0283"/>
    <w:rsid w:val="006F0E3B"/>
    <w:rsid w:val="006F0EB3"/>
    <w:rsid w:val="006F0F14"/>
    <w:rsid w:val="006F12B6"/>
    <w:rsid w:val="006F161B"/>
    <w:rsid w:val="006F1693"/>
    <w:rsid w:val="006F1E6A"/>
    <w:rsid w:val="006F1F13"/>
    <w:rsid w:val="006F1F1F"/>
    <w:rsid w:val="006F3841"/>
    <w:rsid w:val="006F3AD6"/>
    <w:rsid w:val="006F46B0"/>
    <w:rsid w:val="006F5605"/>
    <w:rsid w:val="006F58B0"/>
    <w:rsid w:val="006F6E24"/>
    <w:rsid w:val="006F722E"/>
    <w:rsid w:val="006F7287"/>
    <w:rsid w:val="006F76A1"/>
    <w:rsid w:val="0070019C"/>
    <w:rsid w:val="00700369"/>
    <w:rsid w:val="007019C3"/>
    <w:rsid w:val="007021A8"/>
    <w:rsid w:val="00702706"/>
    <w:rsid w:val="00702A28"/>
    <w:rsid w:val="00702A3A"/>
    <w:rsid w:val="00702E3B"/>
    <w:rsid w:val="007038EA"/>
    <w:rsid w:val="00703C44"/>
    <w:rsid w:val="007044A4"/>
    <w:rsid w:val="007045F5"/>
    <w:rsid w:val="0070467D"/>
    <w:rsid w:val="00704DB1"/>
    <w:rsid w:val="00704E2A"/>
    <w:rsid w:val="00704E9D"/>
    <w:rsid w:val="0070506A"/>
    <w:rsid w:val="00705998"/>
    <w:rsid w:val="00705B78"/>
    <w:rsid w:val="00705DBD"/>
    <w:rsid w:val="00706F10"/>
    <w:rsid w:val="007070DE"/>
    <w:rsid w:val="00707388"/>
    <w:rsid w:val="007073C5"/>
    <w:rsid w:val="00707AE1"/>
    <w:rsid w:val="00707D88"/>
    <w:rsid w:val="00707FEE"/>
    <w:rsid w:val="00707FF6"/>
    <w:rsid w:val="007102F4"/>
    <w:rsid w:val="00710457"/>
    <w:rsid w:val="0071062C"/>
    <w:rsid w:val="007107DD"/>
    <w:rsid w:val="00710864"/>
    <w:rsid w:val="00710F57"/>
    <w:rsid w:val="00711071"/>
    <w:rsid w:val="00711141"/>
    <w:rsid w:val="007119A4"/>
    <w:rsid w:val="00711A34"/>
    <w:rsid w:val="00711AE1"/>
    <w:rsid w:val="00711DDC"/>
    <w:rsid w:val="00711FDB"/>
    <w:rsid w:val="00711FFE"/>
    <w:rsid w:val="00712428"/>
    <w:rsid w:val="00712865"/>
    <w:rsid w:val="00713276"/>
    <w:rsid w:val="00713B87"/>
    <w:rsid w:val="00713BF1"/>
    <w:rsid w:val="00713C62"/>
    <w:rsid w:val="00713E37"/>
    <w:rsid w:val="00714383"/>
    <w:rsid w:val="007148F7"/>
    <w:rsid w:val="00714BDF"/>
    <w:rsid w:val="007152FC"/>
    <w:rsid w:val="0071662E"/>
    <w:rsid w:val="00717092"/>
    <w:rsid w:val="007172C1"/>
    <w:rsid w:val="00717522"/>
    <w:rsid w:val="00717685"/>
    <w:rsid w:val="007176DF"/>
    <w:rsid w:val="007176F2"/>
    <w:rsid w:val="00717700"/>
    <w:rsid w:val="0071789C"/>
    <w:rsid w:val="00717B8C"/>
    <w:rsid w:val="00720402"/>
    <w:rsid w:val="007208F9"/>
    <w:rsid w:val="00720945"/>
    <w:rsid w:val="007209EE"/>
    <w:rsid w:val="007214E9"/>
    <w:rsid w:val="00722053"/>
    <w:rsid w:val="00722C0E"/>
    <w:rsid w:val="0072345E"/>
    <w:rsid w:val="00723920"/>
    <w:rsid w:val="00723B44"/>
    <w:rsid w:val="0072543D"/>
    <w:rsid w:val="007255F4"/>
    <w:rsid w:val="00725B0E"/>
    <w:rsid w:val="00725F47"/>
    <w:rsid w:val="00726032"/>
    <w:rsid w:val="00726488"/>
    <w:rsid w:val="00726514"/>
    <w:rsid w:val="00726AD2"/>
    <w:rsid w:val="00726F0F"/>
    <w:rsid w:val="00727043"/>
    <w:rsid w:val="007273AD"/>
    <w:rsid w:val="007276D9"/>
    <w:rsid w:val="00727855"/>
    <w:rsid w:val="00727D23"/>
    <w:rsid w:val="00730125"/>
    <w:rsid w:val="00730381"/>
    <w:rsid w:val="0073063A"/>
    <w:rsid w:val="00730A63"/>
    <w:rsid w:val="00731354"/>
    <w:rsid w:val="0073230A"/>
    <w:rsid w:val="007326FC"/>
    <w:rsid w:val="00734043"/>
    <w:rsid w:val="007341E0"/>
    <w:rsid w:val="0073426F"/>
    <w:rsid w:val="007346CB"/>
    <w:rsid w:val="00734A43"/>
    <w:rsid w:val="00734ACD"/>
    <w:rsid w:val="00735080"/>
    <w:rsid w:val="007355C4"/>
    <w:rsid w:val="007356E1"/>
    <w:rsid w:val="00735BC4"/>
    <w:rsid w:val="00735C88"/>
    <w:rsid w:val="00736343"/>
    <w:rsid w:val="007369A2"/>
    <w:rsid w:val="00736C8A"/>
    <w:rsid w:val="0073715F"/>
    <w:rsid w:val="007371EB"/>
    <w:rsid w:val="0073769D"/>
    <w:rsid w:val="00740296"/>
    <w:rsid w:val="00740578"/>
    <w:rsid w:val="0074059E"/>
    <w:rsid w:val="00740989"/>
    <w:rsid w:val="007414C4"/>
    <w:rsid w:val="0074191D"/>
    <w:rsid w:val="007419D6"/>
    <w:rsid w:val="00741A83"/>
    <w:rsid w:val="00741AD9"/>
    <w:rsid w:val="00741E61"/>
    <w:rsid w:val="00741EA1"/>
    <w:rsid w:val="00741F4B"/>
    <w:rsid w:val="00742015"/>
    <w:rsid w:val="00742054"/>
    <w:rsid w:val="00742602"/>
    <w:rsid w:val="00742A7E"/>
    <w:rsid w:val="00742AEB"/>
    <w:rsid w:val="00742F89"/>
    <w:rsid w:val="007431CD"/>
    <w:rsid w:val="00743550"/>
    <w:rsid w:val="007439E6"/>
    <w:rsid w:val="00743ED5"/>
    <w:rsid w:val="00743F10"/>
    <w:rsid w:val="00744834"/>
    <w:rsid w:val="00745261"/>
    <w:rsid w:val="00745B37"/>
    <w:rsid w:val="00745C34"/>
    <w:rsid w:val="00745E38"/>
    <w:rsid w:val="00745E5B"/>
    <w:rsid w:val="0074647A"/>
    <w:rsid w:val="00746AFD"/>
    <w:rsid w:val="00746C3B"/>
    <w:rsid w:val="00746D4F"/>
    <w:rsid w:val="00746E54"/>
    <w:rsid w:val="00747632"/>
    <w:rsid w:val="0074767D"/>
    <w:rsid w:val="00747992"/>
    <w:rsid w:val="00747BAF"/>
    <w:rsid w:val="00747CD2"/>
    <w:rsid w:val="00747D90"/>
    <w:rsid w:val="0075115A"/>
    <w:rsid w:val="00751190"/>
    <w:rsid w:val="00751337"/>
    <w:rsid w:val="0075161F"/>
    <w:rsid w:val="00751C5F"/>
    <w:rsid w:val="00751DEA"/>
    <w:rsid w:val="0075201B"/>
    <w:rsid w:val="00752401"/>
    <w:rsid w:val="00752575"/>
    <w:rsid w:val="00752C92"/>
    <w:rsid w:val="00753007"/>
    <w:rsid w:val="00753145"/>
    <w:rsid w:val="0075339F"/>
    <w:rsid w:val="0075345B"/>
    <w:rsid w:val="00753C33"/>
    <w:rsid w:val="00753E92"/>
    <w:rsid w:val="007542CE"/>
    <w:rsid w:val="00754A2B"/>
    <w:rsid w:val="007553DB"/>
    <w:rsid w:val="007557CA"/>
    <w:rsid w:val="00755AB0"/>
    <w:rsid w:val="0075605F"/>
    <w:rsid w:val="007563A4"/>
    <w:rsid w:val="00756C61"/>
    <w:rsid w:val="00756CA6"/>
    <w:rsid w:val="007578B2"/>
    <w:rsid w:val="00757F5C"/>
    <w:rsid w:val="00760E56"/>
    <w:rsid w:val="00762143"/>
    <w:rsid w:val="00762615"/>
    <w:rsid w:val="00762B37"/>
    <w:rsid w:val="00762B3D"/>
    <w:rsid w:val="00762B45"/>
    <w:rsid w:val="007632FF"/>
    <w:rsid w:val="0076369C"/>
    <w:rsid w:val="0076382E"/>
    <w:rsid w:val="00763FF8"/>
    <w:rsid w:val="00764370"/>
    <w:rsid w:val="007643F7"/>
    <w:rsid w:val="00764873"/>
    <w:rsid w:val="007649D5"/>
    <w:rsid w:val="00764FDA"/>
    <w:rsid w:val="0076545B"/>
    <w:rsid w:val="00765CD2"/>
    <w:rsid w:val="00766E50"/>
    <w:rsid w:val="0076725A"/>
    <w:rsid w:val="00767364"/>
    <w:rsid w:val="00767BFF"/>
    <w:rsid w:val="0077006E"/>
    <w:rsid w:val="0077078B"/>
    <w:rsid w:val="007708D9"/>
    <w:rsid w:val="00770962"/>
    <w:rsid w:val="007709B4"/>
    <w:rsid w:val="007710E6"/>
    <w:rsid w:val="007710EA"/>
    <w:rsid w:val="00771174"/>
    <w:rsid w:val="00771244"/>
    <w:rsid w:val="0077218D"/>
    <w:rsid w:val="00772470"/>
    <w:rsid w:val="007729A2"/>
    <w:rsid w:val="00772F60"/>
    <w:rsid w:val="007730BF"/>
    <w:rsid w:val="007732A4"/>
    <w:rsid w:val="00773971"/>
    <w:rsid w:val="00773997"/>
    <w:rsid w:val="00773A1E"/>
    <w:rsid w:val="00773A52"/>
    <w:rsid w:val="0077408B"/>
    <w:rsid w:val="00774552"/>
    <w:rsid w:val="00774828"/>
    <w:rsid w:val="00774C6F"/>
    <w:rsid w:val="00774E94"/>
    <w:rsid w:val="0077505C"/>
    <w:rsid w:val="0077515C"/>
    <w:rsid w:val="00775457"/>
    <w:rsid w:val="0077555E"/>
    <w:rsid w:val="0077699D"/>
    <w:rsid w:val="00776E7E"/>
    <w:rsid w:val="00776F42"/>
    <w:rsid w:val="0077756F"/>
    <w:rsid w:val="007775DA"/>
    <w:rsid w:val="0077788A"/>
    <w:rsid w:val="00777A60"/>
    <w:rsid w:val="00780E64"/>
    <w:rsid w:val="007812C8"/>
    <w:rsid w:val="007813A6"/>
    <w:rsid w:val="00781819"/>
    <w:rsid w:val="00782A3A"/>
    <w:rsid w:val="00782DAD"/>
    <w:rsid w:val="0078327E"/>
    <w:rsid w:val="00783928"/>
    <w:rsid w:val="00783C50"/>
    <w:rsid w:val="00784441"/>
    <w:rsid w:val="00784CEA"/>
    <w:rsid w:val="00784D5B"/>
    <w:rsid w:val="00785015"/>
    <w:rsid w:val="00785200"/>
    <w:rsid w:val="0078531D"/>
    <w:rsid w:val="007854DD"/>
    <w:rsid w:val="007857C2"/>
    <w:rsid w:val="00785888"/>
    <w:rsid w:val="00785BB3"/>
    <w:rsid w:val="0078614D"/>
    <w:rsid w:val="0078618B"/>
    <w:rsid w:val="007865C3"/>
    <w:rsid w:val="0078698A"/>
    <w:rsid w:val="0078729E"/>
    <w:rsid w:val="00787DFE"/>
    <w:rsid w:val="00787E62"/>
    <w:rsid w:val="00790429"/>
    <w:rsid w:val="00790C7D"/>
    <w:rsid w:val="0079168A"/>
    <w:rsid w:val="00791816"/>
    <w:rsid w:val="007918FD"/>
    <w:rsid w:val="00791AF1"/>
    <w:rsid w:val="00791F4D"/>
    <w:rsid w:val="007923B8"/>
    <w:rsid w:val="007925B6"/>
    <w:rsid w:val="007929CE"/>
    <w:rsid w:val="00792AA6"/>
    <w:rsid w:val="00792D30"/>
    <w:rsid w:val="007937EA"/>
    <w:rsid w:val="00793B8E"/>
    <w:rsid w:val="00793E3C"/>
    <w:rsid w:val="00793FC6"/>
    <w:rsid w:val="007940B4"/>
    <w:rsid w:val="007944CA"/>
    <w:rsid w:val="007946D3"/>
    <w:rsid w:val="0079495A"/>
    <w:rsid w:val="00794C7F"/>
    <w:rsid w:val="00794F56"/>
    <w:rsid w:val="00795030"/>
    <w:rsid w:val="0079519F"/>
    <w:rsid w:val="007952E2"/>
    <w:rsid w:val="0079556B"/>
    <w:rsid w:val="0079592C"/>
    <w:rsid w:val="007959D3"/>
    <w:rsid w:val="00795B3E"/>
    <w:rsid w:val="00795BC6"/>
    <w:rsid w:val="00795DEE"/>
    <w:rsid w:val="00795F55"/>
    <w:rsid w:val="007964A3"/>
    <w:rsid w:val="0079696F"/>
    <w:rsid w:val="00797360"/>
    <w:rsid w:val="00797AFE"/>
    <w:rsid w:val="00797BD3"/>
    <w:rsid w:val="007A0066"/>
    <w:rsid w:val="007A0430"/>
    <w:rsid w:val="007A046E"/>
    <w:rsid w:val="007A0D69"/>
    <w:rsid w:val="007A1374"/>
    <w:rsid w:val="007A17A7"/>
    <w:rsid w:val="007A195F"/>
    <w:rsid w:val="007A1AC2"/>
    <w:rsid w:val="007A1B2A"/>
    <w:rsid w:val="007A1CF3"/>
    <w:rsid w:val="007A2891"/>
    <w:rsid w:val="007A2B8A"/>
    <w:rsid w:val="007A2DD2"/>
    <w:rsid w:val="007A3B91"/>
    <w:rsid w:val="007A402E"/>
    <w:rsid w:val="007A443F"/>
    <w:rsid w:val="007A46C1"/>
    <w:rsid w:val="007A4964"/>
    <w:rsid w:val="007A4B6B"/>
    <w:rsid w:val="007A4CA0"/>
    <w:rsid w:val="007A4E5B"/>
    <w:rsid w:val="007A506E"/>
    <w:rsid w:val="007A52C0"/>
    <w:rsid w:val="007A5318"/>
    <w:rsid w:val="007A5ADD"/>
    <w:rsid w:val="007A5D72"/>
    <w:rsid w:val="007A61D3"/>
    <w:rsid w:val="007A65A9"/>
    <w:rsid w:val="007A6FC9"/>
    <w:rsid w:val="007A6FDE"/>
    <w:rsid w:val="007A79F2"/>
    <w:rsid w:val="007A7B74"/>
    <w:rsid w:val="007A7CD9"/>
    <w:rsid w:val="007A7DB6"/>
    <w:rsid w:val="007B00C4"/>
    <w:rsid w:val="007B01A2"/>
    <w:rsid w:val="007B03E7"/>
    <w:rsid w:val="007B045E"/>
    <w:rsid w:val="007B08B7"/>
    <w:rsid w:val="007B0CCE"/>
    <w:rsid w:val="007B126B"/>
    <w:rsid w:val="007B1396"/>
    <w:rsid w:val="007B184C"/>
    <w:rsid w:val="007B27AF"/>
    <w:rsid w:val="007B2929"/>
    <w:rsid w:val="007B29D5"/>
    <w:rsid w:val="007B3118"/>
    <w:rsid w:val="007B3143"/>
    <w:rsid w:val="007B3323"/>
    <w:rsid w:val="007B37C3"/>
    <w:rsid w:val="007B4357"/>
    <w:rsid w:val="007B482D"/>
    <w:rsid w:val="007B49E4"/>
    <w:rsid w:val="007B4BC8"/>
    <w:rsid w:val="007B57A2"/>
    <w:rsid w:val="007B5FA5"/>
    <w:rsid w:val="007B6781"/>
    <w:rsid w:val="007B6B17"/>
    <w:rsid w:val="007B6BDB"/>
    <w:rsid w:val="007B6FD4"/>
    <w:rsid w:val="007B7008"/>
    <w:rsid w:val="007B73EB"/>
    <w:rsid w:val="007B7915"/>
    <w:rsid w:val="007B7A70"/>
    <w:rsid w:val="007B7F23"/>
    <w:rsid w:val="007B7F64"/>
    <w:rsid w:val="007C04D1"/>
    <w:rsid w:val="007C0CE1"/>
    <w:rsid w:val="007C174E"/>
    <w:rsid w:val="007C1A50"/>
    <w:rsid w:val="007C241A"/>
    <w:rsid w:val="007C2A0B"/>
    <w:rsid w:val="007C2CA7"/>
    <w:rsid w:val="007C2E45"/>
    <w:rsid w:val="007C2E79"/>
    <w:rsid w:val="007C31C7"/>
    <w:rsid w:val="007C41D5"/>
    <w:rsid w:val="007C49DF"/>
    <w:rsid w:val="007C4D19"/>
    <w:rsid w:val="007C4D4E"/>
    <w:rsid w:val="007C58C0"/>
    <w:rsid w:val="007C5A3D"/>
    <w:rsid w:val="007C5E4F"/>
    <w:rsid w:val="007C6050"/>
    <w:rsid w:val="007C6053"/>
    <w:rsid w:val="007C61FB"/>
    <w:rsid w:val="007C673C"/>
    <w:rsid w:val="007C679C"/>
    <w:rsid w:val="007C6D49"/>
    <w:rsid w:val="007C76DB"/>
    <w:rsid w:val="007C78E2"/>
    <w:rsid w:val="007C79B9"/>
    <w:rsid w:val="007D02E9"/>
    <w:rsid w:val="007D1622"/>
    <w:rsid w:val="007D170D"/>
    <w:rsid w:val="007D1743"/>
    <w:rsid w:val="007D17E2"/>
    <w:rsid w:val="007D1845"/>
    <w:rsid w:val="007D1EBC"/>
    <w:rsid w:val="007D25EA"/>
    <w:rsid w:val="007D297B"/>
    <w:rsid w:val="007D2DF9"/>
    <w:rsid w:val="007D3322"/>
    <w:rsid w:val="007D3622"/>
    <w:rsid w:val="007D36AA"/>
    <w:rsid w:val="007D3C1F"/>
    <w:rsid w:val="007D3EC9"/>
    <w:rsid w:val="007D4232"/>
    <w:rsid w:val="007D4EA3"/>
    <w:rsid w:val="007D4FF8"/>
    <w:rsid w:val="007D55B0"/>
    <w:rsid w:val="007D573E"/>
    <w:rsid w:val="007D5E4B"/>
    <w:rsid w:val="007D6AF6"/>
    <w:rsid w:val="007D7322"/>
    <w:rsid w:val="007E0297"/>
    <w:rsid w:val="007E06E3"/>
    <w:rsid w:val="007E073F"/>
    <w:rsid w:val="007E083F"/>
    <w:rsid w:val="007E0EAF"/>
    <w:rsid w:val="007E116E"/>
    <w:rsid w:val="007E16E5"/>
    <w:rsid w:val="007E18D5"/>
    <w:rsid w:val="007E19CA"/>
    <w:rsid w:val="007E1BF0"/>
    <w:rsid w:val="007E1C77"/>
    <w:rsid w:val="007E1D7B"/>
    <w:rsid w:val="007E2BFE"/>
    <w:rsid w:val="007E2CF6"/>
    <w:rsid w:val="007E336F"/>
    <w:rsid w:val="007E37F1"/>
    <w:rsid w:val="007E3C9C"/>
    <w:rsid w:val="007E3D1E"/>
    <w:rsid w:val="007E41AB"/>
    <w:rsid w:val="007E42CC"/>
    <w:rsid w:val="007E490F"/>
    <w:rsid w:val="007E4A64"/>
    <w:rsid w:val="007E4AD7"/>
    <w:rsid w:val="007E4CB0"/>
    <w:rsid w:val="007E4F8E"/>
    <w:rsid w:val="007E5228"/>
    <w:rsid w:val="007E5294"/>
    <w:rsid w:val="007E5B53"/>
    <w:rsid w:val="007E64AC"/>
    <w:rsid w:val="007E65CB"/>
    <w:rsid w:val="007E65D2"/>
    <w:rsid w:val="007E66EF"/>
    <w:rsid w:val="007E6AF1"/>
    <w:rsid w:val="007E7819"/>
    <w:rsid w:val="007F018D"/>
    <w:rsid w:val="007F0A2B"/>
    <w:rsid w:val="007F1088"/>
    <w:rsid w:val="007F1275"/>
    <w:rsid w:val="007F160E"/>
    <w:rsid w:val="007F16AC"/>
    <w:rsid w:val="007F1A9D"/>
    <w:rsid w:val="007F1E7A"/>
    <w:rsid w:val="007F1FD6"/>
    <w:rsid w:val="007F2558"/>
    <w:rsid w:val="007F25AC"/>
    <w:rsid w:val="007F2B9D"/>
    <w:rsid w:val="007F3121"/>
    <w:rsid w:val="007F35AA"/>
    <w:rsid w:val="007F3BD1"/>
    <w:rsid w:val="007F4244"/>
    <w:rsid w:val="007F4737"/>
    <w:rsid w:val="007F4C79"/>
    <w:rsid w:val="007F4DF9"/>
    <w:rsid w:val="007F4EDC"/>
    <w:rsid w:val="007F4FE4"/>
    <w:rsid w:val="007F545B"/>
    <w:rsid w:val="007F5545"/>
    <w:rsid w:val="007F559D"/>
    <w:rsid w:val="007F5A22"/>
    <w:rsid w:val="007F5A56"/>
    <w:rsid w:val="007F64D4"/>
    <w:rsid w:val="007F6991"/>
    <w:rsid w:val="007F6A41"/>
    <w:rsid w:val="007F741C"/>
    <w:rsid w:val="007F7619"/>
    <w:rsid w:val="007F78D2"/>
    <w:rsid w:val="00800002"/>
    <w:rsid w:val="00800729"/>
    <w:rsid w:val="008008D8"/>
    <w:rsid w:val="0080150A"/>
    <w:rsid w:val="00801D2D"/>
    <w:rsid w:val="008021C6"/>
    <w:rsid w:val="0080264A"/>
    <w:rsid w:val="00802EA7"/>
    <w:rsid w:val="00802F0C"/>
    <w:rsid w:val="00803B02"/>
    <w:rsid w:val="00803CD5"/>
    <w:rsid w:val="008040FD"/>
    <w:rsid w:val="0080516D"/>
    <w:rsid w:val="008053BF"/>
    <w:rsid w:val="00805853"/>
    <w:rsid w:val="00805BD1"/>
    <w:rsid w:val="00805F48"/>
    <w:rsid w:val="0080630E"/>
    <w:rsid w:val="00806B38"/>
    <w:rsid w:val="00806BAA"/>
    <w:rsid w:val="00806E96"/>
    <w:rsid w:val="00806F0C"/>
    <w:rsid w:val="0080746C"/>
    <w:rsid w:val="008077AE"/>
    <w:rsid w:val="00807947"/>
    <w:rsid w:val="00810741"/>
    <w:rsid w:val="00810D20"/>
    <w:rsid w:val="00810EB2"/>
    <w:rsid w:val="008113E6"/>
    <w:rsid w:val="008122A2"/>
    <w:rsid w:val="00812482"/>
    <w:rsid w:val="00812692"/>
    <w:rsid w:val="0081288F"/>
    <w:rsid w:val="008131A4"/>
    <w:rsid w:val="0081435A"/>
    <w:rsid w:val="00814830"/>
    <w:rsid w:val="00815233"/>
    <w:rsid w:val="008152ED"/>
    <w:rsid w:val="00815AB6"/>
    <w:rsid w:val="00815BAB"/>
    <w:rsid w:val="00815DB4"/>
    <w:rsid w:val="0081635C"/>
    <w:rsid w:val="00816659"/>
    <w:rsid w:val="00816858"/>
    <w:rsid w:val="0081690A"/>
    <w:rsid w:val="0081697C"/>
    <w:rsid w:val="00816997"/>
    <w:rsid w:val="00816BE5"/>
    <w:rsid w:val="00816E31"/>
    <w:rsid w:val="008171C6"/>
    <w:rsid w:val="00817219"/>
    <w:rsid w:val="00817C88"/>
    <w:rsid w:val="00817EC0"/>
    <w:rsid w:val="00820206"/>
    <w:rsid w:val="00820BF3"/>
    <w:rsid w:val="008211DA"/>
    <w:rsid w:val="0082222B"/>
    <w:rsid w:val="00822237"/>
    <w:rsid w:val="00822317"/>
    <w:rsid w:val="008226E6"/>
    <w:rsid w:val="0082287D"/>
    <w:rsid w:val="00822B5B"/>
    <w:rsid w:val="008233DC"/>
    <w:rsid w:val="00823DCC"/>
    <w:rsid w:val="0082485B"/>
    <w:rsid w:val="00824C33"/>
    <w:rsid w:val="00825579"/>
    <w:rsid w:val="00825928"/>
    <w:rsid w:val="00825F0B"/>
    <w:rsid w:val="00826884"/>
    <w:rsid w:val="00826AF0"/>
    <w:rsid w:val="0082732F"/>
    <w:rsid w:val="00827AAC"/>
    <w:rsid w:val="00827F40"/>
    <w:rsid w:val="00830043"/>
    <w:rsid w:val="008308D4"/>
    <w:rsid w:val="00830ACF"/>
    <w:rsid w:val="00830B61"/>
    <w:rsid w:val="008311EB"/>
    <w:rsid w:val="00831439"/>
    <w:rsid w:val="00831AB3"/>
    <w:rsid w:val="00831D92"/>
    <w:rsid w:val="008320BD"/>
    <w:rsid w:val="008322FC"/>
    <w:rsid w:val="008323AB"/>
    <w:rsid w:val="00832726"/>
    <w:rsid w:val="00832AB9"/>
    <w:rsid w:val="00832B4B"/>
    <w:rsid w:val="00832B62"/>
    <w:rsid w:val="00832F87"/>
    <w:rsid w:val="008332ED"/>
    <w:rsid w:val="00833635"/>
    <w:rsid w:val="008338C0"/>
    <w:rsid w:val="00833BC8"/>
    <w:rsid w:val="00833C9F"/>
    <w:rsid w:val="008340E0"/>
    <w:rsid w:val="0083433F"/>
    <w:rsid w:val="00834371"/>
    <w:rsid w:val="00834384"/>
    <w:rsid w:val="0083446D"/>
    <w:rsid w:val="008349F8"/>
    <w:rsid w:val="00834B87"/>
    <w:rsid w:val="00835099"/>
    <w:rsid w:val="0083579C"/>
    <w:rsid w:val="0083583B"/>
    <w:rsid w:val="008359F8"/>
    <w:rsid w:val="00835CD8"/>
    <w:rsid w:val="0083624B"/>
    <w:rsid w:val="00836447"/>
    <w:rsid w:val="0083655B"/>
    <w:rsid w:val="00836A3F"/>
    <w:rsid w:val="00836B8A"/>
    <w:rsid w:val="00836E1B"/>
    <w:rsid w:val="00837566"/>
    <w:rsid w:val="00837976"/>
    <w:rsid w:val="008401B7"/>
    <w:rsid w:val="00840D78"/>
    <w:rsid w:val="0084125A"/>
    <w:rsid w:val="00841AA3"/>
    <w:rsid w:val="00842B81"/>
    <w:rsid w:val="008433DC"/>
    <w:rsid w:val="00844B4F"/>
    <w:rsid w:val="00845144"/>
    <w:rsid w:val="008451C2"/>
    <w:rsid w:val="0084542E"/>
    <w:rsid w:val="008454A2"/>
    <w:rsid w:val="0084573D"/>
    <w:rsid w:val="00846153"/>
    <w:rsid w:val="008462CE"/>
    <w:rsid w:val="00846C11"/>
    <w:rsid w:val="0084772E"/>
    <w:rsid w:val="00847DA9"/>
    <w:rsid w:val="0085060A"/>
    <w:rsid w:val="00850C67"/>
    <w:rsid w:val="00850E0B"/>
    <w:rsid w:val="00850ED0"/>
    <w:rsid w:val="00851443"/>
    <w:rsid w:val="008517B7"/>
    <w:rsid w:val="0085181A"/>
    <w:rsid w:val="00851D1A"/>
    <w:rsid w:val="00852322"/>
    <w:rsid w:val="0085250E"/>
    <w:rsid w:val="008531E5"/>
    <w:rsid w:val="008533BD"/>
    <w:rsid w:val="008537E5"/>
    <w:rsid w:val="0085384F"/>
    <w:rsid w:val="0085387C"/>
    <w:rsid w:val="008540DB"/>
    <w:rsid w:val="00854678"/>
    <w:rsid w:val="00854D82"/>
    <w:rsid w:val="00855990"/>
    <w:rsid w:val="00855E29"/>
    <w:rsid w:val="00856322"/>
    <w:rsid w:val="008566CE"/>
    <w:rsid w:val="008569FA"/>
    <w:rsid w:val="00856A15"/>
    <w:rsid w:val="00856A7D"/>
    <w:rsid w:val="00856AC2"/>
    <w:rsid w:val="0085710F"/>
    <w:rsid w:val="008571BC"/>
    <w:rsid w:val="00857623"/>
    <w:rsid w:val="008576D5"/>
    <w:rsid w:val="00857BA3"/>
    <w:rsid w:val="00857D9B"/>
    <w:rsid w:val="00857DD5"/>
    <w:rsid w:val="00857FCF"/>
    <w:rsid w:val="00860458"/>
    <w:rsid w:val="00860762"/>
    <w:rsid w:val="00860910"/>
    <w:rsid w:val="00860B9D"/>
    <w:rsid w:val="00861393"/>
    <w:rsid w:val="008615B8"/>
    <w:rsid w:val="00861659"/>
    <w:rsid w:val="0086197C"/>
    <w:rsid w:val="00861F24"/>
    <w:rsid w:val="00862185"/>
    <w:rsid w:val="0086295D"/>
    <w:rsid w:val="008630DB"/>
    <w:rsid w:val="00863CAE"/>
    <w:rsid w:val="008643E4"/>
    <w:rsid w:val="008645CF"/>
    <w:rsid w:val="00864781"/>
    <w:rsid w:val="0086485A"/>
    <w:rsid w:val="008649CA"/>
    <w:rsid w:val="00864E06"/>
    <w:rsid w:val="00865AF3"/>
    <w:rsid w:val="00867EAB"/>
    <w:rsid w:val="0087007D"/>
    <w:rsid w:val="00870156"/>
    <w:rsid w:val="0087056F"/>
    <w:rsid w:val="008706B4"/>
    <w:rsid w:val="008711BD"/>
    <w:rsid w:val="0087150F"/>
    <w:rsid w:val="008718E0"/>
    <w:rsid w:val="00871AFE"/>
    <w:rsid w:val="0087200D"/>
    <w:rsid w:val="00872280"/>
    <w:rsid w:val="008722A6"/>
    <w:rsid w:val="008723E2"/>
    <w:rsid w:val="0087299F"/>
    <w:rsid w:val="0087314B"/>
    <w:rsid w:val="008738B2"/>
    <w:rsid w:val="00873F36"/>
    <w:rsid w:val="008744D7"/>
    <w:rsid w:val="00874CAD"/>
    <w:rsid w:val="00875223"/>
    <w:rsid w:val="0087561E"/>
    <w:rsid w:val="00875B7F"/>
    <w:rsid w:val="00877099"/>
    <w:rsid w:val="008776F9"/>
    <w:rsid w:val="008804A6"/>
    <w:rsid w:val="008805A7"/>
    <w:rsid w:val="00880C15"/>
    <w:rsid w:val="00880E36"/>
    <w:rsid w:val="008817AA"/>
    <w:rsid w:val="008817FC"/>
    <w:rsid w:val="00881D10"/>
    <w:rsid w:val="00881F74"/>
    <w:rsid w:val="008820F1"/>
    <w:rsid w:val="00882499"/>
    <w:rsid w:val="008829B1"/>
    <w:rsid w:val="00882BD4"/>
    <w:rsid w:val="00882F31"/>
    <w:rsid w:val="008834FD"/>
    <w:rsid w:val="0088356D"/>
    <w:rsid w:val="00883F0C"/>
    <w:rsid w:val="008845FD"/>
    <w:rsid w:val="00885525"/>
    <w:rsid w:val="008856D6"/>
    <w:rsid w:val="0088584C"/>
    <w:rsid w:val="00886127"/>
    <w:rsid w:val="008865D5"/>
    <w:rsid w:val="00886B48"/>
    <w:rsid w:val="0088771F"/>
    <w:rsid w:val="00887779"/>
    <w:rsid w:val="00887853"/>
    <w:rsid w:val="00887A06"/>
    <w:rsid w:val="008900EC"/>
    <w:rsid w:val="008901FA"/>
    <w:rsid w:val="00890521"/>
    <w:rsid w:val="00890632"/>
    <w:rsid w:val="00890F6B"/>
    <w:rsid w:val="00891BBD"/>
    <w:rsid w:val="00891BC8"/>
    <w:rsid w:val="00891D04"/>
    <w:rsid w:val="00892F2E"/>
    <w:rsid w:val="0089375D"/>
    <w:rsid w:val="00894301"/>
    <w:rsid w:val="008944A7"/>
    <w:rsid w:val="008946F1"/>
    <w:rsid w:val="00894988"/>
    <w:rsid w:val="008949DB"/>
    <w:rsid w:val="00895045"/>
    <w:rsid w:val="0089549F"/>
    <w:rsid w:val="008957C0"/>
    <w:rsid w:val="00895A92"/>
    <w:rsid w:val="0089610B"/>
    <w:rsid w:val="00896416"/>
    <w:rsid w:val="00896843"/>
    <w:rsid w:val="00897108"/>
    <w:rsid w:val="00897144"/>
    <w:rsid w:val="00897B40"/>
    <w:rsid w:val="00897DBF"/>
    <w:rsid w:val="00897DF9"/>
    <w:rsid w:val="00897E75"/>
    <w:rsid w:val="00897F28"/>
    <w:rsid w:val="00897F75"/>
    <w:rsid w:val="008A0B9D"/>
    <w:rsid w:val="008A1839"/>
    <w:rsid w:val="008A1DC2"/>
    <w:rsid w:val="008A2538"/>
    <w:rsid w:val="008A268B"/>
    <w:rsid w:val="008A2ED9"/>
    <w:rsid w:val="008A2F68"/>
    <w:rsid w:val="008A3104"/>
    <w:rsid w:val="008A3A3C"/>
    <w:rsid w:val="008A3EA8"/>
    <w:rsid w:val="008A4215"/>
    <w:rsid w:val="008A475D"/>
    <w:rsid w:val="008A497C"/>
    <w:rsid w:val="008A4B1F"/>
    <w:rsid w:val="008A4D58"/>
    <w:rsid w:val="008A4EF3"/>
    <w:rsid w:val="008A4F7E"/>
    <w:rsid w:val="008A4F8C"/>
    <w:rsid w:val="008A53F4"/>
    <w:rsid w:val="008A6163"/>
    <w:rsid w:val="008A6C8C"/>
    <w:rsid w:val="008A6F26"/>
    <w:rsid w:val="008A7271"/>
    <w:rsid w:val="008A7968"/>
    <w:rsid w:val="008A7B77"/>
    <w:rsid w:val="008A7E0B"/>
    <w:rsid w:val="008A7FDB"/>
    <w:rsid w:val="008B0063"/>
    <w:rsid w:val="008B071E"/>
    <w:rsid w:val="008B0D3A"/>
    <w:rsid w:val="008B156A"/>
    <w:rsid w:val="008B2ADB"/>
    <w:rsid w:val="008B2EC4"/>
    <w:rsid w:val="008B35A7"/>
    <w:rsid w:val="008B35E0"/>
    <w:rsid w:val="008B365E"/>
    <w:rsid w:val="008B39F7"/>
    <w:rsid w:val="008B3A25"/>
    <w:rsid w:val="008B465E"/>
    <w:rsid w:val="008B4753"/>
    <w:rsid w:val="008B4946"/>
    <w:rsid w:val="008B4BBF"/>
    <w:rsid w:val="008B4C16"/>
    <w:rsid w:val="008B4FCB"/>
    <w:rsid w:val="008B532D"/>
    <w:rsid w:val="008B563A"/>
    <w:rsid w:val="008B5C1B"/>
    <w:rsid w:val="008B5DB6"/>
    <w:rsid w:val="008B5DF2"/>
    <w:rsid w:val="008B6102"/>
    <w:rsid w:val="008B6695"/>
    <w:rsid w:val="008B68EB"/>
    <w:rsid w:val="008B6A30"/>
    <w:rsid w:val="008B6B98"/>
    <w:rsid w:val="008B70C9"/>
    <w:rsid w:val="008B7BF5"/>
    <w:rsid w:val="008C03AB"/>
    <w:rsid w:val="008C0560"/>
    <w:rsid w:val="008C08D9"/>
    <w:rsid w:val="008C150A"/>
    <w:rsid w:val="008C1511"/>
    <w:rsid w:val="008C16BA"/>
    <w:rsid w:val="008C42D4"/>
    <w:rsid w:val="008C48ED"/>
    <w:rsid w:val="008C5040"/>
    <w:rsid w:val="008C528A"/>
    <w:rsid w:val="008C565F"/>
    <w:rsid w:val="008C5728"/>
    <w:rsid w:val="008C6587"/>
    <w:rsid w:val="008C6EBC"/>
    <w:rsid w:val="008C7161"/>
    <w:rsid w:val="008C735A"/>
    <w:rsid w:val="008C73E6"/>
    <w:rsid w:val="008C77BF"/>
    <w:rsid w:val="008C7E15"/>
    <w:rsid w:val="008C7EB2"/>
    <w:rsid w:val="008D0657"/>
    <w:rsid w:val="008D087D"/>
    <w:rsid w:val="008D0ADF"/>
    <w:rsid w:val="008D0F6A"/>
    <w:rsid w:val="008D1061"/>
    <w:rsid w:val="008D1B38"/>
    <w:rsid w:val="008D1E8B"/>
    <w:rsid w:val="008D2298"/>
    <w:rsid w:val="008D248A"/>
    <w:rsid w:val="008D24F5"/>
    <w:rsid w:val="008D2BEF"/>
    <w:rsid w:val="008D2F17"/>
    <w:rsid w:val="008D2FC0"/>
    <w:rsid w:val="008D32BE"/>
    <w:rsid w:val="008D3C16"/>
    <w:rsid w:val="008D3E55"/>
    <w:rsid w:val="008D453A"/>
    <w:rsid w:val="008D464B"/>
    <w:rsid w:val="008D4835"/>
    <w:rsid w:val="008D4A58"/>
    <w:rsid w:val="008D5288"/>
    <w:rsid w:val="008D5EF8"/>
    <w:rsid w:val="008D6101"/>
    <w:rsid w:val="008D66FD"/>
    <w:rsid w:val="008D715D"/>
    <w:rsid w:val="008D78C9"/>
    <w:rsid w:val="008D7CCA"/>
    <w:rsid w:val="008E00D4"/>
    <w:rsid w:val="008E03AA"/>
    <w:rsid w:val="008E04B1"/>
    <w:rsid w:val="008E0C21"/>
    <w:rsid w:val="008E0F93"/>
    <w:rsid w:val="008E1534"/>
    <w:rsid w:val="008E16AF"/>
    <w:rsid w:val="008E1A13"/>
    <w:rsid w:val="008E200D"/>
    <w:rsid w:val="008E23AC"/>
    <w:rsid w:val="008E272F"/>
    <w:rsid w:val="008E2D14"/>
    <w:rsid w:val="008E2EA5"/>
    <w:rsid w:val="008E3520"/>
    <w:rsid w:val="008E35C5"/>
    <w:rsid w:val="008E3AD7"/>
    <w:rsid w:val="008E3BDE"/>
    <w:rsid w:val="008E414C"/>
    <w:rsid w:val="008E43F8"/>
    <w:rsid w:val="008E466E"/>
    <w:rsid w:val="008E4771"/>
    <w:rsid w:val="008E4803"/>
    <w:rsid w:val="008E54E0"/>
    <w:rsid w:val="008E591C"/>
    <w:rsid w:val="008E5CBB"/>
    <w:rsid w:val="008E679D"/>
    <w:rsid w:val="008E6D06"/>
    <w:rsid w:val="008E6F45"/>
    <w:rsid w:val="008E7AEC"/>
    <w:rsid w:val="008F0435"/>
    <w:rsid w:val="008F08C7"/>
    <w:rsid w:val="008F185F"/>
    <w:rsid w:val="008F1B25"/>
    <w:rsid w:val="008F2308"/>
    <w:rsid w:val="008F2408"/>
    <w:rsid w:val="008F24BB"/>
    <w:rsid w:val="008F2CDA"/>
    <w:rsid w:val="008F2E24"/>
    <w:rsid w:val="008F2E98"/>
    <w:rsid w:val="008F2F71"/>
    <w:rsid w:val="008F3123"/>
    <w:rsid w:val="008F39E7"/>
    <w:rsid w:val="008F473E"/>
    <w:rsid w:val="008F4B81"/>
    <w:rsid w:val="008F50B2"/>
    <w:rsid w:val="008F5AAD"/>
    <w:rsid w:val="008F5E0A"/>
    <w:rsid w:val="008F6B8E"/>
    <w:rsid w:val="008F6CBD"/>
    <w:rsid w:val="008F72D6"/>
    <w:rsid w:val="008F75A2"/>
    <w:rsid w:val="008F77D0"/>
    <w:rsid w:val="008F7A40"/>
    <w:rsid w:val="008F7BD4"/>
    <w:rsid w:val="008F7C26"/>
    <w:rsid w:val="008F7E14"/>
    <w:rsid w:val="008F7F50"/>
    <w:rsid w:val="00900017"/>
    <w:rsid w:val="00900BBF"/>
    <w:rsid w:val="00900CBE"/>
    <w:rsid w:val="0090104C"/>
    <w:rsid w:val="00901339"/>
    <w:rsid w:val="0090280E"/>
    <w:rsid w:val="00902B5B"/>
    <w:rsid w:val="00903053"/>
    <w:rsid w:val="0090350B"/>
    <w:rsid w:val="009038EA"/>
    <w:rsid w:val="009039A7"/>
    <w:rsid w:val="00903AD1"/>
    <w:rsid w:val="00903E7D"/>
    <w:rsid w:val="00903F33"/>
    <w:rsid w:val="009043BD"/>
    <w:rsid w:val="0090465E"/>
    <w:rsid w:val="009047F8"/>
    <w:rsid w:val="00904E7D"/>
    <w:rsid w:val="00905565"/>
    <w:rsid w:val="00905850"/>
    <w:rsid w:val="00905D2A"/>
    <w:rsid w:val="00905EA0"/>
    <w:rsid w:val="0090614B"/>
    <w:rsid w:val="009062B7"/>
    <w:rsid w:val="0090635C"/>
    <w:rsid w:val="009071D8"/>
    <w:rsid w:val="009077CE"/>
    <w:rsid w:val="009079A1"/>
    <w:rsid w:val="00907AB8"/>
    <w:rsid w:val="00907CBA"/>
    <w:rsid w:val="00907F79"/>
    <w:rsid w:val="00910514"/>
    <w:rsid w:val="0091058D"/>
    <w:rsid w:val="00910CD0"/>
    <w:rsid w:val="00910CF4"/>
    <w:rsid w:val="00910CF7"/>
    <w:rsid w:val="00910D12"/>
    <w:rsid w:val="00910FA7"/>
    <w:rsid w:val="009112FB"/>
    <w:rsid w:val="0091146A"/>
    <w:rsid w:val="00911941"/>
    <w:rsid w:val="00912C2A"/>
    <w:rsid w:val="00912F30"/>
    <w:rsid w:val="00913015"/>
    <w:rsid w:val="0091313E"/>
    <w:rsid w:val="0091377A"/>
    <w:rsid w:val="00913ED5"/>
    <w:rsid w:val="0091402E"/>
    <w:rsid w:val="009147D4"/>
    <w:rsid w:val="00914C51"/>
    <w:rsid w:val="00914ED8"/>
    <w:rsid w:val="009156CB"/>
    <w:rsid w:val="009159D2"/>
    <w:rsid w:val="00915C3A"/>
    <w:rsid w:val="009162CA"/>
    <w:rsid w:val="00916E81"/>
    <w:rsid w:val="0091723D"/>
    <w:rsid w:val="00917390"/>
    <w:rsid w:val="00920336"/>
    <w:rsid w:val="009212BE"/>
    <w:rsid w:val="009213C7"/>
    <w:rsid w:val="009218D8"/>
    <w:rsid w:val="00921B3C"/>
    <w:rsid w:val="00921CAB"/>
    <w:rsid w:val="0092217F"/>
    <w:rsid w:val="009221CB"/>
    <w:rsid w:val="00922341"/>
    <w:rsid w:val="009225C7"/>
    <w:rsid w:val="00922C2C"/>
    <w:rsid w:val="00923373"/>
    <w:rsid w:val="00923903"/>
    <w:rsid w:val="0092404D"/>
    <w:rsid w:val="00924674"/>
    <w:rsid w:val="00924F69"/>
    <w:rsid w:val="00925002"/>
    <w:rsid w:val="009252E1"/>
    <w:rsid w:val="00925BFF"/>
    <w:rsid w:val="00925C8A"/>
    <w:rsid w:val="0092670C"/>
    <w:rsid w:val="0092689A"/>
    <w:rsid w:val="0092720D"/>
    <w:rsid w:val="00927276"/>
    <w:rsid w:val="00927BEA"/>
    <w:rsid w:val="00927DC5"/>
    <w:rsid w:val="00927F18"/>
    <w:rsid w:val="009301C5"/>
    <w:rsid w:val="00930283"/>
    <w:rsid w:val="009311CF"/>
    <w:rsid w:val="009315D8"/>
    <w:rsid w:val="00931DE9"/>
    <w:rsid w:val="00932032"/>
    <w:rsid w:val="009320BB"/>
    <w:rsid w:val="0093243A"/>
    <w:rsid w:val="00932BD1"/>
    <w:rsid w:val="00932D02"/>
    <w:rsid w:val="00933196"/>
    <w:rsid w:val="0093368B"/>
    <w:rsid w:val="00933992"/>
    <w:rsid w:val="00933A25"/>
    <w:rsid w:val="00934135"/>
    <w:rsid w:val="00934F1D"/>
    <w:rsid w:val="00935F6C"/>
    <w:rsid w:val="00936C56"/>
    <w:rsid w:val="00936CF9"/>
    <w:rsid w:val="00936DD8"/>
    <w:rsid w:val="00936F7B"/>
    <w:rsid w:val="00937FC6"/>
    <w:rsid w:val="00940081"/>
    <w:rsid w:val="0094017B"/>
    <w:rsid w:val="009403CD"/>
    <w:rsid w:val="009407C9"/>
    <w:rsid w:val="009408A9"/>
    <w:rsid w:val="00940916"/>
    <w:rsid w:val="00940D46"/>
    <w:rsid w:val="00940F36"/>
    <w:rsid w:val="009415B1"/>
    <w:rsid w:val="009417E0"/>
    <w:rsid w:val="00941978"/>
    <w:rsid w:val="009422C8"/>
    <w:rsid w:val="00942309"/>
    <w:rsid w:val="0094264F"/>
    <w:rsid w:val="00942D7F"/>
    <w:rsid w:val="00942F65"/>
    <w:rsid w:val="00942F8B"/>
    <w:rsid w:val="0094322F"/>
    <w:rsid w:val="00943511"/>
    <w:rsid w:val="00943A9C"/>
    <w:rsid w:val="00943F62"/>
    <w:rsid w:val="00944C36"/>
    <w:rsid w:val="00945075"/>
    <w:rsid w:val="0094542F"/>
    <w:rsid w:val="009455C3"/>
    <w:rsid w:val="0094590C"/>
    <w:rsid w:val="00945EE1"/>
    <w:rsid w:val="00946A03"/>
    <w:rsid w:val="00947003"/>
    <w:rsid w:val="009471DD"/>
    <w:rsid w:val="00947339"/>
    <w:rsid w:val="009476FB"/>
    <w:rsid w:val="009477BB"/>
    <w:rsid w:val="00947C79"/>
    <w:rsid w:val="0095037E"/>
    <w:rsid w:val="00950770"/>
    <w:rsid w:val="00950921"/>
    <w:rsid w:val="00950D5B"/>
    <w:rsid w:val="009514E7"/>
    <w:rsid w:val="009516AC"/>
    <w:rsid w:val="00951A00"/>
    <w:rsid w:val="00951B60"/>
    <w:rsid w:val="00952621"/>
    <w:rsid w:val="00952A25"/>
    <w:rsid w:val="00952BD1"/>
    <w:rsid w:val="00952D41"/>
    <w:rsid w:val="00953ED1"/>
    <w:rsid w:val="00953F7E"/>
    <w:rsid w:val="009542A4"/>
    <w:rsid w:val="00954BBC"/>
    <w:rsid w:val="00954E60"/>
    <w:rsid w:val="00955364"/>
    <w:rsid w:val="0095542D"/>
    <w:rsid w:val="00955A67"/>
    <w:rsid w:val="00955A7C"/>
    <w:rsid w:val="00955EAE"/>
    <w:rsid w:val="009566D5"/>
    <w:rsid w:val="00957576"/>
    <w:rsid w:val="00957833"/>
    <w:rsid w:val="00957B00"/>
    <w:rsid w:val="00960221"/>
    <w:rsid w:val="00960E06"/>
    <w:rsid w:val="00960F15"/>
    <w:rsid w:val="009613BF"/>
    <w:rsid w:val="00961827"/>
    <w:rsid w:val="00961986"/>
    <w:rsid w:val="009619C4"/>
    <w:rsid w:val="00961A0D"/>
    <w:rsid w:val="00962308"/>
    <w:rsid w:val="0096354B"/>
    <w:rsid w:val="00964EF6"/>
    <w:rsid w:val="0096532D"/>
    <w:rsid w:val="00965431"/>
    <w:rsid w:val="009659F0"/>
    <w:rsid w:val="00965A6C"/>
    <w:rsid w:val="00965F34"/>
    <w:rsid w:val="00966535"/>
    <w:rsid w:val="00966823"/>
    <w:rsid w:val="00966A53"/>
    <w:rsid w:val="00966C58"/>
    <w:rsid w:val="00967193"/>
    <w:rsid w:val="00967672"/>
    <w:rsid w:val="00967B9A"/>
    <w:rsid w:val="00970A95"/>
    <w:rsid w:val="00971459"/>
    <w:rsid w:val="00971740"/>
    <w:rsid w:val="009718F4"/>
    <w:rsid w:val="00971B6E"/>
    <w:rsid w:val="0097221C"/>
    <w:rsid w:val="00972354"/>
    <w:rsid w:val="009724D8"/>
    <w:rsid w:val="00972A57"/>
    <w:rsid w:val="00973380"/>
    <w:rsid w:val="00973B2E"/>
    <w:rsid w:val="00973DB2"/>
    <w:rsid w:val="00974B00"/>
    <w:rsid w:val="009752E3"/>
    <w:rsid w:val="00975564"/>
    <w:rsid w:val="0097557B"/>
    <w:rsid w:val="00975B80"/>
    <w:rsid w:val="009763EA"/>
    <w:rsid w:val="0097688C"/>
    <w:rsid w:val="00976BB8"/>
    <w:rsid w:val="0097752C"/>
    <w:rsid w:val="009775C1"/>
    <w:rsid w:val="009779CC"/>
    <w:rsid w:val="00977B38"/>
    <w:rsid w:val="0098075C"/>
    <w:rsid w:val="0098123E"/>
    <w:rsid w:val="00981574"/>
    <w:rsid w:val="00981C83"/>
    <w:rsid w:val="00981FD2"/>
    <w:rsid w:val="00982893"/>
    <w:rsid w:val="00982B4A"/>
    <w:rsid w:val="00982D07"/>
    <w:rsid w:val="00982D94"/>
    <w:rsid w:val="00982EA2"/>
    <w:rsid w:val="00982F79"/>
    <w:rsid w:val="00983341"/>
    <w:rsid w:val="00983450"/>
    <w:rsid w:val="00983BF5"/>
    <w:rsid w:val="0098403E"/>
    <w:rsid w:val="00984163"/>
    <w:rsid w:val="00984208"/>
    <w:rsid w:val="009842AF"/>
    <w:rsid w:val="009843A9"/>
    <w:rsid w:val="00984627"/>
    <w:rsid w:val="009846FF"/>
    <w:rsid w:val="009858ED"/>
    <w:rsid w:val="009859EE"/>
    <w:rsid w:val="00985A04"/>
    <w:rsid w:val="00985AEE"/>
    <w:rsid w:val="00985F74"/>
    <w:rsid w:val="00986145"/>
    <w:rsid w:val="00986229"/>
    <w:rsid w:val="0098680E"/>
    <w:rsid w:val="009869E2"/>
    <w:rsid w:val="00986ADC"/>
    <w:rsid w:val="0098750E"/>
    <w:rsid w:val="00987EA4"/>
    <w:rsid w:val="00987EF7"/>
    <w:rsid w:val="009904E8"/>
    <w:rsid w:val="009906DF"/>
    <w:rsid w:val="00990B7A"/>
    <w:rsid w:val="009911E8"/>
    <w:rsid w:val="009913C9"/>
    <w:rsid w:val="00991929"/>
    <w:rsid w:val="009919EE"/>
    <w:rsid w:val="00991AE7"/>
    <w:rsid w:val="00991FD7"/>
    <w:rsid w:val="00992476"/>
    <w:rsid w:val="0099298F"/>
    <w:rsid w:val="00992E6D"/>
    <w:rsid w:val="009931AE"/>
    <w:rsid w:val="0099386A"/>
    <w:rsid w:val="00993BFC"/>
    <w:rsid w:val="00994109"/>
    <w:rsid w:val="00994318"/>
    <w:rsid w:val="00994CDD"/>
    <w:rsid w:val="00994D7B"/>
    <w:rsid w:val="0099529A"/>
    <w:rsid w:val="00995A55"/>
    <w:rsid w:val="00995E62"/>
    <w:rsid w:val="009964A7"/>
    <w:rsid w:val="00996865"/>
    <w:rsid w:val="00996FB7"/>
    <w:rsid w:val="009975A6"/>
    <w:rsid w:val="00997704"/>
    <w:rsid w:val="009979E6"/>
    <w:rsid w:val="00997C0F"/>
    <w:rsid w:val="009A0401"/>
    <w:rsid w:val="009A0546"/>
    <w:rsid w:val="009A0D85"/>
    <w:rsid w:val="009A12E9"/>
    <w:rsid w:val="009A1924"/>
    <w:rsid w:val="009A1A9D"/>
    <w:rsid w:val="009A1AC5"/>
    <w:rsid w:val="009A1D6E"/>
    <w:rsid w:val="009A1E85"/>
    <w:rsid w:val="009A2684"/>
    <w:rsid w:val="009A27AB"/>
    <w:rsid w:val="009A27AC"/>
    <w:rsid w:val="009A32F6"/>
    <w:rsid w:val="009A3569"/>
    <w:rsid w:val="009A3612"/>
    <w:rsid w:val="009A38F6"/>
    <w:rsid w:val="009A434D"/>
    <w:rsid w:val="009A475A"/>
    <w:rsid w:val="009A4B58"/>
    <w:rsid w:val="009A5198"/>
    <w:rsid w:val="009A5672"/>
    <w:rsid w:val="009A67AE"/>
    <w:rsid w:val="009A6B46"/>
    <w:rsid w:val="009A7073"/>
    <w:rsid w:val="009A7201"/>
    <w:rsid w:val="009A72DF"/>
    <w:rsid w:val="009A74CA"/>
    <w:rsid w:val="009A7726"/>
    <w:rsid w:val="009A7D54"/>
    <w:rsid w:val="009B036B"/>
    <w:rsid w:val="009B08E4"/>
    <w:rsid w:val="009B0902"/>
    <w:rsid w:val="009B0A32"/>
    <w:rsid w:val="009B1126"/>
    <w:rsid w:val="009B155A"/>
    <w:rsid w:val="009B15F9"/>
    <w:rsid w:val="009B19E5"/>
    <w:rsid w:val="009B231C"/>
    <w:rsid w:val="009B2754"/>
    <w:rsid w:val="009B2CBD"/>
    <w:rsid w:val="009B2D68"/>
    <w:rsid w:val="009B2EA7"/>
    <w:rsid w:val="009B397E"/>
    <w:rsid w:val="009B3EDD"/>
    <w:rsid w:val="009B4320"/>
    <w:rsid w:val="009B4D53"/>
    <w:rsid w:val="009B5ADA"/>
    <w:rsid w:val="009B702A"/>
    <w:rsid w:val="009B7405"/>
    <w:rsid w:val="009B758A"/>
    <w:rsid w:val="009B7793"/>
    <w:rsid w:val="009C040F"/>
    <w:rsid w:val="009C06C1"/>
    <w:rsid w:val="009C094E"/>
    <w:rsid w:val="009C0C48"/>
    <w:rsid w:val="009C1E47"/>
    <w:rsid w:val="009C2565"/>
    <w:rsid w:val="009C28A7"/>
    <w:rsid w:val="009C2980"/>
    <w:rsid w:val="009C2AB0"/>
    <w:rsid w:val="009C2E0F"/>
    <w:rsid w:val="009C30E1"/>
    <w:rsid w:val="009C316F"/>
    <w:rsid w:val="009C37C4"/>
    <w:rsid w:val="009C3DF1"/>
    <w:rsid w:val="009C3F96"/>
    <w:rsid w:val="009C41F5"/>
    <w:rsid w:val="009C4424"/>
    <w:rsid w:val="009C536C"/>
    <w:rsid w:val="009C54FC"/>
    <w:rsid w:val="009C59B1"/>
    <w:rsid w:val="009C5BFF"/>
    <w:rsid w:val="009C678C"/>
    <w:rsid w:val="009C6E8A"/>
    <w:rsid w:val="009C7887"/>
    <w:rsid w:val="009C7AB7"/>
    <w:rsid w:val="009D04E5"/>
    <w:rsid w:val="009D0697"/>
    <w:rsid w:val="009D0BF1"/>
    <w:rsid w:val="009D0CC7"/>
    <w:rsid w:val="009D1592"/>
    <w:rsid w:val="009D15DA"/>
    <w:rsid w:val="009D1AA0"/>
    <w:rsid w:val="009D1C0F"/>
    <w:rsid w:val="009D20CC"/>
    <w:rsid w:val="009D2268"/>
    <w:rsid w:val="009D2B9A"/>
    <w:rsid w:val="009D2FD5"/>
    <w:rsid w:val="009D3105"/>
    <w:rsid w:val="009D31BE"/>
    <w:rsid w:val="009D362F"/>
    <w:rsid w:val="009D3C42"/>
    <w:rsid w:val="009D41EC"/>
    <w:rsid w:val="009D4326"/>
    <w:rsid w:val="009D44FB"/>
    <w:rsid w:val="009D4927"/>
    <w:rsid w:val="009D4970"/>
    <w:rsid w:val="009D4FF8"/>
    <w:rsid w:val="009D5027"/>
    <w:rsid w:val="009D539C"/>
    <w:rsid w:val="009D5B02"/>
    <w:rsid w:val="009D5E68"/>
    <w:rsid w:val="009D7165"/>
    <w:rsid w:val="009D7217"/>
    <w:rsid w:val="009D726F"/>
    <w:rsid w:val="009D72C4"/>
    <w:rsid w:val="009D7AC9"/>
    <w:rsid w:val="009D7D2D"/>
    <w:rsid w:val="009E06CF"/>
    <w:rsid w:val="009E0B3A"/>
    <w:rsid w:val="009E0C7E"/>
    <w:rsid w:val="009E0F5C"/>
    <w:rsid w:val="009E10BD"/>
    <w:rsid w:val="009E1112"/>
    <w:rsid w:val="009E1621"/>
    <w:rsid w:val="009E1A9C"/>
    <w:rsid w:val="009E20E0"/>
    <w:rsid w:val="009E2A0C"/>
    <w:rsid w:val="009E2F91"/>
    <w:rsid w:val="009E30D8"/>
    <w:rsid w:val="009E337B"/>
    <w:rsid w:val="009E364F"/>
    <w:rsid w:val="009E3CB8"/>
    <w:rsid w:val="009E4164"/>
    <w:rsid w:val="009E43FF"/>
    <w:rsid w:val="009E4519"/>
    <w:rsid w:val="009E47F7"/>
    <w:rsid w:val="009E501E"/>
    <w:rsid w:val="009E51B3"/>
    <w:rsid w:val="009E53DA"/>
    <w:rsid w:val="009E5F6F"/>
    <w:rsid w:val="009E63A5"/>
    <w:rsid w:val="009E66B8"/>
    <w:rsid w:val="009E6AE1"/>
    <w:rsid w:val="009E6B6F"/>
    <w:rsid w:val="009E6D96"/>
    <w:rsid w:val="009E7270"/>
    <w:rsid w:val="009E7301"/>
    <w:rsid w:val="009E7F0A"/>
    <w:rsid w:val="009F04FF"/>
    <w:rsid w:val="009F058E"/>
    <w:rsid w:val="009F0604"/>
    <w:rsid w:val="009F092B"/>
    <w:rsid w:val="009F0A99"/>
    <w:rsid w:val="009F10B7"/>
    <w:rsid w:val="009F10F4"/>
    <w:rsid w:val="009F1581"/>
    <w:rsid w:val="009F1790"/>
    <w:rsid w:val="009F1831"/>
    <w:rsid w:val="009F1BAE"/>
    <w:rsid w:val="009F220D"/>
    <w:rsid w:val="009F230E"/>
    <w:rsid w:val="009F238D"/>
    <w:rsid w:val="009F250F"/>
    <w:rsid w:val="009F2F4C"/>
    <w:rsid w:val="009F3B1F"/>
    <w:rsid w:val="009F3E5E"/>
    <w:rsid w:val="009F3E78"/>
    <w:rsid w:val="009F4076"/>
    <w:rsid w:val="009F490C"/>
    <w:rsid w:val="009F4D26"/>
    <w:rsid w:val="009F4F75"/>
    <w:rsid w:val="009F6139"/>
    <w:rsid w:val="009F61C8"/>
    <w:rsid w:val="009F6374"/>
    <w:rsid w:val="009F6493"/>
    <w:rsid w:val="009F67BC"/>
    <w:rsid w:val="009F7021"/>
    <w:rsid w:val="009F7304"/>
    <w:rsid w:val="009F77B9"/>
    <w:rsid w:val="009F7A8D"/>
    <w:rsid w:val="009F7BC7"/>
    <w:rsid w:val="009F7D4E"/>
    <w:rsid w:val="009F7E78"/>
    <w:rsid w:val="00A0063E"/>
    <w:rsid w:val="00A0075B"/>
    <w:rsid w:val="00A00FC4"/>
    <w:rsid w:val="00A014DD"/>
    <w:rsid w:val="00A01583"/>
    <w:rsid w:val="00A0197B"/>
    <w:rsid w:val="00A0212E"/>
    <w:rsid w:val="00A02164"/>
    <w:rsid w:val="00A021DE"/>
    <w:rsid w:val="00A0220B"/>
    <w:rsid w:val="00A023CC"/>
    <w:rsid w:val="00A02883"/>
    <w:rsid w:val="00A02CA4"/>
    <w:rsid w:val="00A02F51"/>
    <w:rsid w:val="00A037C0"/>
    <w:rsid w:val="00A045D9"/>
    <w:rsid w:val="00A045E0"/>
    <w:rsid w:val="00A04AE6"/>
    <w:rsid w:val="00A05103"/>
    <w:rsid w:val="00A0534A"/>
    <w:rsid w:val="00A05E0E"/>
    <w:rsid w:val="00A06B00"/>
    <w:rsid w:val="00A06C3B"/>
    <w:rsid w:val="00A06DD2"/>
    <w:rsid w:val="00A07158"/>
    <w:rsid w:val="00A07F27"/>
    <w:rsid w:val="00A1035A"/>
    <w:rsid w:val="00A104A1"/>
    <w:rsid w:val="00A107DF"/>
    <w:rsid w:val="00A1093A"/>
    <w:rsid w:val="00A10961"/>
    <w:rsid w:val="00A11724"/>
    <w:rsid w:val="00A1185E"/>
    <w:rsid w:val="00A11AED"/>
    <w:rsid w:val="00A12ADA"/>
    <w:rsid w:val="00A134E2"/>
    <w:rsid w:val="00A13E4B"/>
    <w:rsid w:val="00A147BC"/>
    <w:rsid w:val="00A147F7"/>
    <w:rsid w:val="00A14C17"/>
    <w:rsid w:val="00A15125"/>
    <w:rsid w:val="00A154AF"/>
    <w:rsid w:val="00A15A01"/>
    <w:rsid w:val="00A15A32"/>
    <w:rsid w:val="00A15F3F"/>
    <w:rsid w:val="00A16760"/>
    <w:rsid w:val="00A16D82"/>
    <w:rsid w:val="00A172F4"/>
    <w:rsid w:val="00A2053B"/>
    <w:rsid w:val="00A20712"/>
    <w:rsid w:val="00A21020"/>
    <w:rsid w:val="00A212A7"/>
    <w:rsid w:val="00A2163D"/>
    <w:rsid w:val="00A222A4"/>
    <w:rsid w:val="00A22534"/>
    <w:rsid w:val="00A22755"/>
    <w:rsid w:val="00A22FA6"/>
    <w:rsid w:val="00A2363E"/>
    <w:rsid w:val="00A24111"/>
    <w:rsid w:val="00A24973"/>
    <w:rsid w:val="00A24DD3"/>
    <w:rsid w:val="00A2514E"/>
    <w:rsid w:val="00A252FC"/>
    <w:rsid w:val="00A25841"/>
    <w:rsid w:val="00A25843"/>
    <w:rsid w:val="00A25E0B"/>
    <w:rsid w:val="00A26311"/>
    <w:rsid w:val="00A27442"/>
    <w:rsid w:val="00A27C6B"/>
    <w:rsid w:val="00A30137"/>
    <w:rsid w:val="00A3013C"/>
    <w:rsid w:val="00A303CE"/>
    <w:rsid w:val="00A30820"/>
    <w:rsid w:val="00A30849"/>
    <w:rsid w:val="00A3093A"/>
    <w:rsid w:val="00A31256"/>
    <w:rsid w:val="00A31888"/>
    <w:rsid w:val="00A31AB4"/>
    <w:rsid w:val="00A31F5F"/>
    <w:rsid w:val="00A3206F"/>
    <w:rsid w:val="00A32087"/>
    <w:rsid w:val="00A32204"/>
    <w:rsid w:val="00A33575"/>
    <w:rsid w:val="00A338B0"/>
    <w:rsid w:val="00A3419C"/>
    <w:rsid w:val="00A34A19"/>
    <w:rsid w:val="00A34B20"/>
    <w:rsid w:val="00A35D04"/>
    <w:rsid w:val="00A35FE9"/>
    <w:rsid w:val="00A36045"/>
    <w:rsid w:val="00A37593"/>
    <w:rsid w:val="00A40A9E"/>
    <w:rsid w:val="00A40D66"/>
    <w:rsid w:val="00A40F32"/>
    <w:rsid w:val="00A4101D"/>
    <w:rsid w:val="00A412E4"/>
    <w:rsid w:val="00A4152D"/>
    <w:rsid w:val="00A415AB"/>
    <w:rsid w:val="00A4175C"/>
    <w:rsid w:val="00A41D5D"/>
    <w:rsid w:val="00A429EC"/>
    <w:rsid w:val="00A42A6F"/>
    <w:rsid w:val="00A43124"/>
    <w:rsid w:val="00A43345"/>
    <w:rsid w:val="00A43743"/>
    <w:rsid w:val="00A4467B"/>
    <w:rsid w:val="00A446EA"/>
    <w:rsid w:val="00A453E2"/>
    <w:rsid w:val="00A45507"/>
    <w:rsid w:val="00A45A31"/>
    <w:rsid w:val="00A45B9D"/>
    <w:rsid w:val="00A45BCB"/>
    <w:rsid w:val="00A45F36"/>
    <w:rsid w:val="00A45FA6"/>
    <w:rsid w:val="00A46244"/>
    <w:rsid w:val="00A463CB"/>
    <w:rsid w:val="00A464BF"/>
    <w:rsid w:val="00A465FE"/>
    <w:rsid w:val="00A46869"/>
    <w:rsid w:val="00A47090"/>
    <w:rsid w:val="00A50EF1"/>
    <w:rsid w:val="00A50F1B"/>
    <w:rsid w:val="00A51039"/>
    <w:rsid w:val="00A51556"/>
    <w:rsid w:val="00A51B33"/>
    <w:rsid w:val="00A51FEC"/>
    <w:rsid w:val="00A52D22"/>
    <w:rsid w:val="00A52D89"/>
    <w:rsid w:val="00A5335E"/>
    <w:rsid w:val="00A53836"/>
    <w:rsid w:val="00A54072"/>
    <w:rsid w:val="00A54296"/>
    <w:rsid w:val="00A544C2"/>
    <w:rsid w:val="00A546D2"/>
    <w:rsid w:val="00A54CB9"/>
    <w:rsid w:val="00A55065"/>
    <w:rsid w:val="00A55B65"/>
    <w:rsid w:val="00A55BBB"/>
    <w:rsid w:val="00A55C0E"/>
    <w:rsid w:val="00A56135"/>
    <w:rsid w:val="00A562F1"/>
    <w:rsid w:val="00A56A23"/>
    <w:rsid w:val="00A56BB2"/>
    <w:rsid w:val="00A56DA2"/>
    <w:rsid w:val="00A5718A"/>
    <w:rsid w:val="00A57719"/>
    <w:rsid w:val="00A57D6A"/>
    <w:rsid w:val="00A60AC6"/>
    <w:rsid w:val="00A60B8B"/>
    <w:rsid w:val="00A60FE3"/>
    <w:rsid w:val="00A6103B"/>
    <w:rsid w:val="00A610B4"/>
    <w:rsid w:val="00A6180C"/>
    <w:rsid w:val="00A61A18"/>
    <w:rsid w:val="00A61CE2"/>
    <w:rsid w:val="00A63720"/>
    <w:rsid w:val="00A644DB"/>
    <w:rsid w:val="00A649A4"/>
    <w:rsid w:val="00A64C83"/>
    <w:rsid w:val="00A64F03"/>
    <w:rsid w:val="00A653A8"/>
    <w:rsid w:val="00A6583F"/>
    <w:rsid w:val="00A65F3E"/>
    <w:rsid w:val="00A6622E"/>
    <w:rsid w:val="00A6675E"/>
    <w:rsid w:val="00A66AEF"/>
    <w:rsid w:val="00A675F3"/>
    <w:rsid w:val="00A67B26"/>
    <w:rsid w:val="00A70176"/>
    <w:rsid w:val="00A70DB6"/>
    <w:rsid w:val="00A71504"/>
    <w:rsid w:val="00A7184F"/>
    <w:rsid w:val="00A71914"/>
    <w:rsid w:val="00A71BC7"/>
    <w:rsid w:val="00A71CE6"/>
    <w:rsid w:val="00A71CF0"/>
    <w:rsid w:val="00A71EBD"/>
    <w:rsid w:val="00A7214B"/>
    <w:rsid w:val="00A721D4"/>
    <w:rsid w:val="00A72B0A"/>
    <w:rsid w:val="00A731FE"/>
    <w:rsid w:val="00A73BD8"/>
    <w:rsid w:val="00A74187"/>
    <w:rsid w:val="00A74615"/>
    <w:rsid w:val="00A74A5E"/>
    <w:rsid w:val="00A74B5C"/>
    <w:rsid w:val="00A74DFB"/>
    <w:rsid w:val="00A74EE0"/>
    <w:rsid w:val="00A74F95"/>
    <w:rsid w:val="00A7588E"/>
    <w:rsid w:val="00A758B7"/>
    <w:rsid w:val="00A75D58"/>
    <w:rsid w:val="00A75F55"/>
    <w:rsid w:val="00A7610B"/>
    <w:rsid w:val="00A761BD"/>
    <w:rsid w:val="00A7776A"/>
    <w:rsid w:val="00A7790E"/>
    <w:rsid w:val="00A77914"/>
    <w:rsid w:val="00A77DF9"/>
    <w:rsid w:val="00A80240"/>
    <w:rsid w:val="00A803CA"/>
    <w:rsid w:val="00A80620"/>
    <w:rsid w:val="00A808B9"/>
    <w:rsid w:val="00A80918"/>
    <w:rsid w:val="00A80E10"/>
    <w:rsid w:val="00A813AE"/>
    <w:rsid w:val="00A817B9"/>
    <w:rsid w:val="00A81F8F"/>
    <w:rsid w:val="00A8271B"/>
    <w:rsid w:val="00A828B3"/>
    <w:rsid w:val="00A83BF9"/>
    <w:rsid w:val="00A8488B"/>
    <w:rsid w:val="00A84E70"/>
    <w:rsid w:val="00A851D8"/>
    <w:rsid w:val="00A85BE3"/>
    <w:rsid w:val="00A85C2B"/>
    <w:rsid w:val="00A861D9"/>
    <w:rsid w:val="00A86288"/>
    <w:rsid w:val="00A8649C"/>
    <w:rsid w:val="00A86908"/>
    <w:rsid w:val="00A87112"/>
    <w:rsid w:val="00A87141"/>
    <w:rsid w:val="00A872CF"/>
    <w:rsid w:val="00A87694"/>
    <w:rsid w:val="00A87F48"/>
    <w:rsid w:val="00A90679"/>
    <w:rsid w:val="00A90AE6"/>
    <w:rsid w:val="00A90D4A"/>
    <w:rsid w:val="00A90E2D"/>
    <w:rsid w:val="00A90EAD"/>
    <w:rsid w:val="00A90F5B"/>
    <w:rsid w:val="00A91459"/>
    <w:rsid w:val="00A9151F"/>
    <w:rsid w:val="00A91944"/>
    <w:rsid w:val="00A91AEB"/>
    <w:rsid w:val="00A92227"/>
    <w:rsid w:val="00A9222C"/>
    <w:rsid w:val="00A926D9"/>
    <w:rsid w:val="00A92879"/>
    <w:rsid w:val="00A92E9E"/>
    <w:rsid w:val="00A92EF3"/>
    <w:rsid w:val="00A9347F"/>
    <w:rsid w:val="00A93A36"/>
    <w:rsid w:val="00A93B3B"/>
    <w:rsid w:val="00A940A7"/>
    <w:rsid w:val="00A94685"/>
    <w:rsid w:val="00A94997"/>
    <w:rsid w:val="00A95161"/>
    <w:rsid w:val="00A95259"/>
    <w:rsid w:val="00A9548D"/>
    <w:rsid w:val="00A95526"/>
    <w:rsid w:val="00A959AB"/>
    <w:rsid w:val="00A96383"/>
    <w:rsid w:val="00A964C4"/>
    <w:rsid w:val="00A96527"/>
    <w:rsid w:val="00A965F1"/>
    <w:rsid w:val="00A96832"/>
    <w:rsid w:val="00A96CA2"/>
    <w:rsid w:val="00A96D76"/>
    <w:rsid w:val="00A96D82"/>
    <w:rsid w:val="00A96DDA"/>
    <w:rsid w:val="00A972B8"/>
    <w:rsid w:val="00AA0369"/>
    <w:rsid w:val="00AA0930"/>
    <w:rsid w:val="00AA0BC7"/>
    <w:rsid w:val="00AA0DBD"/>
    <w:rsid w:val="00AA1405"/>
    <w:rsid w:val="00AA16EB"/>
    <w:rsid w:val="00AA19D4"/>
    <w:rsid w:val="00AA1FB8"/>
    <w:rsid w:val="00AA257A"/>
    <w:rsid w:val="00AA3182"/>
    <w:rsid w:val="00AA3390"/>
    <w:rsid w:val="00AA3715"/>
    <w:rsid w:val="00AA3AA8"/>
    <w:rsid w:val="00AA3C5D"/>
    <w:rsid w:val="00AA3EF3"/>
    <w:rsid w:val="00AA3F5E"/>
    <w:rsid w:val="00AA47DD"/>
    <w:rsid w:val="00AA47DE"/>
    <w:rsid w:val="00AA488F"/>
    <w:rsid w:val="00AA4DF1"/>
    <w:rsid w:val="00AA53EB"/>
    <w:rsid w:val="00AA5840"/>
    <w:rsid w:val="00AA5D8E"/>
    <w:rsid w:val="00AA60C8"/>
    <w:rsid w:val="00AA62A8"/>
    <w:rsid w:val="00AA6494"/>
    <w:rsid w:val="00AA6640"/>
    <w:rsid w:val="00AA6934"/>
    <w:rsid w:val="00AA6C17"/>
    <w:rsid w:val="00AA73A9"/>
    <w:rsid w:val="00AA7A82"/>
    <w:rsid w:val="00AA7A91"/>
    <w:rsid w:val="00AB0AA6"/>
    <w:rsid w:val="00AB0DAF"/>
    <w:rsid w:val="00AB1364"/>
    <w:rsid w:val="00AB146C"/>
    <w:rsid w:val="00AB1646"/>
    <w:rsid w:val="00AB1B65"/>
    <w:rsid w:val="00AB1E5F"/>
    <w:rsid w:val="00AB1FF1"/>
    <w:rsid w:val="00AB321F"/>
    <w:rsid w:val="00AB367E"/>
    <w:rsid w:val="00AB37AD"/>
    <w:rsid w:val="00AB385B"/>
    <w:rsid w:val="00AB3F1D"/>
    <w:rsid w:val="00AB3F58"/>
    <w:rsid w:val="00AB3FBF"/>
    <w:rsid w:val="00AB4048"/>
    <w:rsid w:val="00AB4259"/>
    <w:rsid w:val="00AB4526"/>
    <w:rsid w:val="00AB4BA6"/>
    <w:rsid w:val="00AB5F24"/>
    <w:rsid w:val="00AB6D49"/>
    <w:rsid w:val="00AB6EC5"/>
    <w:rsid w:val="00AB7152"/>
    <w:rsid w:val="00AB7336"/>
    <w:rsid w:val="00AB7498"/>
    <w:rsid w:val="00AC09BE"/>
    <w:rsid w:val="00AC0E53"/>
    <w:rsid w:val="00AC0EDB"/>
    <w:rsid w:val="00AC1BEE"/>
    <w:rsid w:val="00AC1D0B"/>
    <w:rsid w:val="00AC1DD6"/>
    <w:rsid w:val="00AC34A3"/>
    <w:rsid w:val="00AC37D5"/>
    <w:rsid w:val="00AC43D6"/>
    <w:rsid w:val="00AC5A08"/>
    <w:rsid w:val="00AC5CE4"/>
    <w:rsid w:val="00AC5D9F"/>
    <w:rsid w:val="00AC61C5"/>
    <w:rsid w:val="00AC6473"/>
    <w:rsid w:val="00AC6C30"/>
    <w:rsid w:val="00AC6CCC"/>
    <w:rsid w:val="00AC7471"/>
    <w:rsid w:val="00AC79E1"/>
    <w:rsid w:val="00AD0387"/>
    <w:rsid w:val="00AD06EF"/>
    <w:rsid w:val="00AD0841"/>
    <w:rsid w:val="00AD08E5"/>
    <w:rsid w:val="00AD09F9"/>
    <w:rsid w:val="00AD1499"/>
    <w:rsid w:val="00AD14B2"/>
    <w:rsid w:val="00AD1D13"/>
    <w:rsid w:val="00AD2255"/>
    <w:rsid w:val="00AD2708"/>
    <w:rsid w:val="00AD279D"/>
    <w:rsid w:val="00AD29D1"/>
    <w:rsid w:val="00AD3107"/>
    <w:rsid w:val="00AD3388"/>
    <w:rsid w:val="00AD3823"/>
    <w:rsid w:val="00AD393F"/>
    <w:rsid w:val="00AD3D54"/>
    <w:rsid w:val="00AD3E76"/>
    <w:rsid w:val="00AD41F6"/>
    <w:rsid w:val="00AD45C2"/>
    <w:rsid w:val="00AD4764"/>
    <w:rsid w:val="00AD4E6F"/>
    <w:rsid w:val="00AD5228"/>
    <w:rsid w:val="00AD6089"/>
    <w:rsid w:val="00AD6980"/>
    <w:rsid w:val="00AD7738"/>
    <w:rsid w:val="00AD7ADB"/>
    <w:rsid w:val="00AE00CE"/>
    <w:rsid w:val="00AE028B"/>
    <w:rsid w:val="00AE0937"/>
    <w:rsid w:val="00AE0A7E"/>
    <w:rsid w:val="00AE1D65"/>
    <w:rsid w:val="00AE2011"/>
    <w:rsid w:val="00AE2190"/>
    <w:rsid w:val="00AE28F4"/>
    <w:rsid w:val="00AE2C70"/>
    <w:rsid w:val="00AE3990"/>
    <w:rsid w:val="00AE3AFC"/>
    <w:rsid w:val="00AE3E7B"/>
    <w:rsid w:val="00AE4265"/>
    <w:rsid w:val="00AE4647"/>
    <w:rsid w:val="00AE47E7"/>
    <w:rsid w:val="00AE48F1"/>
    <w:rsid w:val="00AE4A01"/>
    <w:rsid w:val="00AE4A6A"/>
    <w:rsid w:val="00AE5466"/>
    <w:rsid w:val="00AE5F2E"/>
    <w:rsid w:val="00AE6095"/>
    <w:rsid w:val="00AE6F54"/>
    <w:rsid w:val="00AE74CC"/>
    <w:rsid w:val="00AF00FE"/>
    <w:rsid w:val="00AF031B"/>
    <w:rsid w:val="00AF12BE"/>
    <w:rsid w:val="00AF1F77"/>
    <w:rsid w:val="00AF201F"/>
    <w:rsid w:val="00AF2429"/>
    <w:rsid w:val="00AF285E"/>
    <w:rsid w:val="00AF44A8"/>
    <w:rsid w:val="00AF45BB"/>
    <w:rsid w:val="00AF4962"/>
    <w:rsid w:val="00AF4D00"/>
    <w:rsid w:val="00AF5817"/>
    <w:rsid w:val="00AF5BF2"/>
    <w:rsid w:val="00AF6A20"/>
    <w:rsid w:val="00AF6CE6"/>
    <w:rsid w:val="00AF77D9"/>
    <w:rsid w:val="00AF7812"/>
    <w:rsid w:val="00B00489"/>
    <w:rsid w:val="00B00663"/>
    <w:rsid w:val="00B00C18"/>
    <w:rsid w:val="00B00CC6"/>
    <w:rsid w:val="00B00E1A"/>
    <w:rsid w:val="00B01503"/>
    <w:rsid w:val="00B0164D"/>
    <w:rsid w:val="00B01734"/>
    <w:rsid w:val="00B018FE"/>
    <w:rsid w:val="00B01BF4"/>
    <w:rsid w:val="00B0203B"/>
    <w:rsid w:val="00B02131"/>
    <w:rsid w:val="00B02289"/>
    <w:rsid w:val="00B023C5"/>
    <w:rsid w:val="00B02511"/>
    <w:rsid w:val="00B02BC6"/>
    <w:rsid w:val="00B03167"/>
    <w:rsid w:val="00B031C0"/>
    <w:rsid w:val="00B04348"/>
    <w:rsid w:val="00B04979"/>
    <w:rsid w:val="00B04B2C"/>
    <w:rsid w:val="00B04DDE"/>
    <w:rsid w:val="00B05543"/>
    <w:rsid w:val="00B058F7"/>
    <w:rsid w:val="00B05C04"/>
    <w:rsid w:val="00B05E3E"/>
    <w:rsid w:val="00B069DB"/>
    <w:rsid w:val="00B06CAB"/>
    <w:rsid w:val="00B06E51"/>
    <w:rsid w:val="00B078B6"/>
    <w:rsid w:val="00B07D59"/>
    <w:rsid w:val="00B10201"/>
    <w:rsid w:val="00B105E6"/>
    <w:rsid w:val="00B109A3"/>
    <w:rsid w:val="00B109D4"/>
    <w:rsid w:val="00B10FF4"/>
    <w:rsid w:val="00B11255"/>
    <w:rsid w:val="00B118DB"/>
    <w:rsid w:val="00B123F8"/>
    <w:rsid w:val="00B12579"/>
    <w:rsid w:val="00B1284D"/>
    <w:rsid w:val="00B12BA1"/>
    <w:rsid w:val="00B135EA"/>
    <w:rsid w:val="00B13C1A"/>
    <w:rsid w:val="00B13C28"/>
    <w:rsid w:val="00B14CC3"/>
    <w:rsid w:val="00B15107"/>
    <w:rsid w:val="00B1518C"/>
    <w:rsid w:val="00B156CE"/>
    <w:rsid w:val="00B15B17"/>
    <w:rsid w:val="00B161AB"/>
    <w:rsid w:val="00B16464"/>
    <w:rsid w:val="00B1679A"/>
    <w:rsid w:val="00B16962"/>
    <w:rsid w:val="00B16E23"/>
    <w:rsid w:val="00B171D2"/>
    <w:rsid w:val="00B172D8"/>
    <w:rsid w:val="00B17393"/>
    <w:rsid w:val="00B178A6"/>
    <w:rsid w:val="00B2024D"/>
    <w:rsid w:val="00B20252"/>
    <w:rsid w:val="00B205BC"/>
    <w:rsid w:val="00B20E8B"/>
    <w:rsid w:val="00B218FF"/>
    <w:rsid w:val="00B2193E"/>
    <w:rsid w:val="00B2273C"/>
    <w:rsid w:val="00B227B6"/>
    <w:rsid w:val="00B22951"/>
    <w:rsid w:val="00B2324D"/>
    <w:rsid w:val="00B23904"/>
    <w:rsid w:val="00B240AF"/>
    <w:rsid w:val="00B2425C"/>
    <w:rsid w:val="00B24738"/>
    <w:rsid w:val="00B24CF4"/>
    <w:rsid w:val="00B251B2"/>
    <w:rsid w:val="00B25CAA"/>
    <w:rsid w:val="00B25F5B"/>
    <w:rsid w:val="00B277FE"/>
    <w:rsid w:val="00B27CBF"/>
    <w:rsid w:val="00B27CD8"/>
    <w:rsid w:val="00B27D26"/>
    <w:rsid w:val="00B30F8A"/>
    <w:rsid w:val="00B3103C"/>
    <w:rsid w:val="00B3149C"/>
    <w:rsid w:val="00B3161B"/>
    <w:rsid w:val="00B31D50"/>
    <w:rsid w:val="00B32062"/>
    <w:rsid w:val="00B32782"/>
    <w:rsid w:val="00B32942"/>
    <w:rsid w:val="00B33AF5"/>
    <w:rsid w:val="00B33B8E"/>
    <w:rsid w:val="00B33E15"/>
    <w:rsid w:val="00B34528"/>
    <w:rsid w:val="00B3484A"/>
    <w:rsid w:val="00B348A5"/>
    <w:rsid w:val="00B34B5B"/>
    <w:rsid w:val="00B3500E"/>
    <w:rsid w:val="00B35A70"/>
    <w:rsid w:val="00B35B62"/>
    <w:rsid w:val="00B35C83"/>
    <w:rsid w:val="00B35CA8"/>
    <w:rsid w:val="00B35D0D"/>
    <w:rsid w:val="00B35DCB"/>
    <w:rsid w:val="00B35DCE"/>
    <w:rsid w:val="00B35DD2"/>
    <w:rsid w:val="00B360F6"/>
    <w:rsid w:val="00B36378"/>
    <w:rsid w:val="00B366F8"/>
    <w:rsid w:val="00B368EB"/>
    <w:rsid w:val="00B369E1"/>
    <w:rsid w:val="00B36A2E"/>
    <w:rsid w:val="00B372E0"/>
    <w:rsid w:val="00B37378"/>
    <w:rsid w:val="00B37B03"/>
    <w:rsid w:val="00B40245"/>
    <w:rsid w:val="00B403E8"/>
    <w:rsid w:val="00B4068D"/>
    <w:rsid w:val="00B40C4D"/>
    <w:rsid w:val="00B40C7A"/>
    <w:rsid w:val="00B41596"/>
    <w:rsid w:val="00B4182D"/>
    <w:rsid w:val="00B41961"/>
    <w:rsid w:val="00B41CBB"/>
    <w:rsid w:val="00B42252"/>
    <w:rsid w:val="00B42560"/>
    <w:rsid w:val="00B42586"/>
    <w:rsid w:val="00B42612"/>
    <w:rsid w:val="00B4303B"/>
    <w:rsid w:val="00B43489"/>
    <w:rsid w:val="00B44850"/>
    <w:rsid w:val="00B448CD"/>
    <w:rsid w:val="00B457D6"/>
    <w:rsid w:val="00B45965"/>
    <w:rsid w:val="00B45E63"/>
    <w:rsid w:val="00B45ED6"/>
    <w:rsid w:val="00B45F02"/>
    <w:rsid w:val="00B46207"/>
    <w:rsid w:val="00B464BE"/>
    <w:rsid w:val="00B46DF8"/>
    <w:rsid w:val="00B4703F"/>
    <w:rsid w:val="00B4714D"/>
    <w:rsid w:val="00B47291"/>
    <w:rsid w:val="00B477D1"/>
    <w:rsid w:val="00B479F3"/>
    <w:rsid w:val="00B47DF9"/>
    <w:rsid w:val="00B50159"/>
    <w:rsid w:val="00B508B1"/>
    <w:rsid w:val="00B509C5"/>
    <w:rsid w:val="00B50F25"/>
    <w:rsid w:val="00B511B2"/>
    <w:rsid w:val="00B51212"/>
    <w:rsid w:val="00B5190F"/>
    <w:rsid w:val="00B5218C"/>
    <w:rsid w:val="00B52245"/>
    <w:rsid w:val="00B52B3E"/>
    <w:rsid w:val="00B52FCD"/>
    <w:rsid w:val="00B53547"/>
    <w:rsid w:val="00B53552"/>
    <w:rsid w:val="00B53590"/>
    <w:rsid w:val="00B53DF2"/>
    <w:rsid w:val="00B5420A"/>
    <w:rsid w:val="00B54241"/>
    <w:rsid w:val="00B542E1"/>
    <w:rsid w:val="00B54F1D"/>
    <w:rsid w:val="00B54F42"/>
    <w:rsid w:val="00B55D12"/>
    <w:rsid w:val="00B55F13"/>
    <w:rsid w:val="00B55FE6"/>
    <w:rsid w:val="00B5641B"/>
    <w:rsid w:val="00B56709"/>
    <w:rsid w:val="00B56CE2"/>
    <w:rsid w:val="00B573E5"/>
    <w:rsid w:val="00B57629"/>
    <w:rsid w:val="00B57975"/>
    <w:rsid w:val="00B57D70"/>
    <w:rsid w:val="00B57E88"/>
    <w:rsid w:val="00B57F5B"/>
    <w:rsid w:val="00B6028A"/>
    <w:rsid w:val="00B60398"/>
    <w:rsid w:val="00B60BAF"/>
    <w:rsid w:val="00B60FBF"/>
    <w:rsid w:val="00B61130"/>
    <w:rsid w:val="00B616B6"/>
    <w:rsid w:val="00B61A08"/>
    <w:rsid w:val="00B62D1F"/>
    <w:rsid w:val="00B638EC"/>
    <w:rsid w:val="00B639F7"/>
    <w:rsid w:val="00B63DCC"/>
    <w:rsid w:val="00B645FE"/>
    <w:rsid w:val="00B6516A"/>
    <w:rsid w:val="00B658C5"/>
    <w:rsid w:val="00B65B7F"/>
    <w:rsid w:val="00B6664B"/>
    <w:rsid w:val="00B668BE"/>
    <w:rsid w:val="00B66C67"/>
    <w:rsid w:val="00B66E68"/>
    <w:rsid w:val="00B67050"/>
    <w:rsid w:val="00B674C9"/>
    <w:rsid w:val="00B67F1A"/>
    <w:rsid w:val="00B70041"/>
    <w:rsid w:val="00B71914"/>
    <w:rsid w:val="00B71DD3"/>
    <w:rsid w:val="00B72192"/>
    <w:rsid w:val="00B72FBA"/>
    <w:rsid w:val="00B73853"/>
    <w:rsid w:val="00B738AA"/>
    <w:rsid w:val="00B73F23"/>
    <w:rsid w:val="00B74720"/>
    <w:rsid w:val="00B747DA"/>
    <w:rsid w:val="00B74952"/>
    <w:rsid w:val="00B751BF"/>
    <w:rsid w:val="00B754C2"/>
    <w:rsid w:val="00B75DF9"/>
    <w:rsid w:val="00B76375"/>
    <w:rsid w:val="00B76B87"/>
    <w:rsid w:val="00B76EB5"/>
    <w:rsid w:val="00B77342"/>
    <w:rsid w:val="00B77513"/>
    <w:rsid w:val="00B77883"/>
    <w:rsid w:val="00B77B2C"/>
    <w:rsid w:val="00B77F6F"/>
    <w:rsid w:val="00B80B36"/>
    <w:rsid w:val="00B80B3E"/>
    <w:rsid w:val="00B80C4A"/>
    <w:rsid w:val="00B8171C"/>
    <w:rsid w:val="00B81A0E"/>
    <w:rsid w:val="00B8212A"/>
    <w:rsid w:val="00B83053"/>
    <w:rsid w:val="00B83596"/>
    <w:rsid w:val="00B839C0"/>
    <w:rsid w:val="00B83EDD"/>
    <w:rsid w:val="00B83FAC"/>
    <w:rsid w:val="00B84572"/>
    <w:rsid w:val="00B84AA5"/>
    <w:rsid w:val="00B84C36"/>
    <w:rsid w:val="00B84F66"/>
    <w:rsid w:val="00B84F74"/>
    <w:rsid w:val="00B84FF6"/>
    <w:rsid w:val="00B85898"/>
    <w:rsid w:val="00B858C5"/>
    <w:rsid w:val="00B85D39"/>
    <w:rsid w:val="00B85E37"/>
    <w:rsid w:val="00B8621C"/>
    <w:rsid w:val="00B86A5B"/>
    <w:rsid w:val="00B86C75"/>
    <w:rsid w:val="00B87556"/>
    <w:rsid w:val="00B87951"/>
    <w:rsid w:val="00B9007B"/>
    <w:rsid w:val="00B90390"/>
    <w:rsid w:val="00B90A78"/>
    <w:rsid w:val="00B91487"/>
    <w:rsid w:val="00B91686"/>
    <w:rsid w:val="00B91696"/>
    <w:rsid w:val="00B921C1"/>
    <w:rsid w:val="00B9230A"/>
    <w:rsid w:val="00B92641"/>
    <w:rsid w:val="00B92A1D"/>
    <w:rsid w:val="00B92D0C"/>
    <w:rsid w:val="00B92EA3"/>
    <w:rsid w:val="00B934EC"/>
    <w:rsid w:val="00B935B7"/>
    <w:rsid w:val="00B93938"/>
    <w:rsid w:val="00B945F1"/>
    <w:rsid w:val="00B95336"/>
    <w:rsid w:val="00B955B0"/>
    <w:rsid w:val="00B955D0"/>
    <w:rsid w:val="00B95D98"/>
    <w:rsid w:val="00B966D0"/>
    <w:rsid w:val="00B96FA1"/>
    <w:rsid w:val="00B9710A"/>
    <w:rsid w:val="00B97551"/>
    <w:rsid w:val="00B979BF"/>
    <w:rsid w:val="00B97F60"/>
    <w:rsid w:val="00BA0273"/>
    <w:rsid w:val="00BA027C"/>
    <w:rsid w:val="00BA07CF"/>
    <w:rsid w:val="00BA0AD6"/>
    <w:rsid w:val="00BA105B"/>
    <w:rsid w:val="00BA118C"/>
    <w:rsid w:val="00BA12BE"/>
    <w:rsid w:val="00BA1CD2"/>
    <w:rsid w:val="00BA290F"/>
    <w:rsid w:val="00BA2B8A"/>
    <w:rsid w:val="00BA2C96"/>
    <w:rsid w:val="00BA3230"/>
    <w:rsid w:val="00BA33EE"/>
    <w:rsid w:val="00BA38D8"/>
    <w:rsid w:val="00BA440E"/>
    <w:rsid w:val="00BA460C"/>
    <w:rsid w:val="00BA4613"/>
    <w:rsid w:val="00BA46C6"/>
    <w:rsid w:val="00BA4921"/>
    <w:rsid w:val="00BA4C7E"/>
    <w:rsid w:val="00BA5340"/>
    <w:rsid w:val="00BA55FC"/>
    <w:rsid w:val="00BA5BFE"/>
    <w:rsid w:val="00BA5CA9"/>
    <w:rsid w:val="00BA61EF"/>
    <w:rsid w:val="00BA6BA9"/>
    <w:rsid w:val="00BA6BBF"/>
    <w:rsid w:val="00BA6C53"/>
    <w:rsid w:val="00BA73C1"/>
    <w:rsid w:val="00BA79F3"/>
    <w:rsid w:val="00BA7A54"/>
    <w:rsid w:val="00BB0053"/>
    <w:rsid w:val="00BB056A"/>
    <w:rsid w:val="00BB0828"/>
    <w:rsid w:val="00BB0870"/>
    <w:rsid w:val="00BB0AF7"/>
    <w:rsid w:val="00BB0B1F"/>
    <w:rsid w:val="00BB10AB"/>
    <w:rsid w:val="00BB1E1F"/>
    <w:rsid w:val="00BB21B2"/>
    <w:rsid w:val="00BB245E"/>
    <w:rsid w:val="00BB270B"/>
    <w:rsid w:val="00BB27EC"/>
    <w:rsid w:val="00BB2B3B"/>
    <w:rsid w:val="00BB2CFB"/>
    <w:rsid w:val="00BB2F9E"/>
    <w:rsid w:val="00BB311C"/>
    <w:rsid w:val="00BB3176"/>
    <w:rsid w:val="00BB3C0D"/>
    <w:rsid w:val="00BB45F9"/>
    <w:rsid w:val="00BB4B27"/>
    <w:rsid w:val="00BB5442"/>
    <w:rsid w:val="00BB5A14"/>
    <w:rsid w:val="00BB6AB8"/>
    <w:rsid w:val="00BB7186"/>
    <w:rsid w:val="00BC000A"/>
    <w:rsid w:val="00BC0326"/>
    <w:rsid w:val="00BC0DED"/>
    <w:rsid w:val="00BC15D0"/>
    <w:rsid w:val="00BC1607"/>
    <w:rsid w:val="00BC1901"/>
    <w:rsid w:val="00BC1A83"/>
    <w:rsid w:val="00BC1FCA"/>
    <w:rsid w:val="00BC2153"/>
    <w:rsid w:val="00BC248F"/>
    <w:rsid w:val="00BC24ED"/>
    <w:rsid w:val="00BC2A46"/>
    <w:rsid w:val="00BC3073"/>
    <w:rsid w:val="00BC35BA"/>
    <w:rsid w:val="00BC464D"/>
    <w:rsid w:val="00BC5AFE"/>
    <w:rsid w:val="00BC6769"/>
    <w:rsid w:val="00BC6E44"/>
    <w:rsid w:val="00BC7559"/>
    <w:rsid w:val="00BC7C28"/>
    <w:rsid w:val="00BD0042"/>
    <w:rsid w:val="00BD007C"/>
    <w:rsid w:val="00BD054F"/>
    <w:rsid w:val="00BD075D"/>
    <w:rsid w:val="00BD17BA"/>
    <w:rsid w:val="00BD195E"/>
    <w:rsid w:val="00BD1D3B"/>
    <w:rsid w:val="00BD1E9E"/>
    <w:rsid w:val="00BD2172"/>
    <w:rsid w:val="00BD24F2"/>
    <w:rsid w:val="00BD259E"/>
    <w:rsid w:val="00BD3580"/>
    <w:rsid w:val="00BD37B1"/>
    <w:rsid w:val="00BD3881"/>
    <w:rsid w:val="00BD3944"/>
    <w:rsid w:val="00BD4864"/>
    <w:rsid w:val="00BD4DE6"/>
    <w:rsid w:val="00BD4F68"/>
    <w:rsid w:val="00BD6067"/>
    <w:rsid w:val="00BD651A"/>
    <w:rsid w:val="00BD65D2"/>
    <w:rsid w:val="00BD66D8"/>
    <w:rsid w:val="00BD6956"/>
    <w:rsid w:val="00BD6A25"/>
    <w:rsid w:val="00BD7042"/>
    <w:rsid w:val="00BD71C9"/>
    <w:rsid w:val="00BD7921"/>
    <w:rsid w:val="00BD7B8F"/>
    <w:rsid w:val="00BD7C40"/>
    <w:rsid w:val="00BE0127"/>
    <w:rsid w:val="00BE0457"/>
    <w:rsid w:val="00BE0A1E"/>
    <w:rsid w:val="00BE0B21"/>
    <w:rsid w:val="00BE1641"/>
    <w:rsid w:val="00BE16DA"/>
    <w:rsid w:val="00BE1862"/>
    <w:rsid w:val="00BE1909"/>
    <w:rsid w:val="00BE269A"/>
    <w:rsid w:val="00BE2AEB"/>
    <w:rsid w:val="00BE2EB3"/>
    <w:rsid w:val="00BE3293"/>
    <w:rsid w:val="00BE3FA4"/>
    <w:rsid w:val="00BE4DF2"/>
    <w:rsid w:val="00BE5090"/>
    <w:rsid w:val="00BE5163"/>
    <w:rsid w:val="00BE5719"/>
    <w:rsid w:val="00BE5A87"/>
    <w:rsid w:val="00BE5C54"/>
    <w:rsid w:val="00BE5F1C"/>
    <w:rsid w:val="00BE6E74"/>
    <w:rsid w:val="00BE7035"/>
    <w:rsid w:val="00BE70A2"/>
    <w:rsid w:val="00BE788D"/>
    <w:rsid w:val="00BE7CF0"/>
    <w:rsid w:val="00BE7F37"/>
    <w:rsid w:val="00BF0831"/>
    <w:rsid w:val="00BF0BB3"/>
    <w:rsid w:val="00BF0DF0"/>
    <w:rsid w:val="00BF15EE"/>
    <w:rsid w:val="00BF1AF0"/>
    <w:rsid w:val="00BF1BC4"/>
    <w:rsid w:val="00BF1DA4"/>
    <w:rsid w:val="00BF1F99"/>
    <w:rsid w:val="00BF28D4"/>
    <w:rsid w:val="00BF2A60"/>
    <w:rsid w:val="00BF35AD"/>
    <w:rsid w:val="00BF405A"/>
    <w:rsid w:val="00BF4BEE"/>
    <w:rsid w:val="00BF54A0"/>
    <w:rsid w:val="00BF5580"/>
    <w:rsid w:val="00BF5664"/>
    <w:rsid w:val="00BF57D2"/>
    <w:rsid w:val="00BF59C4"/>
    <w:rsid w:val="00BF5C41"/>
    <w:rsid w:val="00BF5F65"/>
    <w:rsid w:val="00BF6118"/>
    <w:rsid w:val="00BF61BB"/>
    <w:rsid w:val="00BF6219"/>
    <w:rsid w:val="00BF6FC7"/>
    <w:rsid w:val="00BF7B12"/>
    <w:rsid w:val="00BF7DA3"/>
    <w:rsid w:val="00C0048B"/>
    <w:rsid w:val="00C005BB"/>
    <w:rsid w:val="00C00D92"/>
    <w:rsid w:val="00C01F70"/>
    <w:rsid w:val="00C0238E"/>
    <w:rsid w:val="00C02B12"/>
    <w:rsid w:val="00C040B5"/>
    <w:rsid w:val="00C04673"/>
    <w:rsid w:val="00C04687"/>
    <w:rsid w:val="00C04837"/>
    <w:rsid w:val="00C05139"/>
    <w:rsid w:val="00C063FF"/>
    <w:rsid w:val="00C06929"/>
    <w:rsid w:val="00C07173"/>
    <w:rsid w:val="00C077BA"/>
    <w:rsid w:val="00C10A19"/>
    <w:rsid w:val="00C10A90"/>
    <w:rsid w:val="00C10C70"/>
    <w:rsid w:val="00C10DF9"/>
    <w:rsid w:val="00C10F99"/>
    <w:rsid w:val="00C11EDB"/>
    <w:rsid w:val="00C11FB0"/>
    <w:rsid w:val="00C13610"/>
    <w:rsid w:val="00C136A9"/>
    <w:rsid w:val="00C13EA7"/>
    <w:rsid w:val="00C140A5"/>
    <w:rsid w:val="00C1425D"/>
    <w:rsid w:val="00C14669"/>
    <w:rsid w:val="00C148BD"/>
    <w:rsid w:val="00C1501C"/>
    <w:rsid w:val="00C15613"/>
    <w:rsid w:val="00C15A5E"/>
    <w:rsid w:val="00C15AEE"/>
    <w:rsid w:val="00C15D7F"/>
    <w:rsid w:val="00C15F6D"/>
    <w:rsid w:val="00C16120"/>
    <w:rsid w:val="00C16132"/>
    <w:rsid w:val="00C161E5"/>
    <w:rsid w:val="00C165DC"/>
    <w:rsid w:val="00C168D0"/>
    <w:rsid w:val="00C168D4"/>
    <w:rsid w:val="00C16BA8"/>
    <w:rsid w:val="00C171FD"/>
    <w:rsid w:val="00C17CCC"/>
    <w:rsid w:val="00C17CD4"/>
    <w:rsid w:val="00C2013A"/>
    <w:rsid w:val="00C203E0"/>
    <w:rsid w:val="00C20633"/>
    <w:rsid w:val="00C2066E"/>
    <w:rsid w:val="00C2080F"/>
    <w:rsid w:val="00C20A1E"/>
    <w:rsid w:val="00C20D1E"/>
    <w:rsid w:val="00C21693"/>
    <w:rsid w:val="00C22001"/>
    <w:rsid w:val="00C2205F"/>
    <w:rsid w:val="00C224CB"/>
    <w:rsid w:val="00C22635"/>
    <w:rsid w:val="00C2281F"/>
    <w:rsid w:val="00C22853"/>
    <w:rsid w:val="00C22A09"/>
    <w:rsid w:val="00C23086"/>
    <w:rsid w:val="00C23886"/>
    <w:rsid w:val="00C238BD"/>
    <w:rsid w:val="00C243B6"/>
    <w:rsid w:val="00C24690"/>
    <w:rsid w:val="00C247AB"/>
    <w:rsid w:val="00C24811"/>
    <w:rsid w:val="00C2554D"/>
    <w:rsid w:val="00C258CE"/>
    <w:rsid w:val="00C267B0"/>
    <w:rsid w:val="00C26C93"/>
    <w:rsid w:val="00C26FEC"/>
    <w:rsid w:val="00C270CB"/>
    <w:rsid w:val="00C27A65"/>
    <w:rsid w:val="00C27B49"/>
    <w:rsid w:val="00C27DEA"/>
    <w:rsid w:val="00C300C5"/>
    <w:rsid w:val="00C30AA6"/>
    <w:rsid w:val="00C31444"/>
    <w:rsid w:val="00C314A8"/>
    <w:rsid w:val="00C314D7"/>
    <w:rsid w:val="00C3179D"/>
    <w:rsid w:val="00C3218D"/>
    <w:rsid w:val="00C32349"/>
    <w:rsid w:val="00C32F6C"/>
    <w:rsid w:val="00C33AE0"/>
    <w:rsid w:val="00C33E66"/>
    <w:rsid w:val="00C33F11"/>
    <w:rsid w:val="00C34C2E"/>
    <w:rsid w:val="00C3549A"/>
    <w:rsid w:val="00C35513"/>
    <w:rsid w:val="00C35CB9"/>
    <w:rsid w:val="00C35D75"/>
    <w:rsid w:val="00C3624C"/>
    <w:rsid w:val="00C3689B"/>
    <w:rsid w:val="00C36DE8"/>
    <w:rsid w:val="00C36EAB"/>
    <w:rsid w:val="00C37BF4"/>
    <w:rsid w:val="00C37DA7"/>
    <w:rsid w:val="00C37E3A"/>
    <w:rsid w:val="00C4116F"/>
    <w:rsid w:val="00C41292"/>
    <w:rsid w:val="00C412B5"/>
    <w:rsid w:val="00C41ACF"/>
    <w:rsid w:val="00C422E9"/>
    <w:rsid w:val="00C4306E"/>
    <w:rsid w:val="00C432CB"/>
    <w:rsid w:val="00C43506"/>
    <w:rsid w:val="00C43A2C"/>
    <w:rsid w:val="00C43BED"/>
    <w:rsid w:val="00C44389"/>
    <w:rsid w:val="00C44823"/>
    <w:rsid w:val="00C448F6"/>
    <w:rsid w:val="00C449E1"/>
    <w:rsid w:val="00C45376"/>
    <w:rsid w:val="00C460A5"/>
    <w:rsid w:val="00C46562"/>
    <w:rsid w:val="00C466FA"/>
    <w:rsid w:val="00C474F5"/>
    <w:rsid w:val="00C47BB9"/>
    <w:rsid w:val="00C5039E"/>
    <w:rsid w:val="00C50C2C"/>
    <w:rsid w:val="00C512F0"/>
    <w:rsid w:val="00C5141A"/>
    <w:rsid w:val="00C5141D"/>
    <w:rsid w:val="00C51487"/>
    <w:rsid w:val="00C519AE"/>
    <w:rsid w:val="00C519EC"/>
    <w:rsid w:val="00C5286D"/>
    <w:rsid w:val="00C52B28"/>
    <w:rsid w:val="00C52DDB"/>
    <w:rsid w:val="00C53778"/>
    <w:rsid w:val="00C53BAF"/>
    <w:rsid w:val="00C53F1F"/>
    <w:rsid w:val="00C542D6"/>
    <w:rsid w:val="00C54949"/>
    <w:rsid w:val="00C5587A"/>
    <w:rsid w:val="00C5594E"/>
    <w:rsid w:val="00C55E02"/>
    <w:rsid w:val="00C55FC2"/>
    <w:rsid w:val="00C5616D"/>
    <w:rsid w:val="00C5657F"/>
    <w:rsid w:val="00C56A4F"/>
    <w:rsid w:val="00C56D62"/>
    <w:rsid w:val="00C56F40"/>
    <w:rsid w:val="00C571D7"/>
    <w:rsid w:val="00C5725C"/>
    <w:rsid w:val="00C57D7F"/>
    <w:rsid w:val="00C60193"/>
    <w:rsid w:val="00C6037A"/>
    <w:rsid w:val="00C60B15"/>
    <w:rsid w:val="00C60C05"/>
    <w:rsid w:val="00C60C1D"/>
    <w:rsid w:val="00C60C4C"/>
    <w:rsid w:val="00C62056"/>
    <w:rsid w:val="00C62324"/>
    <w:rsid w:val="00C6232A"/>
    <w:rsid w:val="00C6265C"/>
    <w:rsid w:val="00C6277B"/>
    <w:rsid w:val="00C627BE"/>
    <w:rsid w:val="00C63CAF"/>
    <w:rsid w:val="00C644A6"/>
    <w:rsid w:val="00C64648"/>
    <w:rsid w:val="00C65967"/>
    <w:rsid w:val="00C663CB"/>
    <w:rsid w:val="00C667AD"/>
    <w:rsid w:val="00C667CB"/>
    <w:rsid w:val="00C66869"/>
    <w:rsid w:val="00C66966"/>
    <w:rsid w:val="00C66B2A"/>
    <w:rsid w:val="00C66FAB"/>
    <w:rsid w:val="00C67407"/>
    <w:rsid w:val="00C677D9"/>
    <w:rsid w:val="00C67915"/>
    <w:rsid w:val="00C67BEC"/>
    <w:rsid w:val="00C70074"/>
    <w:rsid w:val="00C7086E"/>
    <w:rsid w:val="00C7101C"/>
    <w:rsid w:val="00C71462"/>
    <w:rsid w:val="00C719E5"/>
    <w:rsid w:val="00C7207D"/>
    <w:rsid w:val="00C721CA"/>
    <w:rsid w:val="00C72801"/>
    <w:rsid w:val="00C72980"/>
    <w:rsid w:val="00C72C3C"/>
    <w:rsid w:val="00C7377F"/>
    <w:rsid w:val="00C73BAA"/>
    <w:rsid w:val="00C7447E"/>
    <w:rsid w:val="00C74D1F"/>
    <w:rsid w:val="00C75A15"/>
    <w:rsid w:val="00C76043"/>
    <w:rsid w:val="00C760AC"/>
    <w:rsid w:val="00C762AC"/>
    <w:rsid w:val="00C765B9"/>
    <w:rsid w:val="00C765CA"/>
    <w:rsid w:val="00C76CAC"/>
    <w:rsid w:val="00C76DF9"/>
    <w:rsid w:val="00C76F3E"/>
    <w:rsid w:val="00C77334"/>
    <w:rsid w:val="00C802E3"/>
    <w:rsid w:val="00C8091C"/>
    <w:rsid w:val="00C80975"/>
    <w:rsid w:val="00C80C9D"/>
    <w:rsid w:val="00C810E0"/>
    <w:rsid w:val="00C81428"/>
    <w:rsid w:val="00C8167E"/>
    <w:rsid w:val="00C81C57"/>
    <w:rsid w:val="00C82CC9"/>
    <w:rsid w:val="00C830B4"/>
    <w:rsid w:val="00C83350"/>
    <w:rsid w:val="00C83380"/>
    <w:rsid w:val="00C83393"/>
    <w:rsid w:val="00C834E0"/>
    <w:rsid w:val="00C8372F"/>
    <w:rsid w:val="00C8389F"/>
    <w:rsid w:val="00C83BAB"/>
    <w:rsid w:val="00C83FE5"/>
    <w:rsid w:val="00C84721"/>
    <w:rsid w:val="00C84855"/>
    <w:rsid w:val="00C84CC4"/>
    <w:rsid w:val="00C84E36"/>
    <w:rsid w:val="00C8517A"/>
    <w:rsid w:val="00C868F4"/>
    <w:rsid w:val="00C86BCD"/>
    <w:rsid w:val="00C875EF"/>
    <w:rsid w:val="00C87713"/>
    <w:rsid w:val="00C879BB"/>
    <w:rsid w:val="00C902E6"/>
    <w:rsid w:val="00C9071E"/>
    <w:rsid w:val="00C90AFC"/>
    <w:rsid w:val="00C90C2A"/>
    <w:rsid w:val="00C91422"/>
    <w:rsid w:val="00C91EAA"/>
    <w:rsid w:val="00C922FF"/>
    <w:rsid w:val="00C92CBC"/>
    <w:rsid w:val="00C92EFE"/>
    <w:rsid w:val="00C93419"/>
    <w:rsid w:val="00C935E0"/>
    <w:rsid w:val="00C93613"/>
    <w:rsid w:val="00C936F4"/>
    <w:rsid w:val="00C93834"/>
    <w:rsid w:val="00C93923"/>
    <w:rsid w:val="00C93ADB"/>
    <w:rsid w:val="00C93FC2"/>
    <w:rsid w:val="00C94549"/>
    <w:rsid w:val="00C94B69"/>
    <w:rsid w:val="00C94BDA"/>
    <w:rsid w:val="00C952E0"/>
    <w:rsid w:val="00C9574F"/>
    <w:rsid w:val="00C960C3"/>
    <w:rsid w:val="00C962F1"/>
    <w:rsid w:val="00C96373"/>
    <w:rsid w:val="00C96457"/>
    <w:rsid w:val="00C96DCA"/>
    <w:rsid w:val="00C96DF2"/>
    <w:rsid w:val="00C97142"/>
    <w:rsid w:val="00C97302"/>
    <w:rsid w:val="00C9745D"/>
    <w:rsid w:val="00C97AF8"/>
    <w:rsid w:val="00C97B11"/>
    <w:rsid w:val="00C97C60"/>
    <w:rsid w:val="00CA0698"/>
    <w:rsid w:val="00CA12BF"/>
    <w:rsid w:val="00CA13EC"/>
    <w:rsid w:val="00CA1547"/>
    <w:rsid w:val="00CA1607"/>
    <w:rsid w:val="00CA1837"/>
    <w:rsid w:val="00CA1C88"/>
    <w:rsid w:val="00CA1E02"/>
    <w:rsid w:val="00CA24BF"/>
    <w:rsid w:val="00CA25D3"/>
    <w:rsid w:val="00CA264E"/>
    <w:rsid w:val="00CA2712"/>
    <w:rsid w:val="00CA277C"/>
    <w:rsid w:val="00CA2A86"/>
    <w:rsid w:val="00CA2AF0"/>
    <w:rsid w:val="00CA2B1A"/>
    <w:rsid w:val="00CA2F0D"/>
    <w:rsid w:val="00CA3280"/>
    <w:rsid w:val="00CA453E"/>
    <w:rsid w:val="00CA47E5"/>
    <w:rsid w:val="00CA4D11"/>
    <w:rsid w:val="00CA50F1"/>
    <w:rsid w:val="00CA5139"/>
    <w:rsid w:val="00CA5443"/>
    <w:rsid w:val="00CA5AED"/>
    <w:rsid w:val="00CA5DCC"/>
    <w:rsid w:val="00CA5EAD"/>
    <w:rsid w:val="00CA6857"/>
    <w:rsid w:val="00CA7600"/>
    <w:rsid w:val="00CA78B9"/>
    <w:rsid w:val="00CA7F67"/>
    <w:rsid w:val="00CB0AA8"/>
    <w:rsid w:val="00CB0AE9"/>
    <w:rsid w:val="00CB0CD5"/>
    <w:rsid w:val="00CB0D67"/>
    <w:rsid w:val="00CB1425"/>
    <w:rsid w:val="00CB2105"/>
    <w:rsid w:val="00CB2198"/>
    <w:rsid w:val="00CB2301"/>
    <w:rsid w:val="00CB272A"/>
    <w:rsid w:val="00CB28E3"/>
    <w:rsid w:val="00CB2938"/>
    <w:rsid w:val="00CB2AEC"/>
    <w:rsid w:val="00CB2CFB"/>
    <w:rsid w:val="00CB32FE"/>
    <w:rsid w:val="00CB3461"/>
    <w:rsid w:val="00CB37A8"/>
    <w:rsid w:val="00CB41C0"/>
    <w:rsid w:val="00CB41D7"/>
    <w:rsid w:val="00CB43DD"/>
    <w:rsid w:val="00CB4902"/>
    <w:rsid w:val="00CB4E8A"/>
    <w:rsid w:val="00CB5404"/>
    <w:rsid w:val="00CB5668"/>
    <w:rsid w:val="00CB5673"/>
    <w:rsid w:val="00CB5EE7"/>
    <w:rsid w:val="00CB60BC"/>
    <w:rsid w:val="00CB6E16"/>
    <w:rsid w:val="00CB70EF"/>
    <w:rsid w:val="00CB7360"/>
    <w:rsid w:val="00CB73ED"/>
    <w:rsid w:val="00CB7540"/>
    <w:rsid w:val="00CB7A0D"/>
    <w:rsid w:val="00CC02D3"/>
    <w:rsid w:val="00CC187E"/>
    <w:rsid w:val="00CC1C67"/>
    <w:rsid w:val="00CC1D19"/>
    <w:rsid w:val="00CC1ED9"/>
    <w:rsid w:val="00CC2399"/>
    <w:rsid w:val="00CC27E5"/>
    <w:rsid w:val="00CC33A0"/>
    <w:rsid w:val="00CC3538"/>
    <w:rsid w:val="00CC3D54"/>
    <w:rsid w:val="00CC3DE9"/>
    <w:rsid w:val="00CC4067"/>
    <w:rsid w:val="00CC4B17"/>
    <w:rsid w:val="00CC4BA3"/>
    <w:rsid w:val="00CC65D0"/>
    <w:rsid w:val="00CC6BE7"/>
    <w:rsid w:val="00CC6CAD"/>
    <w:rsid w:val="00CC77EC"/>
    <w:rsid w:val="00CD05C1"/>
    <w:rsid w:val="00CD1192"/>
    <w:rsid w:val="00CD1713"/>
    <w:rsid w:val="00CD1AB6"/>
    <w:rsid w:val="00CD2D4D"/>
    <w:rsid w:val="00CD3BD8"/>
    <w:rsid w:val="00CD4073"/>
    <w:rsid w:val="00CD51C5"/>
    <w:rsid w:val="00CD54EF"/>
    <w:rsid w:val="00CD6BF6"/>
    <w:rsid w:val="00CD6F50"/>
    <w:rsid w:val="00CD7460"/>
    <w:rsid w:val="00CD7B66"/>
    <w:rsid w:val="00CD7C5E"/>
    <w:rsid w:val="00CD7D08"/>
    <w:rsid w:val="00CE0070"/>
    <w:rsid w:val="00CE04B8"/>
    <w:rsid w:val="00CE0C38"/>
    <w:rsid w:val="00CE0F85"/>
    <w:rsid w:val="00CE10D2"/>
    <w:rsid w:val="00CE180B"/>
    <w:rsid w:val="00CE1A27"/>
    <w:rsid w:val="00CE1BFD"/>
    <w:rsid w:val="00CE26B3"/>
    <w:rsid w:val="00CE3189"/>
    <w:rsid w:val="00CE3436"/>
    <w:rsid w:val="00CE36B2"/>
    <w:rsid w:val="00CE4944"/>
    <w:rsid w:val="00CE498D"/>
    <w:rsid w:val="00CE4BA3"/>
    <w:rsid w:val="00CE4C0C"/>
    <w:rsid w:val="00CE5094"/>
    <w:rsid w:val="00CE5748"/>
    <w:rsid w:val="00CE5A94"/>
    <w:rsid w:val="00CE6173"/>
    <w:rsid w:val="00CE6477"/>
    <w:rsid w:val="00CE6D64"/>
    <w:rsid w:val="00CE7112"/>
    <w:rsid w:val="00CE73C4"/>
    <w:rsid w:val="00CE7EF5"/>
    <w:rsid w:val="00CF02B9"/>
    <w:rsid w:val="00CF04B2"/>
    <w:rsid w:val="00CF077D"/>
    <w:rsid w:val="00CF0F2A"/>
    <w:rsid w:val="00CF11B2"/>
    <w:rsid w:val="00CF1486"/>
    <w:rsid w:val="00CF1B0D"/>
    <w:rsid w:val="00CF1BF5"/>
    <w:rsid w:val="00CF1FEE"/>
    <w:rsid w:val="00CF223E"/>
    <w:rsid w:val="00CF2242"/>
    <w:rsid w:val="00CF224C"/>
    <w:rsid w:val="00CF2913"/>
    <w:rsid w:val="00CF2BEC"/>
    <w:rsid w:val="00CF312F"/>
    <w:rsid w:val="00CF31C3"/>
    <w:rsid w:val="00CF3D6A"/>
    <w:rsid w:val="00CF4242"/>
    <w:rsid w:val="00CF4724"/>
    <w:rsid w:val="00CF4AFF"/>
    <w:rsid w:val="00CF4B00"/>
    <w:rsid w:val="00CF4D6A"/>
    <w:rsid w:val="00CF4DFE"/>
    <w:rsid w:val="00CF502A"/>
    <w:rsid w:val="00CF504E"/>
    <w:rsid w:val="00CF57D9"/>
    <w:rsid w:val="00CF6121"/>
    <w:rsid w:val="00CF62CE"/>
    <w:rsid w:val="00CF71EF"/>
    <w:rsid w:val="00CF7FE3"/>
    <w:rsid w:val="00D003DE"/>
    <w:rsid w:val="00D0043B"/>
    <w:rsid w:val="00D01855"/>
    <w:rsid w:val="00D0241E"/>
    <w:rsid w:val="00D02486"/>
    <w:rsid w:val="00D02ACC"/>
    <w:rsid w:val="00D02AE4"/>
    <w:rsid w:val="00D02E03"/>
    <w:rsid w:val="00D0318F"/>
    <w:rsid w:val="00D036D1"/>
    <w:rsid w:val="00D03864"/>
    <w:rsid w:val="00D03A39"/>
    <w:rsid w:val="00D03CC2"/>
    <w:rsid w:val="00D03DAC"/>
    <w:rsid w:val="00D03E98"/>
    <w:rsid w:val="00D040C6"/>
    <w:rsid w:val="00D049F9"/>
    <w:rsid w:val="00D05184"/>
    <w:rsid w:val="00D052D8"/>
    <w:rsid w:val="00D05578"/>
    <w:rsid w:val="00D05A7B"/>
    <w:rsid w:val="00D05CC8"/>
    <w:rsid w:val="00D066A1"/>
    <w:rsid w:val="00D06944"/>
    <w:rsid w:val="00D06D17"/>
    <w:rsid w:val="00D06E8C"/>
    <w:rsid w:val="00D072CC"/>
    <w:rsid w:val="00D073D7"/>
    <w:rsid w:val="00D07C6D"/>
    <w:rsid w:val="00D10180"/>
    <w:rsid w:val="00D10230"/>
    <w:rsid w:val="00D1059A"/>
    <w:rsid w:val="00D11666"/>
    <w:rsid w:val="00D117E6"/>
    <w:rsid w:val="00D11877"/>
    <w:rsid w:val="00D12093"/>
    <w:rsid w:val="00D122D9"/>
    <w:rsid w:val="00D1295E"/>
    <w:rsid w:val="00D12B11"/>
    <w:rsid w:val="00D12BA0"/>
    <w:rsid w:val="00D131C6"/>
    <w:rsid w:val="00D13249"/>
    <w:rsid w:val="00D14549"/>
    <w:rsid w:val="00D14FE8"/>
    <w:rsid w:val="00D1501C"/>
    <w:rsid w:val="00D15EEC"/>
    <w:rsid w:val="00D167BE"/>
    <w:rsid w:val="00D16943"/>
    <w:rsid w:val="00D16A75"/>
    <w:rsid w:val="00D200AC"/>
    <w:rsid w:val="00D20613"/>
    <w:rsid w:val="00D20A8E"/>
    <w:rsid w:val="00D20CD5"/>
    <w:rsid w:val="00D20E5A"/>
    <w:rsid w:val="00D215F9"/>
    <w:rsid w:val="00D2180E"/>
    <w:rsid w:val="00D21DD6"/>
    <w:rsid w:val="00D220E2"/>
    <w:rsid w:val="00D229EA"/>
    <w:rsid w:val="00D22B25"/>
    <w:rsid w:val="00D22B38"/>
    <w:rsid w:val="00D22F33"/>
    <w:rsid w:val="00D22FD0"/>
    <w:rsid w:val="00D23B6F"/>
    <w:rsid w:val="00D23D51"/>
    <w:rsid w:val="00D2469C"/>
    <w:rsid w:val="00D247E9"/>
    <w:rsid w:val="00D24F06"/>
    <w:rsid w:val="00D24F62"/>
    <w:rsid w:val="00D24F78"/>
    <w:rsid w:val="00D25BB6"/>
    <w:rsid w:val="00D25CB9"/>
    <w:rsid w:val="00D25E5E"/>
    <w:rsid w:val="00D25EE7"/>
    <w:rsid w:val="00D26031"/>
    <w:rsid w:val="00D26086"/>
    <w:rsid w:val="00D26493"/>
    <w:rsid w:val="00D266AC"/>
    <w:rsid w:val="00D27101"/>
    <w:rsid w:val="00D27969"/>
    <w:rsid w:val="00D27DF0"/>
    <w:rsid w:val="00D30BC9"/>
    <w:rsid w:val="00D31346"/>
    <w:rsid w:val="00D31728"/>
    <w:rsid w:val="00D31EC8"/>
    <w:rsid w:val="00D326D0"/>
    <w:rsid w:val="00D3302F"/>
    <w:rsid w:val="00D334F8"/>
    <w:rsid w:val="00D3373E"/>
    <w:rsid w:val="00D33C21"/>
    <w:rsid w:val="00D344FB"/>
    <w:rsid w:val="00D3451D"/>
    <w:rsid w:val="00D34E94"/>
    <w:rsid w:val="00D3567D"/>
    <w:rsid w:val="00D35834"/>
    <w:rsid w:val="00D35FB5"/>
    <w:rsid w:val="00D3668E"/>
    <w:rsid w:val="00D36E75"/>
    <w:rsid w:val="00D37210"/>
    <w:rsid w:val="00D37412"/>
    <w:rsid w:val="00D400DC"/>
    <w:rsid w:val="00D40273"/>
    <w:rsid w:val="00D407DA"/>
    <w:rsid w:val="00D4085F"/>
    <w:rsid w:val="00D40FCA"/>
    <w:rsid w:val="00D413AD"/>
    <w:rsid w:val="00D41906"/>
    <w:rsid w:val="00D41F47"/>
    <w:rsid w:val="00D42026"/>
    <w:rsid w:val="00D422DB"/>
    <w:rsid w:val="00D424D4"/>
    <w:rsid w:val="00D42BC3"/>
    <w:rsid w:val="00D4311B"/>
    <w:rsid w:val="00D43225"/>
    <w:rsid w:val="00D43726"/>
    <w:rsid w:val="00D43CBA"/>
    <w:rsid w:val="00D4412D"/>
    <w:rsid w:val="00D45270"/>
    <w:rsid w:val="00D45681"/>
    <w:rsid w:val="00D45B2A"/>
    <w:rsid w:val="00D45FC4"/>
    <w:rsid w:val="00D460F5"/>
    <w:rsid w:val="00D46B32"/>
    <w:rsid w:val="00D46C3E"/>
    <w:rsid w:val="00D472B2"/>
    <w:rsid w:val="00D472E9"/>
    <w:rsid w:val="00D47D10"/>
    <w:rsid w:val="00D47E7D"/>
    <w:rsid w:val="00D47FFC"/>
    <w:rsid w:val="00D501A9"/>
    <w:rsid w:val="00D50620"/>
    <w:rsid w:val="00D5083B"/>
    <w:rsid w:val="00D50D3A"/>
    <w:rsid w:val="00D50FE7"/>
    <w:rsid w:val="00D513D9"/>
    <w:rsid w:val="00D51F55"/>
    <w:rsid w:val="00D5208B"/>
    <w:rsid w:val="00D5214E"/>
    <w:rsid w:val="00D52244"/>
    <w:rsid w:val="00D52300"/>
    <w:rsid w:val="00D52348"/>
    <w:rsid w:val="00D524AD"/>
    <w:rsid w:val="00D52703"/>
    <w:rsid w:val="00D529EB"/>
    <w:rsid w:val="00D53EFC"/>
    <w:rsid w:val="00D54655"/>
    <w:rsid w:val="00D548BA"/>
    <w:rsid w:val="00D5521C"/>
    <w:rsid w:val="00D55581"/>
    <w:rsid w:val="00D555FE"/>
    <w:rsid w:val="00D55B7B"/>
    <w:rsid w:val="00D55D7F"/>
    <w:rsid w:val="00D561D7"/>
    <w:rsid w:val="00D56390"/>
    <w:rsid w:val="00D565B3"/>
    <w:rsid w:val="00D56638"/>
    <w:rsid w:val="00D56CEC"/>
    <w:rsid w:val="00D56D60"/>
    <w:rsid w:val="00D5748A"/>
    <w:rsid w:val="00D5777F"/>
    <w:rsid w:val="00D57788"/>
    <w:rsid w:val="00D578A7"/>
    <w:rsid w:val="00D57A65"/>
    <w:rsid w:val="00D57C17"/>
    <w:rsid w:val="00D6032B"/>
    <w:rsid w:val="00D604EA"/>
    <w:rsid w:val="00D608D8"/>
    <w:rsid w:val="00D60BD0"/>
    <w:rsid w:val="00D60CF1"/>
    <w:rsid w:val="00D6161B"/>
    <w:rsid w:val="00D6193F"/>
    <w:rsid w:val="00D61ACB"/>
    <w:rsid w:val="00D61B19"/>
    <w:rsid w:val="00D62E86"/>
    <w:rsid w:val="00D63224"/>
    <w:rsid w:val="00D641E3"/>
    <w:rsid w:val="00D644A5"/>
    <w:rsid w:val="00D64705"/>
    <w:rsid w:val="00D64A57"/>
    <w:rsid w:val="00D65975"/>
    <w:rsid w:val="00D65AA4"/>
    <w:rsid w:val="00D65BAF"/>
    <w:rsid w:val="00D6637E"/>
    <w:rsid w:val="00D66943"/>
    <w:rsid w:val="00D6712C"/>
    <w:rsid w:val="00D671B0"/>
    <w:rsid w:val="00D67421"/>
    <w:rsid w:val="00D679B1"/>
    <w:rsid w:val="00D7048C"/>
    <w:rsid w:val="00D707A2"/>
    <w:rsid w:val="00D70909"/>
    <w:rsid w:val="00D70CE6"/>
    <w:rsid w:val="00D71DDD"/>
    <w:rsid w:val="00D72071"/>
    <w:rsid w:val="00D72125"/>
    <w:rsid w:val="00D7221B"/>
    <w:rsid w:val="00D72328"/>
    <w:rsid w:val="00D724DF"/>
    <w:rsid w:val="00D72A8E"/>
    <w:rsid w:val="00D72F15"/>
    <w:rsid w:val="00D732D9"/>
    <w:rsid w:val="00D735A5"/>
    <w:rsid w:val="00D73640"/>
    <w:rsid w:val="00D738FD"/>
    <w:rsid w:val="00D73C87"/>
    <w:rsid w:val="00D73D6D"/>
    <w:rsid w:val="00D7521E"/>
    <w:rsid w:val="00D753B5"/>
    <w:rsid w:val="00D75797"/>
    <w:rsid w:val="00D757C0"/>
    <w:rsid w:val="00D75BB3"/>
    <w:rsid w:val="00D75DFE"/>
    <w:rsid w:val="00D766E6"/>
    <w:rsid w:val="00D7690F"/>
    <w:rsid w:val="00D76BB0"/>
    <w:rsid w:val="00D76DD7"/>
    <w:rsid w:val="00D770AE"/>
    <w:rsid w:val="00D77B1C"/>
    <w:rsid w:val="00D77DE0"/>
    <w:rsid w:val="00D77F8B"/>
    <w:rsid w:val="00D80215"/>
    <w:rsid w:val="00D8043F"/>
    <w:rsid w:val="00D8072E"/>
    <w:rsid w:val="00D80BF2"/>
    <w:rsid w:val="00D80D00"/>
    <w:rsid w:val="00D812FD"/>
    <w:rsid w:val="00D81360"/>
    <w:rsid w:val="00D814E6"/>
    <w:rsid w:val="00D81DC0"/>
    <w:rsid w:val="00D81EEC"/>
    <w:rsid w:val="00D826BE"/>
    <w:rsid w:val="00D83B66"/>
    <w:rsid w:val="00D84B67"/>
    <w:rsid w:val="00D851C2"/>
    <w:rsid w:val="00D859D8"/>
    <w:rsid w:val="00D85CC9"/>
    <w:rsid w:val="00D8664C"/>
    <w:rsid w:val="00D86C56"/>
    <w:rsid w:val="00D86DE1"/>
    <w:rsid w:val="00D870B7"/>
    <w:rsid w:val="00D8717C"/>
    <w:rsid w:val="00D873D0"/>
    <w:rsid w:val="00D87AD8"/>
    <w:rsid w:val="00D87EDE"/>
    <w:rsid w:val="00D916BE"/>
    <w:rsid w:val="00D91AEA"/>
    <w:rsid w:val="00D91C77"/>
    <w:rsid w:val="00D91D56"/>
    <w:rsid w:val="00D92179"/>
    <w:rsid w:val="00D92891"/>
    <w:rsid w:val="00D92BA4"/>
    <w:rsid w:val="00D92E9F"/>
    <w:rsid w:val="00D933C5"/>
    <w:rsid w:val="00D93C43"/>
    <w:rsid w:val="00D93CBA"/>
    <w:rsid w:val="00D93E2B"/>
    <w:rsid w:val="00D943A7"/>
    <w:rsid w:val="00D9442C"/>
    <w:rsid w:val="00D9449B"/>
    <w:rsid w:val="00D94653"/>
    <w:rsid w:val="00D94954"/>
    <w:rsid w:val="00D94988"/>
    <w:rsid w:val="00D94E3B"/>
    <w:rsid w:val="00D955F5"/>
    <w:rsid w:val="00D95E5C"/>
    <w:rsid w:val="00D9659A"/>
    <w:rsid w:val="00D96A34"/>
    <w:rsid w:val="00D96D09"/>
    <w:rsid w:val="00D97119"/>
    <w:rsid w:val="00D97651"/>
    <w:rsid w:val="00D97808"/>
    <w:rsid w:val="00D97D06"/>
    <w:rsid w:val="00D97DFE"/>
    <w:rsid w:val="00D97FC0"/>
    <w:rsid w:val="00DA02D0"/>
    <w:rsid w:val="00DA04F1"/>
    <w:rsid w:val="00DA08B2"/>
    <w:rsid w:val="00DA0E74"/>
    <w:rsid w:val="00DA10CF"/>
    <w:rsid w:val="00DA163D"/>
    <w:rsid w:val="00DA168D"/>
    <w:rsid w:val="00DA16A7"/>
    <w:rsid w:val="00DA1BE3"/>
    <w:rsid w:val="00DA1D82"/>
    <w:rsid w:val="00DA21F2"/>
    <w:rsid w:val="00DA2E9B"/>
    <w:rsid w:val="00DA2EAF"/>
    <w:rsid w:val="00DA3399"/>
    <w:rsid w:val="00DA3CB4"/>
    <w:rsid w:val="00DA45CE"/>
    <w:rsid w:val="00DA4859"/>
    <w:rsid w:val="00DA4948"/>
    <w:rsid w:val="00DA4BC5"/>
    <w:rsid w:val="00DA5779"/>
    <w:rsid w:val="00DA5ADD"/>
    <w:rsid w:val="00DA5BF4"/>
    <w:rsid w:val="00DA5DF5"/>
    <w:rsid w:val="00DA63E3"/>
    <w:rsid w:val="00DA6508"/>
    <w:rsid w:val="00DA6524"/>
    <w:rsid w:val="00DA6EE3"/>
    <w:rsid w:val="00DA730E"/>
    <w:rsid w:val="00DA774F"/>
    <w:rsid w:val="00DA7BED"/>
    <w:rsid w:val="00DB051F"/>
    <w:rsid w:val="00DB0DE7"/>
    <w:rsid w:val="00DB12ED"/>
    <w:rsid w:val="00DB1394"/>
    <w:rsid w:val="00DB147E"/>
    <w:rsid w:val="00DB1786"/>
    <w:rsid w:val="00DB1D6E"/>
    <w:rsid w:val="00DB1E1F"/>
    <w:rsid w:val="00DB237A"/>
    <w:rsid w:val="00DB23A3"/>
    <w:rsid w:val="00DB2785"/>
    <w:rsid w:val="00DB2F03"/>
    <w:rsid w:val="00DB3136"/>
    <w:rsid w:val="00DB3AF9"/>
    <w:rsid w:val="00DB3F8E"/>
    <w:rsid w:val="00DB4029"/>
    <w:rsid w:val="00DB42C3"/>
    <w:rsid w:val="00DB4334"/>
    <w:rsid w:val="00DB46B9"/>
    <w:rsid w:val="00DB50E1"/>
    <w:rsid w:val="00DB5116"/>
    <w:rsid w:val="00DB56E5"/>
    <w:rsid w:val="00DB5BF4"/>
    <w:rsid w:val="00DB5FAD"/>
    <w:rsid w:val="00DB5FE9"/>
    <w:rsid w:val="00DB630C"/>
    <w:rsid w:val="00DB658F"/>
    <w:rsid w:val="00DB6A0F"/>
    <w:rsid w:val="00DB6F03"/>
    <w:rsid w:val="00DB70EE"/>
    <w:rsid w:val="00DB7895"/>
    <w:rsid w:val="00DB7899"/>
    <w:rsid w:val="00DB7E1B"/>
    <w:rsid w:val="00DC01E4"/>
    <w:rsid w:val="00DC0227"/>
    <w:rsid w:val="00DC0496"/>
    <w:rsid w:val="00DC0784"/>
    <w:rsid w:val="00DC15B2"/>
    <w:rsid w:val="00DC1811"/>
    <w:rsid w:val="00DC1956"/>
    <w:rsid w:val="00DC1CC9"/>
    <w:rsid w:val="00DC23DC"/>
    <w:rsid w:val="00DC298D"/>
    <w:rsid w:val="00DC351F"/>
    <w:rsid w:val="00DC3DF2"/>
    <w:rsid w:val="00DC3E29"/>
    <w:rsid w:val="00DC4120"/>
    <w:rsid w:val="00DC419D"/>
    <w:rsid w:val="00DC41DA"/>
    <w:rsid w:val="00DC4469"/>
    <w:rsid w:val="00DC4D89"/>
    <w:rsid w:val="00DC50FF"/>
    <w:rsid w:val="00DC53B8"/>
    <w:rsid w:val="00DC5DA4"/>
    <w:rsid w:val="00DC6107"/>
    <w:rsid w:val="00DC6530"/>
    <w:rsid w:val="00DC6C30"/>
    <w:rsid w:val="00DC71F1"/>
    <w:rsid w:val="00DC7531"/>
    <w:rsid w:val="00DC7E5B"/>
    <w:rsid w:val="00DC7ECA"/>
    <w:rsid w:val="00DD01C9"/>
    <w:rsid w:val="00DD0291"/>
    <w:rsid w:val="00DD02DF"/>
    <w:rsid w:val="00DD0747"/>
    <w:rsid w:val="00DD0781"/>
    <w:rsid w:val="00DD0B5E"/>
    <w:rsid w:val="00DD1235"/>
    <w:rsid w:val="00DD13F3"/>
    <w:rsid w:val="00DD1A9B"/>
    <w:rsid w:val="00DD1E8F"/>
    <w:rsid w:val="00DD1EE8"/>
    <w:rsid w:val="00DD21D5"/>
    <w:rsid w:val="00DD2820"/>
    <w:rsid w:val="00DD2CBB"/>
    <w:rsid w:val="00DD3843"/>
    <w:rsid w:val="00DD3900"/>
    <w:rsid w:val="00DD43F0"/>
    <w:rsid w:val="00DD4685"/>
    <w:rsid w:val="00DD4FB2"/>
    <w:rsid w:val="00DD517A"/>
    <w:rsid w:val="00DD51E3"/>
    <w:rsid w:val="00DD55E3"/>
    <w:rsid w:val="00DD569B"/>
    <w:rsid w:val="00DD5AAA"/>
    <w:rsid w:val="00DD5C6B"/>
    <w:rsid w:val="00DD5FAD"/>
    <w:rsid w:val="00DD600D"/>
    <w:rsid w:val="00DD63B8"/>
    <w:rsid w:val="00DD6940"/>
    <w:rsid w:val="00DD7653"/>
    <w:rsid w:val="00DD7A57"/>
    <w:rsid w:val="00DE0110"/>
    <w:rsid w:val="00DE06D8"/>
    <w:rsid w:val="00DE0D73"/>
    <w:rsid w:val="00DE126A"/>
    <w:rsid w:val="00DE1B18"/>
    <w:rsid w:val="00DE21BC"/>
    <w:rsid w:val="00DE23A7"/>
    <w:rsid w:val="00DE3775"/>
    <w:rsid w:val="00DE38BE"/>
    <w:rsid w:val="00DE3C3D"/>
    <w:rsid w:val="00DE3D71"/>
    <w:rsid w:val="00DE4066"/>
    <w:rsid w:val="00DE428A"/>
    <w:rsid w:val="00DE4C51"/>
    <w:rsid w:val="00DE533F"/>
    <w:rsid w:val="00DE5A73"/>
    <w:rsid w:val="00DE5C53"/>
    <w:rsid w:val="00DE5E85"/>
    <w:rsid w:val="00DE5FEF"/>
    <w:rsid w:val="00DE625C"/>
    <w:rsid w:val="00DE67A9"/>
    <w:rsid w:val="00DE6A78"/>
    <w:rsid w:val="00DE718C"/>
    <w:rsid w:val="00DE74A8"/>
    <w:rsid w:val="00DE7834"/>
    <w:rsid w:val="00DE7B0C"/>
    <w:rsid w:val="00DE7B26"/>
    <w:rsid w:val="00DF0477"/>
    <w:rsid w:val="00DF0D7F"/>
    <w:rsid w:val="00DF0F05"/>
    <w:rsid w:val="00DF104E"/>
    <w:rsid w:val="00DF1711"/>
    <w:rsid w:val="00DF1E39"/>
    <w:rsid w:val="00DF1EAD"/>
    <w:rsid w:val="00DF1FAA"/>
    <w:rsid w:val="00DF2544"/>
    <w:rsid w:val="00DF2A0A"/>
    <w:rsid w:val="00DF2A4F"/>
    <w:rsid w:val="00DF33E6"/>
    <w:rsid w:val="00DF3512"/>
    <w:rsid w:val="00DF3760"/>
    <w:rsid w:val="00DF39BE"/>
    <w:rsid w:val="00DF41C3"/>
    <w:rsid w:val="00DF49D4"/>
    <w:rsid w:val="00DF6C36"/>
    <w:rsid w:val="00DF6E0A"/>
    <w:rsid w:val="00DF7297"/>
    <w:rsid w:val="00DF787F"/>
    <w:rsid w:val="00DF7919"/>
    <w:rsid w:val="00DF7C55"/>
    <w:rsid w:val="00DF7EF0"/>
    <w:rsid w:val="00DF7F44"/>
    <w:rsid w:val="00E00997"/>
    <w:rsid w:val="00E01466"/>
    <w:rsid w:val="00E0197D"/>
    <w:rsid w:val="00E01F31"/>
    <w:rsid w:val="00E02A6E"/>
    <w:rsid w:val="00E0315F"/>
    <w:rsid w:val="00E03CD4"/>
    <w:rsid w:val="00E03EED"/>
    <w:rsid w:val="00E03FD7"/>
    <w:rsid w:val="00E041AD"/>
    <w:rsid w:val="00E043CA"/>
    <w:rsid w:val="00E0478F"/>
    <w:rsid w:val="00E04F7A"/>
    <w:rsid w:val="00E0598B"/>
    <w:rsid w:val="00E05A5C"/>
    <w:rsid w:val="00E05DB8"/>
    <w:rsid w:val="00E0606C"/>
    <w:rsid w:val="00E061D5"/>
    <w:rsid w:val="00E0670A"/>
    <w:rsid w:val="00E067A8"/>
    <w:rsid w:val="00E0697A"/>
    <w:rsid w:val="00E0699B"/>
    <w:rsid w:val="00E06E90"/>
    <w:rsid w:val="00E07057"/>
    <w:rsid w:val="00E07775"/>
    <w:rsid w:val="00E102D7"/>
    <w:rsid w:val="00E106B7"/>
    <w:rsid w:val="00E10836"/>
    <w:rsid w:val="00E10C97"/>
    <w:rsid w:val="00E10E1C"/>
    <w:rsid w:val="00E1154F"/>
    <w:rsid w:val="00E11C0F"/>
    <w:rsid w:val="00E11CA3"/>
    <w:rsid w:val="00E11DFF"/>
    <w:rsid w:val="00E11F66"/>
    <w:rsid w:val="00E12077"/>
    <w:rsid w:val="00E124A6"/>
    <w:rsid w:val="00E1335E"/>
    <w:rsid w:val="00E13C31"/>
    <w:rsid w:val="00E1428B"/>
    <w:rsid w:val="00E1487F"/>
    <w:rsid w:val="00E14C1B"/>
    <w:rsid w:val="00E151C3"/>
    <w:rsid w:val="00E153B3"/>
    <w:rsid w:val="00E15949"/>
    <w:rsid w:val="00E15D4E"/>
    <w:rsid w:val="00E15DFA"/>
    <w:rsid w:val="00E16161"/>
    <w:rsid w:val="00E161D0"/>
    <w:rsid w:val="00E16383"/>
    <w:rsid w:val="00E16F8F"/>
    <w:rsid w:val="00E16FBD"/>
    <w:rsid w:val="00E17680"/>
    <w:rsid w:val="00E1773C"/>
    <w:rsid w:val="00E177BD"/>
    <w:rsid w:val="00E17E03"/>
    <w:rsid w:val="00E204AE"/>
    <w:rsid w:val="00E20594"/>
    <w:rsid w:val="00E205EB"/>
    <w:rsid w:val="00E20A68"/>
    <w:rsid w:val="00E20AAE"/>
    <w:rsid w:val="00E21054"/>
    <w:rsid w:val="00E213E3"/>
    <w:rsid w:val="00E216D2"/>
    <w:rsid w:val="00E218F5"/>
    <w:rsid w:val="00E21D84"/>
    <w:rsid w:val="00E226DC"/>
    <w:rsid w:val="00E22748"/>
    <w:rsid w:val="00E227C4"/>
    <w:rsid w:val="00E22B0C"/>
    <w:rsid w:val="00E22FD8"/>
    <w:rsid w:val="00E231C1"/>
    <w:rsid w:val="00E231F5"/>
    <w:rsid w:val="00E23512"/>
    <w:rsid w:val="00E23CBF"/>
    <w:rsid w:val="00E23D10"/>
    <w:rsid w:val="00E23E27"/>
    <w:rsid w:val="00E23E40"/>
    <w:rsid w:val="00E2468B"/>
    <w:rsid w:val="00E24B2C"/>
    <w:rsid w:val="00E24EA8"/>
    <w:rsid w:val="00E25388"/>
    <w:rsid w:val="00E26B6F"/>
    <w:rsid w:val="00E2735C"/>
    <w:rsid w:val="00E27B7F"/>
    <w:rsid w:val="00E27C02"/>
    <w:rsid w:val="00E27E98"/>
    <w:rsid w:val="00E3087D"/>
    <w:rsid w:val="00E3087F"/>
    <w:rsid w:val="00E30BA8"/>
    <w:rsid w:val="00E30E76"/>
    <w:rsid w:val="00E313DD"/>
    <w:rsid w:val="00E3237B"/>
    <w:rsid w:val="00E328BB"/>
    <w:rsid w:val="00E32F58"/>
    <w:rsid w:val="00E33086"/>
    <w:rsid w:val="00E334A5"/>
    <w:rsid w:val="00E33562"/>
    <w:rsid w:val="00E3365A"/>
    <w:rsid w:val="00E3395B"/>
    <w:rsid w:val="00E34133"/>
    <w:rsid w:val="00E34737"/>
    <w:rsid w:val="00E352DA"/>
    <w:rsid w:val="00E35D9C"/>
    <w:rsid w:val="00E36166"/>
    <w:rsid w:val="00E362A5"/>
    <w:rsid w:val="00E36814"/>
    <w:rsid w:val="00E371E1"/>
    <w:rsid w:val="00E37500"/>
    <w:rsid w:val="00E3790E"/>
    <w:rsid w:val="00E403D2"/>
    <w:rsid w:val="00E4123C"/>
    <w:rsid w:val="00E41291"/>
    <w:rsid w:val="00E41EBB"/>
    <w:rsid w:val="00E4236F"/>
    <w:rsid w:val="00E425AC"/>
    <w:rsid w:val="00E42786"/>
    <w:rsid w:val="00E427AA"/>
    <w:rsid w:val="00E42A77"/>
    <w:rsid w:val="00E42BBA"/>
    <w:rsid w:val="00E43105"/>
    <w:rsid w:val="00E4350A"/>
    <w:rsid w:val="00E435D7"/>
    <w:rsid w:val="00E43677"/>
    <w:rsid w:val="00E442C3"/>
    <w:rsid w:val="00E448CB"/>
    <w:rsid w:val="00E44982"/>
    <w:rsid w:val="00E44D25"/>
    <w:rsid w:val="00E44F29"/>
    <w:rsid w:val="00E4566A"/>
    <w:rsid w:val="00E45E4F"/>
    <w:rsid w:val="00E4626D"/>
    <w:rsid w:val="00E4688F"/>
    <w:rsid w:val="00E46D3F"/>
    <w:rsid w:val="00E47539"/>
    <w:rsid w:val="00E47665"/>
    <w:rsid w:val="00E476CE"/>
    <w:rsid w:val="00E47873"/>
    <w:rsid w:val="00E47FB8"/>
    <w:rsid w:val="00E50408"/>
    <w:rsid w:val="00E5098F"/>
    <w:rsid w:val="00E51065"/>
    <w:rsid w:val="00E5115A"/>
    <w:rsid w:val="00E513B4"/>
    <w:rsid w:val="00E51508"/>
    <w:rsid w:val="00E52973"/>
    <w:rsid w:val="00E53A04"/>
    <w:rsid w:val="00E53E95"/>
    <w:rsid w:val="00E54C00"/>
    <w:rsid w:val="00E551E0"/>
    <w:rsid w:val="00E557F7"/>
    <w:rsid w:val="00E5588B"/>
    <w:rsid w:val="00E55B80"/>
    <w:rsid w:val="00E5698D"/>
    <w:rsid w:val="00E569B6"/>
    <w:rsid w:val="00E56B68"/>
    <w:rsid w:val="00E573AA"/>
    <w:rsid w:val="00E57723"/>
    <w:rsid w:val="00E60405"/>
    <w:rsid w:val="00E60AA7"/>
    <w:rsid w:val="00E60C3A"/>
    <w:rsid w:val="00E60E03"/>
    <w:rsid w:val="00E610F6"/>
    <w:rsid w:val="00E612D1"/>
    <w:rsid w:val="00E612E2"/>
    <w:rsid w:val="00E614C8"/>
    <w:rsid w:val="00E615B3"/>
    <w:rsid w:val="00E6206D"/>
    <w:rsid w:val="00E622A2"/>
    <w:rsid w:val="00E6248B"/>
    <w:rsid w:val="00E62867"/>
    <w:rsid w:val="00E62BBD"/>
    <w:rsid w:val="00E6337C"/>
    <w:rsid w:val="00E63741"/>
    <w:rsid w:val="00E63D4B"/>
    <w:rsid w:val="00E63E25"/>
    <w:rsid w:val="00E641F0"/>
    <w:rsid w:val="00E648E1"/>
    <w:rsid w:val="00E64EF5"/>
    <w:rsid w:val="00E6528E"/>
    <w:rsid w:val="00E65954"/>
    <w:rsid w:val="00E65978"/>
    <w:rsid w:val="00E66169"/>
    <w:rsid w:val="00E666A2"/>
    <w:rsid w:val="00E67537"/>
    <w:rsid w:val="00E67CFC"/>
    <w:rsid w:val="00E70812"/>
    <w:rsid w:val="00E72335"/>
    <w:rsid w:val="00E72342"/>
    <w:rsid w:val="00E72E86"/>
    <w:rsid w:val="00E732E3"/>
    <w:rsid w:val="00E73581"/>
    <w:rsid w:val="00E736B4"/>
    <w:rsid w:val="00E737CD"/>
    <w:rsid w:val="00E7383D"/>
    <w:rsid w:val="00E738D4"/>
    <w:rsid w:val="00E73BFA"/>
    <w:rsid w:val="00E747F3"/>
    <w:rsid w:val="00E74823"/>
    <w:rsid w:val="00E74D68"/>
    <w:rsid w:val="00E74E36"/>
    <w:rsid w:val="00E74E90"/>
    <w:rsid w:val="00E75890"/>
    <w:rsid w:val="00E75C26"/>
    <w:rsid w:val="00E76356"/>
    <w:rsid w:val="00E76852"/>
    <w:rsid w:val="00E76AEF"/>
    <w:rsid w:val="00E7770E"/>
    <w:rsid w:val="00E80057"/>
    <w:rsid w:val="00E8017D"/>
    <w:rsid w:val="00E80265"/>
    <w:rsid w:val="00E80328"/>
    <w:rsid w:val="00E81039"/>
    <w:rsid w:val="00E81073"/>
    <w:rsid w:val="00E81212"/>
    <w:rsid w:val="00E8163E"/>
    <w:rsid w:val="00E817F8"/>
    <w:rsid w:val="00E81B71"/>
    <w:rsid w:val="00E82474"/>
    <w:rsid w:val="00E82743"/>
    <w:rsid w:val="00E828A6"/>
    <w:rsid w:val="00E828C6"/>
    <w:rsid w:val="00E82B43"/>
    <w:rsid w:val="00E835E4"/>
    <w:rsid w:val="00E83A91"/>
    <w:rsid w:val="00E84268"/>
    <w:rsid w:val="00E847A7"/>
    <w:rsid w:val="00E84968"/>
    <w:rsid w:val="00E85D6E"/>
    <w:rsid w:val="00E860ED"/>
    <w:rsid w:val="00E86324"/>
    <w:rsid w:val="00E86F59"/>
    <w:rsid w:val="00E8756B"/>
    <w:rsid w:val="00E8792A"/>
    <w:rsid w:val="00E87B39"/>
    <w:rsid w:val="00E90570"/>
    <w:rsid w:val="00E911AD"/>
    <w:rsid w:val="00E913E6"/>
    <w:rsid w:val="00E91CC7"/>
    <w:rsid w:val="00E924E5"/>
    <w:rsid w:val="00E92625"/>
    <w:rsid w:val="00E92677"/>
    <w:rsid w:val="00E928AE"/>
    <w:rsid w:val="00E929BE"/>
    <w:rsid w:val="00E9320B"/>
    <w:rsid w:val="00E93A82"/>
    <w:rsid w:val="00E93B04"/>
    <w:rsid w:val="00E93E55"/>
    <w:rsid w:val="00E940D8"/>
    <w:rsid w:val="00E94512"/>
    <w:rsid w:val="00E94556"/>
    <w:rsid w:val="00E94636"/>
    <w:rsid w:val="00E9464E"/>
    <w:rsid w:val="00E94A3E"/>
    <w:rsid w:val="00E94B34"/>
    <w:rsid w:val="00E94CEE"/>
    <w:rsid w:val="00E95003"/>
    <w:rsid w:val="00E955F2"/>
    <w:rsid w:val="00E956C6"/>
    <w:rsid w:val="00E96105"/>
    <w:rsid w:val="00E96EE7"/>
    <w:rsid w:val="00E972ED"/>
    <w:rsid w:val="00E974F4"/>
    <w:rsid w:val="00E97985"/>
    <w:rsid w:val="00E97A03"/>
    <w:rsid w:val="00E97F7A"/>
    <w:rsid w:val="00EA0477"/>
    <w:rsid w:val="00EA0B7A"/>
    <w:rsid w:val="00EA1079"/>
    <w:rsid w:val="00EA1AA9"/>
    <w:rsid w:val="00EA1BDB"/>
    <w:rsid w:val="00EA218C"/>
    <w:rsid w:val="00EA2AAF"/>
    <w:rsid w:val="00EA3016"/>
    <w:rsid w:val="00EA345E"/>
    <w:rsid w:val="00EA36BC"/>
    <w:rsid w:val="00EA3ACE"/>
    <w:rsid w:val="00EA3D84"/>
    <w:rsid w:val="00EA3EBA"/>
    <w:rsid w:val="00EA3F6F"/>
    <w:rsid w:val="00EA426A"/>
    <w:rsid w:val="00EA4C14"/>
    <w:rsid w:val="00EA5200"/>
    <w:rsid w:val="00EA5322"/>
    <w:rsid w:val="00EA5AA5"/>
    <w:rsid w:val="00EA5B0E"/>
    <w:rsid w:val="00EA6210"/>
    <w:rsid w:val="00EA6567"/>
    <w:rsid w:val="00EA6ABB"/>
    <w:rsid w:val="00EA6AC8"/>
    <w:rsid w:val="00EA6DCF"/>
    <w:rsid w:val="00EA7246"/>
    <w:rsid w:val="00EA7C6A"/>
    <w:rsid w:val="00EB0053"/>
    <w:rsid w:val="00EB0501"/>
    <w:rsid w:val="00EB0563"/>
    <w:rsid w:val="00EB0692"/>
    <w:rsid w:val="00EB0A3E"/>
    <w:rsid w:val="00EB0C90"/>
    <w:rsid w:val="00EB1094"/>
    <w:rsid w:val="00EB15CE"/>
    <w:rsid w:val="00EB1B98"/>
    <w:rsid w:val="00EB2B4C"/>
    <w:rsid w:val="00EB3165"/>
    <w:rsid w:val="00EB34B0"/>
    <w:rsid w:val="00EB3F94"/>
    <w:rsid w:val="00EB4243"/>
    <w:rsid w:val="00EB4311"/>
    <w:rsid w:val="00EB4623"/>
    <w:rsid w:val="00EB5E0E"/>
    <w:rsid w:val="00EB6D32"/>
    <w:rsid w:val="00EB6E17"/>
    <w:rsid w:val="00EB71B2"/>
    <w:rsid w:val="00EC001E"/>
    <w:rsid w:val="00EC045D"/>
    <w:rsid w:val="00EC0561"/>
    <w:rsid w:val="00EC0653"/>
    <w:rsid w:val="00EC1368"/>
    <w:rsid w:val="00EC1E3B"/>
    <w:rsid w:val="00EC254B"/>
    <w:rsid w:val="00EC2A06"/>
    <w:rsid w:val="00EC2B6D"/>
    <w:rsid w:val="00EC3DEE"/>
    <w:rsid w:val="00EC43F9"/>
    <w:rsid w:val="00EC444C"/>
    <w:rsid w:val="00EC4978"/>
    <w:rsid w:val="00EC50DD"/>
    <w:rsid w:val="00EC5A08"/>
    <w:rsid w:val="00EC5AC8"/>
    <w:rsid w:val="00EC5CB6"/>
    <w:rsid w:val="00EC5F88"/>
    <w:rsid w:val="00EC6786"/>
    <w:rsid w:val="00EC6ED1"/>
    <w:rsid w:val="00EC74FF"/>
    <w:rsid w:val="00EC7A0F"/>
    <w:rsid w:val="00ED0471"/>
    <w:rsid w:val="00ED0928"/>
    <w:rsid w:val="00ED0AF1"/>
    <w:rsid w:val="00ED0CE2"/>
    <w:rsid w:val="00ED167C"/>
    <w:rsid w:val="00ED1A6E"/>
    <w:rsid w:val="00ED2101"/>
    <w:rsid w:val="00ED35CB"/>
    <w:rsid w:val="00ED392C"/>
    <w:rsid w:val="00ED40B7"/>
    <w:rsid w:val="00ED4A61"/>
    <w:rsid w:val="00ED5702"/>
    <w:rsid w:val="00ED57F8"/>
    <w:rsid w:val="00ED5832"/>
    <w:rsid w:val="00ED5912"/>
    <w:rsid w:val="00ED5D85"/>
    <w:rsid w:val="00ED61D3"/>
    <w:rsid w:val="00ED6276"/>
    <w:rsid w:val="00ED6662"/>
    <w:rsid w:val="00ED69ED"/>
    <w:rsid w:val="00ED75FF"/>
    <w:rsid w:val="00ED7601"/>
    <w:rsid w:val="00ED7B7B"/>
    <w:rsid w:val="00EE08E0"/>
    <w:rsid w:val="00EE1E85"/>
    <w:rsid w:val="00EE2033"/>
    <w:rsid w:val="00EE2258"/>
    <w:rsid w:val="00EE2390"/>
    <w:rsid w:val="00EE25ED"/>
    <w:rsid w:val="00EE27D5"/>
    <w:rsid w:val="00EE2AA3"/>
    <w:rsid w:val="00EE2E50"/>
    <w:rsid w:val="00EE346B"/>
    <w:rsid w:val="00EE348F"/>
    <w:rsid w:val="00EE37C1"/>
    <w:rsid w:val="00EE408E"/>
    <w:rsid w:val="00EE4EC9"/>
    <w:rsid w:val="00EE5201"/>
    <w:rsid w:val="00EE5D66"/>
    <w:rsid w:val="00EE6051"/>
    <w:rsid w:val="00EE690D"/>
    <w:rsid w:val="00EE6CEE"/>
    <w:rsid w:val="00EE6F8D"/>
    <w:rsid w:val="00EE7F55"/>
    <w:rsid w:val="00EF02F1"/>
    <w:rsid w:val="00EF04F4"/>
    <w:rsid w:val="00EF0E9E"/>
    <w:rsid w:val="00EF1071"/>
    <w:rsid w:val="00EF1087"/>
    <w:rsid w:val="00EF1E1A"/>
    <w:rsid w:val="00EF2020"/>
    <w:rsid w:val="00EF2AA3"/>
    <w:rsid w:val="00EF2C85"/>
    <w:rsid w:val="00EF2DBE"/>
    <w:rsid w:val="00EF2F87"/>
    <w:rsid w:val="00EF341B"/>
    <w:rsid w:val="00EF37C6"/>
    <w:rsid w:val="00EF3B6C"/>
    <w:rsid w:val="00EF4084"/>
    <w:rsid w:val="00EF46C1"/>
    <w:rsid w:val="00EF4CB5"/>
    <w:rsid w:val="00EF54D2"/>
    <w:rsid w:val="00EF59E6"/>
    <w:rsid w:val="00EF65AC"/>
    <w:rsid w:val="00EF6D10"/>
    <w:rsid w:val="00EF6F83"/>
    <w:rsid w:val="00EF6FC3"/>
    <w:rsid w:val="00EF7226"/>
    <w:rsid w:val="00EF7530"/>
    <w:rsid w:val="00EF75DE"/>
    <w:rsid w:val="00EF7626"/>
    <w:rsid w:val="00EF7987"/>
    <w:rsid w:val="00EF7A8C"/>
    <w:rsid w:val="00EF7C85"/>
    <w:rsid w:val="00EF7D93"/>
    <w:rsid w:val="00F00091"/>
    <w:rsid w:val="00F00727"/>
    <w:rsid w:val="00F00755"/>
    <w:rsid w:val="00F008A7"/>
    <w:rsid w:val="00F00A50"/>
    <w:rsid w:val="00F00E6F"/>
    <w:rsid w:val="00F00F72"/>
    <w:rsid w:val="00F014BE"/>
    <w:rsid w:val="00F02964"/>
    <w:rsid w:val="00F029AC"/>
    <w:rsid w:val="00F02C0B"/>
    <w:rsid w:val="00F02DDA"/>
    <w:rsid w:val="00F02DFA"/>
    <w:rsid w:val="00F031F3"/>
    <w:rsid w:val="00F0368C"/>
    <w:rsid w:val="00F04006"/>
    <w:rsid w:val="00F0400E"/>
    <w:rsid w:val="00F04148"/>
    <w:rsid w:val="00F04239"/>
    <w:rsid w:val="00F04716"/>
    <w:rsid w:val="00F048F8"/>
    <w:rsid w:val="00F04C0C"/>
    <w:rsid w:val="00F04C32"/>
    <w:rsid w:val="00F0538B"/>
    <w:rsid w:val="00F0544F"/>
    <w:rsid w:val="00F05572"/>
    <w:rsid w:val="00F05D3F"/>
    <w:rsid w:val="00F05F31"/>
    <w:rsid w:val="00F05FC4"/>
    <w:rsid w:val="00F0638C"/>
    <w:rsid w:val="00F064D3"/>
    <w:rsid w:val="00F06656"/>
    <w:rsid w:val="00F068CA"/>
    <w:rsid w:val="00F06C48"/>
    <w:rsid w:val="00F07A27"/>
    <w:rsid w:val="00F100B9"/>
    <w:rsid w:val="00F1023B"/>
    <w:rsid w:val="00F1075C"/>
    <w:rsid w:val="00F11534"/>
    <w:rsid w:val="00F11B69"/>
    <w:rsid w:val="00F11C4D"/>
    <w:rsid w:val="00F122FA"/>
    <w:rsid w:val="00F124F3"/>
    <w:rsid w:val="00F129A6"/>
    <w:rsid w:val="00F13703"/>
    <w:rsid w:val="00F137CA"/>
    <w:rsid w:val="00F13DD7"/>
    <w:rsid w:val="00F13F31"/>
    <w:rsid w:val="00F14522"/>
    <w:rsid w:val="00F14779"/>
    <w:rsid w:val="00F14947"/>
    <w:rsid w:val="00F149AA"/>
    <w:rsid w:val="00F14E71"/>
    <w:rsid w:val="00F14F83"/>
    <w:rsid w:val="00F15099"/>
    <w:rsid w:val="00F15645"/>
    <w:rsid w:val="00F159DF"/>
    <w:rsid w:val="00F15CFA"/>
    <w:rsid w:val="00F15D46"/>
    <w:rsid w:val="00F15DA6"/>
    <w:rsid w:val="00F16351"/>
    <w:rsid w:val="00F167DC"/>
    <w:rsid w:val="00F16FD5"/>
    <w:rsid w:val="00F17BAA"/>
    <w:rsid w:val="00F17C71"/>
    <w:rsid w:val="00F17C84"/>
    <w:rsid w:val="00F207DD"/>
    <w:rsid w:val="00F208CD"/>
    <w:rsid w:val="00F20C75"/>
    <w:rsid w:val="00F210B4"/>
    <w:rsid w:val="00F211B9"/>
    <w:rsid w:val="00F214E1"/>
    <w:rsid w:val="00F2168A"/>
    <w:rsid w:val="00F220CA"/>
    <w:rsid w:val="00F220D0"/>
    <w:rsid w:val="00F225BA"/>
    <w:rsid w:val="00F2358A"/>
    <w:rsid w:val="00F23DEC"/>
    <w:rsid w:val="00F2430D"/>
    <w:rsid w:val="00F25278"/>
    <w:rsid w:val="00F25D49"/>
    <w:rsid w:val="00F25D4B"/>
    <w:rsid w:val="00F26648"/>
    <w:rsid w:val="00F2675E"/>
    <w:rsid w:val="00F26B62"/>
    <w:rsid w:val="00F26FB3"/>
    <w:rsid w:val="00F27AFD"/>
    <w:rsid w:val="00F30525"/>
    <w:rsid w:val="00F30554"/>
    <w:rsid w:val="00F30A2B"/>
    <w:rsid w:val="00F30E70"/>
    <w:rsid w:val="00F31128"/>
    <w:rsid w:val="00F31F12"/>
    <w:rsid w:val="00F322A9"/>
    <w:rsid w:val="00F330F7"/>
    <w:rsid w:val="00F335AC"/>
    <w:rsid w:val="00F3378E"/>
    <w:rsid w:val="00F337BD"/>
    <w:rsid w:val="00F33800"/>
    <w:rsid w:val="00F33DD7"/>
    <w:rsid w:val="00F342BB"/>
    <w:rsid w:val="00F346A9"/>
    <w:rsid w:val="00F3493F"/>
    <w:rsid w:val="00F349B5"/>
    <w:rsid w:val="00F34FD4"/>
    <w:rsid w:val="00F350B4"/>
    <w:rsid w:val="00F354BF"/>
    <w:rsid w:val="00F3582B"/>
    <w:rsid w:val="00F35940"/>
    <w:rsid w:val="00F36DA9"/>
    <w:rsid w:val="00F36EEA"/>
    <w:rsid w:val="00F3760D"/>
    <w:rsid w:val="00F3795B"/>
    <w:rsid w:val="00F40013"/>
    <w:rsid w:val="00F4002C"/>
    <w:rsid w:val="00F409F8"/>
    <w:rsid w:val="00F40A66"/>
    <w:rsid w:val="00F40AF6"/>
    <w:rsid w:val="00F40BC8"/>
    <w:rsid w:val="00F40F29"/>
    <w:rsid w:val="00F41809"/>
    <w:rsid w:val="00F425AB"/>
    <w:rsid w:val="00F42848"/>
    <w:rsid w:val="00F42A14"/>
    <w:rsid w:val="00F42D2B"/>
    <w:rsid w:val="00F438B2"/>
    <w:rsid w:val="00F43E59"/>
    <w:rsid w:val="00F43FB1"/>
    <w:rsid w:val="00F441FA"/>
    <w:rsid w:val="00F44534"/>
    <w:rsid w:val="00F44A0B"/>
    <w:rsid w:val="00F44C8F"/>
    <w:rsid w:val="00F45405"/>
    <w:rsid w:val="00F454CB"/>
    <w:rsid w:val="00F45920"/>
    <w:rsid w:val="00F45EBA"/>
    <w:rsid w:val="00F461E0"/>
    <w:rsid w:val="00F4643F"/>
    <w:rsid w:val="00F46629"/>
    <w:rsid w:val="00F46637"/>
    <w:rsid w:val="00F46FB1"/>
    <w:rsid w:val="00F472D4"/>
    <w:rsid w:val="00F47365"/>
    <w:rsid w:val="00F47B9C"/>
    <w:rsid w:val="00F47BDD"/>
    <w:rsid w:val="00F501AD"/>
    <w:rsid w:val="00F5233E"/>
    <w:rsid w:val="00F52D18"/>
    <w:rsid w:val="00F52E58"/>
    <w:rsid w:val="00F531DB"/>
    <w:rsid w:val="00F53525"/>
    <w:rsid w:val="00F535C6"/>
    <w:rsid w:val="00F536E0"/>
    <w:rsid w:val="00F53956"/>
    <w:rsid w:val="00F53E7C"/>
    <w:rsid w:val="00F540A1"/>
    <w:rsid w:val="00F55195"/>
    <w:rsid w:val="00F559A6"/>
    <w:rsid w:val="00F55CD1"/>
    <w:rsid w:val="00F56046"/>
    <w:rsid w:val="00F56737"/>
    <w:rsid w:val="00F5674F"/>
    <w:rsid w:val="00F5678B"/>
    <w:rsid w:val="00F56CF0"/>
    <w:rsid w:val="00F5733C"/>
    <w:rsid w:val="00F57975"/>
    <w:rsid w:val="00F57A7E"/>
    <w:rsid w:val="00F57F31"/>
    <w:rsid w:val="00F603A9"/>
    <w:rsid w:val="00F60958"/>
    <w:rsid w:val="00F60A58"/>
    <w:rsid w:val="00F610C9"/>
    <w:rsid w:val="00F612C1"/>
    <w:rsid w:val="00F61712"/>
    <w:rsid w:val="00F61840"/>
    <w:rsid w:val="00F61991"/>
    <w:rsid w:val="00F61E6A"/>
    <w:rsid w:val="00F62F04"/>
    <w:rsid w:val="00F6302A"/>
    <w:rsid w:val="00F6316B"/>
    <w:rsid w:val="00F63189"/>
    <w:rsid w:val="00F63435"/>
    <w:rsid w:val="00F63E61"/>
    <w:rsid w:val="00F63F26"/>
    <w:rsid w:val="00F645D3"/>
    <w:rsid w:val="00F656B1"/>
    <w:rsid w:val="00F657D8"/>
    <w:rsid w:val="00F65952"/>
    <w:rsid w:val="00F65A82"/>
    <w:rsid w:val="00F6648E"/>
    <w:rsid w:val="00F668F1"/>
    <w:rsid w:val="00F66B32"/>
    <w:rsid w:val="00F66CFE"/>
    <w:rsid w:val="00F67E0D"/>
    <w:rsid w:val="00F701C6"/>
    <w:rsid w:val="00F7022D"/>
    <w:rsid w:val="00F706E8"/>
    <w:rsid w:val="00F7088F"/>
    <w:rsid w:val="00F70C15"/>
    <w:rsid w:val="00F71646"/>
    <w:rsid w:val="00F71E02"/>
    <w:rsid w:val="00F71EBB"/>
    <w:rsid w:val="00F725DF"/>
    <w:rsid w:val="00F72C53"/>
    <w:rsid w:val="00F730DE"/>
    <w:rsid w:val="00F7311D"/>
    <w:rsid w:val="00F733F9"/>
    <w:rsid w:val="00F73C85"/>
    <w:rsid w:val="00F73CC3"/>
    <w:rsid w:val="00F7447E"/>
    <w:rsid w:val="00F74A59"/>
    <w:rsid w:val="00F74CB8"/>
    <w:rsid w:val="00F7577B"/>
    <w:rsid w:val="00F757B3"/>
    <w:rsid w:val="00F75E01"/>
    <w:rsid w:val="00F76257"/>
    <w:rsid w:val="00F76682"/>
    <w:rsid w:val="00F76E42"/>
    <w:rsid w:val="00F76ECB"/>
    <w:rsid w:val="00F7740B"/>
    <w:rsid w:val="00F77912"/>
    <w:rsid w:val="00F80FDA"/>
    <w:rsid w:val="00F813E8"/>
    <w:rsid w:val="00F82619"/>
    <w:rsid w:val="00F82B5E"/>
    <w:rsid w:val="00F82C59"/>
    <w:rsid w:val="00F83FF1"/>
    <w:rsid w:val="00F840B7"/>
    <w:rsid w:val="00F84ACF"/>
    <w:rsid w:val="00F859B3"/>
    <w:rsid w:val="00F85A43"/>
    <w:rsid w:val="00F86161"/>
    <w:rsid w:val="00F862AF"/>
    <w:rsid w:val="00F86AA5"/>
    <w:rsid w:val="00F8716F"/>
    <w:rsid w:val="00F8746C"/>
    <w:rsid w:val="00F87AA0"/>
    <w:rsid w:val="00F9002F"/>
    <w:rsid w:val="00F90947"/>
    <w:rsid w:val="00F90AD6"/>
    <w:rsid w:val="00F90FD0"/>
    <w:rsid w:val="00F910B3"/>
    <w:rsid w:val="00F9145A"/>
    <w:rsid w:val="00F915E3"/>
    <w:rsid w:val="00F917FD"/>
    <w:rsid w:val="00F91A0F"/>
    <w:rsid w:val="00F926CC"/>
    <w:rsid w:val="00F92766"/>
    <w:rsid w:val="00F92A10"/>
    <w:rsid w:val="00F92ED2"/>
    <w:rsid w:val="00F936A7"/>
    <w:rsid w:val="00F9380F"/>
    <w:rsid w:val="00F93B00"/>
    <w:rsid w:val="00F9400E"/>
    <w:rsid w:val="00F94092"/>
    <w:rsid w:val="00F943E6"/>
    <w:rsid w:val="00F94A7B"/>
    <w:rsid w:val="00F94DFF"/>
    <w:rsid w:val="00F9500B"/>
    <w:rsid w:val="00F95192"/>
    <w:rsid w:val="00F9612C"/>
    <w:rsid w:val="00F96215"/>
    <w:rsid w:val="00F96576"/>
    <w:rsid w:val="00F96719"/>
    <w:rsid w:val="00F9686C"/>
    <w:rsid w:val="00F96D14"/>
    <w:rsid w:val="00F96DA1"/>
    <w:rsid w:val="00F96ED3"/>
    <w:rsid w:val="00F970B0"/>
    <w:rsid w:val="00FA0949"/>
    <w:rsid w:val="00FA0965"/>
    <w:rsid w:val="00FA0E80"/>
    <w:rsid w:val="00FA18E0"/>
    <w:rsid w:val="00FA1906"/>
    <w:rsid w:val="00FA29DA"/>
    <w:rsid w:val="00FA2DC4"/>
    <w:rsid w:val="00FA3533"/>
    <w:rsid w:val="00FA36FC"/>
    <w:rsid w:val="00FA3A29"/>
    <w:rsid w:val="00FA3CA8"/>
    <w:rsid w:val="00FA40E3"/>
    <w:rsid w:val="00FA43C7"/>
    <w:rsid w:val="00FA44F4"/>
    <w:rsid w:val="00FA48F6"/>
    <w:rsid w:val="00FA4CB2"/>
    <w:rsid w:val="00FA4DAA"/>
    <w:rsid w:val="00FA5293"/>
    <w:rsid w:val="00FA61C9"/>
    <w:rsid w:val="00FA6204"/>
    <w:rsid w:val="00FA626E"/>
    <w:rsid w:val="00FA6926"/>
    <w:rsid w:val="00FA6A97"/>
    <w:rsid w:val="00FA72CF"/>
    <w:rsid w:val="00FA783D"/>
    <w:rsid w:val="00FA7B29"/>
    <w:rsid w:val="00FB114E"/>
    <w:rsid w:val="00FB1A56"/>
    <w:rsid w:val="00FB1E8C"/>
    <w:rsid w:val="00FB2327"/>
    <w:rsid w:val="00FB28F3"/>
    <w:rsid w:val="00FB2B92"/>
    <w:rsid w:val="00FB2CDE"/>
    <w:rsid w:val="00FB2DDC"/>
    <w:rsid w:val="00FB2F7B"/>
    <w:rsid w:val="00FB330E"/>
    <w:rsid w:val="00FB335B"/>
    <w:rsid w:val="00FB33E6"/>
    <w:rsid w:val="00FB3415"/>
    <w:rsid w:val="00FB346B"/>
    <w:rsid w:val="00FB35EB"/>
    <w:rsid w:val="00FB3761"/>
    <w:rsid w:val="00FB37E5"/>
    <w:rsid w:val="00FB3919"/>
    <w:rsid w:val="00FB3D79"/>
    <w:rsid w:val="00FB4A70"/>
    <w:rsid w:val="00FB51DA"/>
    <w:rsid w:val="00FB58AA"/>
    <w:rsid w:val="00FB5B02"/>
    <w:rsid w:val="00FB62DC"/>
    <w:rsid w:val="00FB6601"/>
    <w:rsid w:val="00FB67B1"/>
    <w:rsid w:val="00FB67B4"/>
    <w:rsid w:val="00FB74D9"/>
    <w:rsid w:val="00FB78D5"/>
    <w:rsid w:val="00FB7A87"/>
    <w:rsid w:val="00FB7B9A"/>
    <w:rsid w:val="00FC002A"/>
    <w:rsid w:val="00FC01A1"/>
    <w:rsid w:val="00FC0412"/>
    <w:rsid w:val="00FC0813"/>
    <w:rsid w:val="00FC090D"/>
    <w:rsid w:val="00FC0A5D"/>
    <w:rsid w:val="00FC1B46"/>
    <w:rsid w:val="00FC245F"/>
    <w:rsid w:val="00FC2A97"/>
    <w:rsid w:val="00FC32D1"/>
    <w:rsid w:val="00FC3382"/>
    <w:rsid w:val="00FC49C3"/>
    <w:rsid w:val="00FC4F9D"/>
    <w:rsid w:val="00FC54F5"/>
    <w:rsid w:val="00FC5643"/>
    <w:rsid w:val="00FC5645"/>
    <w:rsid w:val="00FC56E5"/>
    <w:rsid w:val="00FC5864"/>
    <w:rsid w:val="00FC60A4"/>
    <w:rsid w:val="00FC6561"/>
    <w:rsid w:val="00FC7208"/>
    <w:rsid w:val="00FC7456"/>
    <w:rsid w:val="00FC7EBF"/>
    <w:rsid w:val="00FD02B8"/>
    <w:rsid w:val="00FD04F3"/>
    <w:rsid w:val="00FD07A8"/>
    <w:rsid w:val="00FD0E0C"/>
    <w:rsid w:val="00FD1024"/>
    <w:rsid w:val="00FD103B"/>
    <w:rsid w:val="00FD1093"/>
    <w:rsid w:val="00FD1837"/>
    <w:rsid w:val="00FD21E5"/>
    <w:rsid w:val="00FD247A"/>
    <w:rsid w:val="00FD2A55"/>
    <w:rsid w:val="00FD2C18"/>
    <w:rsid w:val="00FD341C"/>
    <w:rsid w:val="00FD3C21"/>
    <w:rsid w:val="00FD3D87"/>
    <w:rsid w:val="00FD3F99"/>
    <w:rsid w:val="00FD3FF9"/>
    <w:rsid w:val="00FD4123"/>
    <w:rsid w:val="00FD49C0"/>
    <w:rsid w:val="00FD4D48"/>
    <w:rsid w:val="00FD51DE"/>
    <w:rsid w:val="00FD5740"/>
    <w:rsid w:val="00FD5E39"/>
    <w:rsid w:val="00FD5F4D"/>
    <w:rsid w:val="00FD5FB3"/>
    <w:rsid w:val="00FD6C97"/>
    <w:rsid w:val="00FD77B8"/>
    <w:rsid w:val="00FD7CED"/>
    <w:rsid w:val="00FD7E55"/>
    <w:rsid w:val="00FE0E0B"/>
    <w:rsid w:val="00FE1184"/>
    <w:rsid w:val="00FE1352"/>
    <w:rsid w:val="00FE1E0B"/>
    <w:rsid w:val="00FE266B"/>
    <w:rsid w:val="00FE2DC4"/>
    <w:rsid w:val="00FE3AFF"/>
    <w:rsid w:val="00FE413F"/>
    <w:rsid w:val="00FE41B3"/>
    <w:rsid w:val="00FE4578"/>
    <w:rsid w:val="00FE50C8"/>
    <w:rsid w:val="00FE59B0"/>
    <w:rsid w:val="00FE5B61"/>
    <w:rsid w:val="00FE5CEF"/>
    <w:rsid w:val="00FE65FF"/>
    <w:rsid w:val="00FE6C03"/>
    <w:rsid w:val="00FE6D34"/>
    <w:rsid w:val="00FE6F61"/>
    <w:rsid w:val="00FE7202"/>
    <w:rsid w:val="00FE731A"/>
    <w:rsid w:val="00FE759C"/>
    <w:rsid w:val="00FE7685"/>
    <w:rsid w:val="00FE777E"/>
    <w:rsid w:val="00FE7831"/>
    <w:rsid w:val="00FE7E7A"/>
    <w:rsid w:val="00FF0775"/>
    <w:rsid w:val="00FF086C"/>
    <w:rsid w:val="00FF1358"/>
    <w:rsid w:val="00FF1508"/>
    <w:rsid w:val="00FF3123"/>
    <w:rsid w:val="00FF35AA"/>
    <w:rsid w:val="00FF3716"/>
    <w:rsid w:val="00FF4418"/>
    <w:rsid w:val="00FF44E0"/>
    <w:rsid w:val="00FF46FE"/>
    <w:rsid w:val="00FF4DAD"/>
    <w:rsid w:val="00FF5972"/>
    <w:rsid w:val="00FF6111"/>
    <w:rsid w:val="00FF6697"/>
    <w:rsid w:val="00FF68A3"/>
    <w:rsid w:val="00FF6CEE"/>
    <w:rsid w:val="00FF6DDB"/>
    <w:rsid w:val="00FF6FF6"/>
    <w:rsid w:val="00FF7083"/>
    <w:rsid w:val="00FF76BF"/>
    <w:rsid w:val="00FF777F"/>
    <w:rsid w:val="00FF7934"/>
    <w:rsid w:val="00FF7995"/>
    <w:rsid w:val="00FF7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5:docId w15:val="{2183354B-B153-409E-84B9-78B7A4B02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A7EF9"/>
    <w:rPr>
      <w:rFonts w:ascii="Arial" w:hAnsi="Arial"/>
      <w:sz w:val="24"/>
      <w:szCs w:val="24"/>
    </w:rPr>
  </w:style>
  <w:style w:type="paragraph" w:styleId="Heading1">
    <w:name w:val="heading 1"/>
    <w:basedOn w:val="Normal"/>
    <w:next w:val="Normal"/>
    <w:link w:val="Heading1Char"/>
    <w:uiPriority w:val="99"/>
    <w:qFormat/>
    <w:rsid w:val="00002811"/>
    <w:pPr>
      <w:keepNext/>
      <w:jc w:val="center"/>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00281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16FBD"/>
    <w:rPr>
      <w:rFonts w:ascii="Cambria" w:hAnsi="Cambria"/>
      <w:b/>
      <w:kern w:val="32"/>
      <w:sz w:val="32"/>
    </w:rPr>
  </w:style>
  <w:style w:type="character" w:customStyle="1" w:styleId="Heading2Char">
    <w:name w:val="Heading 2 Char"/>
    <w:basedOn w:val="DefaultParagraphFont"/>
    <w:link w:val="Heading2"/>
    <w:uiPriority w:val="99"/>
    <w:semiHidden/>
    <w:locked/>
    <w:rsid w:val="00E16FBD"/>
    <w:rPr>
      <w:rFonts w:ascii="Cambria" w:hAnsi="Cambria"/>
      <w:b/>
      <w:i/>
      <w:sz w:val="28"/>
    </w:rPr>
  </w:style>
  <w:style w:type="character" w:styleId="Hyperlink">
    <w:name w:val="Hyperlink"/>
    <w:basedOn w:val="DefaultParagraphFont"/>
    <w:uiPriority w:val="99"/>
    <w:rsid w:val="00002811"/>
    <w:rPr>
      <w:color w:val="0000FF"/>
      <w:u w:val="single"/>
    </w:rPr>
  </w:style>
  <w:style w:type="paragraph" w:styleId="Header">
    <w:name w:val="header"/>
    <w:basedOn w:val="Normal"/>
    <w:link w:val="HeaderChar"/>
    <w:uiPriority w:val="99"/>
    <w:rsid w:val="00002811"/>
    <w:pPr>
      <w:tabs>
        <w:tab w:val="center" w:pos="4320"/>
        <w:tab w:val="right" w:pos="8640"/>
      </w:tabs>
    </w:pPr>
  </w:style>
  <w:style w:type="character" w:customStyle="1" w:styleId="HeaderChar">
    <w:name w:val="Header Char"/>
    <w:basedOn w:val="DefaultParagraphFont"/>
    <w:link w:val="Header"/>
    <w:uiPriority w:val="99"/>
    <w:semiHidden/>
    <w:locked/>
    <w:rsid w:val="00E16FBD"/>
    <w:rPr>
      <w:rFonts w:ascii="Arial" w:hAnsi="Arial"/>
      <w:sz w:val="24"/>
    </w:rPr>
  </w:style>
  <w:style w:type="paragraph" w:styleId="Footer">
    <w:name w:val="footer"/>
    <w:basedOn w:val="Normal"/>
    <w:link w:val="FooterChar"/>
    <w:uiPriority w:val="99"/>
    <w:rsid w:val="00002811"/>
    <w:pPr>
      <w:tabs>
        <w:tab w:val="center" w:pos="4320"/>
        <w:tab w:val="right" w:pos="8640"/>
      </w:tabs>
    </w:pPr>
  </w:style>
  <w:style w:type="character" w:customStyle="1" w:styleId="FooterChar">
    <w:name w:val="Footer Char"/>
    <w:basedOn w:val="DefaultParagraphFont"/>
    <w:link w:val="Footer"/>
    <w:uiPriority w:val="99"/>
    <w:semiHidden/>
    <w:locked/>
    <w:rsid w:val="00E16FBD"/>
    <w:rPr>
      <w:rFonts w:ascii="Arial" w:hAnsi="Arial"/>
      <w:sz w:val="24"/>
    </w:rPr>
  </w:style>
  <w:style w:type="paragraph" w:styleId="BalloonText">
    <w:name w:val="Balloon Text"/>
    <w:basedOn w:val="Normal"/>
    <w:link w:val="BalloonTextChar"/>
    <w:uiPriority w:val="99"/>
    <w:semiHidden/>
    <w:rsid w:val="00002811"/>
    <w:rPr>
      <w:rFonts w:ascii="Times New Roman" w:hAnsi="Times New Roman"/>
      <w:sz w:val="2"/>
      <w:szCs w:val="20"/>
    </w:rPr>
  </w:style>
  <w:style w:type="character" w:customStyle="1" w:styleId="BalloonTextChar">
    <w:name w:val="Balloon Text Char"/>
    <w:basedOn w:val="DefaultParagraphFont"/>
    <w:link w:val="BalloonText"/>
    <w:uiPriority w:val="99"/>
    <w:semiHidden/>
    <w:locked/>
    <w:rsid w:val="00E16FBD"/>
    <w:rPr>
      <w:sz w:val="2"/>
    </w:rPr>
  </w:style>
  <w:style w:type="character" w:styleId="PageNumber">
    <w:name w:val="page number"/>
    <w:basedOn w:val="DefaultParagraphFont"/>
    <w:uiPriority w:val="99"/>
    <w:rsid w:val="00002811"/>
  </w:style>
  <w:style w:type="table" w:styleId="TableGrid">
    <w:name w:val="Table Grid"/>
    <w:basedOn w:val="TableNormal"/>
    <w:uiPriority w:val="99"/>
    <w:rsid w:val="003B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rsid w:val="00BE16DA"/>
    <w:pPr>
      <w:ind w:left="720"/>
      <w:jc w:val="both"/>
    </w:pPr>
  </w:style>
  <w:style w:type="character" w:customStyle="1" w:styleId="BodyTextIndentChar">
    <w:name w:val="Body Text Indent Char"/>
    <w:basedOn w:val="DefaultParagraphFont"/>
    <w:link w:val="BodyTextIndent"/>
    <w:uiPriority w:val="99"/>
    <w:semiHidden/>
    <w:locked/>
    <w:rsid w:val="008E43F8"/>
    <w:rPr>
      <w:rFonts w:ascii="Arial" w:hAnsi="Arial"/>
      <w:sz w:val="24"/>
    </w:rPr>
  </w:style>
  <w:style w:type="table" w:styleId="TableGrid1">
    <w:name w:val="Table Grid 1"/>
    <w:basedOn w:val="TableNormal"/>
    <w:uiPriority w:val="99"/>
    <w:rsid w:val="006D7E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Default">
    <w:name w:val="Default"/>
    <w:rsid w:val="00FF4DAD"/>
    <w:pPr>
      <w:autoSpaceDE w:val="0"/>
      <w:autoSpaceDN w:val="0"/>
      <w:adjustRightInd w:val="0"/>
    </w:pPr>
    <w:rPr>
      <w:color w:val="000000"/>
      <w:sz w:val="24"/>
      <w:szCs w:val="24"/>
    </w:rPr>
  </w:style>
  <w:style w:type="paragraph" w:customStyle="1" w:styleId="CM4">
    <w:name w:val="CM4"/>
    <w:basedOn w:val="Default"/>
    <w:next w:val="Default"/>
    <w:uiPriority w:val="99"/>
    <w:rsid w:val="004448EB"/>
    <w:rPr>
      <w:color w:val="auto"/>
    </w:rPr>
  </w:style>
  <w:style w:type="paragraph" w:styleId="ListParagraph">
    <w:name w:val="List Paragraph"/>
    <w:basedOn w:val="Normal"/>
    <w:uiPriority w:val="99"/>
    <w:qFormat/>
    <w:rsid w:val="009C5BFF"/>
    <w:pPr>
      <w:ind w:left="720"/>
      <w:contextualSpacing/>
    </w:pPr>
  </w:style>
  <w:style w:type="paragraph" w:styleId="NoSpacing">
    <w:name w:val="No Spacing"/>
    <w:uiPriority w:val="1"/>
    <w:qFormat/>
    <w:rsid w:val="004B3F62"/>
    <w:rPr>
      <w:rFonts w:ascii="Arial" w:hAnsi="Arial"/>
      <w:sz w:val="24"/>
      <w:szCs w:val="24"/>
    </w:rPr>
  </w:style>
  <w:style w:type="character" w:styleId="Emphasis">
    <w:name w:val="Emphasis"/>
    <w:basedOn w:val="DefaultParagraphFont"/>
    <w:qFormat/>
    <w:locked/>
    <w:rsid w:val="00993B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47517">
      <w:marLeft w:val="0"/>
      <w:marRight w:val="0"/>
      <w:marTop w:val="0"/>
      <w:marBottom w:val="0"/>
      <w:divBdr>
        <w:top w:val="none" w:sz="0" w:space="0" w:color="auto"/>
        <w:left w:val="none" w:sz="0" w:space="0" w:color="auto"/>
        <w:bottom w:val="none" w:sz="0" w:space="0" w:color="auto"/>
        <w:right w:val="none" w:sz="0" w:space="0" w:color="auto"/>
      </w:divBdr>
    </w:div>
    <w:div w:id="175847518">
      <w:marLeft w:val="0"/>
      <w:marRight w:val="0"/>
      <w:marTop w:val="0"/>
      <w:marBottom w:val="0"/>
      <w:divBdr>
        <w:top w:val="none" w:sz="0" w:space="0" w:color="auto"/>
        <w:left w:val="none" w:sz="0" w:space="0" w:color="auto"/>
        <w:bottom w:val="none" w:sz="0" w:space="0" w:color="auto"/>
        <w:right w:val="none" w:sz="0" w:space="0" w:color="auto"/>
      </w:divBdr>
    </w:div>
    <w:div w:id="175847519">
      <w:marLeft w:val="0"/>
      <w:marRight w:val="0"/>
      <w:marTop w:val="0"/>
      <w:marBottom w:val="0"/>
      <w:divBdr>
        <w:top w:val="none" w:sz="0" w:space="0" w:color="auto"/>
        <w:left w:val="none" w:sz="0" w:space="0" w:color="auto"/>
        <w:bottom w:val="none" w:sz="0" w:space="0" w:color="auto"/>
        <w:right w:val="none" w:sz="0" w:space="0" w:color="auto"/>
      </w:divBdr>
    </w:div>
    <w:div w:id="175847520">
      <w:marLeft w:val="0"/>
      <w:marRight w:val="0"/>
      <w:marTop w:val="0"/>
      <w:marBottom w:val="0"/>
      <w:divBdr>
        <w:top w:val="none" w:sz="0" w:space="0" w:color="auto"/>
        <w:left w:val="none" w:sz="0" w:space="0" w:color="auto"/>
        <w:bottom w:val="none" w:sz="0" w:space="0" w:color="auto"/>
        <w:right w:val="none" w:sz="0" w:space="0" w:color="auto"/>
      </w:divBdr>
    </w:div>
    <w:div w:id="175847521">
      <w:marLeft w:val="0"/>
      <w:marRight w:val="0"/>
      <w:marTop w:val="0"/>
      <w:marBottom w:val="0"/>
      <w:divBdr>
        <w:top w:val="none" w:sz="0" w:space="0" w:color="auto"/>
        <w:left w:val="none" w:sz="0" w:space="0" w:color="auto"/>
        <w:bottom w:val="none" w:sz="0" w:space="0" w:color="auto"/>
        <w:right w:val="none" w:sz="0" w:space="0" w:color="auto"/>
      </w:divBdr>
    </w:div>
    <w:div w:id="175847522">
      <w:marLeft w:val="0"/>
      <w:marRight w:val="0"/>
      <w:marTop w:val="0"/>
      <w:marBottom w:val="0"/>
      <w:divBdr>
        <w:top w:val="none" w:sz="0" w:space="0" w:color="auto"/>
        <w:left w:val="none" w:sz="0" w:space="0" w:color="auto"/>
        <w:bottom w:val="none" w:sz="0" w:space="0" w:color="auto"/>
        <w:right w:val="none" w:sz="0" w:space="0" w:color="auto"/>
      </w:divBdr>
    </w:div>
    <w:div w:id="175847523">
      <w:marLeft w:val="0"/>
      <w:marRight w:val="0"/>
      <w:marTop w:val="0"/>
      <w:marBottom w:val="0"/>
      <w:divBdr>
        <w:top w:val="none" w:sz="0" w:space="0" w:color="auto"/>
        <w:left w:val="none" w:sz="0" w:space="0" w:color="auto"/>
        <w:bottom w:val="none" w:sz="0" w:space="0" w:color="auto"/>
        <w:right w:val="none" w:sz="0" w:space="0" w:color="auto"/>
      </w:divBdr>
    </w:div>
    <w:div w:id="175847524">
      <w:marLeft w:val="0"/>
      <w:marRight w:val="0"/>
      <w:marTop w:val="0"/>
      <w:marBottom w:val="0"/>
      <w:divBdr>
        <w:top w:val="none" w:sz="0" w:space="0" w:color="auto"/>
        <w:left w:val="none" w:sz="0" w:space="0" w:color="auto"/>
        <w:bottom w:val="none" w:sz="0" w:space="0" w:color="auto"/>
        <w:right w:val="none" w:sz="0" w:space="0" w:color="auto"/>
      </w:divBdr>
    </w:div>
    <w:div w:id="175847525">
      <w:marLeft w:val="0"/>
      <w:marRight w:val="0"/>
      <w:marTop w:val="0"/>
      <w:marBottom w:val="0"/>
      <w:divBdr>
        <w:top w:val="none" w:sz="0" w:space="0" w:color="auto"/>
        <w:left w:val="none" w:sz="0" w:space="0" w:color="auto"/>
        <w:bottom w:val="none" w:sz="0" w:space="0" w:color="auto"/>
        <w:right w:val="none" w:sz="0" w:space="0" w:color="auto"/>
      </w:divBdr>
    </w:div>
    <w:div w:id="175847526">
      <w:marLeft w:val="500"/>
      <w:marRight w:val="0"/>
      <w:marTop w:val="0"/>
      <w:marBottom w:val="0"/>
      <w:divBdr>
        <w:top w:val="none" w:sz="0" w:space="0" w:color="auto"/>
        <w:left w:val="none" w:sz="0" w:space="0" w:color="auto"/>
        <w:bottom w:val="none" w:sz="0" w:space="0" w:color="auto"/>
        <w:right w:val="none" w:sz="0" w:space="0" w:color="auto"/>
      </w:divBdr>
    </w:div>
    <w:div w:id="175847527">
      <w:marLeft w:val="0"/>
      <w:marRight w:val="0"/>
      <w:marTop w:val="0"/>
      <w:marBottom w:val="0"/>
      <w:divBdr>
        <w:top w:val="none" w:sz="0" w:space="0" w:color="auto"/>
        <w:left w:val="none" w:sz="0" w:space="0" w:color="auto"/>
        <w:bottom w:val="none" w:sz="0" w:space="0" w:color="auto"/>
        <w:right w:val="none" w:sz="0" w:space="0" w:color="auto"/>
      </w:divBdr>
    </w:div>
    <w:div w:id="175847528">
      <w:marLeft w:val="0"/>
      <w:marRight w:val="0"/>
      <w:marTop w:val="0"/>
      <w:marBottom w:val="0"/>
      <w:divBdr>
        <w:top w:val="none" w:sz="0" w:space="0" w:color="auto"/>
        <w:left w:val="none" w:sz="0" w:space="0" w:color="auto"/>
        <w:bottom w:val="none" w:sz="0" w:space="0" w:color="auto"/>
        <w:right w:val="none" w:sz="0" w:space="0" w:color="auto"/>
      </w:divBdr>
    </w:div>
    <w:div w:id="175847529">
      <w:marLeft w:val="0"/>
      <w:marRight w:val="0"/>
      <w:marTop w:val="0"/>
      <w:marBottom w:val="0"/>
      <w:divBdr>
        <w:top w:val="none" w:sz="0" w:space="0" w:color="auto"/>
        <w:left w:val="none" w:sz="0" w:space="0" w:color="auto"/>
        <w:bottom w:val="none" w:sz="0" w:space="0" w:color="auto"/>
        <w:right w:val="none" w:sz="0" w:space="0" w:color="auto"/>
      </w:divBdr>
    </w:div>
    <w:div w:id="700325130">
      <w:bodyDiv w:val="1"/>
      <w:marLeft w:val="0"/>
      <w:marRight w:val="0"/>
      <w:marTop w:val="0"/>
      <w:marBottom w:val="0"/>
      <w:divBdr>
        <w:top w:val="none" w:sz="0" w:space="0" w:color="auto"/>
        <w:left w:val="none" w:sz="0" w:space="0" w:color="auto"/>
        <w:bottom w:val="none" w:sz="0" w:space="0" w:color="auto"/>
        <w:right w:val="none" w:sz="0" w:space="0" w:color="auto"/>
      </w:divBdr>
    </w:div>
    <w:div w:id="1024136592">
      <w:bodyDiv w:val="1"/>
      <w:marLeft w:val="0"/>
      <w:marRight w:val="0"/>
      <w:marTop w:val="0"/>
      <w:marBottom w:val="0"/>
      <w:divBdr>
        <w:top w:val="none" w:sz="0" w:space="0" w:color="auto"/>
        <w:left w:val="none" w:sz="0" w:space="0" w:color="auto"/>
        <w:bottom w:val="none" w:sz="0" w:space="0" w:color="auto"/>
        <w:right w:val="none" w:sz="0" w:space="0" w:color="auto"/>
      </w:divBdr>
    </w:div>
    <w:div w:id="1817138147">
      <w:bodyDiv w:val="1"/>
      <w:marLeft w:val="0"/>
      <w:marRight w:val="0"/>
      <w:marTop w:val="0"/>
      <w:marBottom w:val="0"/>
      <w:divBdr>
        <w:top w:val="none" w:sz="0" w:space="0" w:color="auto"/>
        <w:left w:val="none" w:sz="0" w:space="0" w:color="auto"/>
        <w:bottom w:val="none" w:sz="0" w:space="0" w:color="auto"/>
        <w:right w:val="none" w:sz="0" w:space="0" w:color="auto"/>
      </w:divBdr>
    </w:div>
    <w:div w:id="197375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mailto:headstart@nccdi.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cdi.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dstart@nccdi.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nccdi.com" TargetMode="External"/><Relationship Id="rId4" Type="http://schemas.openxmlformats.org/officeDocument/2006/relationships/settings" Target="settings.xml"/><Relationship Id="rId9" Type="http://schemas.openxmlformats.org/officeDocument/2006/relationships/image" Target="media/image20.emf"/><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F4327-C374-4631-8AC7-AB52552F6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7</TotalTime>
  <Pages>4</Pages>
  <Words>1409</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orthern California Child Development, Inc</vt:lpstr>
    </vt:vector>
  </TitlesOfParts>
  <Company>NCCDI</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California Child Development, Inc</dc:title>
  <dc:creator>agrosch</dc:creator>
  <cp:lastModifiedBy>Beth Janes</cp:lastModifiedBy>
  <cp:revision>126</cp:revision>
  <cp:lastPrinted>2017-02-15T00:34:00Z</cp:lastPrinted>
  <dcterms:created xsi:type="dcterms:W3CDTF">2016-11-16T16:35:00Z</dcterms:created>
  <dcterms:modified xsi:type="dcterms:W3CDTF">2017-04-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105971543</vt:i4>
  </property>
  <property fmtid="{D5CDD505-2E9C-101B-9397-08002B2CF9AE}" pid="3" name="_EmailEntryID">
    <vt:lpwstr>00000000D38D2C3C365348409309EA6F73B2AE9D07003DE702AD5665DE4E86E5B48A3D60240700000000010D00003DE702AD5665DE4E86E5B48A3D6024070000849C9BF70000</vt:lpwstr>
  </property>
  <property fmtid="{D5CDD505-2E9C-101B-9397-08002B2CF9AE}" pid="4" name="_EmailStoreID0">
    <vt:lpwstr>0000000038A1BB1005E5101AA1BB08002B2A56C20000454D534D44422E444C4C00000000000000001B55FA20AA6611CD9BC800AA002FC45A0C000000424A616E6573406E636364692E636F6D002F6F3D45786368616E67654C6162732F6F753D45786368616E67652041646D696E6973747261746976652047726F757020284</vt:lpwstr>
  </property>
  <property fmtid="{D5CDD505-2E9C-101B-9397-08002B2CF9AE}" pid="5" name="_EmailStoreID1">
    <vt:lpwstr>6594449424F484632335350444C54292F636E3D526563697069656E74732F636E3D31316561363061353234343434623665616561636130666161643634633931662D42657468204A616E657300E94632F434000000020000001000000042004A0061006E006500730040006E0063006300640069002E0063006F006D000000</vt:lpwstr>
  </property>
  <property fmtid="{D5CDD505-2E9C-101B-9397-08002B2CF9AE}" pid="6" name="_EmailStoreID2">
    <vt:lpwstr>0000</vt:lpwstr>
  </property>
</Properties>
</file>